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7A03" w:rsidRDefault="0067503B" w:rsidP="0067503B">
      <w:pPr>
        <w:pStyle w:val="1"/>
        <w:spacing w:line="360" w:lineRule="auto"/>
        <w:ind w:firstLineChars="200" w:firstLine="643"/>
        <w:rPr>
          <w:rFonts w:hint="eastAsia"/>
          <w:lang w:eastAsia="zh-CN"/>
        </w:rPr>
      </w:pPr>
      <w:bookmarkStart w:id="0" w:name="header-n0"/>
      <w:r>
        <w:t>礼记</w:t>
      </w:r>
      <w:bookmarkEnd w:id="0"/>
    </w:p>
    <w:p w:rsidR="009B7A03" w:rsidRDefault="0067503B" w:rsidP="0067503B">
      <w:pPr>
        <w:spacing w:line="360" w:lineRule="auto"/>
        <w:ind w:firstLineChars="200" w:firstLine="480"/>
      </w:pPr>
      <w:r>
        <w:pict>
          <v:rect id="_x0000_i1026" style="width:0;height:1.5pt" o:hralign="center" o:hrstd="t" o:hr="t"/>
        </w:pict>
      </w:r>
    </w:p>
    <w:bookmarkStart w:id="1" w:name="toc"/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0" \h </w:instrText>
      </w:r>
      <w:r>
        <w:fldChar w:fldCharType="separate"/>
      </w:r>
      <w:r>
        <w:rPr>
          <w:rStyle w:val="ac"/>
          <w:lang w:eastAsia="zh-CN"/>
        </w:rPr>
        <w:t>礼记</w:t>
      </w:r>
      <w:r>
        <w:rPr>
          <w:rStyle w:val="ac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7">
        <w:r>
          <w:rPr>
            <w:rStyle w:val="ac"/>
            <w:lang w:eastAsia="zh-CN"/>
          </w:rPr>
          <w:t>曲礼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4">
        <w:r>
          <w:rPr>
            <w:rStyle w:val="ac"/>
            <w:lang w:eastAsia="zh-CN"/>
          </w:rPr>
          <w:t>曲礼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27">
        <w:r>
          <w:rPr>
            <w:rStyle w:val="ac"/>
            <w:lang w:eastAsia="zh-CN"/>
          </w:rPr>
          <w:t>檀弓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06">
        <w:r>
          <w:rPr>
            <w:rStyle w:val="ac"/>
            <w:lang w:eastAsia="zh-CN"/>
          </w:rPr>
          <w:t>檀弓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66">
        <w:r>
          <w:rPr>
            <w:rStyle w:val="ac"/>
            <w:lang w:eastAsia="zh-CN"/>
          </w:rPr>
          <w:t>王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00">
        <w:r>
          <w:rPr>
            <w:rStyle w:val="ac"/>
            <w:lang w:eastAsia="zh-CN"/>
          </w:rPr>
          <w:t>月</w:t>
        </w:r>
        <w:r>
          <w:rPr>
            <w:rStyle w:val="ac"/>
            <w:lang w:eastAsia="zh-CN"/>
          </w:rPr>
          <w:t>令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67">
        <w:r>
          <w:rPr>
            <w:rStyle w:val="ac"/>
            <w:lang w:eastAsia="zh-CN"/>
          </w:rPr>
          <w:t>曾子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92">
        <w:r>
          <w:rPr>
            <w:rStyle w:val="ac"/>
            <w:lang w:eastAsia="zh-CN"/>
          </w:rPr>
          <w:t>文王世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01">
        <w:r>
          <w:rPr>
            <w:rStyle w:val="ac"/>
            <w:lang w:eastAsia="zh-CN"/>
          </w:rPr>
          <w:t>礼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07">
        <w:r>
          <w:rPr>
            <w:rStyle w:val="ac"/>
            <w:lang w:eastAsia="zh-CN"/>
          </w:rPr>
          <w:t>礼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19">
        <w:r>
          <w:rPr>
            <w:rStyle w:val="ac"/>
            <w:lang w:eastAsia="zh-CN"/>
          </w:rPr>
          <w:t>郊特牲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31">
        <w:r>
          <w:rPr>
            <w:rStyle w:val="ac"/>
            <w:lang w:eastAsia="zh-CN"/>
          </w:rPr>
          <w:t>内则</w:t>
        </w:r>
      </w:hyperlink>
      <w:bookmarkStart w:id="2" w:name="_GoBack"/>
      <w:bookmarkEnd w:id="2"/>
      <w:r>
        <w:rPr>
          <w:lang w:eastAsia="zh-CN"/>
        </w:rPr>
        <w:br/>
      </w:r>
      <w:r>
        <w:rPr>
          <w:lang w:eastAsia="zh-CN"/>
        </w:rPr>
        <w:tab/>
      </w:r>
      <w:hyperlink w:anchor="header-n454">
        <w:r>
          <w:rPr>
            <w:rStyle w:val="ac"/>
            <w:lang w:eastAsia="zh-CN"/>
          </w:rPr>
          <w:t>玉藻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70">
        <w:r>
          <w:rPr>
            <w:rStyle w:val="ac"/>
            <w:lang w:eastAsia="zh-CN"/>
          </w:rPr>
          <w:t>明室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84">
        <w:r>
          <w:rPr>
            <w:rStyle w:val="ac"/>
            <w:lang w:eastAsia="zh-CN"/>
          </w:rPr>
          <w:t>丧服小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98">
        <w:r>
          <w:rPr>
            <w:rStyle w:val="ac"/>
            <w:lang w:eastAsia="zh-CN"/>
          </w:rPr>
          <w:t>大传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11">
        <w:r>
          <w:rPr>
            <w:rStyle w:val="ac"/>
            <w:lang w:eastAsia="zh-CN"/>
          </w:rPr>
          <w:t>少仪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24">
        <w:r>
          <w:rPr>
            <w:rStyle w:val="ac"/>
            <w:lang w:eastAsia="zh-CN"/>
          </w:rPr>
          <w:t>学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47">
        <w:r>
          <w:rPr>
            <w:rStyle w:val="ac"/>
            <w:lang w:eastAsia="zh-CN"/>
          </w:rPr>
          <w:t>乐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57">
        <w:r>
          <w:rPr>
            <w:rStyle w:val="ac"/>
            <w:lang w:eastAsia="zh-CN"/>
          </w:rPr>
          <w:t>杂记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73">
        <w:r>
          <w:rPr>
            <w:rStyle w:val="ac"/>
            <w:lang w:eastAsia="zh-CN"/>
          </w:rPr>
          <w:t>杂记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06">
        <w:r>
          <w:rPr>
            <w:rStyle w:val="ac"/>
            <w:lang w:eastAsia="zh-CN"/>
          </w:rPr>
          <w:t>丧大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25">
        <w:r>
          <w:rPr>
            <w:rStyle w:val="ac"/>
            <w:lang w:eastAsia="zh-CN"/>
          </w:rPr>
          <w:t>祭法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hyperlink w:anchor="header-n636">
        <w:r>
          <w:rPr>
            <w:rStyle w:val="ac"/>
            <w:lang w:eastAsia="zh-CN"/>
          </w:rPr>
          <w:t>祭仪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51">
        <w:r>
          <w:rPr>
            <w:rStyle w:val="ac"/>
            <w:lang w:eastAsia="zh-CN"/>
          </w:rPr>
          <w:t>祭统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61">
        <w:r>
          <w:rPr>
            <w:rStyle w:val="ac"/>
            <w:lang w:eastAsia="zh-CN"/>
          </w:rPr>
          <w:t>经解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69">
        <w:r>
          <w:rPr>
            <w:rStyle w:val="ac"/>
            <w:lang w:eastAsia="zh-CN"/>
          </w:rPr>
          <w:t>哀公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78">
        <w:r>
          <w:rPr>
            <w:rStyle w:val="ac"/>
            <w:lang w:eastAsia="zh-CN"/>
          </w:rPr>
          <w:t>仲尼燕居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87">
        <w:r>
          <w:rPr>
            <w:rStyle w:val="ac"/>
            <w:lang w:eastAsia="zh-CN"/>
          </w:rPr>
          <w:t>孔子闲居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95">
        <w:r>
          <w:rPr>
            <w:rStyle w:val="ac"/>
            <w:lang w:eastAsia="zh-CN"/>
          </w:rPr>
          <w:t>坊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12">
        <w:r>
          <w:rPr>
            <w:rStyle w:val="ac"/>
            <w:lang w:eastAsia="zh-CN"/>
          </w:rPr>
          <w:t>中庸</w:t>
        </w:r>
        <w:r>
          <w:rPr>
            <w:rStyle w:val="ac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44">
        <w:r>
          <w:rPr>
            <w:rStyle w:val="ac"/>
            <w:lang w:eastAsia="zh-CN"/>
          </w:rPr>
          <w:t>表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55">
        <w:r>
          <w:rPr>
            <w:rStyle w:val="ac"/>
            <w:lang w:eastAsia="zh-CN"/>
          </w:rPr>
          <w:t>缁衣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71">
        <w:r>
          <w:rPr>
            <w:rStyle w:val="ac"/>
            <w:lang w:eastAsia="zh-CN"/>
          </w:rPr>
          <w:t>奔丧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80">
        <w:r>
          <w:rPr>
            <w:rStyle w:val="ac"/>
            <w:lang w:eastAsia="zh-CN"/>
          </w:rPr>
          <w:t>问丧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94">
        <w:r>
          <w:rPr>
            <w:rStyle w:val="ac"/>
            <w:lang w:eastAsia="zh-CN"/>
          </w:rPr>
          <w:t>服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05">
        <w:r>
          <w:rPr>
            <w:rStyle w:val="ac"/>
            <w:lang w:eastAsia="zh-CN"/>
          </w:rPr>
          <w:t>间传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18">
        <w:r>
          <w:rPr>
            <w:rStyle w:val="ac"/>
            <w:lang w:eastAsia="zh-CN"/>
          </w:rPr>
          <w:t>三年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23">
        <w:r>
          <w:rPr>
            <w:rStyle w:val="ac"/>
            <w:lang w:eastAsia="zh-CN"/>
          </w:rPr>
          <w:t>深衣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30">
        <w:r>
          <w:rPr>
            <w:rStyle w:val="ac"/>
            <w:lang w:eastAsia="zh-CN"/>
          </w:rPr>
          <w:t>投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43">
        <w:r>
          <w:rPr>
            <w:rStyle w:val="ac"/>
            <w:lang w:eastAsia="zh-CN"/>
          </w:rPr>
          <w:t>儒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66">
        <w:r>
          <w:rPr>
            <w:rStyle w:val="ac"/>
            <w:lang w:eastAsia="zh-CN"/>
          </w:rPr>
          <w:t>大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95">
        <w:r>
          <w:rPr>
            <w:rStyle w:val="ac"/>
            <w:lang w:eastAsia="zh-CN"/>
          </w:rPr>
          <w:t>冠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03">
        <w:r>
          <w:rPr>
            <w:rStyle w:val="ac"/>
            <w:lang w:eastAsia="zh-CN"/>
          </w:rPr>
          <w:t>昏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15">
        <w:r>
          <w:rPr>
            <w:rStyle w:val="ac"/>
            <w:lang w:eastAsia="zh-CN"/>
          </w:rPr>
          <w:t>乡饮酒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33">
        <w:r>
          <w:rPr>
            <w:rStyle w:val="ac"/>
            <w:lang w:eastAsia="zh-CN"/>
          </w:rPr>
          <w:t>射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48">
        <w:r>
          <w:rPr>
            <w:rStyle w:val="ac"/>
            <w:lang w:eastAsia="zh-CN"/>
          </w:rPr>
          <w:t>燕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56">
        <w:r>
          <w:rPr>
            <w:rStyle w:val="ac"/>
            <w:lang w:eastAsia="zh-CN"/>
          </w:rPr>
          <w:t>聘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966">
        <w:r>
          <w:rPr>
            <w:rStyle w:val="ac"/>
            <w:lang w:eastAsia="zh-CN"/>
          </w:rPr>
          <w:t>丧服四制</w:t>
        </w:r>
      </w:hyperlink>
    </w:p>
    <w:bookmarkEnd w:id="1"/>
    <w:p w:rsidR="009B7A03" w:rsidRDefault="0067503B" w:rsidP="0067503B">
      <w:pPr>
        <w:spacing w:line="360" w:lineRule="auto"/>
        <w:ind w:firstLineChars="200" w:firstLine="480"/>
        <w:rPr>
          <w:rFonts w:hint="eastAsia"/>
          <w:lang w:eastAsia="zh-CN"/>
        </w:rPr>
      </w:pPr>
      <w:r>
        <w:pict>
          <v:rect id="_x0000_i1025" style="width:0;height:1.5pt" o:hralign="center" o:hrstd="t" o:hr="t"/>
        </w:pict>
      </w:r>
    </w:p>
    <w:p w:rsidR="009B7A03" w:rsidRDefault="009B7A03" w:rsidP="0067503B">
      <w:pPr>
        <w:pStyle w:val="FirstParagraph"/>
        <w:spacing w:line="360" w:lineRule="auto"/>
        <w:ind w:firstLineChars="200" w:firstLine="480"/>
      </w:pPr>
    </w:p>
    <w:p w:rsidR="009B7A03" w:rsidRDefault="009B7A03" w:rsidP="0067503B">
      <w:pPr>
        <w:pStyle w:val="a0"/>
        <w:spacing w:line="360" w:lineRule="auto"/>
        <w:ind w:firstLineChars="200" w:firstLine="480"/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" w:name="header-n7"/>
      <w:r>
        <w:rPr>
          <w:lang w:eastAsia="zh-CN"/>
        </w:rPr>
        <w:t>曲礼上</w:t>
      </w:r>
      <w:bookmarkEnd w:id="3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曲礼》曰：</w:t>
      </w:r>
      <w:r>
        <w:rPr>
          <w:lang w:eastAsia="zh-CN"/>
        </w:rPr>
        <w:t>“</w:t>
      </w:r>
      <w:r>
        <w:rPr>
          <w:lang w:eastAsia="zh-CN"/>
        </w:rPr>
        <w:t>毋不敬，俨若思，安定辞。</w:t>
      </w:r>
      <w:r>
        <w:rPr>
          <w:lang w:eastAsia="zh-CN"/>
        </w:rPr>
        <w:t>”</w:t>
      </w:r>
      <w:r>
        <w:rPr>
          <w:lang w:eastAsia="zh-CN"/>
        </w:rPr>
        <w:t>安民哉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敖不可长，欲不可从，志不可满，乐不可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贤者狎而敬之，畏而爱之。爱而知其恶，憎而知其善。积而能散，安安而能迁。临财毋茍得，临难毋茍免。很毋求胜，分毋求多。疑事毋质，直而勿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，坐如尸，立如斋。礼从宜，使从俗。夫礼者所以定亲疏，决嫌疑，别同异，明是非也。礼，不妄说人，不辞费。礼，不逾节，不侵侮，不好狎。修身践言，谓之善行。行修言道，礼之质也。礼闻取于人，不闻取人。礼闻来学，不闻往教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道德仁义，非礼不成，教训正俗，非礼不备。分争辨讼，非礼不决。君臣上下父子兄弟，非礼不定。宦学事师，非礼不亲。班朝治军，莅官行法，非礼威严不行。祷祠祭祀，供给鬼神，非礼不诚不庄。是以君子恭敬撙节退让以明礼。鹦鹉能言，不离飞鸟；猩猩能言，不离禽兽。今人而无礼，虽能言，不亦禽兽之心乎？夫唯禽兽无礼，故父子聚麀。是故圣人作，为礼以教人。使人以有礼，知自别于禽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太上贵德，其次务施报。礼尚往来。往而不来，非礼也；来而不往，亦非礼也。人有礼则安，无礼则危。故曰：礼者不可不学也。夫礼者，自卑而尊人。虽负贩者，必有尊也，而况富贵乎？富贵而知好礼，则不骄不淫；贫贱而知好礼，则志不慑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人生十年曰幼，学。二十曰弱，冠。三十曰壮，有室。四十曰强，而仕。五十曰艾，服官政。六十曰耆，指使。七十曰老，而传。八十、九十曰耄，七年曰悼，悼与耄虽有罪，不加刑焉。百年曰期，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大夫七十而致事。若不得谢，则必赐之几杖，行役以妇人。适四方，乘安车。自称曰老夫，于其国则称名；越国而问焉，必告之以其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谋于长者，必操几杖以从之。长者问，不辞让而对，非礼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为人子之礼：冬温而夏清，昏定而晨省，在丑夷不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为人子者，三赐不及车马。故州闾乡党称其孝也，兄弟亲戚称其慈也，僚友称其弟也，执友称其仁也，交游称其信也。见父之执，不谓之进不敢进，不谓之退不敢退，不问不敢对。此孝子之行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为人子者：出必告，反必面，所游必有常，所习必有业。恒言不称老。年长以倍则父事之，十年以长则兄事之，五年以长则肩随之。群居五人，则长者必异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人子者，居不主奥，坐不中席，行不中道，立不中门。食飨不为概，祭祀不为尸。听于无声，视于无形。不登高，不临深。不茍訾，不茍笑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孝子不服暗，不登危，惧辱亲也。父母存，不许友以死。不有私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人子者：父母存，冠衣不纯素。孤子当室，冠衣不纯采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幼子常视毋诳，童子不衣裘裳。立必正方。不倾听。长者与之提携，则两手奉长者之手。负剑辟咡诏之，则掩口而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于先生，不越路而与人言。遭先生于道，趋而进，正立拱手。先生与之言则对；不与之言则趋而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长者而上丘陵，则必乡长者所视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登城不指，城上不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将适舍，求毋固。将上堂，声必扬。户外有二屦，言闻则入，言不闻则不入。将入户，视必下。入户奉扃，视瞻毋回；户开亦开，户阖亦阖；有后入者，阖而勿遂。毋践屦，毋踖席，抠衣趋隅。必慎唯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士出入君门，由闑右，不践阈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与客入者，每门让于客。客至于寝门，则主人请入为席，然后出迎客。客固辞，主人肃客而入。主人入门而右，客入门而左。主人就东阶，客就西阶，客若降等，则就主人之阶。主人固辞，然后客复就西阶。主人与客让登，主人先登，客从之，拾级聚足，连步以上。上于东阶则先右足，上于西阶则先左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帷薄之外不趋，堂上不趋，执玉不趋。堂上接武，堂下布武。室中不翔，并坐不横肱。授立不跪，授坐不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为长者粪之礼，必加帚于箕上，以袂拘而退；其尘不及长者，以箕自乡而扱之。奉席如桥衡，请席何乡，请衽何趾。席：南乡北乡，以西方为上；东乡西乡，以南方为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非饮食之客，则布席，席间函丈。主人跪正席，客跪抚席而辞。客彻重席，主人固辞。客践席，乃坐。主人不问，客不先举。将即席，容毋怍。两手抠衣去齐尺。衣毋拨，足毋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先生书策琴瑟在前，坐而迁之，戒勿越。虚坐尽后，食坐尽前。坐必安，执尔颜。长者不及，毋儳言。正尔容，听必恭。毋剿说，毋雷同。必则古昔，称先王。侍坐于先生：先生问焉，终则对。请业则起，请益则起。父召无诺，先生召无诺，唯而起。侍坐于所尊敬，毋余席。见同等不起。烛至起，食至起，上客起。烛不见跋。尊客之前不叱狗。让食不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侍坐于君子，君子欠伸，撰杖屦，视日蚤莫，侍坐者请出矣。侍坐于君子，君子问更端，则起而对。侍坐于君子，若有告者曰：「少间」，愿有复也；则左右屏而待。毋侧听，毋噭应，毋淫视，毋怠荒。游毋倨，立毋跛，坐毋箕，寝毋伏。敛发毋髢，冠毋免，劳毋袒，暑毋褰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侍坐于长者，屦不上于堂，解屦不敢当阶。就屦，跪而举之，屏于侧。乡长者而屦；跪而迁屦，俯而纳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离坐离立，毋往参焉；离立者，不出中间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男女不杂坐，不同椸枷，不同巾栉，不亲授。嫂叔不通问，诸母不漱裳。外言不入于捆，内言不出于捆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女子许嫁，缨；非有大故，不入其门。姑姊妹女子子，已嫁而反，兄弟弗与同席而坐，弗与同器而食。父子不同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男女非有行媒，不相知名；非受币，不交不亲。故日月以告君，齐戒以告鬼神，为酒食以召乡党僚友，以厚其别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取妻不取同姓；故买妾不知其姓则卜之。寡妇之子，非有见焉，弗与为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贺取妻者，曰：「某子使某闻子有客，使某羞。」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贫者不以货财为礼，老者不以筋力为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名子者不以国，不以日月，不以隐疾，不以山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男女异长。男子二十，冠而字。父前，子名；君前，臣名。女子许嫁，笄而字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进食之礼，左殽右胾，食居人之左，羹居人之右。脍炙处外，酰酱处内，葱渫处末，酒浆处右。以脯修置者，左朐右末。客若降等执食兴辞，主人兴辞于客，然后客坐。主人延客祭：祭食，祭所先进。殽之序，遍祭之。三饭，主人延客食胾，然后辩殽。主人未辩，客不虚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侍食于长者，主人亲馈，则拜而食；主人不亲馈，则不拜而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共食不饱，共饭不泽手。毋抟饭，毋放饭，毋流歠，毋咤食，毋啮骨，毋反鱼肉，毋投与狗骨。毋固获，毋扬饭。饭黍毋以箸。毋嚃羹，毋絮羹，毋刺齿，毋歠醢。客絮羹，主人辞不能亨。客歠醢，主人辞以窭。濡肉齿决，干肉不齿决。毋嘬炙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卒食，客自前跪，彻饭齐以授相者，主人兴辞于客，然后客坐。侍饮于长者，酒进则起，拜受于尊所。长者辞，少者反席而饮。长者举未釂，少者不敢饮。长者赐，少者、贱者不敢辞。赐果于君前，其有核者怀其核。御食于君，君赐余，器之溉者不写，其余皆写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馂余不祭。父不祭子，夫不祭妻。</w:t>
      </w:r>
      <w:r>
        <w:rPr>
          <w:lang w:eastAsia="zh-CN"/>
        </w:rPr>
        <w:t>御同于长者，虽贰不辞，偶坐不辞。羹之有菜者用梜，其无菜者不用梜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天子削瓜者副之，巾以絺。为国君者华之，巾以绤。为大夫累之，士疐之，庶人龁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有疾，冠者不栉，行不翔，言不惰，琴瑟不御，食肉不至变味，饮酒不至变貌，笑不至矧，怒不至詈。疾止复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忧者侧席而坐，有丧者专席而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水潦降，不献鱼鳖，献鸟者拂其首，畜鸟者则勿拂也。献车马者执策绥，献甲者执胄，献杖者执末。献民虏者操右袂。献粟者执右契，献米者操量鼓。献孰食者操酱齐。献田宅者操书致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遗人弓者：张弓尚筋，弛弓尚角。右手执箫，左手承弣。尊卑垂帨。若主人拜，则客还辟，辟拜。主人自受，由客之左接下承弣；乡与客并，然后受。进剑者左首。进戈者前其鐏，后其刃。进矛戟者前其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进几杖者拂之。效马效羊者右牵之；效犬者左牵之。执禽者左首。饰羔雁者以缋。受珠玉者以掬。受弓剑者以袂。饮玉爵者弗挥。凡以弓剑、苞苴、箪笥问人者，操以受命，如使之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为君使者，已受命，君言不宿于家。君言至，则主人出拜君言之辱；使者归，则必拜送于门外。若使人于君所，则必朝服而命之；使者反，则必下堂而受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博闻强识而让，敦善行而不怠，谓之君子。君子不尽人之欢，不竭人之忠，以全交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礼》曰：「君子抱孙不抱子。」此言孙可以为王父尸，子不可以为父尸。为君尸者，大夫士见之，则下之。君知所以为尸者，则自下之，尸必式。乘必以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齐者不乐不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居丧之礼，毁瘠不形，视听不衰。升降不由阼阶，出入不当门隧。居丧之礼，头有创则沐，身有疡则浴，有疾则饮酒食肉，疾止复初。不胜丧，乃比于不慈不孝。五十不致毁，六十不毁，七十唯衰麻在身，饮酒食肉，处于内。生与来日，死与往日。知生者吊，知死者伤。知生而不知死，吊而不伤；知死而不知生，伤而不吊。吊丧弗能赙，不问其所费。问疾弗能遗，不问其所欲。见人弗能馆，不问其所舍。赐人者不曰来取。与人者不问其所欲。适墓不登垄，助葬必执绋。临丧不笑。揖人必违其位。望柩不歌。入临不翔。当食不叹。邻有丧，舂不相。里有殡，不巷歌。</w:t>
      </w:r>
      <w:r>
        <w:rPr>
          <w:lang w:eastAsia="zh-CN"/>
        </w:rPr>
        <w:lastRenderedPageBreak/>
        <w:t>适墓不歌。哭日不歌。送丧不由径，送葬不辟涂潦。临丧则必有哀色，执绋不笑，临乐不叹；介胄，则有不可犯之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君子戒慎，不失色于人。国君抚式，大夫下之。大夫抚式，士下之。礼不下庶人，刑不上大夫。刑人不在君侧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兵车不式。武车绥旌，德车结旌。史载笔，士载言。前有水，则载青旌。前有尘埃，则载鸣鸢。前有车骑，则载飞鸿。前有士师，则载虎皮。前有挚兽，则载貔貅。行：前朱鸟而后玄武，左青龙而右白虎。招摇在上，急缮其怒。进退有度，左</w:t>
      </w:r>
      <w:r>
        <w:rPr>
          <w:lang w:eastAsia="zh-CN"/>
        </w:rPr>
        <w:lastRenderedPageBreak/>
        <w:t>右有局，各司其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之雠，弗与共戴天。兄弟之雠不反兵。交游之雠不同国。四郊多垒，此卿大夫之辱也。地广大，荒而不治，此亦士之辱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临祭不惰。祭服敝则焚之，祭器敝则埋之，龟策敝则埋之，牲死则埋之。凡祭于公者，必自彻其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卒哭乃讳。礼，不讳嫌名。二名不偏讳。逮事父母，则讳王父母；不逮事父母，则不讳王父母。君所无私讳，大夫之所有公讳。《诗》、《书》不讳，临文不讳。庙中不讳。夫人之讳，虽质君之前，臣不讳也；妇讳不出门。大功小功不讳。入竟而问禁，入国而问俗，入门而问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外事以刚日，内事以柔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卜筮日：旬之外曰远某日，旬之内曰近某日。丧事先远日，吉事先近日。曰：「为日，假尔泰龟有常，假尔泰筮有常。」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卜筮不过三，卜筮不相袭。龟为卜，策为筮，卜筮者，先圣王之所以使民信时日、敬鬼神、畏法令也；所以使民决嫌疑、定犹与也。故曰：「疑而筮之，则弗非也；日而行事，则必践之。」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车将驾，则仆执策立于马前。已驾，仆展軨、效驾，奋衣由右上取贰绥，跪乘，执策分辔，驱之五步而立。君出就车，则仆并辔授绥。左右攘辟，车驱而驺。至于大门，君抚仆之手而顾，命车右就车；门闾沟渠，必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仆人之礼，必授人绥。若仆者降等，则受；不然，则否。若仆者降等，则抚仆之手；不然，则自下拘之。客车不入大门。妇人不立乘。犬马不上于堂。故君子式黄髪，下卿位，入国不驰，入里必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命召，虽贱人，大夫士必自御之。介者不拜，为其拜而蓌拜。祥车旷左，乘君之乘车不敢旷左；左必式。仆御、妇人则进左手，后右手；御国君，则进右手、后左手而俯。国君不乘奇车。车上不广咳，不妄指。立视五巂，式视马尾，顾不过毂。国中以策彗恤勿驱。尘不出轨。国君下齐牛，式宗庙。大夫士下公门，式路马。乘路马，必朝服载鞭策，不敢授绥，左必式。步路马，必中道。以足蹙路马刍，有诛。齿路马，</w:t>
      </w:r>
      <w:r>
        <w:rPr>
          <w:lang w:eastAsia="zh-CN"/>
        </w:rPr>
        <w:lastRenderedPageBreak/>
        <w:t>有诛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" w:name="header-n74"/>
      <w:r>
        <w:rPr>
          <w:lang w:eastAsia="zh-CN"/>
        </w:rPr>
        <w:t>曲礼下</w:t>
      </w:r>
      <w:bookmarkEnd w:id="4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奉者当心，提者当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执天子之器则上衡，国君则平衡，大夫则绥之，士则提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执主器，执轻如不克。执主器，操币圭璧，则尚左手，行不举足，车轮曳踵。立则磬折垂佩。主佩倚，则臣佩垂。主佩垂，则臣佩委。执玉，其有藉者则裼；无藉者则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国君不名卿老世妇，大夫不名世臣侄娣，士不名家相长妾。君大夫之子，不敢自称曰</w:t>
      </w:r>
      <w:r>
        <w:rPr>
          <w:lang w:eastAsia="zh-CN"/>
        </w:rPr>
        <w:t>“</w:t>
      </w:r>
      <w:r>
        <w:rPr>
          <w:lang w:eastAsia="zh-CN"/>
        </w:rPr>
        <w:t>余小子</w:t>
      </w:r>
      <w:r>
        <w:rPr>
          <w:lang w:eastAsia="zh-CN"/>
        </w:rPr>
        <w:t>”</w:t>
      </w:r>
      <w:r>
        <w:rPr>
          <w:lang w:eastAsia="zh-CN"/>
        </w:rPr>
        <w:t>；大夫士之子，不敢自称曰</w:t>
      </w:r>
      <w:r>
        <w:rPr>
          <w:lang w:eastAsia="zh-CN"/>
        </w:rPr>
        <w:t>“</w:t>
      </w:r>
      <w:r>
        <w:rPr>
          <w:lang w:eastAsia="zh-CN"/>
        </w:rPr>
        <w:t>嗣子某</w:t>
      </w:r>
      <w:r>
        <w:rPr>
          <w:lang w:eastAsia="zh-CN"/>
        </w:rPr>
        <w:t>”</w:t>
      </w:r>
      <w:r>
        <w:rPr>
          <w:lang w:eastAsia="zh-CN"/>
        </w:rPr>
        <w:t>，不敢与世子同名。君使士射，不能，则辞以疾；言曰：</w:t>
      </w:r>
      <w:r>
        <w:rPr>
          <w:lang w:eastAsia="zh-CN"/>
        </w:rPr>
        <w:t>“</w:t>
      </w:r>
      <w:r>
        <w:rPr>
          <w:lang w:eastAsia="zh-CN"/>
        </w:rPr>
        <w:t>某有负薪之忧。</w:t>
      </w:r>
      <w:r>
        <w:rPr>
          <w:lang w:eastAsia="zh-CN"/>
        </w:rPr>
        <w:t>”</w:t>
      </w:r>
      <w:r>
        <w:rPr>
          <w:lang w:eastAsia="zh-CN"/>
        </w:rPr>
        <w:t>侍于君子，不顾望而对，非礼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行礼，不求变俗。祭祀之礼，居丧之服，哭泣之位，皆如其国之故，谨修其法而审行之。去国三世，爵禄有列于朝，出入有诏于国，若兄弟宗族犹存，则反告于宗后；去国三世，爵禄无列于朝，出入无诏于国，唯兴之日，从新国之法。君子已孤不更名。已孤暴贵，不为父作谥。居丧，未葬，读丧礼；既葬，读祭礼；丧复常，读乐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居丧不言乐，祭事不言凶，公庭不言妇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振书、端书于君前，有诛。倒策侧龟于君前，有诛。龟策、几杖、席盖、重素、袗絺绤，不入公门。苞屦、扱衽、厌冠，不入公门。书方、衰、凶器，不以告，不入公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事不私议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将营宫室：宗庙为先，厩库为次，居室为后。凡家造：祭器为先，牺赋为次，养器为后。无田禄者不设祭器；有田禄者，先为祭服。君子虽贫，不粥祭器；虽寒，不衣祭服；为宫室，不斩于丘木。大夫、士去国，祭器不逾竟。大夫寓祭器于大夫，士寓祭器于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、士去国：逾竟，为坛位乡国而哭。素衣，素裳，素冠，彻缘，鞮屦，素幂，乘髦马。不蚤鬋。不祭食，不说人以无罪；妇人不当御。三月而复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、士见于国君，君若劳之，则还辟，再拜稽首；君若迎拜，则还辟，不敢答拜。大夫、</w:t>
      </w:r>
      <w:r>
        <w:rPr>
          <w:lang w:eastAsia="zh-CN"/>
        </w:rPr>
        <w:lastRenderedPageBreak/>
        <w:t>士相见，虽贵贱不敌，主人敬客，则先拜客；客敬主人，则先拜主人。凡非吊丧、非见国君，无不答拜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见于国君，国君拜其辱。士见于大夫，大夫拜其辱。同国始相见，主人拜其辱。君于士，不答拜也；非其臣，则答拜之。大夫于其臣，虽贱，必答拜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男女相答拜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国君春田不围泽；大夫不掩群，士不取麑卵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岁凶，年谷不登，君膳不祭肺，马不食谷，驰道不除，祭事不县。大夫不食粱，士饮酒不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无故，玉不去身；大夫无故不彻县，士无故不彻琴瑟。士有献于国君，他日，君问之曰：</w:t>
      </w:r>
      <w:r>
        <w:rPr>
          <w:lang w:eastAsia="zh-CN"/>
        </w:rPr>
        <w:t>“</w:t>
      </w:r>
      <w:r>
        <w:rPr>
          <w:lang w:eastAsia="zh-CN"/>
        </w:rPr>
        <w:t>安取彼？</w:t>
      </w:r>
      <w:r>
        <w:rPr>
          <w:lang w:eastAsia="zh-CN"/>
        </w:rPr>
        <w:t>”</w:t>
      </w:r>
      <w:r>
        <w:rPr>
          <w:lang w:eastAsia="zh-CN"/>
        </w:rPr>
        <w:t>再拜稽首而后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私行出疆，必请。反，必有献。士私行出疆，必请；反，必告。君劳之，则拜；问其行，拜而后对。国君去其国，止之曰：</w:t>
      </w:r>
      <w:r>
        <w:rPr>
          <w:lang w:eastAsia="zh-CN"/>
        </w:rPr>
        <w:t>“</w:t>
      </w:r>
      <w:r>
        <w:rPr>
          <w:lang w:eastAsia="zh-CN"/>
        </w:rPr>
        <w:t>奈何去社稷也！</w:t>
      </w:r>
      <w:r>
        <w:rPr>
          <w:lang w:eastAsia="zh-CN"/>
        </w:rPr>
        <w:t>”</w:t>
      </w:r>
      <w:r>
        <w:rPr>
          <w:lang w:eastAsia="zh-CN"/>
        </w:rPr>
        <w:t>大夫，曰：</w:t>
      </w:r>
      <w:r>
        <w:rPr>
          <w:lang w:eastAsia="zh-CN"/>
        </w:rPr>
        <w:t>“</w:t>
      </w:r>
      <w:r>
        <w:rPr>
          <w:lang w:eastAsia="zh-CN"/>
        </w:rPr>
        <w:t>奈何去宗庙也！</w:t>
      </w:r>
      <w:r>
        <w:rPr>
          <w:lang w:eastAsia="zh-CN"/>
        </w:rPr>
        <w:t>”</w:t>
      </w:r>
      <w:r>
        <w:rPr>
          <w:lang w:eastAsia="zh-CN"/>
        </w:rPr>
        <w:t>士，曰：</w:t>
      </w:r>
      <w:r>
        <w:rPr>
          <w:lang w:eastAsia="zh-CN"/>
        </w:rPr>
        <w:t>“</w:t>
      </w:r>
      <w:r>
        <w:rPr>
          <w:lang w:eastAsia="zh-CN"/>
        </w:rPr>
        <w:t>奈何去坟墓也！</w:t>
      </w:r>
      <w:r>
        <w:rPr>
          <w:lang w:eastAsia="zh-CN"/>
        </w:rPr>
        <w:t>”</w:t>
      </w:r>
      <w:r>
        <w:rPr>
          <w:lang w:eastAsia="zh-CN"/>
        </w:rPr>
        <w:t>国君死社稷，大夫死众，士死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天下，曰天子。朝诸侯，分职授政任功，曰予一人。践阼临祭祀：内事曰孝王某，外事曰嗣王某。临诸侯，畛于鬼神，曰有天王某甫。崩，曰天王崩。复，曰天子复矣。告丧，曰天王登假。措之庙，立之主，曰帝。天子未除丧，曰予小子。生名之，死亦名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有后，有夫人，有世妇，有嫔，有妻，有妾。天子建天官，先六大：曰大宰、大宗、大史、大祝、大士、大卜，典司六典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五官：曰司徒、司马、司空、司士、司寇，典司五众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六府：曰司土、司木、司水、司草、司器、司货，典司六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六工：曰土工、金工、石工、木工、兽工、草工，典制六材。五官致贡，曰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五官之长，曰伯：是职方。其摈于天子也，曰天子之吏。天子同姓，谓之伯父；异姓，谓之伯舅。自称于诸侯，曰天子之老，于外曰公；于其国曰君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九州岛之长入天子之国，曰牧。天子同姓，谓之叔父；异姓，谓之叔舅；于外曰侯，于其国曰君。其在东夷、北狄、西戎、南蛮，虽大，曰子。于内自称曰不谷，于外自称曰王老。庶方小侯入天子之国，曰某人，于外曰子，自称曰孤。天子当依而立，</w:t>
      </w:r>
      <w:r>
        <w:rPr>
          <w:lang w:eastAsia="zh-CN"/>
        </w:rPr>
        <w:lastRenderedPageBreak/>
        <w:t>诸侯北面而见天子，曰觐。天子当宁而立，诸公东面、诸侯西面，曰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未及期相见曰遇，相见于却地曰会。诸侯使大夫问于诸侯曰聘，约信曰誓，莅牲曰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见天子曰臣某、侯某；其与民言，自称曰寡人；其在凶服，曰适子孤。临祭祀，内事曰孝子某侯某，外事曰曾孙某侯某。死曰薨，复曰某甫复矣。既葬见天子曰类见。言谥曰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使人使于诸侯，使者自称曰寡君之老。天子穆穆，诸侯皇皇，大夫济济，士跄跄，庶人僬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妃曰后，诸侯曰夫人，大夫曰孺人，士曰妇人，庶人曰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侯有夫人，有世妇，有妻，有妾。夫人自称于天子，曰老妇；自称于诸侯，曰寡小君；自称于其君，曰小童。自世妇以下，自称曰婢子。子于父母则自名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列国之大夫，入天子之国曰某士；自称曰陪臣某。于外曰子，于其国曰寡君之老。使者自称曰某。天子不言出，诸侯不生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不亲恶。诸侯失地，名；灭同姓，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人臣之礼：不显谏。三谏而不听，则逃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之事亲也：三谏而不听，则号泣而随之。君有疾，饮药，臣先尝之。亲有疾，饮药，子先尝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医不三世，不服其药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儗人必于其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问天子之年，对曰：</w:t>
      </w:r>
      <w:r>
        <w:rPr>
          <w:lang w:eastAsia="zh-CN"/>
        </w:rPr>
        <w:t>“</w:t>
      </w:r>
      <w:r>
        <w:rPr>
          <w:lang w:eastAsia="zh-CN"/>
        </w:rPr>
        <w:t>闻之：始服衣若干尺矣。</w:t>
      </w:r>
      <w:r>
        <w:rPr>
          <w:lang w:eastAsia="zh-CN"/>
        </w:rPr>
        <w:t>”</w:t>
      </w:r>
      <w:r>
        <w:rPr>
          <w:lang w:eastAsia="zh-CN"/>
        </w:rPr>
        <w:t>问国君之年：长，曰能从宗庙社稷之事矣；幼，曰未能从宗庙社稷之事也。问大夫之子：长，曰能御矣；幼，曰未能御也。问士之子：长，曰能典谒矣；幼，曰未能典谒也。问庶人之子：长，曰能负薪矣；幼，曰未能负薪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问国君之富，数地以对，山泽之所出。问大夫之富，曰有宰食力，祭器衣服不假。问士之富，以车数对。问庶人之富，数畜以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祭天地，祭四方，祭山川，祭五祀，岁遍。诸侯方祀</w:t>
      </w:r>
      <w:r>
        <w:rPr>
          <w:lang w:eastAsia="zh-CN"/>
        </w:rPr>
        <w:lastRenderedPageBreak/>
        <w:t>，祭山川，祭五祀，岁遍。大夫祭五祀，岁遍。士祭其先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祭，有其废之莫敢举也，有其举之莫敢废也。非其所祭而祭之，名曰淫祀。淫祀无福。天子以牺牛，诸侯以肥牛，大夫以索牛，士以羊豕。支子不祭，祭必告于宗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祭宗庙之礼：牛曰一元大武，豕曰刚鬣，豚曰腯肥，羊曰柔毛，鸡曰翰音，犬曰羹献，雉曰疏趾，兔曰明视，脯曰尹祭，槁鱼曰商祭，鲜鱼曰脡祭，水曰清涤，酒曰清酌，黍曰芗合，粱曰芗萁，稷曰明粢，稻曰嘉蔬，韭曰丰本，盐曰咸鹾，玉曰嘉玉，币曰量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死曰崩，诸侯曰薨，大夫曰卒，士曰不禄，庶人曰死。在床曰尸，在棺曰柩。羽鸟曰降，四足曰渍。死寇曰兵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祭王父曰皇祖考，王母曰皇祖妣。父曰皇考，母曰皇妣。夫曰皇辟。生曰父、曰母、曰妻，死曰考、曰妣、曰嫔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寿考曰卒，短折曰不禄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视不上于袷，不下于带；国君，绥视；大夫，衡视；士视五步。凡视：上于面则敖，下于带则忧，倾则奸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命，大夫与士肄。在官言官，在府言府，在库言库，在朝言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朝言不及犬马。辍朝而顾，不有异事，必有异虑。故辍朝而顾，君子谓之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朝言礼，问礼对以礼。大飨不问卜，不饶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挚，天子鬯，诸侯圭，卿羔，大夫雁，士雉，庶人之挚匹；童子委挚而退。野外军中无挚，以缨，拾，矢，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妇人之挚，椇榛、脯修、枣栗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纳女于天子，曰备百姓；于国君，曰备酒浆；于大夫，曰备扫洒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5" w:name="header-n127"/>
      <w:r>
        <w:rPr>
          <w:lang w:eastAsia="zh-CN"/>
        </w:rPr>
        <w:t>檀弓上</w:t>
      </w:r>
      <w:bookmarkEnd w:id="5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仪仲子之丧，檀弓免焉。仲子舍其孙而立其子，檀弓曰：</w:t>
      </w:r>
      <w:r>
        <w:rPr>
          <w:lang w:eastAsia="zh-CN"/>
        </w:rPr>
        <w:t>“</w:t>
      </w:r>
      <w:r>
        <w:rPr>
          <w:lang w:eastAsia="zh-CN"/>
        </w:rPr>
        <w:t>何居？我未之前闻也。</w:t>
      </w:r>
      <w:r>
        <w:rPr>
          <w:lang w:eastAsia="zh-CN"/>
        </w:rPr>
        <w:t>”</w:t>
      </w:r>
      <w:r>
        <w:rPr>
          <w:lang w:eastAsia="zh-CN"/>
        </w:rPr>
        <w:t>趋而就子服伯子于门右，曰：</w:t>
      </w:r>
      <w:r>
        <w:rPr>
          <w:lang w:eastAsia="zh-CN"/>
        </w:rPr>
        <w:t>“</w:t>
      </w:r>
      <w:r>
        <w:rPr>
          <w:lang w:eastAsia="zh-CN"/>
        </w:rPr>
        <w:t>仲子舍其孙而立其子，何也？</w:t>
      </w:r>
      <w:r>
        <w:rPr>
          <w:lang w:eastAsia="zh-CN"/>
        </w:rPr>
        <w:t>”</w:t>
      </w:r>
      <w:r>
        <w:rPr>
          <w:lang w:eastAsia="zh-CN"/>
        </w:rPr>
        <w:t>伯子曰：</w:t>
      </w:r>
      <w:r>
        <w:rPr>
          <w:lang w:eastAsia="zh-CN"/>
        </w:rPr>
        <w:t>“</w:t>
      </w:r>
      <w:r>
        <w:rPr>
          <w:lang w:eastAsia="zh-CN"/>
        </w:rPr>
        <w:t>仲子亦犹行古之道也。昔者文王舍伯邑考而立武王，微子舍其孙腯而立衍也；夫仲子亦犹行古之道也</w:t>
      </w:r>
      <w:r>
        <w:rPr>
          <w:lang w:eastAsia="zh-CN"/>
        </w:rPr>
        <w:lastRenderedPageBreak/>
        <w:t>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游问诸孔子，孔子曰：</w:t>
      </w:r>
      <w:r>
        <w:rPr>
          <w:lang w:eastAsia="zh-CN"/>
        </w:rPr>
        <w:t>“</w:t>
      </w:r>
      <w:r>
        <w:rPr>
          <w:lang w:eastAsia="zh-CN"/>
        </w:rPr>
        <w:t>否！立孙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事亲有隐而无犯，左右就养无方，服勤至死，致丧三年。事君有犯而无隐，左右就养有方，服勤至死，方丧三年。事师无犯无隐，左右就养无方，服勤至死，心丧三年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武子成寝，杜氏之葬在西阶之下，请合葬焉，许之。入宫而不敢哭。武子曰：</w:t>
      </w:r>
      <w:r>
        <w:rPr>
          <w:lang w:eastAsia="zh-CN"/>
        </w:rPr>
        <w:t>“</w:t>
      </w:r>
      <w:r>
        <w:rPr>
          <w:lang w:eastAsia="zh-CN"/>
        </w:rPr>
        <w:t>合葬非古也，自周公以来，未之有改也。吾许其大而不许其细，何居？</w:t>
      </w:r>
      <w:r>
        <w:rPr>
          <w:lang w:eastAsia="zh-CN"/>
        </w:rPr>
        <w:t>”</w:t>
      </w:r>
      <w:r>
        <w:rPr>
          <w:lang w:eastAsia="zh-CN"/>
        </w:rPr>
        <w:t>命之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上之母死而不丧。门人问诸子思曰：</w:t>
      </w:r>
      <w:r>
        <w:rPr>
          <w:lang w:eastAsia="zh-CN"/>
        </w:rPr>
        <w:t>“</w:t>
      </w:r>
      <w:r>
        <w:rPr>
          <w:lang w:eastAsia="zh-CN"/>
        </w:rPr>
        <w:t>昔者子之先君子丧出母乎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然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t>“</w:t>
      </w:r>
      <w:r>
        <w:rPr>
          <w:lang w:eastAsia="zh-CN"/>
        </w:rPr>
        <w:t>子之不使白也丧之。何也？</w:t>
      </w:r>
      <w:r>
        <w:rPr>
          <w:lang w:eastAsia="zh-CN"/>
        </w:rPr>
        <w:t>”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昔者吾先君子无所失道；道隆则从而隆，道污则从而污。汲则安能？为汲也妻者，是为白也母；不为汲也妻者，是不为白也母。</w:t>
      </w:r>
      <w:r>
        <w:rPr>
          <w:lang w:eastAsia="zh-CN"/>
        </w:rPr>
        <w:t>”</w:t>
      </w:r>
      <w:r>
        <w:rPr>
          <w:lang w:eastAsia="zh-CN"/>
        </w:rPr>
        <w:t>故孔氏之不丧出母，自子思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拜而后稽颡，颓乎其顺也；稽颡而后拜，颀乎其至也。三年之丧，吾从其至者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既得合葬于防，曰：</w:t>
      </w:r>
      <w:r>
        <w:rPr>
          <w:lang w:eastAsia="zh-CN"/>
        </w:rPr>
        <w:t>“</w:t>
      </w:r>
      <w:r>
        <w:rPr>
          <w:lang w:eastAsia="zh-CN"/>
        </w:rPr>
        <w:t>吾闻之：古也墓而不坟；今丘也，东西南北人也，不可以弗识也。</w:t>
      </w:r>
      <w:r>
        <w:rPr>
          <w:lang w:eastAsia="zh-CN"/>
        </w:rPr>
        <w:t>”</w:t>
      </w:r>
      <w:r>
        <w:rPr>
          <w:lang w:eastAsia="zh-CN"/>
        </w:rPr>
        <w:t>于是封之，崇四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先反，门人后，雨甚；至，孔子问焉曰：</w:t>
      </w:r>
      <w:r>
        <w:rPr>
          <w:lang w:eastAsia="zh-CN"/>
        </w:rPr>
        <w:t>“</w:t>
      </w:r>
      <w:r>
        <w:rPr>
          <w:lang w:eastAsia="zh-CN"/>
        </w:rPr>
        <w:t>尔来何迟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防墓崩。</w:t>
      </w:r>
      <w:r>
        <w:rPr>
          <w:lang w:eastAsia="zh-CN"/>
        </w:rPr>
        <w:t>”</w:t>
      </w:r>
      <w:r>
        <w:rPr>
          <w:lang w:eastAsia="zh-CN"/>
        </w:rPr>
        <w:t>孔子不应。三，孔子泫然流涕曰：</w:t>
      </w:r>
      <w:r>
        <w:rPr>
          <w:lang w:eastAsia="zh-CN"/>
        </w:rPr>
        <w:t>“</w:t>
      </w:r>
      <w:r>
        <w:rPr>
          <w:lang w:eastAsia="zh-CN"/>
        </w:rPr>
        <w:t>吾闻之：古不修墓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哭子路于中庭。有人吊者，而夫子拜之。既哭，进使者而问故。使者曰：</w:t>
      </w:r>
      <w:r>
        <w:rPr>
          <w:lang w:eastAsia="zh-CN"/>
        </w:rPr>
        <w:t>“</w:t>
      </w:r>
      <w:r>
        <w:rPr>
          <w:lang w:eastAsia="zh-CN"/>
        </w:rPr>
        <w:t>醢之矣。</w:t>
      </w:r>
      <w:r>
        <w:rPr>
          <w:lang w:eastAsia="zh-CN"/>
        </w:rPr>
        <w:t>”</w:t>
      </w:r>
      <w:r>
        <w:rPr>
          <w:lang w:eastAsia="zh-CN"/>
        </w:rPr>
        <w:t>遂命覆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朋友之墓，有宿草而不哭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丧三日而殡，凡附于身者，必诚必信，勿之有悔焉耳矣。三月而葬，凡附于棺者，必诚必信，勿之有悔焉耳矣。丧三年以为极，亡则弗之忘矣。故君子有终身之忧，而无一朝之患。故忌日不乐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少孤，不知其墓。殡于五父之衢。人之见之者，皆以为葬也。其慎也，盖殡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问于郰曼父之母，然后得合葬于防。邻有丧，舂不相；里有</w:t>
      </w:r>
      <w:r>
        <w:rPr>
          <w:lang w:eastAsia="zh-CN"/>
        </w:rPr>
        <w:lastRenderedPageBreak/>
        <w:t>殡，不巷歌。丧冠不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虞氏瓦棺，夏后氏墍周，殷人棺椁，周人墙置翣。周人以殷人之棺椁葬长殇，以夏后氏之墍周葬中殇、下殇，以有虞氏之瓦棺葬无服之殇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夏后氏尚黑；大事敛用昏，戎事乘骊，牲用玄。殷人尚白；大事敛用日中，戎事乘翰，牲用白。周人尚赤；大事敛用日出，戎事乘騵，牲用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穆公之母卒，使人问于曾子曰：</w:t>
      </w:r>
      <w:r>
        <w:rPr>
          <w:lang w:eastAsia="zh-CN"/>
        </w:rPr>
        <w:t>“</w:t>
      </w:r>
      <w:r>
        <w:rPr>
          <w:lang w:eastAsia="zh-CN"/>
        </w:rPr>
        <w:t>如之何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申也闻诸申之父曰：哭泣之哀、齐斩之情、饘粥之食，自天子达。布幕，卫也；縿幕，鲁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晋献公将杀其世子申生，公子重耳谓之曰：</w:t>
      </w:r>
      <w:r>
        <w:rPr>
          <w:lang w:eastAsia="zh-CN"/>
        </w:rPr>
        <w:t>“</w:t>
      </w:r>
      <w:r>
        <w:rPr>
          <w:lang w:eastAsia="zh-CN"/>
        </w:rPr>
        <w:t>子盖言子之志于公乎？</w:t>
      </w:r>
      <w:r>
        <w:rPr>
          <w:lang w:eastAsia="zh-CN"/>
        </w:rPr>
        <w:t>”</w:t>
      </w:r>
      <w:r>
        <w:rPr>
          <w:lang w:eastAsia="zh-CN"/>
        </w:rPr>
        <w:t>世子曰：</w:t>
      </w:r>
      <w:r>
        <w:rPr>
          <w:lang w:eastAsia="zh-CN"/>
        </w:rPr>
        <w:t>“</w:t>
      </w:r>
      <w:r>
        <w:rPr>
          <w:lang w:eastAsia="zh-CN"/>
        </w:rPr>
        <w:t>不可，君安骊姬，是我伤公之心也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然则盖行乎？</w:t>
      </w:r>
      <w:r>
        <w:rPr>
          <w:lang w:eastAsia="zh-CN"/>
        </w:rPr>
        <w:t>”</w:t>
      </w:r>
      <w:r>
        <w:rPr>
          <w:lang w:eastAsia="zh-CN"/>
        </w:rPr>
        <w:t>世子曰：</w:t>
      </w:r>
      <w:r>
        <w:rPr>
          <w:lang w:eastAsia="zh-CN"/>
        </w:rPr>
        <w:t>“</w:t>
      </w:r>
      <w:r>
        <w:rPr>
          <w:lang w:eastAsia="zh-CN"/>
        </w:rPr>
        <w:t>不可，君谓我欲弒君也，天下岂有无父之国哉！吾何行如之？</w:t>
      </w:r>
      <w:r>
        <w:rPr>
          <w:lang w:eastAsia="zh-CN"/>
        </w:rPr>
        <w:t>”</w:t>
      </w:r>
      <w:r>
        <w:rPr>
          <w:lang w:eastAsia="zh-CN"/>
        </w:rPr>
        <w:t>使人辞于狐突曰：</w:t>
      </w:r>
      <w:r>
        <w:rPr>
          <w:lang w:eastAsia="zh-CN"/>
        </w:rPr>
        <w:t>“</w:t>
      </w:r>
      <w:r>
        <w:rPr>
          <w:lang w:eastAsia="zh-CN"/>
        </w:rPr>
        <w:t>申生有罪，不念伯氏之言也，以至于死，申生不敢爱其死；虽然，吾君老矣，子少，国家多难，伯氏不出而图吾君，伯氏茍出而图吾君，申生受赐而死。</w:t>
      </w:r>
      <w:r>
        <w:rPr>
          <w:lang w:eastAsia="zh-CN"/>
        </w:rPr>
        <w:t>”</w:t>
      </w:r>
      <w:r>
        <w:rPr>
          <w:lang w:eastAsia="zh-CN"/>
        </w:rPr>
        <w:t>再拜稽首，乃卒。是以为</w:t>
      </w:r>
      <w:r>
        <w:rPr>
          <w:lang w:eastAsia="zh-CN"/>
        </w:rPr>
        <w:t>“</w:t>
      </w:r>
      <w:r>
        <w:rPr>
          <w:lang w:eastAsia="zh-CN"/>
        </w:rPr>
        <w:t>恭世子</w:t>
      </w:r>
      <w:r>
        <w:rPr>
          <w:lang w:eastAsia="zh-CN"/>
        </w:rPr>
        <w:t>”</w:t>
      </w:r>
      <w:r>
        <w:rPr>
          <w:lang w:eastAsia="zh-CN"/>
        </w:rPr>
        <w:t>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人有朝祥而莫歌者，子路笑之。夫子曰：</w:t>
      </w:r>
      <w:r>
        <w:rPr>
          <w:lang w:eastAsia="zh-CN"/>
        </w:rPr>
        <w:t>“</w:t>
      </w:r>
      <w:r>
        <w:rPr>
          <w:lang w:eastAsia="zh-CN"/>
        </w:rPr>
        <w:t>由，尔责于人，终无已夫？三年之丧，亦已久矣夫。</w:t>
      </w:r>
      <w:r>
        <w:rPr>
          <w:lang w:eastAsia="zh-CN"/>
        </w:rPr>
        <w:t>”</w:t>
      </w:r>
      <w:r>
        <w:rPr>
          <w:lang w:eastAsia="zh-CN"/>
        </w:rPr>
        <w:t>子路出，夫子曰：</w:t>
      </w:r>
      <w:r>
        <w:rPr>
          <w:lang w:eastAsia="zh-CN"/>
        </w:rPr>
        <w:t>“</w:t>
      </w:r>
      <w:r>
        <w:rPr>
          <w:lang w:eastAsia="zh-CN"/>
        </w:rPr>
        <w:t>又多乎哉！逾月则其善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庄公及宋人战于乘丘。县贲父御，卜国为右。马惊，败绩，公队。佐车授绥。公曰：</w:t>
      </w:r>
      <w:r>
        <w:rPr>
          <w:lang w:eastAsia="zh-CN"/>
        </w:rPr>
        <w:t>“</w:t>
      </w:r>
      <w:r>
        <w:rPr>
          <w:lang w:eastAsia="zh-CN"/>
        </w:rPr>
        <w:t>末之卜也。</w:t>
      </w:r>
      <w:r>
        <w:rPr>
          <w:lang w:eastAsia="zh-CN"/>
        </w:rPr>
        <w:t>”</w:t>
      </w:r>
      <w:r>
        <w:rPr>
          <w:lang w:eastAsia="zh-CN"/>
        </w:rPr>
        <w:t>县贲父曰：</w:t>
      </w:r>
      <w:r>
        <w:rPr>
          <w:lang w:eastAsia="zh-CN"/>
        </w:rPr>
        <w:t>“</w:t>
      </w:r>
      <w:r>
        <w:rPr>
          <w:lang w:eastAsia="zh-CN"/>
        </w:rPr>
        <w:t>他日不败绩，而今败绩，是无勇也。</w:t>
      </w:r>
      <w:r>
        <w:rPr>
          <w:lang w:eastAsia="zh-CN"/>
        </w:rPr>
        <w:t>”</w:t>
      </w:r>
      <w:r>
        <w:rPr>
          <w:lang w:eastAsia="zh-CN"/>
        </w:rPr>
        <w:t>遂死之。圉人浴马，有流矢在白肉。公曰：</w:t>
      </w:r>
      <w:r>
        <w:rPr>
          <w:lang w:eastAsia="zh-CN"/>
        </w:rPr>
        <w:t>“</w:t>
      </w:r>
      <w:r>
        <w:rPr>
          <w:lang w:eastAsia="zh-CN"/>
        </w:rPr>
        <w:t>非其罪也。</w:t>
      </w:r>
      <w:r>
        <w:rPr>
          <w:lang w:eastAsia="zh-CN"/>
        </w:rPr>
        <w:t>”</w:t>
      </w:r>
      <w:r>
        <w:rPr>
          <w:lang w:eastAsia="zh-CN"/>
        </w:rPr>
        <w:t>遂诔之。士之有诔，自此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寝疾，病。乐正子春坐于床下，曾元、曾申坐于足，童子隅坐而执烛。童子曰：</w:t>
      </w:r>
      <w:r>
        <w:rPr>
          <w:lang w:eastAsia="zh-CN"/>
        </w:rPr>
        <w:t>“</w:t>
      </w:r>
      <w:r>
        <w:rPr>
          <w:lang w:eastAsia="zh-CN"/>
        </w:rPr>
        <w:t>华而睆，大夫之箦与？</w:t>
      </w:r>
      <w:r>
        <w:rPr>
          <w:lang w:eastAsia="zh-CN"/>
        </w:rPr>
        <w:t>”</w:t>
      </w:r>
      <w:r>
        <w:rPr>
          <w:lang w:eastAsia="zh-CN"/>
        </w:rPr>
        <w:t>子春曰：</w:t>
      </w:r>
      <w:r>
        <w:rPr>
          <w:lang w:eastAsia="zh-CN"/>
        </w:rPr>
        <w:t>“</w:t>
      </w:r>
      <w:r>
        <w:rPr>
          <w:lang w:eastAsia="zh-CN"/>
        </w:rPr>
        <w:t>止！</w:t>
      </w:r>
      <w:r>
        <w:rPr>
          <w:lang w:eastAsia="zh-CN"/>
        </w:rPr>
        <w:t>”</w:t>
      </w:r>
      <w:r>
        <w:rPr>
          <w:lang w:eastAsia="zh-CN"/>
        </w:rPr>
        <w:t>曾子闻之，瞿然曰：</w:t>
      </w:r>
      <w:r>
        <w:rPr>
          <w:lang w:eastAsia="zh-CN"/>
        </w:rPr>
        <w:t>“</w:t>
      </w:r>
      <w:r>
        <w:rPr>
          <w:lang w:eastAsia="zh-CN"/>
        </w:rPr>
        <w:t>呼！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华而睆，大夫之箦与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然，斯季孙之赐也，我未之能易也。元，</w:t>
      </w:r>
      <w:r>
        <w:rPr>
          <w:lang w:eastAsia="zh-CN"/>
        </w:rPr>
        <w:lastRenderedPageBreak/>
        <w:t>起易箦。</w:t>
      </w:r>
      <w:r>
        <w:rPr>
          <w:lang w:eastAsia="zh-CN"/>
        </w:rPr>
        <w:t>”</w:t>
      </w:r>
      <w:r>
        <w:rPr>
          <w:lang w:eastAsia="zh-CN"/>
        </w:rPr>
        <w:t>曾元曰：</w:t>
      </w:r>
      <w:r>
        <w:rPr>
          <w:lang w:eastAsia="zh-CN"/>
        </w:rPr>
        <w:t>“</w:t>
      </w:r>
      <w:r>
        <w:rPr>
          <w:lang w:eastAsia="zh-CN"/>
        </w:rPr>
        <w:t>夫子之病革矣，不可以变，幸而至于旦，请敬易之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尔之爱我也不如彼。君子之爱人也以德，细人之爱人也以姑息。吾何求哉？吾得正而毙焉斯已矣。</w:t>
      </w:r>
      <w:r>
        <w:rPr>
          <w:lang w:eastAsia="zh-CN"/>
        </w:rPr>
        <w:t>”</w:t>
      </w:r>
      <w:r>
        <w:rPr>
          <w:lang w:eastAsia="zh-CN"/>
        </w:rPr>
        <w:t>举扶而易之。反席未安而没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始死，充充如有穷；既殡，瞿瞿如有求而弗得；既葬，皇皇如有望而弗至。练而慨然，祥而廓然。邾娄复之以矢，盖自战于升陉始也。鲁妇人之髽而吊也，自败于台鲐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南宫绛之妻之姑之丧，夫子诲之髽曰：</w:t>
      </w:r>
      <w:r>
        <w:rPr>
          <w:lang w:eastAsia="zh-CN"/>
        </w:rPr>
        <w:t>“</w:t>
      </w:r>
      <w:r>
        <w:rPr>
          <w:lang w:eastAsia="zh-CN"/>
        </w:rPr>
        <w:t>尔毋从从尔，尔毋扈扈尔。盖榛以为笄，长尺，而总八寸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献子禫，县而不乐，比御而不入。夫子曰：</w:t>
      </w:r>
      <w:r>
        <w:rPr>
          <w:lang w:eastAsia="zh-CN"/>
        </w:rPr>
        <w:t>“</w:t>
      </w:r>
      <w:r>
        <w:rPr>
          <w:lang w:eastAsia="zh-CN"/>
        </w:rPr>
        <w:t>献子加于人一等矣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既祥，五日弹琴而不成声，十日而成笙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子盖既祥而丝屦组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死而不吊者三：畏、厌、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路有姊之丧，可以除之矣，而弗除也，孔子曰：</w:t>
      </w:r>
      <w:r>
        <w:rPr>
          <w:lang w:eastAsia="zh-CN"/>
        </w:rPr>
        <w:t>“</w:t>
      </w:r>
      <w:r>
        <w:rPr>
          <w:lang w:eastAsia="zh-CN"/>
        </w:rPr>
        <w:t>何弗除也？</w:t>
      </w:r>
      <w:r>
        <w:rPr>
          <w:lang w:eastAsia="zh-CN"/>
        </w:rPr>
        <w:t>”</w:t>
      </w:r>
      <w:r>
        <w:rPr>
          <w:lang w:eastAsia="zh-CN"/>
        </w:rPr>
        <w:t>子路曰：</w:t>
      </w:r>
      <w:r>
        <w:rPr>
          <w:lang w:eastAsia="zh-CN"/>
        </w:rPr>
        <w:t>“</w:t>
      </w:r>
      <w:r>
        <w:rPr>
          <w:lang w:eastAsia="zh-CN"/>
        </w:rPr>
        <w:t>吾寡兄弟而弗忍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先王制礼，行道之人皆弗忍也。</w:t>
      </w:r>
      <w:r>
        <w:rPr>
          <w:lang w:eastAsia="zh-CN"/>
        </w:rPr>
        <w:t>”</w:t>
      </w:r>
      <w:r>
        <w:rPr>
          <w:lang w:eastAsia="zh-CN"/>
        </w:rPr>
        <w:t>子路闻之，遂除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公封于营丘，比及五世，皆反葬于周。君子曰：</w:t>
      </w:r>
      <w:r>
        <w:rPr>
          <w:lang w:eastAsia="zh-CN"/>
        </w:rPr>
        <w:t>“</w:t>
      </w:r>
      <w:r>
        <w:rPr>
          <w:lang w:eastAsia="zh-CN"/>
        </w:rPr>
        <w:t>乐乐其所自生，礼不忘其本。古之人有言曰：狐死正丘首。仁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伯鱼之母死，期而犹哭。夫子闻之曰：</w:t>
      </w:r>
      <w:r>
        <w:rPr>
          <w:lang w:eastAsia="zh-CN"/>
        </w:rPr>
        <w:t>“</w:t>
      </w:r>
      <w:r>
        <w:rPr>
          <w:lang w:eastAsia="zh-CN"/>
        </w:rPr>
        <w:t>谁与哭者？</w:t>
      </w:r>
      <w:r>
        <w:rPr>
          <w:lang w:eastAsia="zh-CN"/>
        </w:rPr>
        <w:t>”</w:t>
      </w:r>
      <w:r>
        <w:rPr>
          <w:lang w:eastAsia="zh-CN"/>
        </w:rPr>
        <w:t>门人曰：</w:t>
      </w:r>
      <w:r>
        <w:rPr>
          <w:lang w:eastAsia="zh-CN"/>
        </w:rPr>
        <w:t>“</w:t>
      </w:r>
      <w:r>
        <w:rPr>
          <w:lang w:eastAsia="zh-CN"/>
        </w:rPr>
        <w:t>鲤也。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嘻！其甚也。</w:t>
      </w:r>
      <w:r>
        <w:rPr>
          <w:lang w:eastAsia="zh-CN"/>
        </w:rPr>
        <w:t>”</w:t>
      </w:r>
      <w:r>
        <w:rPr>
          <w:lang w:eastAsia="zh-CN"/>
        </w:rPr>
        <w:t>伯鱼闻之，遂除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舜葬于苍梧之野，盖三妃未之从也。季武子曰：</w:t>
      </w:r>
      <w:r>
        <w:rPr>
          <w:lang w:eastAsia="zh-CN"/>
        </w:rPr>
        <w:t>“</w:t>
      </w:r>
      <w:r>
        <w:rPr>
          <w:lang w:eastAsia="zh-CN"/>
        </w:rPr>
        <w:t>周公盖祔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之丧，浴于爨室。大功废业。或曰：</w:t>
      </w:r>
      <w:r>
        <w:rPr>
          <w:lang w:eastAsia="zh-CN"/>
        </w:rPr>
        <w:t>“</w:t>
      </w:r>
      <w:r>
        <w:rPr>
          <w:lang w:eastAsia="zh-CN"/>
        </w:rPr>
        <w:t>大功，诵可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病，召申祥而语之曰：</w:t>
      </w:r>
      <w:r>
        <w:rPr>
          <w:lang w:eastAsia="zh-CN"/>
        </w:rPr>
        <w:t>“</w:t>
      </w:r>
      <w:r>
        <w:rPr>
          <w:lang w:eastAsia="zh-CN"/>
        </w:rPr>
        <w:t>君子曰终，小人曰死；吾今日其庶几乎！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始死之奠，其余阁也与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小功不为位也者，是委巷之礼也。子思之哭</w:t>
      </w:r>
      <w:r>
        <w:rPr>
          <w:lang w:eastAsia="zh-CN"/>
        </w:rPr>
        <w:lastRenderedPageBreak/>
        <w:t>嫂也为位，妇人倡踊；申祥之哭言思也亦然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，冠缩缝，今也，衡缝；故丧冠之反吉，非古也。曾子谓子思曰：</w:t>
      </w:r>
      <w:r>
        <w:rPr>
          <w:lang w:eastAsia="zh-CN"/>
        </w:rPr>
        <w:t>“</w:t>
      </w:r>
      <w:r>
        <w:rPr>
          <w:lang w:eastAsia="zh-CN"/>
        </w:rPr>
        <w:t>汲！吾执亲之丧也，水浆不入于口者七日。</w:t>
      </w:r>
      <w:r>
        <w:rPr>
          <w:lang w:eastAsia="zh-CN"/>
        </w:rPr>
        <w:t>”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先王之制礼也，过之者俯而就之，不至焉者，跂而及之。故君子之执亲之丧也，水浆不入于口者三日，杖而后能起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小功不税，则是远兄弟终无服也，而可乎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伯高之丧，孔氏之使者未至，冉子摄束帛、乘马而将之。孔子曰：</w:t>
      </w:r>
      <w:r>
        <w:rPr>
          <w:lang w:eastAsia="zh-CN"/>
        </w:rPr>
        <w:t>“</w:t>
      </w:r>
      <w:r>
        <w:rPr>
          <w:lang w:eastAsia="zh-CN"/>
        </w:rPr>
        <w:t>异哉！徒使我不诚于伯高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伯高死于卫，赴于孔子，孔子曰：</w:t>
      </w:r>
      <w:r>
        <w:rPr>
          <w:lang w:eastAsia="zh-CN"/>
        </w:rPr>
        <w:t>“</w:t>
      </w:r>
      <w:r>
        <w:rPr>
          <w:lang w:eastAsia="zh-CN"/>
        </w:rPr>
        <w:t>吾恶乎哭诸？兄弟，吾哭诸庙；父之友，吾哭诸庙门之外；师，吾哭诸寝；朋友，吾哭诸寝门之外；所知，吾哭诸野。于野，则已疏；于寝，则已重。夫由赐也见我，吾哭诸赐氏。</w:t>
      </w:r>
      <w:r>
        <w:rPr>
          <w:lang w:eastAsia="zh-CN"/>
        </w:rPr>
        <w:t>”</w:t>
      </w:r>
      <w:r>
        <w:rPr>
          <w:lang w:eastAsia="zh-CN"/>
        </w:rPr>
        <w:t>遂命子贡为之主，曰：</w:t>
      </w:r>
      <w:r>
        <w:rPr>
          <w:lang w:eastAsia="zh-CN"/>
        </w:rPr>
        <w:t>“</w:t>
      </w:r>
      <w:r>
        <w:rPr>
          <w:lang w:eastAsia="zh-CN"/>
        </w:rPr>
        <w:t>为尔哭也来者，拜之；知伯高而来者，勿拜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丧有疾，食肉饮酒，必有草木之滋焉。以为姜桂之谓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丧其子而丧其明。曾子吊之曰：</w:t>
      </w:r>
      <w:r>
        <w:rPr>
          <w:lang w:eastAsia="zh-CN"/>
        </w:rPr>
        <w:t>“</w:t>
      </w:r>
      <w:r>
        <w:rPr>
          <w:lang w:eastAsia="zh-CN"/>
        </w:rPr>
        <w:t>吾闻之也：朋友丧明则哭之。</w:t>
      </w:r>
      <w:r>
        <w:rPr>
          <w:lang w:eastAsia="zh-CN"/>
        </w:rPr>
        <w:t>”</w:t>
      </w:r>
      <w:r>
        <w:rPr>
          <w:lang w:eastAsia="zh-CN"/>
        </w:rPr>
        <w:t>曾子哭，子夏亦哭，曰：</w:t>
      </w:r>
      <w:r>
        <w:rPr>
          <w:lang w:eastAsia="zh-CN"/>
        </w:rPr>
        <w:t>“</w:t>
      </w:r>
      <w:r>
        <w:rPr>
          <w:lang w:eastAsia="zh-CN"/>
        </w:rPr>
        <w:t>天乎！予之无罪也。</w:t>
      </w:r>
      <w:r>
        <w:rPr>
          <w:lang w:eastAsia="zh-CN"/>
        </w:rPr>
        <w:t>”</w:t>
      </w:r>
      <w:r>
        <w:rPr>
          <w:lang w:eastAsia="zh-CN"/>
        </w:rPr>
        <w:t>曾子怒曰：</w:t>
      </w:r>
      <w:r>
        <w:rPr>
          <w:lang w:eastAsia="zh-CN"/>
        </w:rPr>
        <w:t>“</w:t>
      </w:r>
      <w:r>
        <w:rPr>
          <w:lang w:eastAsia="zh-CN"/>
        </w:rPr>
        <w:t>商，女何无罪也？吾与女事夫子于洙泗之间，退而老于西河之上，使西河之民疑女于夫子，尔罪一也；丧尔亲，使民未有闻焉，尔罪二也；丧尔子，丧尔明，尔罪三也。而曰女何无罪与！</w:t>
      </w:r>
      <w:r>
        <w:rPr>
          <w:lang w:eastAsia="zh-CN"/>
        </w:rPr>
        <w:t>”</w:t>
      </w:r>
      <w:r>
        <w:rPr>
          <w:lang w:eastAsia="zh-CN"/>
        </w:rPr>
        <w:t>子夏投其杖而拜曰：</w:t>
      </w:r>
      <w:r>
        <w:rPr>
          <w:lang w:eastAsia="zh-CN"/>
        </w:rPr>
        <w:t>“</w:t>
      </w:r>
      <w:r>
        <w:rPr>
          <w:lang w:eastAsia="zh-CN"/>
        </w:rPr>
        <w:t>吾过矣！吾过矣！吾离群而索居，亦已久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昼居于内，问其疾可也；夜居于外，吊之可也。是故君子非有大故，不宿于外；非致齐也、非疾也，不昼夜居于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高子皋之执亲之丧也，泣血三年，未尝见齿，君子以为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衰，与其不当物也，宁无衰。齐衰不以边坐，大功不以服勤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卫，遇旧馆人之丧，入而哭之哀。出，使子贡说骖而赙之。子贡曰：</w:t>
      </w:r>
      <w:r>
        <w:rPr>
          <w:lang w:eastAsia="zh-CN"/>
        </w:rPr>
        <w:t>“</w:t>
      </w:r>
      <w:r>
        <w:rPr>
          <w:lang w:eastAsia="zh-CN"/>
        </w:rPr>
        <w:t>于门人之丧，未有所说骖，说骖于旧馆，无乃已重乎？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予乡者入而哭之，遇于一哀而出涕。予恶夫涕之无从也。小子行之。</w:t>
      </w:r>
      <w:r>
        <w:rPr>
          <w:lang w:eastAsia="zh-CN"/>
        </w:rPr>
        <w:t>”</w:t>
      </w:r>
      <w:r>
        <w:rPr>
          <w:lang w:eastAsia="zh-CN"/>
        </w:rPr>
        <w:t>孔子在卫，有送葬者，而夫</w:t>
      </w:r>
      <w:r>
        <w:rPr>
          <w:lang w:eastAsia="zh-CN"/>
        </w:rPr>
        <w:lastRenderedPageBreak/>
        <w:t>子观之，曰：</w:t>
      </w:r>
      <w:r>
        <w:rPr>
          <w:lang w:eastAsia="zh-CN"/>
        </w:rPr>
        <w:t>“</w:t>
      </w:r>
      <w:r>
        <w:rPr>
          <w:lang w:eastAsia="zh-CN"/>
        </w:rPr>
        <w:t>善哉为丧乎！足以为法矣，小子识之。</w:t>
      </w:r>
      <w:r>
        <w:rPr>
          <w:lang w:eastAsia="zh-CN"/>
        </w:rPr>
        <w:t>”</w:t>
      </w:r>
      <w:r>
        <w:rPr>
          <w:lang w:eastAsia="zh-CN"/>
        </w:rPr>
        <w:t>子贡曰：</w:t>
      </w:r>
      <w:r>
        <w:rPr>
          <w:lang w:eastAsia="zh-CN"/>
        </w:rPr>
        <w:t>“</w:t>
      </w:r>
      <w:r>
        <w:rPr>
          <w:lang w:eastAsia="zh-CN"/>
        </w:rPr>
        <w:t>夫子何善尔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其往也如慕，其反也如疑。</w:t>
      </w:r>
      <w:r>
        <w:rPr>
          <w:lang w:eastAsia="zh-CN"/>
        </w:rPr>
        <w:t>”</w:t>
      </w:r>
      <w:r>
        <w:rPr>
          <w:lang w:eastAsia="zh-CN"/>
        </w:rPr>
        <w:t>子贡曰：</w:t>
      </w:r>
      <w:r>
        <w:rPr>
          <w:lang w:eastAsia="zh-CN"/>
        </w:rPr>
        <w:t>“</w:t>
      </w:r>
      <w:r>
        <w:rPr>
          <w:lang w:eastAsia="zh-CN"/>
        </w:rPr>
        <w:t>岂若速反而虞乎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小子识之，我未之能行也。</w:t>
      </w:r>
      <w:r>
        <w:rPr>
          <w:lang w:eastAsia="zh-CN"/>
        </w:rPr>
        <w:t>”</w:t>
      </w:r>
      <w:r>
        <w:rPr>
          <w:lang w:eastAsia="zh-CN"/>
        </w:rPr>
        <w:t>颜渊之丧，馈祥肉，孔子出受之，入，弹琴而后食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与门人立，拱而尚右，二三子亦皆尚右。孔子曰：</w:t>
      </w:r>
      <w:r>
        <w:rPr>
          <w:lang w:eastAsia="zh-CN"/>
        </w:rPr>
        <w:t>“</w:t>
      </w:r>
      <w:r>
        <w:rPr>
          <w:lang w:eastAsia="zh-CN"/>
        </w:rPr>
        <w:t>二三子之嗜学也，我则有姊之丧故也。</w:t>
      </w:r>
      <w:r>
        <w:rPr>
          <w:lang w:eastAsia="zh-CN"/>
        </w:rPr>
        <w:t>”</w:t>
      </w:r>
      <w:r>
        <w:rPr>
          <w:lang w:eastAsia="zh-CN"/>
        </w:rPr>
        <w:t>二三子皆尚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蚤作，负手曳杖，消摇于门，歌曰：</w:t>
      </w:r>
      <w:r>
        <w:rPr>
          <w:lang w:eastAsia="zh-CN"/>
        </w:rPr>
        <w:t>“</w:t>
      </w:r>
      <w:r>
        <w:rPr>
          <w:lang w:eastAsia="zh-CN"/>
        </w:rPr>
        <w:t>泰山其颓乎？梁木其坏乎？哲人其萎乎？</w:t>
      </w:r>
      <w:r>
        <w:rPr>
          <w:lang w:eastAsia="zh-CN"/>
        </w:rPr>
        <w:t>”</w:t>
      </w:r>
      <w:r>
        <w:rPr>
          <w:lang w:eastAsia="zh-CN"/>
        </w:rPr>
        <w:t>既歌而入，当户而坐。子贡闻之曰：</w:t>
      </w:r>
      <w:r>
        <w:rPr>
          <w:lang w:eastAsia="zh-CN"/>
        </w:rPr>
        <w:t>“</w:t>
      </w:r>
      <w:r>
        <w:rPr>
          <w:lang w:eastAsia="zh-CN"/>
        </w:rPr>
        <w:t>泰山其颓，则吾将安仰？梁木其坏、哲人其萎，则吾将安放？夫子殆将病也。</w:t>
      </w:r>
      <w:r>
        <w:rPr>
          <w:lang w:eastAsia="zh-CN"/>
        </w:rPr>
        <w:t>”</w:t>
      </w:r>
      <w:r>
        <w:rPr>
          <w:lang w:eastAsia="zh-CN"/>
        </w:rPr>
        <w:t>遂趋而入。夫子曰：</w:t>
      </w:r>
      <w:r>
        <w:rPr>
          <w:lang w:eastAsia="zh-CN"/>
        </w:rPr>
        <w:t>“</w:t>
      </w:r>
      <w:r>
        <w:rPr>
          <w:lang w:eastAsia="zh-CN"/>
        </w:rPr>
        <w:t>赐！尔来何迟也？夏后氏殡于东阶之上，则犹在阼也；殷人殡于两楹之间，则与宾主夹之也；周人殡于西阶之上，则犹宾之也。而丘也殷人也。予畴昔之夜，梦坐奠于两楹之间。夫明王不兴，而天下其孰能宗予？予殆将死也。</w:t>
      </w:r>
      <w:r>
        <w:rPr>
          <w:lang w:eastAsia="zh-CN"/>
        </w:rPr>
        <w:t>”</w:t>
      </w:r>
      <w:r>
        <w:rPr>
          <w:lang w:eastAsia="zh-CN"/>
        </w:rPr>
        <w:t>盖寝疾七日而没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丧，门人疑所服。子贡曰：</w:t>
      </w:r>
      <w:r>
        <w:rPr>
          <w:lang w:eastAsia="zh-CN"/>
        </w:rPr>
        <w:t>“</w:t>
      </w:r>
      <w:r>
        <w:rPr>
          <w:lang w:eastAsia="zh-CN"/>
        </w:rPr>
        <w:t>昔者夫子之丧颜渊，若丧子而无服；丧子路亦然。请丧夫子，若丧父而无服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丧，公西赤为志焉：饰棺、墙，置翣设披，周也；设崇，殷也；绸练设旐，夏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之丧，公明仪为志焉；褚幕丹质，蚁结于四隅，殷士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问于孔子曰：</w:t>
      </w:r>
      <w:r>
        <w:rPr>
          <w:lang w:eastAsia="zh-CN"/>
        </w:rPr>
        <w:t>“</w:t>
      </w:r>
      <w:r>
        <w:rPr>
          <w:lang w:eastAsia="zh-CN"/>
        </w:rPr>
        <w:t>居父母之仇如之何？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寝苫枕干，不仕，弗与共天下也；遇诸市朝，不反兵而斗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请问居昆弟之仇如之何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仕弗与共国；衔君命而使，虽遇之不斗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请问居从父昆弟之仇如之何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不为魁，主人能，则执兵而陪其后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丧，二三子皆绖而出。群居则绖，出则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易墓，非古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路曰：</w:t>
      </w:r>
      <w:r>
        <w:rPr>
          <w:lang w:eastAsia="zh-CN"/>
        </w:rPr>
        <w:t>“</w:t>
      </w:r>
      <w:r>
        <w:rPr>
          <w:lang w:eastAsia="zh-CN"/>
        </w:rPr>
        <w:t>吾闻诸夫子：丧礼，与其哀不足而礼有余也，不若礼不足而哀有余也。祭礼，与其敬不足而礼有余也，不若礼不足而敬有余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吊于负夏，主人既祖，填池，推柩而反之</w:t>
      </w:r>
      <w:r>
        <w:rPr>
          <w:lang w:eastAsia="zh-CN"/>
        </w:rPr>
        <w:lastRenderedPageBreak/>
        <w:t>，降妇人而后行礼。从者曰：</w:t>
      </w:r>
      <w:r>
        <w:rPr>
          <w:lang w:eastAsia="zh-CN"/>
        </w:rPr>
        <w:t>“</w:t>
      </w:r>
      <w:r>
        <w:rPr>
          <w:lang w:eastAsia="zh-CN"/>
        </w:rPr>
        <w:t>礼与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夫祖者且也；且，胡为其不可以反宿也？</w:t>
      </w:r>
      <w:r>
        <w:rPr>
          <w:lang w:eastAsia="zh-CN"/>
        </w:rPr>
        <w:t>”</w:t>
      </w:r>
      <w:r>
        <w:rPr>
          <w:lang w:eastAsia="zh-CN"/>
        </w:rPr>
        <w:t>从者又问诸子游曰：</w:t>
      </w:r>
      <w:r>
        <w:rPr>
          <w:lang w:eastAsia="zh-CN"/>
        </w:rPr>
        <w:t>“</w:t>
      </w:r>
      <w:r>
        <w:rPr>
          <w:lang w:eastAsia="zh-CN"/>
        </w:rPr>
        <w:t>礼与？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饭于牖下，小敛于户内，大敛于阼，殡于客位，祖于庭，葬于墓，所以即远也。故丧事有进而无退。</w:t>
      </w:r>
      <w:r>
        <w:rPr>
          <w:lang w:eastAsia="zh-CN"/>
        </w:rPr>
        <w:t>”</w:t>
      </w:r>
      <w:r>
        <w:rPr>
          <w:lang w:eastAsia="zh-CN"/>
        </w:rPr>
        <w:t>曾子闻之曰：</w:t>
      </w:r>
      <w:r>
        <w:rPr>
          <w:lang w:eastAsia="zh-CN"/>
        </w:rPr>
        <w:t>“</w:t>
      </w:r>
      <w:r>
        <w:rPr>
          <w:lang w:eastAsia="zh-CN"/>
        </w:rPr>
        <w:t>多矣乎，予出祖者。</w:t>
      </w:r>
      <w:r>
        <w:rPr>
          <w:lang w:eastAsia="zh-CN"/>
        </w:rPr>
        <w:t>”</w:t>
      </w:r>
      <w:r>
        <w:rPr>
          <w:lang w:eastAsia="zh-CN"/>
        </w:rPr>
        <w:t>曾子袭裘而吊，子游裼裘而吊。曾子指子游而示人曰：</w:t>
      </w:r>
      <w:r>
        <w:rPr>
          <w:lang w:eastAsia="zh-CN"/>
        </w:rPr>
        <w:t>“</w:t>
      </w:r>
      <w:r>
        <w:rPr>
          <w:lang w:eastAsia="zh-CN"/>
        </w:rPr>
        <w:t>夫夫也，为习于礼者，如之何其裼裘而吊也？</w:t>
      </w:r>
      <w:r>
        <w:rPr>
          <w:lang w:eastAsia="zh-CN"/>
        </w:rPr>
        <w:t>”</w:t>
      </w:r>
      <w:r>
        <w:rPr>
          <w:lang w:eastAsia="zh-CN"/>
        </w:rPr>
        <w:t>主人既小敛、袒、括发；子游趋而出，袭裘带绖而入。曾子曰：</w:t>
      </w:r>
      <w:r>
        <w:rPr>
          <w:lang w:eastAsia="zh-CN"/>
        </w:rPr>
        <w:t>“</w:t>
      </w:r>
      <w:r>
        <w:rPr>
          <w:lang w:eastAsia="zh-CN"/>
        </w:rPr>
        <w:t>我过矣，我过矣，夫夫是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既除丧而见，予之琴，和之不和，弹之而不成声。作而曰：</w:t>
      </w:r>
      <w:r>
        <w:rPr>
          <w:lang w:eastAsia="zh-CN"/>
        </w:rPr>
        <w:t>“</w:t>
      </w:r>
      <w:r>
        <w:rPr>
          <w:lang w:eastAsia="zh-CN"/>
        </w:rPr>
        <w:t>哀未忘也。先王制礼，而弗敢过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既除丧而见，予之琴，和之而和，弹之而成声，作而曰：</w:t>
      </w:r>
      <w:r>
        <w:rPr>
          <w:lang w:eastAsia="zh-CN"/>
        </w:rPr>
        <w:t>“</w:t>
      </w:r>
      <w:r>
        <w:rPr>
          <w:lang w:eastAsia="zh-CN"/>
        </w:rPr>
        <w:t>先王制礼不敢不至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司寇惠子之丧，子游为之麻衰牡麻绖，文子辞曰：</w:t>
      </w:r>
      <w:r>
        <w:rPr>
          <w:lang w:eastAsia="zh-CN"/>
        </w:rPr>
        <w:t>“</w:t>
      </w:r>
      <w:r>
        <w:rPr>
          <w:lang w:eastAsia="zh-CN"/>
        </w:rPr>
        <w:t>子辱与弥牟之弟游，又辱为之服，敢辞。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礼也。</w:t>
      </w:r>
      <w:r>
        <w:rPr>
          <w:lang w:eastAsia="zh-CN"/>
        </w:rPr>
        <w:t>”</w:t>
      </w:r>
      <w:r>
        <w:rPr>
          <w:lang w:eastAsia="zh-CN"/>
        </w:rPr>
        <w:t>文子退反哭，子游趋而就诸臣之位，文子又辞曰：</w:t>
      </w:r>
      <w:r>
        <w:rPr>
          <w:lang w:eastAsia="zh-CN"/>
        </w:rPr>
        <w:t>“</w:t>
      </w:r>
      <w:r>
        <w:rPr>
          <w:lang w:eastAsia="zh-CN"/>
        </w:rPr>
        <w:t>子辱与弥牟之弟游，又辱为之服，又辱临其丧，敢辞。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固以请。</w:t>
      </w:r>
      <w:r>
        <w:rPr>
          <w:lang w:eastAsia="zh-CN"/>
        </w:rPr>
        <w:t>”</w:t>
      </w:r>
      <w:r>
        <w:rPr>
          <w:lang w:eastAsia="zh-CN"/>
        </w:rPr>
        <w:t>文子退，扶适子南面而立曰：</w:t>
      </w:r>
      <w:r>
        <w:rPr>
          <w:lang w:eastAsia="zh-CN"/>
        </w:rPr>
        <w:t>“</w:t>
      </w:r>
      <w:r>
        <w:rPr>
          <w:lang w:eastAsia="zh-CN"/>
        </w:rPr>
        <w:t>子辱与弥牟之弟游，又辱为之服，又辱临其丧，虎也敢不复位。</w:t>
      </w:r>
      <w:r>
        <w:rPr>
          <w:lang w:eastAsia="zh-CN"/>
        </w:rPr>
        <w:t>”</w:t>
      </w:r>
      <w:r>
        <w:rPr>
          <w:lang w:eastAsia="zh-CN"/>
        </w:rPr>
        <w:t>子游趋而就客位。将军文子之丧，既除丧，而后越人来吊，主人深衣练冠，待于庙，垂涕洟，子游观之曰：</w:t>
      </w:r>
      <w:r>
        <w:rPr>
          <w:lang w:eastAsia="zh-CN"/>
        </w:rPr>
        <w:t>“</w:t>
      </w:r>
      <w:r>
        <w:rPr>
          <w:lang w:eastAsia="zh-CN"/>
        </w:rPr>
        <w:t>将军文氏之子其庶几乎！亡于礼者之礼也，其动也中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幼名，冠字，五十以伯仲，死谥，周道也。绖也者实也。掘中溜而浴，毁灶以缀足；及葬，毁宗躐行，出于大门－</w:t>
      </w:r>
      <w:r>
        <w:rPr>
          <w:lang w:eastAsia="zh-CN"/>
        </w:rPr>
        <w:t>─</w:t>
      </w:r>
      <w:r>
        <w:rPr>
          <w:lang w:eastAsia="zh-CN"/>
        </w:rPr>
        <w:t>殷道也。学者行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柳之母死，子硕请具。子柳曰：</w:t>
      </w:r>
      <w:r>
        <w:rPr>
          <w:lang w:eastAsia="zh-CN"/>
        </w:rPr>
        <w:t>“</w:t>
      </w:r>
      <w:r>
        <w:rPr>
          <w:lang w:eastAsia="zh-CN"/>
        </w:rPr>
        <w:t>何以哉？</w:t>
      </w:r>
      <w:r>
        <w:rPr>
          <w:lang w:eastAsia="zh-CN"/>
        </w:rPr>
        <w:t>”</w:t>
      </w:r>
      <w:r>
        <w:rPr>
          <w:lang w:eastAsia="zh-CN"/>
        </w:rPr>
        <w:t>子硕曰：</w:t>
      </w:r>
      <w:r>
        <w:rPr>
          <w:lang w:eastAsia="zh-CN"/>
        </w:rPr>
        <w:t>“</w:t>
      </w:r>
      <w:r>
        <w:rPr>
          <w:lang w:eastAsia="zh-CN"/>
        </w:rPr>
        <w:t>请粥庶弟之母。</w:t>
      </w:r>
      <w:r>
        <w:rPr>
          <w:lang w:eastAsia="zh-CN"/>
        </w:rPr>
        <w:t>”</w:t>
      </w:r>
      <w:r>
        <w:rPr>
          <w:lang w:eastAsia="zh-CN"/>
        </w:rPr>
        <w:t>子柳曰：</w:t>
      </w:r>
      <w:r>
        <w:rPr>
          <w:lang w:eastAsia="zh-CN"/>
        </w:rPr>
        <w:t>“</w:t>
      </w:r>
      <w:r>
        <w:rPr>
          <w:lang w:eastAsia="zh-CN"/>
        </w:rPr>
        <w:t>如之何其粥人之母以葬其母也？不可。</w:t>
      </w:r>
      <w:r>
        <w:rPr>
          <w:lang w:eastAsia="zh-CN"/>
        </w:rPr>
        <w:t>”</w:t>
      </w:r>
      <w:r>
        <w:rPr>
          <w:lang w:eastAsia="zh-CN"/>
        </w:rPr>
        <w:t>既葬，子硕欲以赙布之余具祭器。子柳曰：</w:t>
      </w:r>
      <w:r>
        <w:rPr>
          <w:lang w:eastAsia="zh-CN"/>
        </w:rPr>
        <w:t>“</w:t>
      </w:r>
      <w:r>
        <w:rPr>
          <w:lang w:eastAsia="zh-CN"/>
        </w:rPr>
        <w:t>不可，吾闻之也：君子不家于丧。请班诸兄弟之贫者。</w:t>
      </w:r>
      <w:r>
        <w:rPr>
          <w:lang w:eastAsia="zh-CN"/>
        </w:rPr>
        <w:t>”</w:t>
      </w:r>
      <w:r>
        <w:rPr>
          <w:lang w:eastAsia="zh-CN"/>
        </w:rPr>
        <w:t>君子曰：</w:t>
      </w:r>
      <w:r>
        <w:rPr>
          <w:lang w:eastAsia="zh-CN"/>
        </w:rPr>
        <w:t>“</w:t>
      </w:r>
      <w:r>
        <w:rPr>
          <w:lang w:eastAsia="zh-CN"/>
        </w:rPr>
        <w:t>谋人之军师，败则死之；谋人之邦邑，危则亡之。</w:t>
      </w:r>
      <w:r>
        <w:rPr>
          <w:lang w:eastAsia="zh-CN"/>
        </w:rPr>
        <w:t>”</w:t>
      </w:r>
      <w:r>
        <w:rPr>
          <w:lang w:eastAsia="zh-CN"/>
        </w:rPr>
        <w:t>公叔文子升于瑕丘，蘧伯玉从。文子曰：</w:t>
      </w:r>
      <w:r>
        <w:rPr>
          <w:lang w:eastAsia="zh-CN"/>
        </w:rPr>
        <w:t>“</w:t>
      </w:r>
      <w:r>
        <w:rPr>
          <w:lang w:eastAsia="zh-CN"/>
        </w:rPr>
        <w:t>乐哉斯丘也，死则我欲葬焉。</w:t>
      </w:r>
      <w:r>
        <w:rPr>
          <w:lang w:eastAsia="zh-CN"/>
        </w:rPr>
        <w:t>”</w:t>
      </w:r>
      <w:r>
        <w:rPr>
          <w:lang w:eastAsia="zh-CN"/>
        </w:rPr>
        <w:t>蘧</w:t>
      </w:r>
      <w:r>
        <w:rPr>
          <w:lang w:eastAsia="zh-CN"/>
        </w:rPr>
        <w:lastRenderedPageBreak/>
        <w:t>伯玉曰：</w:t>
      </w:r>
      <w:r>
        <w:rPr>
          <w:lang w:eastAsia="zh-CN"/>
        </w:rPr>
        <w:t>“</w:t>
      </w:r>
      <w:r>
        <w:rPr>
          <w:lang w:eastAsia="zh-CN"/>
        </w:rPr>
        <w:t>吾子乐之，则瑗请前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弁人有其母死而孺子泣者，孔子曰：</w:t>
      </w:r>
      <w:r>
        <w:rPr>
          <w:lang w:eastAsia="zh-CN"/>
        </w:rPr>
        <w:t>“</w:t>
      </w:r>
      <w:r>
        <w:rPr>
          <w:lang w:eastAsia="zh-CN"/>
        </w:rPr>
        <w:t>哀则哀矣，而难为继也。夫礼，为可传也，为可继也。故哭踊有节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叔孙武叔之母死，既小敛，举者出户，出户袒，且投其冠括发。子游曰：</w:t>
      </w:r>
      <w:r>
        <w:rPr>
          <w:lang w:eastAsia="zh-CN"/>
        </w:rPr>
        <w:t>“</w:t>
      </w:r>
      <w:r>
        <w:rPr>
          <w:lang w:eastAsia="zh-CN"/>
        </w:rPr>
        <w:t>知礼。</w:t>
      </w:r>
      <w:r>
        <w:rPr>
          <w:lang w:eastAsia="zh-CN"/>
        </w:rPr>
        <w:t>”</w:t>
      </w:r>
      <w:r>
        <w:rPr>
          <w:lang w:eastAsia="zh-CN"/>
        </w:rPr>
        <w:t>扶君，卜人师扶右，射人师扶左；君薨以是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母之夫，舅之妻，二夫人相为服，君子未之言也。或曰同爨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丧事，欲其纵纵尔；吉事，欲其折折尔。故丧事虽遽，不陵节；吉事虽止，不怠。故骚骚尔则野，鼎鼎尔则小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盖犹犹尔。丧具，君子耻具，一日二日而可为也者，君子弗为也。丧服，兄弟之子犹子也，盖引而进之也；嫂叔之无服也，盖推而远之也；姑姊妹之薄也，盖有受我而厚之者也。食于有丧者之侧，未尝饱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与客立于门侧，其徒趋而出。曾子曰：</w:t>
      </w:r>
      <w:r>
        <w:rPr>
          <w:lang w:eastAsia="zh-CN"/>
        </w:rPr>
        <w:t>“</w:t>
      </w:r>
      <w:r>
        <w:rPr>
          <w:lang w:eastAsia="zh-CN"/>
        </w:rPr>
        <w:t>尔将何之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吾父死，将出哭于巷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反，哭于尔次。</w:t>
      </w:r>
      <w:r>
        <w:rPr>
          <w:lang w:eastAsia="zh-CN"/>
        </w:rPr>
        <w:t>”</w:t>
      </w:r>
      <w:r>
        <w:rPr>
          <w:lang w:eastAsia="zh-CN"/>
        </w:rPr>
        <w:t>曾子北面而吊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之死而致死之，不仁而不可为也；之死而致生之，不知而不可为也。是故，竹不成用，瓦不成味，木不成斫，琴瑟张而不平，竽笙备而不和，有钟磬而无簨虡，其曰明器，神明之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子问于曾子曰：</w:t>
      </w:r>
      <w:r>
        <w:rPr>
          <w:lang w:eastAsia="zh-CN"/>
        </w:rPr>
        <w:t>“</w:t>
      </w:r>
      <w:r>
        <w:rPr>
          <w:lang w:eastAsia="zh-CN"/>
        </w:rPr>
        <w:t>问丧于夫子乎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闻之矣：丧欲速贫，死欲速朽。</w:t>
      </w:r>
      <w:r>
        <w:rPr>
          <w:lang w:eastAsia="zh-CN"/>
        </w:rPr>
        <w:t>”</w:t>
      </w:r>
      <w:r>
        <w:rPr>
          <w:lang w:eastAsia="zh-CN"/>
        </w:rPr>
        <w:t>有子曰：</w:t>
      </w:r>
      <w:r>
        <w:rPr>
          <w:lang w:eastAsia="zh-CN"/>
        </w:rPr>
        <w:t>“</w:t>
      </w:r>
      <w:r>
        <w:rPr>
          <w:lang w:eastAsia="zh-CN"/>
        </w:rPr>
        <w:t>是非君子之言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参也闻诸夫子也。</w:t>
      </w:r>
      <w:r>
        <w:rPr>
          <w:lang w:eastAsia="zh-CN"/>
        </w:rPr>
        <w:t>”</w:t>
      </w:r>
      <w:r>
        <w:rPr>
          <w:lang w:eastAsia="zh-CN"/>
        </w:rPr>
        <w:t>有子又曰：</w:t>
      </w:r>
      <w:r>
        <w:rPr>
          <w:lang w:eastAsia="zh-CN"/>
        </w:rPr>
        <w:t>“</w:t>
      </w:r>
      <w:r>
        <w:rPr>
          <w:lang w:eastAsia="zh-CN"/>
        </w:rPr>
        <w:t>是非君子之言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参也与子游闻之。</w:t>
      </w:r>
      <w:r>
        <w:rPr>
          <w:lang w:eastAsia="zh-CN"/>
        </w:rPr>
        <w:t>”</w:t>
      </w:r>
      <w:r>
        <w:rPr>
          <w:lang w:eastAsia="zh-CN"/>
        </w:rPr>
        <w:t>有子曰：</w:t>
      </w:r>
      <w:r>
        <w:rPr>
          <w:lang w:eastAsia="zh-CN"/>
        </w:rPr>
        <w:t>“</w:t>
      </w:r>
      <w:r>
        <w:rPr>
          <w:lang w:eastAsia="zh-CN"/>
        </w:rPr>
        <w:t>然，然则夫子有为言之也。</w:t>
      </w:r>
      <w:r>
        <w:rPr>
          <w:lang w:eastAsia="zh-CN"/>
        </w:rPr>
        <w:t>”</w:t>
      </w:r>
      <w:r>
        <w:rPr>
          <w:lang w:eastAsia="zh-CN"/>
        </w:rPr>
        <w:t>曾子以斯言告于子游。子游曰：</w:t>
      </w:r>
      <w:r>
        <w:rPr>
          <w:lang w:eastAsia="zh-CN"/>
        </w:rPr>
        <w:t>“</w:t>
      </w:r>
      <w:r>
        <w:rPr>
          <w:lang w:eastAsia="zh-CN"/>
        </w:rPr>
        <w:t>甚哉，有子之言似夫子也。昔者夫子居于宋，见桓司马自为石椁，三年而不成。夫子曰：『若是其靡也，死不如速朽之愈也。』死之欲速朽，为桓司马言之也。南宫敬叔反，必载宝而朝。夫子曰：『若是其货也，丧不如速贫之愈也。』丧之欲速贫，为敬叔言之也。</w:t>
      </w:r>
      <w:r>
        <w:rPr>
          <w:lang w:eastAsia="zh-CN"/>
        </w:rPr>
        <w:t>”</w:t>
      </w:r>
      <w:r>
        <w:rPr>
          <w:lang w:eastAsia="zh-CN"/>
        </w:rPr>
        <w:t>曾子以子游之言告于有子，有子曰：</w:t>
      </w:r>
      <w:r>
        <w:rPr>
          <w:lang w:eastAsia="zh-CN"/>
        </w:rPr>
        <w:t>“</w:t>
      </w:r>
      <w:r>
        <w:rPr>
          <w:lang w:eastAsia="zh-CN"/>
        </w:rPr>
        <w:t>然，吾固曰：非夫子之言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子何以知之？</w:t>
      </w:r>
      <w:r>
        <w:rPr>
          <w:lang w:eastAsia="zh-CN"/>
        </w:rPr>
        <w:t>”</w:t>
      </w:r>
      <w:r>
        <w:rPr>
          <w:lang w:eastAsia="zh-CN"/>
        </w:rPr>
        <w:t>有子曰：</w:t>
      </w:r>
      <w:r>
        <w:rPr>
          <w:lang w:eastAsia="zh-CN"/>
        </w:rPr>
        <w:t>“</w:t>
      </w:r>
      <w:r>
        <w:rPr>
          <w:lang w:eastAsia="zh-CN"/>
        </w:rPr>
        <w:t>夫子制于中都，四寸之棺，五寸之椁，以斯知不欲速朽也。昔者夫子失鲁司寇，将之荆，盖先之以子夏，又申之以冉有，以斯知不欲速贫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陈庄子死，赴于鲁，鲁人欲勿哭，缪公</w:t>
      </w:r>
      <w:r>
        <w:rPr>
          <w:lang w:eastAsia="zh-CN"/>
        </w:rPr>
        <w:lastRenderedPageBreak/>
        <w:t>召县子而问焉。县子曰：</w:t>
      </w:r>
      <w:r>
        <w:rPr>
          <w:lang w:eastAsia="zh-CN"/>
        </w:rPr>
        <w:t>“</w:t>
      </w:r>
      <w:r>
        <w:rPr>
          <w:lang w:eastAsia="zh-CN"/>
        </w:rPr>
        <w:t>古之大夫，束修之问不出竟，虽欲哭之，安得而哭之？今之大夫，交政于中国，虽欲勿哭，焉得而弗哭？且且臣闻之，哭有二道：有爱而哭之，有畏而哭之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然，然则如之何而可？</w:t>
      </w:r>
      <w:r>
        <w:rPr>
          <w:lang w:eastAsia="zh-CN"/>
        </w:rPr>
        <w:t>”</w:t>
      </w:r>
      <w:r>
        <w:rPr>
          <w:lang w:eastAsia="zh-CN"/>
        </w:rPr>
        <w:t>县子曰：</w:t>
      </w:r>
      <w:r>
        <w:rPr>
          <w:lang w:eastAsia="zh-CN"/>
        </w:rPr>
        <w:t>“</w:t>
      </w:r>
      <w:r>
        <w:rPr>
          <w:lang w:eastAsia="zh-CN"/>
        </w:rPr>
        <w:t>请哭诸异姓之庙。</w:t>
      </w:r>
      <w:r>
        <w:rPr>
          <w:lang w:eastAsia="zh-CN"/>
        </w:rPr>
        <w:t>”</w:t>
      </w:r>
      <w:r>
        <w:rPr>
          <w:lang w:eastAsia="zh-CN"/>
        </w:rPr>
        <w:t>于是与哭诸县氏。仲宪言于曾子曰：</w:t>
      </w:r>
      <w:r>
        <w:rPr>
          <w:lang w:eastAsia="zh-CN"/>
        </w:rPr>
        <w:t>“</w:t>
      </w:r>
      <w:r>
        <w:rPr>
          <w:lang w:eastAsia="zh-CN"/>
        </w:rPr>
        <w:t>夏后氏用明器，示民无知也；殷人用祭器，示民有知也；周人兼用之，示民疑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其不然乎！其不然乎！夫明器，鬼器也；祭器，人器也；夫古之人，胡为而死其亲乎？</w:t>
      </w:r>
      <w:r>
        <w:rPr>
          <w:lang w:eastAsia="zh-CN"/>
        </w:rPr>
        <w:t>”</w:t>
      </w:r>
      <w:r>
        <w:rPr>
          <w:lang w:eastAsia="zh-CN"/>
        </w:rPr>
        <w:t>公叔木有同母异父之昆弟死，问于子游。子游曰：</w:t>
      </w:r>
      <w:r>
        <w:rPr>
          <w:lang w:eastAsia="zh-CN"/>
        </w:rPr>
        <w:t>“</w:t>
      </w:r>
      <w:r>
        <w:rPr>
          <w:lang w:eastAsia="zh-CN"/>
        </w:rPr>
        <w:t>其大功乎？</w:t>
      </w:r>
      <w:r>
        <w:rPr>
          <w:lang w:eastAsia="zh-CN"/>
        </w:rPr>
        <w:t>”</w:t>
      </w:r>
      <w:r>
        <w:rPr>
          <w:lang w:eastAsia="zh-CN"/>
        </w:rPr>
        <w:t>狄仪有同母异父之昆弟死，问于子夏，子夏曰：</w:t>
      </w:r>
      <w:r>
        <w:rPr>
          <w:lang w:eastAsia="zh-CN"/>
        </w:rPr>
        <w:t>“</w:t>
      </w:r>
      <w:r>
        <w:rPr>
          <w:lang w:eastAsia="zh-CN"/>
        </w:rPr>
        <w:t>我未之前闻也；鲁人则为之齐衰。</w:t>
      </w:r>
      <w:r>
        <w:rPr>
          <w:lang w:eastAsia="zh-CN"/>
        </w:rPr>
        <w:t>”</w:t>
      </w:r>
      <w:r>
        <w:rPr>
          <w:lang w:eastAsia="zh-CN"/>
        </w:rPr>
        <w:t>狄仪行齐衰。今之齐衰，狄仪之问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思之母死于卫，柳若谓子思曰：</w:t>
      </w:r>
      <w:r>
        <w:rPr>
          <w:lang w:eastAsia="zh-CN"/>
        </w:rPr>
        <w:t>“</w:t>
      </w:r>
      <w:r>
        <w:rPr>
          <w:lang w:eastAsia="zh-CN"/>
        </w:rPr>
        <w:t>子，圣人之后也，四方于子乎观礼，子盖慎诸。</w:t>
      </w:r>
      <w:r>
        <w:rPr>
          <w:lang w:eastAsia="zh-CN"/>
        </w:rPr>
        <w:t>”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吾何慎哉？吾闻之：有其礼，无其财，君子弗行也；有其礼，有其财，无其时，君子弗行也。吾何慎哉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县子琐曰：</w:t>
      </w:r>
      <w:r>
        <w:rPr>
          <w:lang w:eastAsia="zh-CN"/>
        </w:rPr>
        <w:t>“</w:t>
      </w:r>
      <w:r>
        <w:rPr>
          <w:lang w:eastAsia="zh-CN"/>
        </w:rPr>
        <w:t>吾闻之：古者不降，上下各以其亲。滕伯文为孟虎齐衰，其叔父也；为孟皮齐衰，其叔父也。</w:t>
      </w:r>
      <w:r>
        <w:rPr>
          <w:lang w:eastAsia="zh-CN"/>
        </w:rPr>
        <w:t>”</w:t>
      </w:r>
      <w:r>
        <w:rPr>
          <w:lang w:eastAsia="zh-CN"/>
        </w:rPr>
        <w:t>后木曰：</w:t>
      </w:r>
      <w:r>
        <w:rPr>
          <w:lang w:eastAsia="zh-CN"/>
        </w:rPr>
        <w:t>“</w:t>
      </w:r>
      <w:r>
        <w:rPr>
          <w:lang w:eastAsia="zh-CN"/>
        </w:rPr>
        <w:t>丧，吾闻诸县子曰：夫丧，不可不深长思也，买棺外内易，我死则亦然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尸未设饰，故帷堂，小敛而彻帷。</w:t>
      </w:r>
      <w:r>
        <w:rPr>
          <w:lang w:eastAsia="zh-CN"/>
        </w:rPr>
        <w:t>”</w:t>
      </w:r>
      <w:r>
        <w:rPr>
          <w:lang w:eastAsia="zh-CN"/>
        </w:rPr>
        <w:t>仲梁子曰：</w:t>
      </w:r>
      <w:r>
        <w:rPr>
          <w:lang w:eastAsia="zh-CN"/>
        </w:rPr>
        <w:t>“</w:t>
      </w:r>
      <w:r>
        <w:rPr>
          <w:lang w:eastAsia="zh-CN"/>
        </w:rPr>
        <w:t>夫妇方乱，故帷堂，小敛而彻帷。</w:t>
      </w:r>
      <w:r>
        <w:rPr>
          <w:lang w:eastAsia="zh-CN"/>
        </w:rPr>
        <w:t>”</w:t>
      </w:r>
      <w:r>
        <w:rPr>
          <w:lang w:eastAsia="zh-CN"/>
        </w:rPr>
        <w:t>小敛之奠，子游曰：</w:t>
      </w:r>
      <w:r>
        <w:rPr>
          <w:lang w:eastAsia="zh-CN"/>
        </w:rPr>
        <w:t>“</w:t>
      </w:r>
      <w:r>
        <w:rPr>
          <w:lang w:eastAsia="zh-CN"/>
        </w:rPr>
        <w:t>于东方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于西方，敛斯席矣。</w:t>
      </w:r>
      <w:r>
        <w:rPr>
          <w:lang w:eastAsia="zh-CN"/>
        </w:rPr>
        <w:t>”</w:t>
      </w:r>
      <w:r>
        <w:rPr>
          <w:lang w:eastAsia="zh-CN"/>
        </w:rPr>
        <w:t>小敛之奠在西方，鲁礼之末失也。县子曰：</w:t>
      </w:r>
      <w:r>
        <w:rPr>
          <w:lang w:eastAsia="zh-CN"/>
        </w:rPr>
        <w:t>“</w:t>
      </w:r>
      <w:r>
        <w:rPr>
          <w:lang w:eastAsia="zh-CN"/>
        </w:rPr>
        <w:t>绤衰繐裳，非古也。</w:t>
      </w:r>
      <w:r>
        <w:rPr>
          <w:lang w:eastAsia="zh-CN"/>
        </w:rPr>
        <w:t>”</w:t>
      </w:r>
      <w:r>
        <w:rPr>
          <w:lang w:eastAsia="zh-CN"/>
        </w:rPr>
        <w:t>子蒲卒，哭者呼灭。子皋曰：</w:t>
      </w:r>
      <w:r>
        <w:rPr>
          <w:lang w:eastAsia="zh-CN"/>
        </w:rPr>
        <w:t>“</w:t>
      </w:r>
      <w:r>
        <w:rPr>
          <w:lang w:eastAsia="zh-CN"/>
        </w:rPr>
        <w:t>若是野哉。</w:t>
      </w:r>
      <w:r>
        <w:rPr>
          <w:lang w:eastAsia="zh-CN"/>
        </w:rPr>
        <w:t>”</w:t>
      </w:r>
      <w:r>
        <w:rPr>
          <w:lang w:eastAsia="zh-CN"/>
        </w:rPr>
        <w:t>哭者改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杜桥之母之丧，宫中无相，以为沽也。夫子曰：</w:t>
      </w:r>
      <w:r>
        <w:rPr>
          <w:lang w:eastAsia="zh-CN"/>
        </w:rPr>
        <w:t>“</w:t>
      </w:r>
      <w:r>
        <w:rPr>
          <w:lang w:eastAsia="zh-CN"/>
        </w:rPr>
        <w:t>始死，羔裘玄冠者，易之而已。</w:t>
      </w:r>
      <w:r>
        <w:rPr>
          <w:lang w:eastAsia="zh-CN"/>
        </w:rPr>
        <w:t>”</w:t>
      </w:r>
      <w:r>
        <w:rPr>
          <w:lang w:eastAsia="zh-CN"/>
        </w:rPr>
        <w:t>羔裘玄冠，夫子不以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游问丧具，夫子曰：</w:t>
      </w:r>
      <w:r>
        <w:rPr>
          <w:lang w:eastAsia="zh-CN"/>
        </w:rPr>
        <w:t>“</w:t>
      </w:r>
      <w:r>
        <w:rPr>
          <w:lang w:eastAsia="zh-CN"/>
        </w:rPr>
        <w:t>称家之有亡。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有亡恶乎齐？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有，毋过礼；茍亡矣，敛首足形，还葬，县棺而封，人岂有非之者哉！</w:t>
      </w:r>
      <w:r>
        <w:rPr>
          <w:lang w:eastAsia="zh-CN"/>
        </w:rPr>
        <w:t>”</w:t>
      </w:r>
      <w:r>
        <w:rPr>
          <w:lang w:eastAsia="zh-CN"/>
        </w:rPr>
        <w:t>司士贲告于子游曰：</w:t>
      </w:r>
      <w:r>
        <w:rPr>
          <w:lang w:eastAsia="zh-CN"/>
        </w:rPr>
        <w:t>“</w:t>
      </w:r>
      <w:r>
        <w:rPr>
          <w:lang w:eastAsia="zh-CN"/>
        </w:rPr>
        <w:t>请袭于床。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诺。</w:t>
      </w:r>
      <w:r>
        <w:rPr>
          <w:lang w:eastAsia="zh-CN"/>
        </w:rPr>
        <w:t>”</w:t>
      </w:r>
      <w:r>
        <w:rPr>
          <w:lang w:eastAsia="zh-CN"/>
        </w:rPr>
        <w:t>县子闻之曰：</w:t>
      </w:r>
      <w:r>
        <w:rPr>
          <w:lang w:eastAsia="zh-CN"/>
        </w:rPr>
        <w:t>“</w:t>
      </w:r>
      <w:r>
        <w:rPr>
          <w:lang w:eastAsia="zh-CN"/>
        </w:rPr>
        <w:t>汰哉叔氏！专以礼许人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宋襄公葬其夫人，酰醢百瓮。曾子曰：</w:t>
      </w:r>
      <w:r>
        <w:rPr>
          <w:lang w:eastAsia="zh-CN"/>
        </w:rPr>
        <w:t>“</w:t>
      </w:r>
      <w:r>
        <w:rPr>
          <w:lang w:eastAsia="zh-CN"/>
        </w:rPr>
        <w:t>既曰明器矣，而又实之。</w:t>
      </w:r>
      <w:r>
        <w:rPr>
          <w:lang w:eastAsia="zh-CN"/>
        </w:rPr>
        <w:t>”</w:t>
      </w:r>
      <w:r>
        <w:rPr>
          <w:lang w:eastAsia="zh-CN"/>
        </w:rPr>
        <w:t>孟献子之丧，司徒旅归四布。夫子曰：</w:t>
      </w:r>
      <w:r>
        <w:rPr>
          <w:lang w:eastAsia="zh-CN"/>
        </w:rPr>
        <w:t>“</w:t>
      </w:r>
      <w:r>
        <w:rPr>
          <w:lang w:eastAsia="zh-CN"/>
        </w:rPr>
        <w:t>可也。</w:t>
      </w:r>
      <w:r>
        <w:rPr>
          <w:lang w:eastAsia="zh-CN"/>
        </w:rPr>
        <w:t>”</w:t>
      </w:r>
      <w:r>
        <w:rPr>
          <w:lang w:eastAsia="zh-CN"/>
        </w:rPr>
        <w:t>读赗，曾子曰：</w:t>
      </w:r>
      <w:r>
        <w:rPr>
          <w:lang w:eastAsia="zh-CN"/>
        </w:rPr>
        <w:t>“</w:t>
      </w:r>
      <w:r>
        <w:rPr>
          <w:lang w:eastAsia="zh-CN"/>
        </w:rPr>
        <w:t>非古也，是再告也。</w:t>
      </w:r>
      <w:r>
        <w:rPr>
          <w:lang w:eastAsia="zh-CN"/>
        </w:rPr>
        <w:t>”</w:t>
      </w:r>
      <w:r>
        <w:rPr>
          <w:lang w:eastAsia="zh-CN"/>
        </w:rPr>
        <w:t>成子高寝疾，庆遗入</w:t>
      </w:r>
      <w:r>
        <w:rPr>
          <w:lang w:eastAsia="zh-CN"/>
        </w:rPr>
        <w:lastRenderedPageBreak/>
        <w:t>，请曰：</w:t>
      </w:r>
      <w:r>
        <w:rPr>
          <w:lang w:eastAsia="zh-CN"/>
        </w:rPr>
        <w:t>“</w:t>
      </w:r>
      <w:r>
        <w:rPr>
          <w:lang w:eastAsia="zh-CN"/>
        </w:rPr>
        <w:t>子之病革矣，如至乎大病，则如之何？</w:t>
      </w:r>
      <w:r>
        <w:rPr>
          <w:lang w:eastAsia="zh-CN"/>
        </w:rPr>
        <w:t>”</w:t>
      </w:r>
      <w:r>
        <w:rPr>
          <w:lang w:eastAsia="zh-CN"/>
        </w:rPr>
        <w:t>子高曰：</w:t>
      </w:r>
      <w:r>
        <w:rPr>
          <w:lang w:eastAsia="zh-CN"/>
        </w:rPr>
        <w:t>“</w:t>
      </w:r>
      <w:r>
        <w:rPr>
          <w:lang w:eastAsia="zh-CN"/>
        </w:rPr>
        <w:t>吾闻之也：生有益于人，死不害于人。吾纵生无益于人，吾可以死害于人乎哉？我死，则择不食之地而葬我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问诸夫子曰：</w:t>
      </w:r>
      <w:r>
        <w:rPr>
          <w:lang w:eastAsia="zh-CN"/>
        </w:rPr>
        <w:t>“</w:t>
      </w:r>
      <w:r>
        <w:rPr>
          <w:lang w:eastAsia="zh-CN"/>
        </w:rPr>
        <w:t>居君之母与妻之丧。</w:t>
      </w:r>
      <w:r>
        <w:rPr>
          <w:lang w:eastAsia="zh-CN"/>
        </w:rPr>
        <w:t>”“</w:t>
      </w:r>
      <w:r>
        <w:rPr>
          <w:lang w:eastAsia="zh-CN"/>
        </w:rPr>
        <w:t>居处、言语、饮食衎尔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宾客至，无所馆。夫子曰：</w:t>
      </w:r>
      <w:r>
        <w:rPr>
          <w:lang w:eastAsia="zh-CN"/>
        </w:rPr>
        <w:t>“</w:t>
      </w:r>
      <w:r>
        <w:rPr>
          <w:lang w:eastAsia="zh-CN"/>
        </w:rPr>
        <w:t>生于我乎馆，死于我乎殡。</w:t>
      </w:r>
      <w:r>
        <w:rPr>
          <w:lang w:eastAsia="zh-CN"/>
        </w:rPr>
        <w:t>”</w:t>
      </w:r>
      <w:r>
        <w:rPr>
          <w:lang w:eastAsia="zh-CN"/>
        </w:rPr>
        <w:t>国子高曰：</w:t>
      </w:r>
      <w:r>
        <w:rPr>
          <w:lang w:eastAsia="zh-CN"/>
        </w:rPr>
        <w:t>“</w:t>
      </w:r>
      <w:r>
        <w:rPr>
          <w:lang w:eastAsia="zh-CN"/>
        </w:rPr>
        <w:t>葬也者，藏也；藏也者，欲人之弗得见也。是故，衣足以饰身，棺周于衣，椁周于棺，土周于椁；反壤树之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丧，有自燕来观者，舍于子夏氏。子夏曰：</w:t>
      </w:r>
      <w:r>
        <w:rPr>
          <w:lang w:eastAsia="zh-CN"/>
        </w:rPr>
        <w:t>“</w:t>
      </w:r>
      <w:r>
        <w:rPr>
          <w:lang w:eastAsia="zh-CN"/>
        </w:rPr>
        <w:t>圣人之葬人与？人之葬圣人也。子何观焉？昔者夫子言之曰：『吾见封之若堂者矣，见若坊者矣，见若覆夏屋者矣，见若斧者矣。』从若斧者焉。马鬣封之谓也。今一日而三斩板，而已封，尚行夫子之志乎哉！</w:t>
      </w:r>
      <w:r>
        <w:rPr>
          <w:lang w:eastAsia="zh-CN"/>
        </w:rPr>
        <w:t>”</w:t>
      </w:r>
      <w:r>
        <w:rPr>
          <w:lang w:eastAsia="zh-CN"/>
        </w:rPr>
        <w:t>妇人不葛带。有荐新，如朔奠。既葬，各以其服除。池视重溜。君即位而为椑，岁一漆之，藏焉。复、楔齿、缀足、饭、设饰、帷堂并作。父兄命赴者。君复于小寝、大寝，小祖、大祖，库门、四郊。丧不剥，奠也与？祭肉也与？既殡，旬而布材与明器。朝奠日出，夕奠逮日。父母之丧，哭无时，使必知其反也。练，练衣黄里、縓缘，葛要绖，绳屦无絇，角瑱，鹿裘衡长袪，袪裼之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殡，闻远兄弟之丧，虽缌必往；非兄弟，虽邻不往。所识其兄弟不同居者皆吊。天子之棺四重；水兕革棺被之，其厚三寸，杝棺一，梓棺二，四者皆周。棺束缩二衡三，衽每束一。伯椁以端长六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哭诸侯也，爵弁绖缁衣；或曰：使有司哭之，为之不以乐食。天子之殡也，菆涂龙輴以椁，加斧于椁上，毕涂屋，天子之礼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唯天子之丧，有别姓而哭。鲁哀公诔孔丘曰：</w:t>
      </w:r>
      <w:r>
        <w:rPr>
          <w:lang w:eastAsia="zh-CN"/>
        </w:rPr>
        <w:t>“</w:t>
      </w:r>
      <w:r>
        <w:rPr>
          <w:lang w:eastAsia="zh-CN"/>
        </w:rPr>
        <w:t>天不遗耆老，莫相予位焉，呜呼哀哉！尼父！</w:t>
      </w:r>
      <w:r>
        <w:rPr>
          <w:lang w:eastAsia="zh-CN"/>
        </w:rPr>
        <w:t>”</w:t>
      </w:r>
      <w:r>
        <w:rPr>
          <w:lang w:eastAsia="zh-CN"/>
        </w:rPr>
        <w:t>国亡大县邑，公、卿、大夫、士皆厌冠，哭于大庙，三日，君不举。或曰：君举而哭于后土。孔子恶野哭者。未仕者，不敢税人；如税人，则以父兄之命。士备入而后朝夕踊。祥而缟，是月禫，徙月乐。君于士有赐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6" w:name="header-n206"/>
      <w:r>
        <w:rPr>
          <w:lang w:eastAsia="zh-CN"/>
        </w:rPr>
        <w:t>檀弓下</w:t>
      </w:r>
      <w:bookmarkEnd w:id="6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之适长殇，车三乘；公之庶长殇，车一乘；大夫之适长殇，车一乘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之丧，诸达官之长，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于大夫，将葬，吊于宫；及出，命引之，三步则止。如是者三，君退；朝亦如之</w:t>
      </w:r>
      <w:r>
        <w:rPr>
          <w:lang w:eastAsia="zh-CN"/>
        </w:rPr>
        <w:lastRenderedPageBreak/>
        <w:t>，哀次亦如之。五十无车者，不越疆而吊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武子寝疾，蟜固不说齐衰而入见，曰：</w:t>
      </w:r>
      <w:r>
        <w:rPr>
          <w:lang w:eastAsia="zh-CN"/>
        </w:rPr>
        <w:t>“</w:t>
      </w:r>
      <w:r>
        <w:rPr>
          <w:lang w:eastAsia="zh-CN"/>
        </w:rPr>
        <w:t>斯道也，将亡矣；士唯公门说齐衰。</w:t>
      </w:r>
      <w:r>
        <w:rPr>
          <w:lang w:eastAsia="zh-CN"/>
        </w:rPr>
        <w:t>”</w:t>
      </w:r>
      <w:r>
        <w:rPr>
          <w:lang w:eastAsia="zh-CN"/>
        </w:rPr>
        <w:t>武子曰：</w:t>
      </w:r>
      <w:r>
        <w:rPr>
          <w:lang w:eastAsia="zh-CN"/>
        </w:rPr>
        <w:t>“</w:t>
      </w:r>
      <w:r>
        <w:rPr>
          <w:lang w:eastAsia="zh-CN"/>
        </w:rPr>
        <w:t>不亦善乎，君子表微。</w:t>
      </w:r>
      <w:r>
        <w:rPr>
          <w:lang w:eastAsia="zh-CN"/>
        </w:rPr>
        <w:t>”</w:t>
      </w:r>
      <w:r>
        <w:rPr>
          <w:lang w:eastAsia="zh-CN"/>
        </w:rPr>
        <w:t>及其丧也，曾点倚其门而歌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吊，当事而至，则辞焉。吊于人，是日不乐。妇人不越疆而吊人。行吊之日不饮酒食肉焉。吊于葬者必执引，若从柩及圹，皆执绋。丧，公吊之，必有拜者，虽朋友州里舍人可也。吊曰：</w:t>
      </w:r>
      <w:r>
        <w:rPr>
          <w:lang w:eastAsia="zh-CN"/>
        </w:rPr>
        <w:t>“</w:t>
      </w:r>
      <w:r>
        <w:rPr>
          <w:lang w:eastAsia="zh-CN"/>
        </w:rPr>
        <w:t>寡君承事。</w:t>
      </w:r>
      <w:r>
        <w:rPr>
          <w:lang w:eastAsia="zh-CN"/>
        </w:rPr>
        <w:t>”</w:t>
      </w:r>
      <w:r>
        <w:rPr>
          <w:lang w:eastAsia="zh-CN"/>
        </w:rPr>
        <w:t>主人曰：</w:t>
      </w:r>
      <w:r>
        <w:rPr>
          <w:lang w:eastAsia="zh-CN"/>
        </w:rPr>
        <w:t>“</w:t>
      </w:r>
      <w:r>
        <w:rPr>
          <w:lang w:eastAsia="zh-CN"/>
        </w:rPr>
        <w:t>临。</w:t>
      </w:r>
      <w:r>
        <w:rPr>
          <w:lang w:eastAsia="zh-CN"/>
        </w:rPr>
        <w:t>”</w:t>
      </w:r>
      <w:r>
        <w:rPr>
          <w:lang w:eastAsia="zh-CN"/>
        </w:rPr>
        <w:t>君遇柩于路，必使人吊之。大夫之丧，庶子不受吊。妻之昆弟为父后者死，哭之适室，子为主，袒免哭踊，夫入门右，使人立于门外告来者，狎则入哭；父在，哭于妻之室；非为父后者。哭诸异室。有殡，闻远兄弟之丧，哭于侧室；无侧室，哭于门内之右；同国，则往哭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死，曾子有母之丧；齐衰而往哭之。或曰：</w:t>
      </w:r>
      <w:r>
        <w:rPr>
          <w:lang w:eastAsia="zh-CN"/>
        </w:rPr>
        <w:t>“</w:t>
      </w:r>
      <w:r>
        <w:rPr>
          <w:lang w:eastAsia="zh-CN"/>
        </w:rPr>
        <w:t>齐衰不以吊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我吊也与哉？</w:t>
      </w:r>
      <w:r>
        <w:rPr>
          <w:lang w:eastAsia="zh-CN"/>
        </w:rPr>
        <w:t>”</w:t>
      </w:r>
      <w:r>
        <w:rPr>
          <w:lang w:eastAsia="zh-CN"/>
        </w:rPr>
        <w:t>有若之丧，悼公吊焉，子游摈，由左。齐谷王姬之丧，鲁庄公为之大功。或曰：</w:t>
      </w:r>
      <w:r>
        <w:rPr>
          <w:lang w:eastAsia="zh-CN"/>
        </w:rPr>
        <w:t>“</w:t>
      </w:r>
      <w:r>
        <w:rPr>
          <w:lang w:eastAsia="zh-CN"/>
        </w:rPr>
        <w:t>由鲁嫁，故为之服姊妹之服。</w:t>
      </w:r>
      <w:r>
        <w:rPr>
          <w:lang w:eastAsia="zh-CN"/>
        </w:rPr>
        <w:t>”</w:t>
      </w:r>
      <w:r>
        <w:rPr>
          <w:lang w:eastAsia="zh-CN"/>
        </w:rPr>
        <w:t>或曰：</w:t>
      </w:r>
      <w:r>
        <w:rPr>
          <w:lang w:eastAsia="zh-CN"/>
        </w:rPr>
        <w:t>“</w:t>
      </w:r>
      <w:r>
        <w:rPr>
          <w:lang w:eastAsia="zh-CN"/>
        </w:rPr>
        <w:t>外祖母也，故为之服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晋献公之丧，秦穆公使人吊公子重耳，且曰：</w:t>
      </w:r>
      <w:r>
        <w:rPr>
          <w:lang w:eastAsia="zh-CN"/>
        </w:rPr>
        <w:t>“</w:t>
      </w:r>
      <w:r>
        <w:rPr>
          <w:lang w:eastAsia="zh-CN"/>
        </w:rPr>
        <w:t>寡人闻之：亡国恒于斯，得国恒于斯。虽吾子俨然在忧服之中，丧亦不可久也，时亦不可失也。孺子其图之。</w:t>
      </w:r>
      <w:r>
        <w:rPr>
          <w:lang w:eastAsia="zh-CN"/>
        </w:rPr>
        <w:t>”</w:t>
      </w:r>
      <w:r>
        <w:rPr>
          <w:lang w:eastAsia="zh-CN"/>
        </w:rPr>
        <w:t>以告舅犯，舅犯曰：</w:t>
      </w:r>
      <w:r>
        <w:rPr>
          <w:lang w:eastAsia="zh-CN"/>
        </w:rPr>
        <w:t>“</w:t>
      </w:r>
      <w:r>
        <w:rPr>
          <w:lang w:eastAsia="zh-CN"/>
        </w:rPr>
        <w:t>孺子其辞焉；丧人无宝，仁亲以为宝。父死之谓何？又因以为利，而天下其孰能说之？孺子其辞焉。</w:t>
      </w:r>
      <w:r>
        <w:rPr>
          <w:lang w:eastAsia="zh-CN"/>
        </w:rPr>
        <w:t>”</w:t>
      </w:r>
      <w:r>
        <w:rPr>
          <w:lang w:eastAsia="zh-CN"/>
        </w:rPr>
        <w:t>公子重耳对客曰：</w:t>
      </w:r>
      <w:r>
        <w:rPr>
          <w:lang w:eastAsia="zh-CN"/>
        </w:rPr>
        <w:t>“</w:t>
      </w:r>
      <w:r>
        <w:rPr>
          <w:lang w:eastAsia="zh-CN"/>
        </w:rPr>
        <w:t>君惠吊亡臣重耳，身丧父死，不得与于哭泣之哀，以为君忧。父死之谓何？或敢有他志，以辱君义。</w:t>
      </w:r>
      <w:r>
        <w:rPr>
          <w:lang w:eastAsia="zh-CN"/>
        </w:rPr>
        <w:t>”</w:t>
      </w:r>
      <w:r>
        <w:rPr>
          <w:lang w:eastAsia="zh-CN"/>
        </w:rPr>
        <w:t>稽颡而不拜，哭而起，起而不私。子显以致命于穆公。穆公曰：</w:t>
      </w:r>
      <w:r>
        <w:rPr>
          <w:lang w:eastAsia="zh-CN"/>
        </w:rPr>
        <w:t>“</w:t>
      </w:r>
      <w:r>
        <w:rPr>
          <w:lang w:eastAsia="zh-CN"/>
        </w:rPr>
        <w:t>仁夫公子重耳！夫稽颡而不拜，则未为后也，故不成拜；哭而起，则爱父也；起而不私，则远利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帷殡，非古也，自敬姜之哭穆伯始也。丧礼，哀戚之至也。节哀，顺变也；君子念始之者也。复，尽爱之道也，有祷祠之心焉；望反诸幽，求诸鬼神之道也；北面，求诸幽之义也。拜稽颡，哀戚之至隐也；稽颡，隐之甚也。饭用米贝，弗忍虚也；不以食道，用美焉尔。铭，明旌也，以死者为不可别已，故以其旗识之。爱之，斯录之矣；敬之，斯尽其道焉耳。重，主道也，殷主缀重焉；周主重彻焉。奠以素器，以生者有哀素之心也；唯祭祀之礼，主人自尽焉尔；岂知神之所飨，亦以主人有齐敬之心也。辟踊，哀之至也，有算，为之节文也。袒、括发，变也；愠，哀之变也。去饰，去美</w:t>
      </w:r>
      <w:r>
        <w:rPr>
          <w:lang w:eastAsia="zh-CN"/>
        </w:rPr>
        <w:lastRenderedPageBreak/>
        <w:t>也；袒、括发，去饰之甚也。有所袒、有所袭，哀之节也。弁绖葛而葬，与神交之道也，有敬心焉。周人弁而葬，殷人冔而葬。歠主人、主妇室老，为其病也，君命食之也。反哭升堂，反诸其所作也；主妇入于室，反诸其所养也。反哭之吊也，哀之至也</w:t>
      </w:r>
      <w:r>
        <w:rPr>
          <w:lang w:eastAsia="zh-CN"/>
        </w:rPr>
        <w:t>--</w:t>
      </w:r>
      <w:r>
        <w:rPr>
          <w:lang w:eastAsia="zh-CN"/>
        </w:rPr>
        <w:t>反而亡焉，失之矣，于是为甚。殷既封而吊，周反哭而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殷已悫，吾从周。</w:t>
      </w:r>
      <w:r>
        <w:rPr>
          <w:lang w:eastAsia="zh-CN"/>
        </w:rPr>
        <w:t>”</w:t>
      </w:r>
      <w:r>
        <w:rPr>
          <w:lang w:eastAsia="zh-CN"/>
        </w:rPr>
        <w:t>葬于北方北首，三代之达礼也，之幽之故也。既封，主人赠，而祝宿虞尸。既反哭，主人与有司视虞牲，有司以几筵舍奠于墓左，反，日中而虞。葬日虞，弗忍一日离也。是月也，以虞易奠。卒哭曰成事，是日也，以吉祭易丧祭，明日，祔于祖父。其变而之吉祭也，比至于祔，必于是日也接</w:t>
      </w:r>
      <w:r>
        <w:rPr>
          <w:lang w:eastAsia="zh-CN"/>
        </w:rPr>
        <w:t>--</w:t>
      </w:r>
      <w:r>
        <w:rPr>
          <w:lang w:eastAsia="zh-CN"/>
        </w:rPr>
        <w:t>不忍一日末有所归也。殷练而祔，周卒哭而祔。孔子善殷。君临臣丧，以巫祝桃茢执戈</w:t>
      </w:r>
      <w:r>
        <w:rPr>
          <w:lang w:eastAsia="zh-CN"/>
        </w:rPr>
        <w:t>--</w:t>
      </w:r>
      <w:r>
        <w:rPr>
          <w:lang w:eastAsia="zh-CN"/>
        </w:rPr>
        <w:t>恶之也；所以异于生也。丧有死之道焉。先王之所难言也。丧之朝也，顺死者之孝心也，其哀离其室也，故至于祖考之庙而后行。殷朝而殡于祖，周朝而遂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谓：为明器者，知丧道矣，备物而不可用也。哀哉！死者而用生者之器也。不殆于用殉乎哉。其曰明器，神明之也。涂车刍灵，自古有之，明器之道也。孔子谓为刍灵者善，谓为俑者不仁</w:t>
      </w:r>
      <w:r>
        <w:rPr>
          <w:lang w:eastAsia="zh-CN"/>
        </w:rPr>
        <w:t>--</w:t>
      </w:r>
      <w:r>
        <w:rPr>
          <w:lang w:eastAsia="zh-CN"/>
        </w:rPr>
        <w:t>殆于用人乎哉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穆公问于子思曰：</w:t>
      </w:r>
      <w:r>
        <w:rPr>
          <w:lang w:eastAsia="zh-CN"/>
        </w:rPr>
        <w:t>“</w:t>
      </w:r>
      <w:r>
        <w:rPr>
          <w:lang w:eastAsia="zh-CN"/>
        </w:rPr>
        <w:t>为旧君反服，古与？</w:t>
      </w:r>
      <w:r>
        <w:rPr>
          <w:lang w:eastAsia="zh-CN"/>
        </w:rPr>
        <w:t>”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古之君子，进人以礼，退人以礼，故有旧君反服之礼也；今之君子，进人若将加诸膝，退人若将队诸渊，毋为戎首，不亦善乎！又何反服之礼之有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悼公之丧，季昭子问于孟敬子曰：</w:t>
      </w:r>
      <w:r>
        <w:rPr>
          <w:lang w:eastAsia="zh-CN"/>
        </w:rPr>
        <w:t>“</w:t>
      </w:r>
      <w:r>
        <w:rPr>
          <w:lang w:eastAsia="zh-CN"/>
        </w:rPr>
        <w:t>为君何食？</w:t>
      </w:r>
      <w:r>
        <w:rPr>
          <w:lang w:eastAsia="zh-CN"/>
        </w:rPr>
        <w:t>”</w:t>
      </w:r>
      <w:r>
        <w:rPr>
          <w:lang w:eastAsia="zh-CN"/>
        </w:rPr>
        <w:t>敬子曰：</w:t>
      </w:r>
      <w:r>
        <w:rPr>
          <w:lang w:eastAsia="zh-CN"/>
        </w:rPr>
        <w:t>“</w:t>
      </w:r>
      <w:r>
        <w:rPr>
          <w:lang w:eastAsia="zh-CN"/>
        </w:rPr>
        <w:t>食粥，天下之达礼也。吾三臣者之不能居公室也，四方莫不闻矣，勉而为瘠则吾能，毋乃使人疑夫不以情居瘠者乎哉？我则食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卫司徒敬子死，子夏吊焉，主人未小敛，绖而往</w:t>
      </w:r>
      <w:r>
        <w:rPr>
          <w:lang w:eastAsia="zh-CN"/>
        </w:rPr>
        <w:lastRenderedPageBreak/>
        <w:t>。子游吊焉，主人既小敛，子游出，绖反哭，子夏曰：</w:t>
      </w:r>
      <w:r>
        <w:rPr>
          <w:lang w:eastAsia="zh-CN"/>
        </w:rPr>
        <w:t>“</w:t>
      </w:r>
      <w:r>
        <w:rPr>
          <w:lang w:eastAsia="zh-CN"/>
        </w:rPr>
        <w:t>闻之也与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闻诸夫子，主人未改服，则不绖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晏子可谓知礼也已，恭敬之有焉。</w:t>
      </w:r>
      <w:r>
        <w:rPr>
          <w:lang w:eastAsia="zh-CN"/>
        </w:rPr>
        <w:t>”</w:t>
      </w:r>
      <w:r>
        <w:rPr>
          <w:lang w:eastAsia="zh-CN"/>
        </w:rPr>
        <w:t>有若曰：</w:t>
      </w:r>
      <w:r>
        <w:rPr>
          <w:lang w:eastAsia="zh-CN"/>
        </w:rPr>
        <w:t>“</w:t>
      </w:r>
      <w:r>
        <w:rPr>
          <w:lang w:eastAsia="zh-CN"/>
        </w:rPr>
        <w:t>晏子一狐裘三十年，遣车一乘，及墓而反；国君七个，遣车七乘；大夫五个，遣车五乘，晏子焉知礼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国无道，君子耻盈礼焉。国奢，则示之以俭；国俭，则示之以礼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国昭子之母死，问于子张曰：</w:t>
      </w:r>
      <w:r>
        <w:rPr>
          <w:lang w:eastAsia="zh-CN"/>
        </w:rPr>
        <w:t>“</w:t>
      </w:r>
      <w:r>
        <w:rPr>
          <w:lang w:eastAsia="zh-CN"/>
        </w:rPr>
        <w:t>葬及墓，男子、妇人安位？</w:t>
      </w:r>
      <w:r>
        <w:rPr>
          <w:lang w:eastAsia="zh-CN"/>
        </w:rPr>
        <w:t>”</w:t>
      </w:r>
      <w:r>
        <w:rPr>
          <w:lang w:eastAsia="zh-CN"/>
        </w:rPr>
        <w:t>子张曰：</w:t>
      </w:r>
      <w:r>
        <w:rPr>
          <w:lang w:eastAsia="zh-CN"/>
        </w:rPr>
        <w:t>“</w:t>
      </w:r>
      <w:r>
        <w:rPr>
          <w:lang w:eastAsia="zh-CN"/>
        </w:rPr>
        <w:t>司徒敬子之丧，夫子相，男子西乡，妇人东乡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噫！毋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我丧也斯沾。尔专之，宾为宾焉，主为主焉</w:t>
      </w:r>
      <w:r>
        <w:rPr>
          <w:lang w:eastAsia="zh-CN"/>
        </w:rPr>
        <w:t>--</w:t>
      </w:r>
      <w:r>
        <w:rPr>
          <w:lang w:eastAsia="zh-CN"/>
        </w:rPr>
        <w:t>妇人从男子皆西乡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穆伯之丧，敬姜昼哭；文伯之丧，昼夜哭。孔子曰：</w:t>
      </w:r>
      <w:r>
        <w:rPr>
          <w:lang w:eastAsia="zh-CN"/>
        </w:rPr>
        <w:t>“</w:t>
      </w:r>
      <w:r>
        <w:rPr>
          <w:lang w:eastAsia="zh-CN"/>
        </w:rPr>
        <w:t>知礼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伯之丧，敬姜据其床而不哭，曰：</w:t>
      </w:r>
      <w:r>
        <w:rPr>
          <w:lang w:eastAsia="zh-CN"/>
        </w:rPr>
        <w:t>“</w:t>
      </w:r>
      <w:r>
        <w:rPr>
          <w:lang w:eastAsia="zh-CN"/>
        </w:rPr>
        <w:t>昔者吾有斯子也，吾以将为贤人也，吾未尝以就公室；今及其死也，朋友诸臣未有出涕者，而内人皆行哭失声。斯子也，必多旷于礼矣夫！</w:t>
      </w:r>
      <w:r>
        <w:rPr>
          <w:lang w:eastAsia="zh-CN"/>
        </w:rPr>
        <w:t>”</w:t>
      </w:r>
      <w:r>
        <w:rPr>
          <w:lang w:eastAsia="zh-CN"/>
        </w:rPr>
        <w:t>季康子之母死，陈亵衣。敬姜曰：</w:t>
      </w:r>
      <w:r>
        <w:rPr>
          <w:lang w:eastAsia="zh-CN"/>
        </w:rPr>
        <w:t>“</w:t>
      </w:r>
      <w:r>
        <w:rPr>
          <w:lang w:eastAsia="zh-CN"/>
        </w:rPr>
        <w:t>妇人不饰，不敢见舅姑，将有四方之宾来，亵衣何为陈于斯？</w:t>
      </w:r>
      <w:r>
        <w:rPr>
          <w:lang w:eastAsia="zh-CN"/>
        </w:rPr>
        <w:t>”</w:t>
      </w:r>
      <w:r>
        <w:rPr>
          <w:lang w:eastAsia="zh-CN"/>
        </w:rPr>
        <w:t>命彻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子与子游立，见孺子慕者，有子谓子游曰：</w:t>
      </w:r>
      <w:r>
        <w:rPr>
          <w:lang w:eastAsia="zh-CN"/>
        </w:rPr>
        <w:t>“</w:t>
      </w:r>
      <w:r>
        <w:rPr>
          <w:lang w:eastAsia="zh-CN"/>
        </w:rPr>
        <w:t>予壹不知夫丧之踊也，予欲去之久矣。情在于斯，其是也夫？</w:t>
      </w:r>
      <w:r>
        <w:rPr>
          <w:lang w:eastAsia="zh-CN"/>
        </w:rPr>
        <w:t>”</w:t>
      </w:r>
      <w:r>
        <w:rPr>
          <w:lang w:eastAsia="zh-CN"/>
        </w:rPr>
        <w:t>子游曰：</w:t>
      </w:r>
      <w:r>
        <w:rPr>
          <w:lang w:eastAsia="zh-CN"/>
        </w:rPr>
        <w:t>“</w:t>
      </w:r>
      <w:r>
        <w:rPr>
          <w:lang w:eastAsia="zh-CN"/>
        </w:rPr>
        <w:t>礼：有微情者，有以故兴物者；有直情而径行者，戎狄之道也。礼道则不然，人喜则斯陶，陶斯咏，咏斯犹，犹斯舞，舞斯愠，愠斯戚，戚斯叹，叹斯辟，辟斯踊矣。品节斯，斯之谓礼。人死，斯恶之矣，无能也，斯倍之矣。是故制绞衾、设蒌翣，为使人勿恶也。始死，脯醢之奠；将行，遣而行之；既葬而食之，未有见其飨之者也。自上世以来，未之有舍也，为使人勿倍也。故子之所刺于礼者，亦非礼之訾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吴侵陈，斩祀杀厉，师还出竟，陈大宰嚭使于师。夫差谓行人仪曰：</w:t>
      </w:r>
      <w:r>
        <w:rPr>
          <w:lang w:eastAsia="zh-CN"/>
        </w:rPr>
        <w:t>“</w:t>
      </w:r>
      <w:r>
        <w:rPr>
          <w:lang w:eastAsia="zh-CN"/>
        </w:rPr>
        <w:t>是夫也多言，盍尝问焉；师必有名，人之称斯师也者，则谓之何？</w:t>
      </w:r>
      <w:r>
        <w:rPr>
          <w:lang w:eastAsia="zh-CN"/>
        </w:rPr>
        <w:t>”</w:t>
      </w:r>
      <w:r>
        <w:rPr>
          <w:lang w:eastAsia="zh-CN"/>
        </w:rPr>
        <w:t>大宰嚭曰：</w:t>
      </w:r>
      <w:r>
        <w:rPr>
          <w:lang w:eastAsia="zh-CN"/>
        </w:rPr>
        <w:t>“</w:t>
      </w:r>
      <w:r>
        <w:rPr>
          <w:lang w:eastAsia="zh-CN"/>
        </w:rPr>
        <w:t>古之侵伐者，不斩祀、不杀厉、不获二毛；今斯师也，杀厉与？其不谓之杀厉之师与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反尔地，归尔子，则谓之何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君王讨敝邑之罪，又矜而赦之，师与，有无名乎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颜丁善居丧：始死，皇皇焉如有求而弗得；及殡，望望焉如有从而弗及；既葬，慨焉如不及其反而息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问曰：</w:t>
      </w:r>
      <w:r>
        <w:rPr>
          <w:lang w:eastAsia="zh-CN"/>
        </w:rPr>
        <w:t>“</w:t>
      </w:r>
      <w:r>
        <w:rPr>
          <w:lang w:eastAsia="zh-CN"/>
        </w:rPr>
        <w:t>《书》云：『高宗三年不言，言乃欢。』有诸？</w:t>
      </w:r>
      <w:r>
        <w:rPr>
          <w:lang w:eastAsia="zh-CN"/>
        </w:rPr>
        <w:t>”</w:t>
      </w:r>
      <w:r>
        <w:rPr>
          <w:lang w:eastAsia="zh-CN"/>
        </w:rPr>
        <w:t>仲尼曰：</w:t>
      </w:r>
      <w:r>
        <w:rPr>
          <w:lang w:eastAsia="zh-CN"/>
        </w:rPr>
        <w:t>“</w:t>
      </w:r>
      <w:r>
        <w:rPr>
          <w:lang w:eastAsia="zh-CN"/>
        </w:rPr>
        <w:t>胡为其不然也？古者天子崩，王世子听于冢宰三年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知悼子卒，未葬；平公饮酒，师旷、李调侍，鼓钟。杜蒉自外来，闻钟声，曰：</w:t>
      </w:r>
      <w:r>
        <w:rPr>
          <w:lang w:eastAsia="zh-CN"/>
        </w:rPr>
        <w:t>“</w:t>
      </w:r>
      <w:r>
        <w:rPr>
          <w:lang w:eastAsia="zh-CN"/>
        </w:rPr>
        <w:t>安在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在寝。</w:t>
      </w:r>
      <w:r>
        <w:rPr>
          <w:lang w:eastAsia="zh-CN"/>
        </w:rPr>
        <w:t>”</w:t>
      </w:r>
      <w:r>
        <w:rPr>
          <w:lang w:eastAsia="zh-CN"/>
        </w:rPr>
        <w:t>杜蒉入寝，历阶而升，酌，曰：</w:t>
      </w:r>
      <w:r>
        <w:rPr>
          <w:lang w:eastAsia="zh-CN"/>
        </w:rPr>
        <w:t>“</w:t>
      </w:r>
      <w:r>
        <w:rPr>
          <w:lang w:eastAsia="zh-CN"/>
        </w:rPr>
        <w:t>旷饮斯。</w:t>
      </w:r>
      <w:r>
        <w:rPr>
          <w:lang w:eastAsia="zh-CN"/>
        </w:rPr>
        <w:t>”</w:t>
      </w:r>
      <w:r>
        <w:rPr>
          <w:lang w:eastAsia="zh-CN"/>
        </w:rPr>
        <w:t>又酌，曰：</w:t>
      </w:r>
      <w:r>
        <w:rPr>
          <w:lang w:eastAsia="zh-CN"/>
        </w:rPr>
        <w:t>“</w:t>
      </w:r>
      <w:r>
        <w:rPr>
          <w:lang w:eastAsia="zh-CN"/>
        </w:rPr>
        <w:lastRenderedPageBreak/>
        <w:t>调饮斯。</w:t>
      </w:r>
      <w:r>
        <w:rPr>
          <w:lang w:eastAsia="zh-CN"/>
        </w:rPr>
        <w:t>”</w:t>
      </w:r>
      <w:r>
        <w:rPr>
          <w:lang w:eastAsia="zh-CN"/>
        </w:rPr>
        <w:t>又酌，堂上北面坐饮之。降，趋而出。平公呼而进之曰：</w:t>
      </w:r>
      <w:r>
        <w:rPr>
          <w:lang w:eastAsia="zh-CN"/>
        </w:rPr>
        <w:t>“</w:t>
      </w:r>
      <w:r>
        <w:rPr>
          <w:lang w:eastAsia="zh-CN"/>
        </w:rPr>
        <w:t>蒉，曩者尔心或开予，是以不与尔言；尔饮旷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子卯不乐；知悼子在堂，斯其为子卯也大矣。旷也大师也，不以诏，是以饮之也。</w:t>
      </w:r>
      <w:r>
        <w:rPr>
          <w:lang w:eastAsia="zh-CN"/>
        </w:rPr>
        <w:t>”“</w:t>
      </w:r>
      <w:r>
        <w:rPr>
          <w:lang w:eastAsia="zh-CN"/>
        </w:rPr>
        <w:t>尔饮调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调也君之亵臣也，为一饮一食，忘君之疾，是以饮之也。</w:t>
      </w:r>
      <w:r>
        <w:rPr>
          <w:lang w:eastAsia="zh-CN"/>
        </w:rPr>
        <w:t>”“</w:t>
      </w:r>
      <w:r>
        <w:rPr>
          <w:lang w:eastAsia="zh-CN"/>
        </w:rPr>
        <w:t>尔饮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蒉也宰夫也，非刀匕是共，又敢与知防，是以饮之也。</w:t>
      </w:r>
      <w:r>
        <w:rPr>
          <w:lang w:eastAsia="zh-CN"/>
        </w:rPr>
        <w:t>”</w:t>
      </w:r>
      <w:r>
        <w:rPr>
          <w:lang w:eastAsia="zh-CN"/>
        </w:rPr>
        <w:t>平公曰：</w:t>
      </w:r>
      <w:r>
        <w:rPr>
          <w:lang w:eastAsia="zh-CN"/>
        </w:rPr>
        <w:t>“</w:t>
      </w:r>
      <w:r>
        <w:rPr>
          <w:lang w:eastAsia="zh-CN"/>
        </w:rPr>
        <w:t>寡人亦有过焉，酌而饮寡人。</w:t>
      </w:r>
      <w:r>
        <w:rPr>
          <w:lang w:eastAsia="zh-CN"/>
        </w:rPr>
        <w:t>”</w:t>
      </w:r>
      <w:r>
        <w:rPr>
          <w:lang w:eastAsia="zh-CN"/>
        </w:rPr>
        <w:t>杜蒉洗而扬觯。公谓侍者曰：</w:t>
      </w:r>
      <w:r>
        <w:rPr>
          <w:lang w:eastAsia="zh-CN"/>
        </w:rPr>
        <w:t>“</w:t>
      </w:r>
      <w:r>
        <w:rPr>
          <w:lang w:eastAsia="zh-CN"/>
        </w:rPr>
        <w:t>如我死，则必无废斯爵也。</w:t>
      </w:r>
      <w:r>
        <w:rPr>
          <w:lang w:eastAsia="zh-CN"/>
        </w:rPr>
        <w:t>”</w:t>
      </w:r>
      <w:r>
        <w:rPr>
          <w:lang w:eastAsia="zh-CN"/>
        </w:rPr>
        <w:t>至于今，既毕献，斯扬觯，谓之杜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叔文子卒，其子戍请谥于君曰：</w:t>
      </w:r>
      <w:r>
        <w:rPr>
          <w:lang w:eastAsia="zh-CN"/>
        </w:rPr>
        <w:t>“</w:t>
      </w:r>
      <w:r>
        <w:rPr>
          <w:lang w:eastAsia="zh-CN"/>
        </w:rPr>
        <w:t>日月有时，将葬矣。请所以易其名者。</w:t>
      </w:r>
      <w:r>
        <w:rPr>
          <w:lang w:eastAsia="zh-CN"/>
        </w:rPr>
        <w:t>”</w:t>
      </w:r>
      <w:r>
        <w:rPr>
          <w:lang w:eastAsia="zh-CN"/>
        </w:rPr>
        <w:t>君曰：</w:t>
      </w:r>
      <w:r>
        <w:rPr>
          <w:lang w:eastAsia="zh-CN"/>
        </w:rPr>
        <w:t>“</w:t>
      </w:r>
      <w:r>
        <w:rPr>
          <w:lang w:eastAsia="zh-CN"/>
        </w:rPr>
        <w:t>昔者卫国凶饥，夫子为粥与国之饿者，是不亦惠乎？昔者卫国有难，夫子以其死卫寡人，不亦贞乎？夫子听卫国之政，修其班制，以与四邻交，卫国之社稷不辱，不亦文乎？故谓夫子『贞惠文子』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石骀仲卒，无适子，有庶子六人，卜所以为后者。曰：</w:t>
      </w:r>
      <w:r>
        <w:rPr>
          <w:lang w:eastAsia="zh-CN"/>
        </w:rPr>
        <w:t>“</w:t>
      </w:r>
      <w:r>
        <w:rPr>
          <w:lang w:eastAsia="zh-CN"/>
        </w:rPr>
        <w:t>沐浴、佩玉则兆。</w:t>
      </w:r>
      <w:r>
        <w:rPr>
          <w:lang w:eastAsia="zh-CN"/>
        </w:rPr>
        <w:t>”</w:t>
      </w:r>
      <w:r>
        <w:rPr>
          <w:lang w:eastAsia="zh-CN"/>
        </w:rPr>
        <w:t>五人者皆沐浴、佩玉；石祁子曰：</w:t>
      </w:r>
      <w:r>
        <w:rPr>
          <w:lang w:eastAsia="zh-CN"/>
        </w:rPr>
        <w:t>“</w:t>
      </w:r>
      <w:r>
        <w:rPr>
          <w:lang w:eastAsia="zh-CN"/>
        </w:rPr>
        <w:t>孰有执亲之丧而沐浴、佩玉者乎？</w:t>
      </w:r>
      <w:r>
        <w:rPr>
          <w:lang w:eastAsia="zh-CN"/>
        </w:rPr>
        <w:t>”</w:t>
      </w:r>
      <w:r>
        <w:rPr>
          <w:lang w:eastAsia="zh-CN"/>
        </w:rPr>
        <w:t>不沐浴、佩玉。石祁子兆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卫人以龟为有知也。陈子车死于卫，其妻与其家大夫谋以殉葬，定，而后陈子亢至，以告曰：</w:t>
      </w:r>
      <w:r>
        <w:rPr>
          <w:lang w:eastAsia="zh-CN"/>
        </w:rPr>
        <w:t>“</w:t>
      </w:r>
      <w:r>
        <w:rPr>
          <w:lang w:eastAsia="zh-CN"/>
        </w:rPr>
        <w:t>夫子疾，莫养于下，请以殉葬。</w:t>
      </w:r>
      <w:r>
        <w:rPr>
          <w:lang w:eastAsia="zh-CN"/>
        </w:rPr>
        <w:t>”</w:t>
      </w:r>
      <w:r>
        <w:rPr>
          <w:lang w:eastAsia="zh-CN"/>
        </w:rPr>
        <w:t>子亢曰：</w:t>
      </w:r>
      <w:r>
        <w:rPr>
          <w:lang w:eastAsia="zh-CN"/>
        </w:rPr>
        <w:t>“</w:t>
      </w:r>
      <w:r>
        <w:rPr>
          <w:lang w:eastAsia="zh-CN"/>
        </w:rPr>
        <w:t>以殉葬，非礼也；虽然，则彼疾当养者，孰若妻与宰？得已，则吾欲已；不得已，则吾欲以二子者之为之也。</w:t>
      </w:r>
      <w:r>
        <w:rPr>
          <w:lang w:eastAsia="zh-CN"/>
        </w:rPr>
        <w:t>”</w:t>
      </w:r>
      <w:r>
        <w:rPr>
          <w:lang w:eastAsia="zh-CN"/>
        </w:rPr>
        <w:t>于是弗果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路曰：</w:t>
      </w:r>
      <w:r>
        <w:rPr>
          <w:lang w:eastAsia="zh-CN"/>
        </w:rPr>
        <w:t>“</w:t>
      </w:r>
      <w:r>
        <w:rPr>
          <w:lang w:eastAsia="zh-CN"/>
        </w:rPr>
        <w:t>伤哉贫也！生无以为养，死无以为礼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啜菽饮水尽其欢，斯之谓孝；敛首足形，还葬而无椁，称其财，斯之谓礼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卫献公出奔，反于卫，及郊，将班邑于从者而后入。柳庄曰：</w:t>
      </w:r>
      <w:r>
        <w:rPr>
          <w:lang w:eastAsia="zh-CN"/>
        </w:rPr>
        <w:t>“</w:t>
      </w:r>
      <w:r>
        <w:rPr>
          <w:lang w:eastAsia="zh-CN"/>
        </w:rPr>
        <w:t>如皆守社稷，则孰执羁靮而从；如皆从，则孰守社稷？君反其国而有私也，毋乃不可乎？</w:t>
      </w:r>
      <w:r>
        <w:rPr>
          <w:lang w:eastAsia="zh-CN"/>
        </w:rPr>
        <w:t>”</w:t>
      </w:r>
      <w:r>
        <w:rPr>
          <w:lang w:eastAsia="zh-CN"/>
        </w:rPr>
        <w:t>弗果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卫有大史曰柳庄，寝疾。公曰：</w:t>
      </w:r>
      <w:r>
        <w:rPr>
          <w:lang w:eastAsia="zh-CN"/>
        </w:rPr>
        <w:t>“</w:t>
      </w:r>
      <w:r>
        <w:rPr>
          <w:lang w:eastAsia="zh-CN"/>
        </w:rPr>
        <w:t>若疾革，虽当祭必告。</w:t>
      </w:r>
      <w:r>
        <w:rPr>
          <w:lang w:eastAsia="zh-CN"/>
        </w:rPr>
        <w:t>”</w:t>
      </w:r>
      <w:r>
        <w:rPr>
          <w:lang w:eastAsia="zh-CN"/>
        </w:rPr>
        <w:t>公再拜稽首，请于尸曰：</w:t>
      </w:r>
      <w:r>
        <w:rPr>
          <w:lang w:eastAsia="zh-CN"/>
        </w:rPr>
        <w:t>“</w:t>
      </w:r>
      <w:r>
        <w:rPr>
          <w:lang w:eastAsia="zh-CN"/>
        </w:rPr>
        <w:t>有臣柳庄也者，非寡人之臣，社稷之臣也，闻之死，请往。</w:t>
      </w:r>
      <w:r>
        <w:rPr>
          <w:lang w:eastAsia="zh-CN"/>
        </w:rPr>
        <w:t>”</w:t>
      </w:r>
      <w:r>
        <w:rPr>
          <w:lang w:eastAsia="zh-CN"/>
        </w:rPr>
        <w:t>不释服而往，遂以襚之。与之邑裘氏与县潘氏，书而纳诸棺，曰：</w:t>
      </w:r>
      <w:r>
        <w:rPr>
          <w:lang w:eastAsia="zh-CN"/>
        </w:rPr>
        <w:t>“</w:t>
      </w:r>
      <w:r>
        <w:rPr>
          <w:lang w:eastAsia="zh-CN"/>
        </w:rPr>
        <w:t>世世万子孙，无变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陈干昔寝疾，属其兄弟，而命其子尊已曰：</w:t>
      </w:r>
      <w:r>
        <w:rPr>
          <w:lang w:eastAsia="zh-CN"/>
        </w:rPr>
        <w:t>“</w:t>
      </w:r>
      <w:r>
        <w:rPr>
          <w:lang w:eastAsia="zh-CN"/>
        </w:rPr>
        <w:t>如我死，则必大为我棺，使吾二婢子夹我。</w:t>
      </w:r>
      <w:r>
        <w:rPr>
          <w:lang w:eastAsia="zh-CN"/>
        </w:rPr>
        <w:t>”</w:t>
      </w:r>
      <w:r>
        <w:rPr>
          <w:lang w:eastAsia="zh-CN"/>
        </w:rPr>
        <w:t>陈干昔死，其子曰：</w:t>
      </w:r>
      <w:r>
        <w:rPr>
          <w:lang w:eastAsia="zh-CN"/>
        </w:rPr>
        <w:t>“</w:t>
      </w:r>
      <w:r>
        <w:rPr>
          <w:lang w:eastAsia="zh-CN"/>
        </w:rPr>
        <w:t>以殉葬，非礼也，况又同棺乎？</w:t>
      </w:r>
      <w:r>
        <w:rPr>
          <w:lang w:eastAsia="zh-CN"/>
        </w:rPr>
        <w:t>”</w:t>
      </w:r>
      <w:r>
        <w:rPr>
          <w:lang w:eastAsia="zh-CN"/>
        </w:rPr>
        <w:t>弗果杀</w:t>
      </w:r>
      <w:r>
        <w:rPr>
          <w:lang w:eastAsia="zh-CN"/>
        </w:rPr>
        <w:lastRenderedPageBreak/>
        <w:t>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遂卒于垂；壬午犹绎，万入去龠。仲尼曰：</w:t>
      </w:r>
      <w:r>
        <w:rPr>
          <w:lang w:eastAsia="zh-CN"/>
        </w:rPr>
        <w:t>“</w:t>
      </w:r>
      <w:r>
        <w:rPr>
          <w:lang w:eastAsia="zh-CN"/>
        </w:rPr>
        <w:t>非礼也，卿卒不绎。</w:t>
      </w:r>
      <w:r>
        <w:rPr>
          <w:lang w:eastAsia="zh-CN"/>
        </w:rPr>
        <w:t>”</w:t>
      </w:r>
      <w:r>
        <w:rPr>
          <w:lang w:eastAsia="zh-CN"/>
        </w:rPr>
        <w:t>季康子之母死，公输若方小，敛，般请以机封，将从之，公肩假曰：</w:t>
      </w:r>
      <w:r>
        <w:rPr>
          <w:lang w:eastAsia="zh-CN"/>
        </w:rPr>
        <w:t>“</w:t>
      </w:r>
      <w:r>
        <w:rPr>
          <w:lang w:eastAsia="zh-CN"/>
        </w:rPr>
        <w:t>不可！夫鲁有初，公室视丰碑，三家视桓楹。般，尔以人之母尝巧，则岂不得以？其母以尝巧者乎？则病者乎？噫！</w:t>
      </w:r>
      <w:r>
        <w:rPr>
          <w:lang w:eastAsia="zh-CN"/>
        </w:rPr>
        <w:t>”</w:t>
      </w:r>
      <w:r>
        <w:rPr>
          <w:lang w:eastAsia="zh-CN"/>
        </w:rPr>
        <w:t>弗果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战于郎，公叔禺人遇负杖入保者息，曰：</w:t>
      </w:r>
      <w:r>
        <w:rPr>
          <w:lang w:eastAsia="zh-CN"/>
        </w:rPr>
        <w:t>“</w:t>
      </w:r>
      <w:r>
        <w:rPr>
          <w:lang w:eastAsia="zh-CN"/>
        </w:rPr>
        <w:t>使之虽病也，任之虽重也，君子不能为谋也，士弗能死也。不可！我则既言矣。</w:t>
      </w:r>
      <w:r>
        <w:rPr>
          <w:lang w:eastAsia="zh-CN"/>
        </w:rPr>
        <w:t>”</w:t>
      </w:r>
      <w:r>
        <w:rPr>
          <w:lang w:eastAsia="zh-CN"/>
        </w:rPr>
        <w:t>与其邻童汪踦往，皆死焉。鲁人欲勿殇童汪踦，问于仲尼。仲尼曰：</w:t>
      </w:r>
      <w:r>
        <w:rPr>
          <w:lang w:eastAsia="zh-CN"/>
        </w:rPr>
        <w:t>“</w:t>
      </w:r>
      <w:r>
        <w:rPr>
          <w:lang w:eastAsia="zh-CN"/>
        </w:rPr>
        <w:t>能执干戈以卫社稷，虽欲勿殇也，不亦可乎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路去鲁，谓颜渊曰：</w:t>
      </w:r>
      <w:r>
        <w:rPr>
          <w:lang w:eastAsia="zh-CN"/>
        </w:rPr>
        <w:t>“</w:t>
      </w:r>
      <w:r>
        <w:rPr>
          <w:lang w:eastAsia="zh-CN"/>
        </w:rPr>
        <w:t>何以赠我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吾闻之也：去国，则哭于墓而后行；反其国，不哭，展墓而入。</w:t>
      </w:r>
      <w:r>
        <w:rPr>
          <w:lang w:eastAsia="zh-CN"/>
        </w:rPr>
        <w:t>”</w:t>
      </w:r>
      <w:r>
        <w:rPr>
          <w:lang w:eastAsia="zh-CN"/>
        </w:rPr>
        <w:t>谓子路曰：</w:t>
      </w:r>
      <w:r>
        <w:rPr>
          <w:lang w:eastAsia="zh-CN"/>
        </w:rPr>
        <w:t>“</w:t>
      </w:r>
      <w:r>
        <w:rPr>
          <w:lang w:eastAsia="zh-CN"/>
        </w:rPr>
        <w:t>何以处我？</w:t>
      </w:r>
      <w:r>
        <w:rPr>
          <w:lang w:eastAsia="zh-CN"/>
        </w:rPr>
        <w:t>”</w:t>
      </w:r>
      <w:r>
        <w:rPr>
          <w:lang w:eastAsia="zh-CN"/>
        </w:rPr>
        <w:t>子路曰：</w:t>
      </w:r>
      <w:r>
        <w:rPr>
          <w:lang w:eastAsia="zh-CN"/>
        </w:rPr>
        <w:t>“</w:t>
      </w:r>
      <w:r>
        <w:rPr>
          <w:lang w:eastAsia="zh-CN"/>
        </w:rPr>
        <w:t>吾闻之也：过墓则式，过祀则下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工尹商阳与陈弃疾追吴师，及之。陈弃疾谓工尹商阳曰：</w:t>
      </w:r>
      <w:r>
        <w:rPr>
          <w:lang w:eastAsia="zh-CN"/>
        </w:rPr>
        <w:t>“</w:t>
      </w:r>
      <w:r>
        <w:rPr>
          <w:lang w:eastAsia="zh-CN"/>
        </w:rPr>
        <w:t>王事也，子手弓而可。</w:t>
      </w:r>
      <w:r>
        <w:rPr>
          <w:lang w:eastAsia="zh-CN"/>
        </w:rPr>
        <w:t>”</w:t>
      </w:r>
      <w:r>
        <w:rPr>
          <w:lang w:eastAsia="zh-CN"/>
        </w:rPr>
        <w:t>手弓。</w:t>
      </w:r>
      <w:r>
        <w:rPr>
          <w:lang w:eastAsia="zh-CN"/>
        </w:rPr>
        <w:t>“</w:t>
      </w:r>
      <w:r>
        <w:rPr>
          <w:lang w:eastAsia="zh-CN"/>
        </w:rPr>
        <w:t>子射诸。</w:t>
      </w:r>
      <w:r>
        <w:rPr>
          <w:lang w:eastAsia="zh-CN"/>
        </w:rPr>
        <w:t>”</w:t>
      </w:r>
      <w:r>
        <w:rPr>
          <w:lang w:eastAsia="zh-CN"/>
        </w:rPr>
        <w:t>射之，毙一人，韔弓。又及，谓之，又毙二人。每毙一人，掩其目。止其御曰：</w:t>
      </w:r>
      <w:r>
        <w:rPr>
          <w:lang w:eastAsia="zh-CN"/>
        </w:rPr>
        <w:t>“</w:t>
      </w:r>
      <w:r>
        <w:rPr>
          <w:lang w:eastAsia="zh-CN"/>
        </w:rPr>
        <w:t>朝不坐，燕不与，杀三人，亦足以反命矣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杀人之中，又有礼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伐秦，曹桓公卒于会。诸侯请含，使之袭。襄公朝于荆，康王卒。荆人曰：</w:t>
      </w:r>
      <w:r>
        <w:rPr>
          <w:lang w:eastAsia="zh-CN"/>
        </w:rPr>
        <w:t>“</w:t>
      </w:r>
      <w:r>
        <w:rPr>
          <w:lang w:eastAsia="zh-CN"/>
        </w:rPr>
        <w:t>必请袭。</w:t>
      </w:r>
      <w:r>
        <w:rPr>
          <w:lang w:eastAsia="zh-CN"/>
        </w:rPr>
        <w:t>”</w:t>
      </w:r>
      <w:r>
        <w:rPr>
          <w:lang w:eastAsia="zh-CN"/>
        </w:rPr>
        <w:t>鲁人曰：</w:t>
      </w:r>
      <w:r>
        <w:rPr>
          <w:lang w:eastAsia="zh-CN"/>
        </w:rPr>
        <w:t>“</w:t>
      </w:r>
      <w:r>
        <w:rPr>
          <w:lang w:eastAsia="zh-CN"/>
        </w:rPr>
        <w:t>非礼也。</w:t>
      </w:r>
      <w:r>
        <w:rPr>
          <w:lang w:eastAsia="zh-CN"/>
        </w:rPr>
        <w:t>”</w:t>
      </w:r>
      <w:r>
        <w:rPr>
          <w:lang w:eastAsia="zh-CN"/>
        </w:rPr>
        <w:t>荆人强之。巫先拂柩。荆人悔之。滕成公之丧，使子叔、敬叔吊，进书，子服惠伯为介。及郊，为懿伯之忌，不入。惠伯曰：</w:t>
      </w:r>
      <w:r>
        <w:rPr>
          <w:lang w:eastAsia="zh-CN"/>
        </w:rPr>
        <w:t>“</w:t>
      </w:r>
      <w:r>
        <w:rPr>
          <w:lang w:eastAsia="zh-CN"/>
        </w:rPr>
        <w:t>政也，不可以叔父之私，不将公事。</w:t>
      </w:r>
      <w:r>
        <w:rPr>
          <w:lang w:eastAsia="zh-CN"/>
        </w:rPr>
        <w:t>”</w:t>
      </w:r>
      <w:r>
        <w:rPr>
          <w:lang w:eastAsia="zh-CN"/>
        </w:rPr>
        <w:t>遂入。哀公使人吊蒉尚，遇诸道。辟于路，画宫而受吊焉。曾子曰：</w:t>
      </w:r>
      <w:r>
        <w:rPr>
          <w:lang w:eastAsia="zh-CN"/>
        </w:rPr>
        <w:t>“</w:t>
      </w:r>
      <w:r>
        <w:rPr>
          <w:lang w:eastAsia="zh-CN"/>
        </w:rPr>
        <w:t>蒉尚不如杞梁之妻之知礼也。齐庄公袭莒于夺，杞梁死焉，其妻迎其柩于路而哭之哀，庄公使人吊之，对曰：『君之臣不免于罪，则将肆诸市朝，而妻妾执；君之臣免于罪，则有先人之敝庐在。君无所辱命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孺子穔之丧，哀公欲设拨，问于有若，有若曰：</w:t>
      </w:r>
      <w:r>
        <w:rPr>
          <w:lang w:eastAsia="zh-CN"/>
        </w:rPr>
        <w:t>“</w:t>
      </w:r>
      <w:r>
        <w:rPr>
          <w:lang w:eastAsia="zh-CN"/>
        </w:rPr>
        <w:t>其可也，君之三臣犹设之。</w:t>
      </w:r>
      <w:r>
        <w:rPr>
          <w:lang w:eastAsia="zh-CN"/>
        </w:rPr>
        <w:t>”</w:t>
      </w:r>
      <w:r>
        <w:rPr>
          <w:lang w:eastAsia="zh-CN"/>
        </w:rPr>
        <w:t>颜柳曰：</w:t>
      </w:r>
      <w:r>
        <w:rPr>
          <w:lang w:eastAsia="zh-CN"/>
        </w:rPr>
        <w:t>“</w:t>
      </w:r>
      <w:r>
        <w:rPr>
          <w:lang w:eastAsia="zh-CN"/>
        </w:rPr>
        <w:t>天子龙輴而椁帱，诸侯輴而设帱</w:t>
      </w:r>
      <w:r>
        <w:rPr>
          <w:lang w:eastAsia="zh-CN"/>
        </w:rPr>
        <w:t>--</w:t>
      </w:r>
      <w:r>
        <w:rPr>
          <w:lang w:eastAsia="zh-CN"/>
        </w:rPr>
        <w:t>为榆沈故设拨；三臣者废輴而设拨，窃礼之不中者也，而君何学焉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悼公之母死，哀公为之齐衰。有若曰：</w:t>
      </w:r>
      <w:r>
        <w:rPr>
          <w:lang w:eastAsia="zh-CN"/>
        </w:rPr>
        <w:t>“</w:t>
      </w:r>
      <w:r>
        <w:rPr>
          <w:lang w:eastAsia="zh-CN"/>
        </w:rPr>
        <w:t>为妾齐衰，礼与？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吾得已乎哉？鲁人以妻我。</w:t>
      </w:r>
      <w:r>
        <w:rPr>
          <w:lang w:eastAsia="zh-CN"/>
        </w:rPr>
        <w:t>”</w:t>
      </w:r>
      <w:r>
        <w:rPr>
          <w:lang w:eastAsia="zh-CN"/>
        </w:rPr>
        <w:t>季子皋葬其妻，犯人之禾，申祥以告曰：</w:t>
      </w:r>
      <w:r>
        <w:rPr>
          <w:lang w:eastAsia="zh-CN"/>
        </w:rPr>
        <w:t>“</w:t>
      </w:r>
      <w:r>
        <w:rPr>
          <w:lang w:eastAsia="zh-CN"/>
        </w:rPr>
        <w:t>请庚之。</w:t>
      </w:r>
      <w:r>
        <w:rPr>
          <w:lang w:eastAsia="zh-CN"/>
        </w:rPr>
        <w:t>”</w:t>
      </w:r>
      <w:r>
        <w:rPr>
          <w:lang w:eastAsia="zh-CN"/>
        </w:rPr>
        <w:t>子皋曰：</w:t>
      </w:r>
      <w:r>
        <w:rPr>
          <w:lang w:eastAsia="zh-CN"/>
        </w:rPr>
        <w:t>“</w:t>
      </w:r>
      <w:r>
        <w:rPr>
          <w:lang w:eastAsia="zh-CN"/>
        </w:rPr>
        <w:t>孟氏不以是罪予，朋友不以是弃予，以吾为邑长于斯也。买道而葬，后难继也。</w:t>
      </w:r>
      <w:r>
        <w:rPr>
          <w:lang w:eastAsia="zh-CN"/>
        </w:rPr>
        <w:t>”</w:t>
      </w:r>
      <w:r>
        <w:rPr>
          <w:lang w:eastAsia="zh-CN"/>
        </w:rPr>
        <w:t>仕而未有禄者：君有馈焉曰献，使焉曰寡君；违而君薨，弗为服也。虞而立尸，有几筵。卒哭而讳，生事毕而鬼事始已。既卒哭，宰夫执木铎以命于宫曰：</w:t>
      </w:r>
      <w:r>
        <w:rPr>
          <w:lang w:eastAsia="zh-CN"/>
        </w:rPr>
        <w:t>“</w:t>
      </w:r>
      <w:r>
        <w:rPr>
          <w:lang w:eastAsia="zh-CN"/>
        </w:rPr>
        <w:t>舍故而讳新。</w:t>
      </w:r>
      <w:r>
        <w:rPr>
          <w:lang w:eastAsia="zh-CN"/>
        </w:rPr>
        <w:t>”</w:t>
      </w:r>
      <w:r>
        <w:rPr>
          <w:lang w:eastAsia="zh-CN"/>
        </w:rPr>
        <w:t>自</w:t>
      </w:r>
      <w:r>
        <w:rPr>
          <w:lang w:eastAsia="zh-CN"/>
        </w:rPr>
        <w:lastRenderedPageBreak/>
        <w:t>寝门至于库门。二名不偏讳，夫子之母名征在；言在不称征，言征不称在。军有忧，则素服哭于库门之外，赴车不载橐韔。有焚其先人之室，则三日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曰：</w:t>
      </w:r>
      <w:r>
        <w:rPr>
          <w:lang w:eastAsia="zh-CN"/>
        </w:rPr>
        <w:t>“</w:t>
      </w:r>
      <w:r>
        <w:rPr>
          <w:lang w:eastAsia="zh-CN"/>
        </w:rPr>
        <w:t>新宫火，亦三日哭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过泰山侧，有妇人哭于墓者而哀，夫子式而听之。使子贡问之曰：</w:t>
      </w:r>
      <w:r>
        <w:rPr>
          <w:lang w:eastAsia="zh-CN"/>
        </w:rPr>
        <w:t>“</w:t>
      </w:r>
      <w:r>
        <w:rPr>
          <w:lang w:eastAsia="zh-CN"/>
        </w:rPr>
        <w:t>子之哭也，壹似重有忧者。</w:t>
      </w:r>
      <w:r>
        <w:rPr>
          <w:lang w:eastAsia="zh-CN"/>
        </w:rPr>
        <w:t>”</w:t>
      </w:r>
      <w:r>
        <w:rPr>
          <w:lang w:eastAsia="zh-CN"/>
        </w:rPr>
        <w:t>而曰：</w:t>
      </w:r>
      <w:r>
        <w:rPr>
          <w:lang w:eastAsia="zh-CN"/>
        </w:rPr>
        <w:t>“</w:t>
      </w:r>
      <w:r>
        <w:rPr>
          <w:lang w:eastAsia="zh-CN"/>
        </w:rPr>
        <w:t>然，昔者吾舅死于虎，吾夫又死焉，今吾子又死焉。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何为不去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无苛政。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小子识之，苛政猛于虎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人有周丰也者，哀公执挚请见之，而曰不可。公曰：</w:t>
      </w:r>
      <w:r>
        <w:rPr>
          <w:lang w:eastAsia="zh-CN"/>
        </w:rPr>
        <w:t>“</w:t>
      </w:r>
      <w:r>
        <w:rPr>
          <w:lang w:eastAsia="zh-CN"/>
        </w:rPr>
        <w:t>我其已夫！</w:t>
      </w:r>
      <w:r>
        <w:rPr>
          <w:lang w:eastAsia="zh-CN"/>
        </w:rPr>
        <w:t>”</w:t>
      </w:r>
      <w:r>
        <w:rPr>
          <w:lang w:eastAsia="zh-CN"/>
        </w:rPr>
        <w:t>使人问焉，曰：</w:t>
      </w:r>
      <w:r>
        <w:rPr>
          <w:lang w:eastAsia="zh-CN"/>
        </w:rPr>
        <w:t>“</w:t>
      </w:r>
      <w:r>
        <w:rPr>
          <w:lang w:eastAsia="zh-CN"/>
        </w:rPr>
        <w:t>有虞氏未施信于民而民信之，夏后氏未施敬于民而民敬之，何施而得斯于民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墟墓之间，未施哀于民而民哀；社稷宗庙之中，未施敬于民而民敬。殷人作誓而民始畔，周人作会而民始疑。茍无礼义忠信诚悫之心以莅之，虽固结之，民其不解乎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丧不虑居，毁不危身。丧不虑居，为无庙也；毁不危身，为无后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延陵季子适齐，于其反也，其长子死，葬于嬴博之间。孔子曰：</w:t>
      </w:r>
      <w:r>
        <w:rPr>
          <w:lang w:eastAsia="zh-CN"/>
        </w:rPr>
        <w:t>“</w:t>
      </w:r>
      <w:r>
        <w:rPr>
          <w:lang w:eastAsia="zh-CN"/>
        </w:rPr>
        <w:t>延陵季子，吴之习于礼者也。</w:t>
      </w:r>
      <w:r>
        <w:rPr>
          <w:lang w:eastAsia="zh-CN"/>
        </w:rPr>
        <w:t>”</w:t>
      </w:r>
      <w:r>
        <w:rPr>
          <w:lang w:eastAsia="zh-CN"/>
        </w:rPr>
        <w:t>往而观其葬焉。其坎深不至于泉，其敛以时服。既葬而封，广轮掩坎，其高可隐也。既封，左袒，右还其封且号者三，曰：</w:t>
      </w:r>
      <w:r>
        <w:rPr>
          <w:lang w:eastAsia="zh-CN"/>
        </w:rPr>
        <w:t>“</w:t>
      </w:r>
      <w:r>
        <w:rPr>
          <w:lang w:eastAsia="zh-CN"/>
        </w:rPr>
        <w:t>骨肉归复于土，命也。若魂气则无不之也，无不之也。</w:t>
      </w:r>
      <w:r>
        <w:rPr>
          <w:lang w:eastAsia="zh-CN"/>
        </w:rPr>
        <w:t>”</w:t>
      </w:r>
      <w:r>
        <w:rPr>
          <w:lang w:eastAsia="zh-CN"/>
        </w:rPr>
        <w:t>而遂行。孔子曰：</w:t>
      </w:r>
      <w:r>
        <w:rPr>
          <w:lang w:eastAsia="zh-CN"/>
        </w:rPr>
        <w:t>“</w:t>
      </w:r>
      <w:r>
        <w:rPr>
          <w:lang w:eastAsia="zh-CN"/>
        </w:rPr>
        <w:t>延陵季子之于礼也，其合矣乎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邾娄考公之丧，徐君使容居来吊含，曰：</w:t>
      </w:r>
      <w:r>
        <w:rPr>
          <w:lang w:eastAsia="zh-CN"/>
        </w:rPr>
        <w:t>“</w:t>
      </w:r>
      <w:r>
        <w:rPr>
          <w:lang w:eastAsia="zh-CN"/>
        </w:rPr>
        <w:t>寡君使容居坐含进侯玉，其使容居以含。</w:t>
      </w:r>
      <w:r>
        <w:rPr>
          <w:lang w:eastAsia="zh-CN"/>
        </w:rPr>
        <w:t>”</w:t>
      </w:r>
      <w:r>
        <w:rPr>
          <w:lang w:eastAsia="zh-CN"/>
        </w:rPr>
        <w:t>有司曰：</w:t>
      </w:r>
      <w:r>
        <w:rPr>
          <w:lang w:eastAsia="zh-CN"/>
        </w:rPr>
        <w:t>“</w:t>
      </w:r>
      <w:r>
        <w:rPr>
          <w:lang w:eastAsia="zh-CN"/>
        </w:rPr>
        <w:t>诸侯之来辱敝邑者，易则易，于则于，易于杂者未之有也。</w:t>
      </w:r>
      <w:r>
        <w:rPr>
          <w:lang w:eastAsia="zh-CN"/>
        </w:rPr>
        <w:t>”</w:t>
      </w:r>
      <w:r>
        <w:rPr>
          <w:lang w:eastAsia="zh-CN"/>
        </w:rPr>
        <w:t>容居对曰：</w:t>
      </w:r>
      <w:r>
        <w:rPr>
          <w:lang w:eastAsia="zh-CN"/>
        </w:rPr>
        <w:t>“</w:t>
      </w:r>
      <w:r>
        <w:rPr>
          <w:lang w:eastAsia="zh-CN"/>
        </w:rPr>
        <w:t>容居闻之：事君不敢忘其君，亦不敢遗其祖。昔我先君驹王西讨济于河，无所不用斯言也。容居，鲁人也，不敢忘其祖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思之母死于卫，赴于子思，子思哭于庙。门人至曰：</w:t>
      </w:r>
      <w:r>
        <w:rPr>
          <w:lang w:eastAsia="zh-CN"/>
        </w:rPr>
        <w:t>“</w:t>
      </w:r>
      <w:r>
        <w:rPr>
          <w:lang w:eastAsia="zh-CN"/>
        </w:rPr>
        <w:t>庶氏之母死，何为哭于孔氏之庙乎？</w:t>
      </w:r>
      <w:r>
        <w:rPr>
          <w:lang w:eastAsia="zh-CN"/>
        </w:rPr>
        <w:t>”</w:t>
      </w:r>
      <w:r>
        <w:rPr>
          <w:lang w:eastAsia="zh-CN"/>
        </w:rPr>
        <w:t>子思曰：</w:t>
      </w:r>
      <w:r>
        <w:rPr>
          <w:lang w:eastAsia="zh-CN"/>
        </w:rPr>
        <w:t>“</w:t>
      </w:r>
      <w:r>
        <w:rPr>
          <w:lang w:eastAsia="zh-CN"/>
        </w:rPr>
        <w:t>吾过矣，吾过矣。</w:t>
      </w:r>
      <w:r>
        <w:rPr>
          <w:lang w:eastAsia="zh-CN"/>
        </w:rPr>
        <w:t>”</w:t>
      </w:r>
      <w:r>
        <w:rPr>
          <w:lang w:eastAsia="zh-CN"/>
        </w:rPr>
        <w:t>遂哭于他室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崩，三日祝先服，五日官长服，七日国中男女服，三月天下服。虞人致百祀之木，可以为棺椁者斩之；不至者，废其祀，刎其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齐大饥，黔敖为食于路，以待饿者而食之。有饿者蒙袂辑屦，贸贸然来。黔敖左奉食，右执饮，曰：</w:t>
      </w:r>
      <w:r>
        <w:rPr>
          <w:lang w:eastAsia="zh-CN"/>
        </w:rPr>
        <w:t>“</w:t>
      </w:r>
      <w:r>
        <w:rPr>
          <w:lang w:eastAsia="zh-CN"/>
        </w:rPr>
        <w:t>嗟！来食。</w:t>
      </w:r>
      <w:r>
        <w:rPr>
          <w:lang w:eastAsia="zh-CN"/>
        </w:rPr>
        <w:t>”</w:t>
      </w:r>
      <w:r>
        <w:rPr>
          <w:lang w:eastAsia="zh-CN"/>
        </w:rPr>
        <w:t>扬其目而视之，曰：</w:t>
      </w:r>
      <w:r>
        <w:rPr>
          <w:lang w:eastAsia="zh-CN"/>
        </w:rPr>
        <w:t>“</w:t>
      </w:r>
      <w:r>
        <w:rPr>
          <w:lang w:eastAsia="zh-CN"/>
        </w:rPr>
        <w:t>予唯不食嗟来之食，以至于斯也。</w:t>
      </w:r>
      <w:r>
        <w:rPr>
          <w:lang w:eastAsia="zh-CN"/>
        </w:rPr>
        <w:t>”</w:t>
      </w:r>
      <w:r>
        <w:rPr>
          <w:lang w:eastAsia="zh-CN"/>
        </w:rPr>
        <w:t>从而谢焉；终</w:t>
      </w:r>
      <w:r>
        <w:rPr>
          <w:lang w:eastAsia="zh-CN"/>
        </w:rPr>
        <w:lastRenderedPageBreak/>
        <w:t>不食而死。曾子闻之曰：</w:t>
      </w:r>
      <w:r>
        <w:rPr>
          <w:lang w:eastAsia="zh-CN"/>
        </w:rPr>
        <w:t>“</w:t>
      </w:r>
      <w:r>
        <w:rPr>
          <w:lang w:eastAsia="zh-CN"/>
        </w:rPr>
        <w:t>微与？其嗟也可去，其谢也可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邾娄定公之时，有弒其父者。有司以告，公瞿然失席曰：</w:t>
      </w:r>
      <w:r>
        <w:rPr>
          <w:lang w:eastAsia="zh-CN"/>
        </w:rPr>
        <w:t>“</w:t>
      </w:r>
      <w:r>
        <w:rPr>
          <w:lang w:eastAsia="zh-CN"/>
        </w:rPr>
        <w:t>是寡人之罪也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寡人尝学断斯狱矣：臣弒君，凡在官者杀无赦；子弒父，凡在宫者杀无赦。杀其人，坏其室，洿其宫而猪焉。盖君逾月而后举爵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晋献文子成室，晋大夫发焉。张老曰：</w:t>
      </w:r>
      <w:r>
        <w:rPr>
          <w:lang w:eastAsia="zh-CN"/>
        </w:rPr>
        <w:t>“</w:t>
      </w:r>
      <w:r>
        <w:rPr>
          <w:lang w:eastAsia="zh-CN"/>
        </w:rPr>
        <w:t>美哉轮焉！美哉奂焉！歌于斯，哭于斯，聚国族于斯。</w:t>
      </w:r>
      <w:r>
        <w:rPr>
          <w:lang w:eastAsia="zh-CN"/>
        </w:rPr>
        <w:t>”</w:t>
      </w:r>
      <w:r>
        <w:rPr>
          <w:lang w:eastAsia="zh-CN"/>
        </w:rPr>
        <w:t>文子曰：</w:t>
      </w:r>
      <w:r>
        <w:rPr>
          <w:lang w:eastAsia="zh-CN"/>
        </w:rPr>
        <w:t>“</w:t>
      </w:r>
      <w:r>
        <w:rPr>
          <w:lang w:eastAsia="zh-CN"/>
        </w:rPr>
        <w:t>武也得歌于斯，哭于斯，聚国族于斯，是全要领以从先大夫于九京也。</w:t>
      </w:r>
      <w:r>
        <w:rPr>
          <w:lang w:eastAsia="zh-CN"/>
        </w:rPr>
        <w:t>”</w:t>
      </w:r>
      <w:r>
        <w:rPr>
          <w:lang w:eastAsia="zh-CN"/>
        </w:rPr>
        <w:t>北面再拜稽首。君子谓之善颂善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尼之畜狗死，使子贡埋之，曰：</w:t>
      </w:r>
      <w:r>
        <w:rPr>
          <w:lang w:eastAsia="zh-CN"/>
        </w:rPr>
        <w:t>“</w:t>
      </w:r>
      <w:r>
        <w:rPr>
          <w:lang w:eastAsia="zh-CN"/>
        </w:rPr>
        <w:t>吾闻之也：敝帷不弃，为埋马也；敝盖不弃，为埋狗也。丘也贫，无盖；于其封也，亦予之席，毋使其首陷焉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路马死，埋之以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孙之母死，哀公吊焉，曾子与子贡吊焉，阍人为君在，弗内也。曾子与子贡入于其厩而修容焉。子贡先入，阍人曰：</w:t>
      </w:r>
      <w:r>
        <w:rPr>
          <w:lang w:eastAsia="zh-CN"/>
        </w:rPr>
        <w:t>“</w:t>
      </w:r>
      <w:r>
        <w:rPr>
          <w:lang w:eastAsia="zh-CN"/>
        </w:rPr>
        <w:t>乡者已告矣。</w:t>
      </w:r>
      <w:r>
        <w:rPr>
          <w:lang w:eastAsia="zh-CN"/>
        </w:rPr>
        <w:t>”</w:t>
      </w:r>
      <w:r>
        <w:rPr>
          <w:lang w:eastAsia="zh-CN"/>
        </w:rPr>
        <w:t>曾子后入，阍人辟之。涉内溜，卿大夫皆辟位，公降一等而揖之。君子言之曰：</w:t>
      </w:r>
      <w:r>
        <w:rPr>
          <w:lang w:eastAsia="zh-CN"/>
        </w:rPr>
        <w:t>“</w:t>
      </w:r>
      <w:r>
        <w:rPr>
          <w:lang w:eastAsia="zh-CN"/>
        </w:rPr>
        <w:t>尽饰之道，斯其行者远矣。</w:t>
      </w:r>
      <w:r>
        <w:rPr>
          <w:lang w:eastAsia="zh-CN"/>
        </w:rPr>
        <w:t>”</w:t>
      </w:r>
      <w:r>
        <w:rPr>
          <w:lang w:eastAsia="zh-CN"/>
        </w:rPr>
        <w:t>阳门之介夫死，司城子罕入而哭之哀。晋人之觇宋者，反报于晋侯曰：</w:t>
      </w:r>
      <w:r>
        <w:rPr>
          <w:lang w:eastAsia="zh-CN"/>
        </w:rPr>
        <w:t>“</w:t>
      </w:r>
      <w:r>
        <w:rPr>
          <w:lang w:eastAsia="zh-CN"/>
        </w:rPr>
        <w:t>阳门之介夫死，而子罕哭之哀，而民说，殆不可伐也。</w:t>
      </w:r>
      <w:r>
        <w:rPr>
          <w:lang w:eastAsia="zh-CN"/>
        </w:rPr>
        <w:t>”</w:t>
      </w:r>
      <w:r>
        <w:rPr>
          <w:lang w:eastAsia="zh-CN"/>
        </w:rPr>
        <w:t>孔子闻之曰：</w:t>
      </w:r>
      <w:r>
        <w:rPr>
          <w:lang w:eastAsia="zh-CN"/>
        </w:rPr>
        <w:t>“</w:t>
      </w:r>
      <w:r>
        <w:rPr>
          <w:lang w:eastAsia="zh-CN"/>
        </w:rPr>
        <w:t>善哉觇国乎！《诗》云：『凡民有丧，扶服救之。』虽微晋而已，天下其孰能当之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庄公之丧，既葬，而绖不入库门。士、大夫既卒哭，麻不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之故人曰原壤，其母死，夫子助之沐椁。原壤登木曰：</w:t>
      </w:r>
      <w:r>
        <w:rPr>
          <w:lang w:eastAsia="zh-CN"/>
        </w:rPr>
        <w:t>“</w:t>
      </w:r>
      <w:r>
        <w:rPr>
          <w:lang w:eastAsia="zh-CN"/>
        </w:rPr>
        <w:t>久矣予之不托于音也。</w:t>
      </w:r>
      <w:r>
        <w:rPr>
          <w:lang w:eastAsia="zh-CN"/>
        </w:rPr>
        <w:t>”</w:t>
      </w:r>
      <w:r>
        <w:rPr>
          <w:lang w:eastAsia="zh-CN"/>
        </w:rPr>
        <w:t>歌曰：</w:t>
      </w:r>
      <w:r>
        <w:rPr>
          <w:lang w:eastAsia="zh-CN"/>
        </w:rPr>
        <w:t>“</w:t>
      </w:r>
      <w:r>
        <w:rPr>
          <w:lang w:eastAsia="zh-CN"/>
        </w:rPr>
        <w:t>狸首之斑然，执女手之卷然。</w:t>
      </w:r>
      <w:r>
        <w:rPr>
          <w:lang w:eastAsia="zh-CN"/>
        </w:rPr>
        <w:t>”</w:t>
      </w:r>
      <w:r>
        <w:rPr>
          <w:lang w:eastAsia="zh-CN"/>
        </w:rPr>
        <w:t>夫子为弗闻也者而过之，从者曰：</w:t>
      </w:r>
      <w:r>
        <w:rPr>
          <w:lang w:eastAsia="zh-CN"/>
        </w:rPr>
        <w:t>“</w:t>
      </w:r>
      <w:r>
        <w:rPr>
          <w:lang w:eastAsia="zh-CN"/>
        </w:rPr>
        <w:t>子未可以已乎？</w:t>
      </w:r>
      <w:r>
        <w:rPr>
          <w:lang w:eastAsia="zh-CN"/>
        </w:rPr>
        <w:t>”</w:t>
      </w:r>
      <w:r>
        <w:rPr>
          <w:lang w:eastAsia="zh-CN"/>
        </w:rPr>
        <w:t>夫子曰：</w:t>
      </w:r>
      <w:r>
        <w:rPr>
          <w:lang w:eastAsia="zh-CN"/>
        </w:rPr>
        <w:t>“</w:t>
      </w:r>
      <w:r>
        <w:rPr>
          <w:lang w:eastAsia="zh-CN"/>
        </w:rPr>
        <w:t>丘闻之：亲者毋失其为亲也，故者毋失其为故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赵文子与叔誉观乎九原。文子曰：</w:t>
      </w:r>
      <w:r>
        <w:rPr>
          <w:lang w:eastAsia="zh-CN"/>
        </w:rPr>
        <w:t>“</w:t>
      </w:r>
      <w:r>
        <w:rPr>
          <w:lang w:eastAsia="zh-CN"/>
        </w:rPr>
        <w:t>死者如可作也，吾谁与归？</w:t>
      </w:r>
      <w:r>
        <w:rPr>
          <w:lang w:eastAsia="zh-CN"/>
        </w:rPr>
        <w:t>”</w:t>
      </w:r>
      <w:r>
        <w:rPr>
          <w:lang w:eastAsia="zh-CN"/>
        </w:rPr>
        <w:t>叔誉曰：</w:t>
      </w:r>
      <w:r>
        <w:rPr>
          <w:lang w:eastAsia="zh-CN"/>
        </w:rPr>
        <w:t>“</w:t>
      </w:r>
      <w:r>
        <w:rPr>
          <w:lang w:eastAsia="zh-CN"/>
        </w:rPr>
        <w:t>其阳处父乎？</w:t>
      </w:r>
      <w:r>
        <w:rPr>
          <w:lang w:eastAsia="zh-CN"/>
        </w:rPr>
        <w:t>”</w:t>
      </w:r>
      <w:r>
        <w:rPr>
          <w:lang w:eastAsia="zh-CN"/>
        </w:rPr>
        <w:t>文子曰：</w:t>
      </w:r>
      <w:r>
        <w:rPr>
          <w:lang w:eastAsia="zh-CN"/>
        </w:rPr>
        <w:t>“</w:t>
      </w:r>
      <w:r>
        <w:rPr>
          <w:lang w:eastAsia="zh-CN"/>
        </w:rPr>
        <w:t>行并植于晋国，不没其身，其知不足称也。</w:t>
      </w:r>
      <w:r>
        <w:rPr>
          <w:lang w:eastAsia="zh-CN"/>
        </w:rPr>
        <w:t>”“</w:t>
      </w:r>
      <w:r>
        <w:rPr>
          <w:lang w:eastAsia="zh-CN"/>
        </w:rPr>
        <w:t>其舅犯乎？</w:t>
      </w:r>
      <w:r>
        <w:rPr>
          <w:lang w:eastAsia="zh-CN"/>
        </w:rPr>
        <w:t>”</w:t>
      </w:r>
      <w:r>
        <w:rPr>
          <w:lang w:eastAsia="zh-CN"/>
        </w:rPr>
        <w:t>文子曰：</w:t>
      </w:r>
      <w:r>
        <w:rPr>
          <w:lang w:eastAsia="zh-CN"/>
        </w:rPr>
        <w:t>“</w:t>
      </w:r>
      <w:r>
        <w:rPr>
          <w:lang w:eastAsia="zh-CN"/>
        </w:rPr>
        <w:t>见利不顾其君，其仁不足称也。我则随武子乎，利其君不忘其身，谋其身不遗其友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晋人谓文子知人。文子其中退然如不胜衣，其言吶吶然如不出诸其口；所举于晋国管库之士七十有余家，生不交利，死不属其子焉。叔仲皮学子柳。叔仲皮死，其妻鲁人也，衣衰而缪绖。叔仲衍以告，请繐衰而环绖，曰：</w:t>
      </w:r>
      <w:r>
        <w:rPr>
          <w:lang w:eastAsia="zh-CN"/>
        </w:rPr>
        <w:t>“</w:t>
      </w:r>
      <w:r>
        <w:rPr>
          <w:lang w:eastAsia="zh-CN"/>
        </w:rPr>
        <w:t>昔者吾丧姑姊妹亦如斯，末吾禁也。</w:t>
      </w:r>
      <w:r>
        <w:rPr>
          <w:lang w:eastAsia="zh-CN"/>
        </w:rPr>
        <w:t>”</w:t>
      </w:r>
      <w:r>
        <w:rPr>
          <w:lang w:eastAsia="zh-CN"/>
        </w:rPr>
        <w:t>退，使其妻繐衰而环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成人有其兄死而不为衰者，闻子皋将为成宰，遂为衰。</w:t>
      </w:r>
      <w:r>
        <w:rPr>
          <w:lang w:eastAsia="zh-CN"/>
        </w:rPr>
        <w:lastRenderedPageBreak/>
        <w:t>成人曰：</w:t>
      </w:r>
      <w:r>
        <w:rPr>
          <w:lang w:eastAsia="zh-CN"/>
        </w:rPr>
        <w:t>“</w:t>
      </w:r>
      <w:r>
        <w:rPr>
          <w:lang w:eastAsia="zh-CN"/>
        </w:rPr>
        <w:t>蚕则绩而蟹有匡，范则冠而蝉有緌，兄则死而子皋为之衰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乐正子春之母死，五日而不食。曰：</w:t>
      </w:r>
      <w:r>
        <w:rPr>
          <w:lang w:eastAsia="zh-CN"/>
        </w:rPr>
        <w:t>“</w:t>
      </w:r>
      <w:r>
        <w:rPr>
          <w:lang w:eastAsia="zh-CN"/>
        </w:rPr>
        <w:t>吾悔之，自吾母而不得吾情，吾恶乎用吾情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岁旱，穆公召县子而问然，曰：</w:t>
      </w:r>
      <w:r>
        <w:rPr>
          <w:lang w:eastAsia="zh-CN"/>
        </w:rPr>
        <w:t>“</w:t>
      </w:r>
      <w:r>
        <w:rPr>
          <w:lang w:eastAsia="zh-CN"/>
        </w:rPr>
        <w:t>天久不雨，吾欲暴尫而奚若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天久不雨，而暴人之疾子，虐，毋乃不可与！</w:t>
      </w:r>
      <w:r>
        <w:rPr>
          <w:lang w:eastAsia="zh-CN"/>
        </w:rPr>
        <w:t>”“</w:t>
      </w:r>
      <w:r>
        <w:rPr>
          <w:lang w:eastAsia="zh-CN"/>
        </w:rPr>
        <w:t>然则吾欲暴巫而奚若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天则不雨，而望之愚妇人，于以求之，毋乃已疏乎！</w:t>
      </w:r>
      <w:r>
        <w:rPr>
          <w:lang w:eastAsia="zh-CN"/>
        </w:rPr>
        <w:t>”“</w:t>
      </w:r>
      <w:r>
        <w:rPr>
          <w:lang w:eastAsia="zh-CN"/>
        </w:rPr>
        <w:t>徙市则奚若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天子崩，巷市七日；诸侯薨，巷市三日。为之徙市，不亦可乎！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卫人之祔也，离之；鲁人之祔也，合之，善夫！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7" w:name="header-n266"/>
      <w:r>
        <w:rPr>
          <w:lang w:eastAsia="zh-CN"/>
        </w:rPr>
        <w:t>王制</w:t>
      </w:r>
      <w:bookmarkEnd w:id="7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者之制禄爵，公侯伯子男，凡五等。诸侯之上大夫卿，下大夫，上士中士下士，凡五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天子之田方千里，公侯田方百里，伯七十里，子男五十里。</w:t>
      </w:r>
      <w:r>
        <w:rPr>
          <w:lang w:eastAsia="zh-CN"/>
        </w:rPr>
        <w:t>不能五十里者，不合于天子，附于诸侯曰附庸。天子之三公之田视公侯，天子之卿视伯，天子之大夫视子男，天子之元士视附庸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制：农田百亩。百亩之分：上农夫食九人，其次食八人，其次食七人，其次食六人；下农夫食五人。庶人在官者，其禄以是为差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之下士视上农夫，禄足以代其耕也。中上倍下士，上士倍中士，下大夫倍上士；卿，四大夫禄；君，十卿禄。次国之卿，三大夫禄；君，十卿禄。小国之卿，倍大夫禄，君十卿禄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次国之上卿，位当大国之中，中当其下，下当其上大夫。小国之上卿，位当大国之下卿，中当其上大夫，下当其下大夫，其有中士、下士者，数各居其上之三分。凡四海之内九州岛，州方千里。州，建百里之国三十，七十里之国六十，五十里之国百有二十，凡二百一十国；名山大泽不以封，其余以为附庸间田。八州，州二百一十国。天子之县内，方百里之国九，七十里之国二十有一，五十里之国六十有三，凡九十三国；名山大泽不以晳，其余以禄士，以为间田。凡九州岛，千七百七十三国。天子之元士、诸侯之附庸不与。天子百里之内以共官，千里之内以为御。千里之外，设方伯。五国以为属，属有长。十国以为连，连有帅。三十国以为卒，卒有正。二百一</w:t>
      </w:r>
      <w:r>
        <w:rPr>
          <w:lang w:eastAsia="zh-CN"/>
        </w:rPr>
        <w:lastRenderedPageBreak/>
        <w:t>十国以为州，州有伯。八州八伯，五十六正，百六十八帅，三百三十六长。八伯各以其属，属于天子之老二人，分天下以为左右，曰二伯。千里之内曰甸，千里之外，曰采、曰流。天子：三公，九卿，二十七大夫，八十一元士。大国：三卿；皆命于天子；下大夫五人，上士二十七人。次国：三卿；二卿命于天子，一卿命于其君；下大夫五人，上士二十七人。小国：二卿；皆命于其君；下大夫五人，上士二十七人。天子使其大夫为三监，监于方伯之国，国三人。天子之县内诸侯，禄也；外诸侯，嗣也。制：三公，一命卷；若有加，则赐也。不过九命。次国之君，不过七命；小国之君，不过五命。大国之卿，不过三命；下卿再命，小国之卿与下大夫一命。凡官民材，必先论之。论辨然后使之，任事然后爵之，位定然后禄之。爵人于朝，与士共之。刑人于市，与众弃之。是故公家不畜刑人，大夫弗养，士遇之涂弗与言也；屏之四方，唯其所之，不及以政，亦弗故生也。诸侯之于天子也，比年一小聘，三年一大聘，五年一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五年一巡守：岁二月，东巡守至于岱宗，柴而望祀山川；觐诸侯；问百年者就见之。命大师陈诗以观民风，命市纳贾以观民之所好恶，志淫好辟。命典礼考时月，定日，同律，礼乐制度衣服正之。山川神只，有不举者，为不敬；不敬者，君削以地。宗庙，有不顺者为不孝；不孝者，君绌以爵。变礼易乐者，为不从；不从者，君流。革制度衣服者，为畔；畔者，君讨。有功德于民者，加地进律。五月，南巡守至于南岳，如东巡守之礼。八月，西巡守至于西岳，如南巡守之礼。十有一月，北巡守至于北岳，如西巡守之礼。归，假于祖祢，用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将出，类乎上帝，宜乎社，造乎祢。诸侯将出，宜乎社，造乎祢。天子无事与诸侯相见曰朝，考礼正刑一德，以尊于天子。天子赐诸侯乐，则以柷将之，赐伯、子、男乐，则以鼗将之。诸侯，赐弓矢然后征，赐鈇钺然后杀，赐圭瓒然后为鬯。未赐圭瓒，则资鬯于天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命之教然后为学。小学在公宫南之左，大学在郊。天子曰辟痈，诸侯曰頖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将出征，类乎上帝，宜乎社，造乎祢，祃于所征之地。受命于祖，受成于学。出征，执有罪；反，释奠于学，以讯馘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</w:t>
      </w:r>
      <w:r>
        <w:rPr>
          <w:lang w:eastAsia="zh-CN"/>
        </w:rPr>
        <w:lastRenderedPageBreak/>
        <w:t>子、诸侯无事则岁三田：一为干豆，二为宾客，三为充君之庖。无事而不田，曰不敬；田不以礼，曰暴天物。天子不合围，诸侯不掩群。天子杀则下大绥，诸侯杀则下小绥，大夫杀则止佐车。佐车止，则百姓田猎。獭祭鱼，然后虞人入泽梁。豺祭兽，然后田猎。鸠化为鹰，然后设罻罗。草木零落，然后入山林。昆虫未蛰，不以火田，不麑，不卵，不杀胎，不殀夭，不覆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冢宰制国用，必于岁之杪，五谷皆入然后制国用。用地小大，视年之丰耗。以三十年之通制国用，量入以为出，祭用数之仂。丧，三年不祭，唯祭天地社稷为越绋而行事。丧用三年之仂。丧祭，用不足曰暴，有余曰浩。祭，丰年不奢，凶年不俭。国无九年之蓄曰不足，无六年之蓄曰急，无三年之蓄曰国非其国也。三年耕，必有一年之食；九年耕，必有三年之食。以三十年之通，虽有凶旱水溢，民无菜色，然后天子食，日举以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七日而殡，七月而葬。诸侯五日而殡，五月而葬。大夫、士、庶人，三日而殡，三月而葬。三年之丧，自天子达，庶人县封，葬不为雨止，不封不树，丧不贰事，自天子达于庶人。丧从死者，祭从生者。支子不祭。天子七庙，三昭三穆，与太祖之庙而七。诸侯五庙，二昭二穆，与太祖之庙而五。大夫三庙，一昭一穆，与太祖之庙而三。士一庙。庶人祭于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、诸侯宗庙之祭：春曰礿，夏曰禘，秋曰尝，冬曰烝。天子祭天地，诸侯祭社稷，大夫祭五祀。天子祭天下名山大川：五岳视三公，四渎视诸侯。诸侯祭名山大川之在其地者。天子诸侯祭因国之在其地而无主后者。天子犆礿，祫禘，祫尝，祫烝。诸侯礿则不禘，禘则不尝，尝则不烝，烝则不礿。诸侯礿，犆；禘，一犆一祫；尝，祫；烝，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社稷皆大牢，诸侯社稷皆少牢。大夫、士宗庙之祭，有田则祭，无田则荐。庶人春荐韭，夏荐麦，秋荐黍，冬荐稻。韭以卵，麦以鱼，黍以豚，稻以雁。祭天地之牛，角茧栗；宗庙之牛，角握；宾客之牛，角尺。诸侯无故不杀牛，大夫无故不杀羊，士无故不杀犬豕，庶人无故不食珍。庶羞不逾牲，燕衣不逾</w:t>
      </w:r>
      <w:r>
        <w:rPr>
          <w:lang w:eastAsia="zh-CN"/>
        </w:rPr>
        <w:lastRenderedPageBreak/>
        <w:t>祭服，寝不逾庙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：公田，藉而不税。市，廛而不税。关，讥而不征。林麓川泽，以时入而不禁。夫圭田无征。用民之力，岁不过三日。田里不粥，墓地不请。司空执度度地，居民山川沮泽，时四时。量地远近，兴事任力。凡使民：任老者之事，食壮者之食。凡居民材，必因天地寒暖燥湿，广谷大川异制。民生其间者异俗：刚柔轻重迟速异齐，五味异和，器械异制，衣服异宜。修其教，不易其俗；齐其政，不易其宜。中国戎夷，五方之民，皆有其性也，不可推移。东方曰夷，被髪文身，有不火食者矣。南方曰蛮，雕题交趾，有不火食者矣。西方曰戎，被髪衣皮，有不粒食者矣。北方曰狄，衣羽毛穴居，有不粒食者矣。中国、夷、蛮、戎、狄，皆有安居、和味、宜服、利用、备器，五方之民，言语不通，嗜欲不同。达其志，通其欲：东方曰寄，南方曰象，西方曰狄鞮，北方曰译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凡居民，量地以制邑，度地以居民。</w:t>
      </w:r>
      <w:r>
        <w:rPr>
          <w:lang w:eastAsia="zh-CN"/>
        </w:rPr>
        <w:t>地、邑、民、居，必参相得也。无旷土，无游民，食节事时，民咸安其居，乐事劝功，尊君亲上，然后兴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司徒修六礼以节民性，明七教以兴民德，齐八政以防淫，一道德以同俗，养耆老以致孝，恤孤独以逮不足，上贤以崇德，简不肖以绌恶。命乡，简不帅教者以告。耆老皆朝于庠，元日，习射上功，习乡上齿，大司徒帅国之俊士与执事焉。不变，命国之右乡，简不帅教者移之左；命国之左乡，简不帅教者移之右，如初礼。不变，移之郊，如初礼。不变，移之遂，如初礼。不变，屏之远方，终身不齿。命乡，论秀士，升之司徒，曰选士。司徒论选士之秀者而升之学，曰俊士。升于司徒者，不征于乡；升于学者，不征于司徒，曰造士。乐正崇四术，立四教，顺先王诗书礼乐以造士。春、秋教以礼乐，冬、夏教以诗书。王大子、王子、群后之大子、卿大夫元士之适子、国之俊选，皆造焉。凡入学以齿。将出学，小胥、大胥、小乐正简不帅教者以告于大乐正。大乐正以告于王。王命三公、九卿、大夫、元士皆入学。不变，王亲视学。不变，王三日不举，屏之远方。西方曰棘，东方曰寄，终身不齿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乐正论造士之秀者以告于王，而升诸司马，曰进士。司马辨论官材，论进士之贤者以告于王，而定其论。论定然后官之，任官然后爵之，位定然后禄之。大夫废其事，终身不仕，死以士礼葬之。有发，则命大司徒教士以车甲。凡执技论力，适四方，裸股肱，决射御。凡执技以事上者：祝史、射御、医卜及百工。凡执</w:t>
      </w:r>
      <w:r>
        <w:rPr>
          <w:lang w:eastAsia="zh-CN"/>
        </w:rPr>
        <w:lastRenderedPageBreak/>
        <w:t>技以事上者：不贰事，不移官，出乡不与士齿。仕于家者，出乡不与士齿。司寇正刑明辟以听狱讼。必三刺。有旨无简不听。附从轻，赦从重。凡制五刑，必即天论。邮罚丽于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听五刑之讼，必原父子之亲、立君臣之义以权之。意论轻重之序、慎测浅深之量以别之。悉其聪明、致其忠爱以尽之。疑狱，泛与众共之；众疑，赦之。必察小大之比以成之。成狱辞，史以狱成告于正，正听之。正以狱成告于大司寇，大司寇听之棘木之下。大司寇以狱之成告于王，王命三公参听之。三公以狱之成告于王，王三又，然后制刑。凡作刑罚，轻无赦。刑者侀也，侀者成也，一成而不可变，故君子尽心焉。析言破律，乱名改作，执左道以乱政，杀。作淫声、异服、奇技、奇器以疑众，杀。行伪而坚，言伪而辩，学非而博，顺非而泽，以疑众，杀。假于鬼神、时日、卜筮以疑众，杀。此四诛者，不以听。凡执禁以齐众，不赦过。有圭璧金璋，不粥于市；命服命车，不粥于市；宗庙之器，不粥于市；牺牲不粥于市；戎器不粥于市。用器不中度，不粥于市。兵车不中度，不粥于市。布帛精粗不中数、幅广狭不中量，不粥于市。奸色乱正色，不粥于市。锦文珠玉成器，不粥于市。衣服饮食，不粥于市。五谷不时，果实未熟，不粥于市。木不中伐，不粥于市。禽兽鱼鳖不中杀，不粥于市。关执禁以讥，禁异服，识异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史典礼，执简记，奉讳恶。天子齐戒受谏。司会以岁之成，质于天子，冢宰齐戒受质。大乐正、大司寇、市，三官以其成，从质于天子。大司徒、大司马、大司空齐戒受质；百官各以其成，质于三官。大司徒、大司马、大司空以百官之成，质于天子。百官齐戒受质。然后，休老劳农，成岁事，制国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养老：有虞氏以燕礼，夏后氏以飨礼，殷人以食礼，周人修而兼用之。五十养于乡，六十养于国，七十养于学，达于诸侯。八十拜君命，一坐再至，瞽亦如之。九十使人受。五十异粻，六十宿肉，七十贰膳，八十常珍；九十，饮食不离寝、膳饮从于游可也。六十岁制，七十时制，八十月制；九十日修，唯绞、衾、冒，死而后制。五十始衰，六十非肉不饱，七十非帛不暖，八十非人不暖；九十，虽得人不暖矣。五十杖于家，六十杖于乡，七十杖于国，八十杖于朝；九十者，天子欲有问焉，则就其室，以珍从。七十不俟朝，八十月告存，九十日有秩五十不从力政，六十不与服戎，七十不与宾客之事，八十齐丧之事弗及也。五十而爵，六十不亲学，七十致政。唯衰麻为丧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虞氏养国老于上庠，养庶老于下庠。夏后氏养国老于</w:t>
      </w:r>
      <w:r>
        <w:rPr>
          <w:lang w:eastAsia="zh-CN"/>
        </w:rPr>
        <w:lastRenderedPageBreak/>
        <w:t>东序，养庶老于西序。殷人养国老于右学，养庶老于左学。周人养国老于东胶，养庶老于虞庠：虞庠在国之西郊。有虞氏皇而祭，深衣而养老。夏后氏收而祭，燕衣而养老。殷人冔而祭，缟衣而养老。周人冕而祭，玄衣而养老。凡三王养老皆引年。八十者一子不从政，九十者其家不从政，废疾非人不养者一人不从政。父母之丧，三年不从政。齐衰、大功之丧，三月不从政。将徙于诸侯，三月不从政。自诸侯来徙家，期不从政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少而无父者谓之孤，老而无子者谓之独，老而无妻者谓之矜，老而无夫者谓之寡。此四者，天民之穷而无告者也，皆有常饩。瘖、聋、跛、躃、断者、侏儒、百工，各以其器食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道路：男子由右，妇人由左，车从中央。父之齿随行，兄之齿雁行，朋友不相逾。轻任并，重任分，斑白者不提挈。君子耆老不徒行，庶人耆老不徒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祭器不假。祭器未成，不造燕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方一里者为田九百亩。方十里者，为方一里者百，为田九万亩。方百里者，为方十里者百，为田九十亿亩。方千里者，为方百里者百，为田九万亿亩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自恒山至于南河，千里而近；自南河至于江，千里而近。</w:t>
      </w:r>
      <w:r>
        <w:rPr>
          <w:lang w:eastAsia="zh-CN"/>
        </w:rPr>
        <w:t>自江至于衡山，千里而遥；自东河至于东海，千里而遥。自东河至于西河，千里而近；自西河至于流沙，千里而遥。西不尽流沙，南不尽衡山，东不近东海，北不尽恒山，凡四海之内，断长补短，方三千里，为田八十万亿一万亿亩。方百里者为田九十亿亩：山陵、林麓、川泽、沟渎、城郭、宫室、涂巷，三分去一，其余六十亿亩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以周尺八尺为步，今以周尺六尺四寸为步。古者百亩，当今东田百四十六亩三十步。古者百里，当今百二十一里六十步四尺二寸二分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方千里者，为方百里者百。封方百里者三十国，其余，方百里者七十。又封方七十里者六十</w:t>
      </w:r>
      <w:r>
        <w:rPr>
          <w:lang w:eastAsia="zh-CN"/>
        </w:rPr>
        <w:t>--</w:t>
      </w:r>
      <w:r>
        <w:rPr>
          <w:lang w:eastAsia="zh-CN"/>
        </w:rPr>
        <w:t>为方百里者二十九，方十里者四十。其余，方百里者四十，方十里者六十；又封方五十里者二十</w:t>
      </w:r>
      <w:r>
        <w:rPr>
          <w:lang w:eastAsia="zh-CN"/>
        </w:rPr>
        <w:t>--</w:t>
      </w:r>
      <w:r>
        <w:rPr>
          <w:lang w:eastAsia="zh-CN"/>
        </w:rPr>
        <w:t>为方百里者三十；其余，方百里者十，方十里者六十。名山大泽不以封，其余以为附庸间田。诸侯之有功者，取于间田以禄之；其有削地者，归之间田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之县内：方千里者为方百里者百。封方百里者九，其余方百里者九十一。又封方七十里者二十一</w:t>
      </w:r>
      <w:r>
        <w:rPr>
          <w:lang w:eastAsia="zh-CN"/>
        </w:rPr>
        <w:t>--</w:t>
      </w:r>
      <w:r>
        <w:rPr>
          <w:lang w:eastAsia="zh-CN"/>
        </w:rPr>
        <w:t>为方百里者十，方十里者二十九；其余，方百里者八十，方十里者七十一。又封方五十里者六十三</w:t>
      </w:r>
      <w:r>
        <w:rPr>
          <w:lang w:eastAsia="zh-CN"/>
        </w:rPr>
        <w:t>--</w:t>
      </w:r>
      <w:r>
        <w:rPr>
          <w:lang w:eastAsia="zh-CN"/>
        </w:rPr>
        <w:t>为方百里者十五，方十里者七十五；其余方百里者六十四，方十里者九十六。诸侯之下士禄食九人，中士食十八人，上士食三十六人。下大夫食七十二人，卿食二百八十八人。君食二千八百八十人。次国之卿食二百一十六人，君食二千一百六十人。小国</w:t>
      </w:r>
      <w:r>
        <w:rPr>
          <w:lang w:eastAsia="zh-CN"/>
        </w:rPr>
        <w:lastRenderedPageBreak/>
        <w:t>之卿食百四十四人，君食千四百四十人。次国之卿，命于其君者，如小国之卿。天子之大夫为三监，监于诸侯之国者，其禄视诸侯之卿，其爵视次国之君，其禄取之于方伯之地。方伯为朝天子，皆有汤沐之邑于天子之县内，视元士。诸侯世子世国，大夫不世爵。使以德，爵以功，未赐爵，视天子之元士，以君其国。诸侯之大夫，不世爵禄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六礼：冠、昏、丧、祭、乡、相见。七教：父子、兄弟、夫妇、君臣、长幼、朋友、宾客。八政：饮食、衣服、事为、异别、度、量、数、制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8" w:name="header-n300"/>
      <w:r>
        <w:rPr>
          <w:lang w:eastAsia="zh-CN"/>
        </w:rPr>
        <w:t>月令</w:t>
      </w:r>
      <w:bookmarkEnd w:id="8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春之月，日在营室，昏参中，旦尾中。其日甲乙。其帝大皞，其神句芒。其虫鳞。其音角，律中大蔟。其数八。其味酸，其臭膻。其祀户，祭先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东风解冻，蛰虫始振，鱼上冰，獭祭鱼，鸿雁来。天子居青阳左个。乘鸾路，驾仓龙，载青旗，衣青衣，服仓玉，食麦与羊，其器疏以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以立春。先立春三日，大史谒之天子曰：某日立春，盛德在木。天子乃齐。立春之日，天子亲帅三公、九卿、诸侯、大夫以迎春于东郊。还反，赏公卿、诸侯、大夫于朝。命相布德和令，行庆施惠，下及兆民。庆赐遂行，毋有不当。乃命大史守典奉法，司天日月星辰之行，宿离不贷，毋失经纪，以初为常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子乃以元日祈谷于上帝。乃择元辰，天子亲载耒耜，措之参保介之御间，帅三公、九卿、诸侯、大夫，躬耕帝藉。天子三推，三公五推，卿诸侯九推。反，执爵于大寝，三公、九卿、诸侯、大夫皆御，命曰：劳酒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气下降，地气上腾，天地和同，草木萌动。王命布农事，命田舍东郊，皆修封疆，审端经术。善相丘陵阪险原隰土地所宜，五谷所殖，以教道民，必躬亲之。田事既饬，先定准直，农乃不惑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乐正入学习舞。乃修祭典。命祀山林川泽，牺牲毋用牝。禁止伐木。毋覆巢，毋杀孩虫、胎、夭、飞鸟。毋麑，毋卵。毋聚大众，毋置城郭。掩骼埋胔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不可以称兵，称兵必天殃。兵戎不起，不可从我始。毋变天之道，毋绝地之理，毋乱人之纪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春行夏令，则雨水不时，草木蚤落，国时有恐。行秋令则其民大疫，猋风暴雨总至，藜莠蓬蒿并兴。行冬令则水潦为败，雪霜大挚，首种不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仲春之月，日在奎，昏弧中，旦建星中。其日甲乙，其帝大皞，其神句芒。</w:t>
      </w:r>
      <w:r>
        <w:rPr>
          <w:lang w:eastAsia="zh-CN"/>
        </w:rPr>
        <w:t>其虫鳞。其音角，律中夹钟。其数八。</w:t>
      </w:r>
      <w:r>
        <w:rPr>
          <w:lang w:eastAsia="zh-CN"/>
        </w:rPr>
        <w:lastRenderedPageBreak/>
        <w:t>其味酸，其臭膻，其祀户，祭先脾。始雨水，桃始华，仓庚鸣，鹰化为鸠。天子居青阳大庙，乘鸾路，驾仓龙，载青旗，衣青衣，服仓玉，食麦与羊，其器疏以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安萌芽，养幼少，存诸孤。择元日，命民社。命有司省囹圄，去桎梏，毋肆掠，止狱讼。是月也，玄鸟至。至之日，以大牢祠于高禖。天子亲往，后妃帅九嫔御。乃礼天子所御，带以弓韣，授以弓矢，于高禖之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日夜分。雷乃发声，始电，蛰虫咸动，启户始出。先雷三日，奋木铎以令兆民曰：雷将发声，有不戒其容止者，生子不备，必有凶灾。日夜分，则同度量，钧衡石，角斗甬，正权概。是月也，耕者少舍。乃修阖扇，寝庙毕备。毋作大事，以妨农之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毋竭川泽，毋漉陂池，毋焚山林。天子乃鲜羔开冰，先荐寝庙。上丁，命乐正习舞，释菜。天子乃帅三公、九卿、诸侯、大夫亲往视之。仲丁，又命乐正入学习舞。是月也，祀不用牺牲，用圭璧，更皮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春行秋令，则其国大水，寒气总至，寇戎来征。行冬令，则阳气不胜，麦乃不熟，民多相掠。行夏令，则国乃大旱，暖气早来，虫螟为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春之月，日在胃，昏七星中，旦牵牛中。其日甲乙。其帝大皞，其神句芒。其虫鳞。其音角，律中姑洗。其数八。其味酸，其臭膻。其祀户，祭先脾。桐始华，田鼠化为鴽，虹始见，萍始生。天子居青阳右个，乘鸾路，驾仓龙，载青旗，衣青衣，服仓玉。食麦与羊，其器疏以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子乃荐鞠衣于先帝。命舟牧覆舟，五覆五反。乃告舟备具于天子焉，天子始乘舟。荐鲔于寝庙，乃为麦祈实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生气方盛，阳气发泄，句者毕出，萌者尽达。不可以内。天子布德行惠，命有司发仓廪，赐贫穷，振乏绝，开府库，出币帛，周天下。勉诸侯，聘名士，礼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司空曰：时雨将降，下水上腾，循行国邑，周视原野，修利堤防，道达沟渎，开通道路，毋有障塞。田猎罝罘、罗网、毕翳、餧兽之药，毋出九门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野虞毋伐桑柘。鸣鸠拂其羽，戴胜降于桑。具曲植籧筐。后妃齐戒，亲东乡躬桑。禁妇女毋观，省妇使以劝蚕事。蚕事既登，分茧称丝效功，以共郊庙之服，无有敢惰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工师令百工审五库之量：金铁，皮革筋，角齿，羽箭干，脂胶丹漆，毋</w:t>
      </w:r>
      <w:r>
        <w:rPr>
          <w:lang w:eastAsia="zh-CN"/>
        </w:rPr>
        <w:lastRenderedPageBreak/>
        <w:t>或不良。百工咸理，监工日号；毋悖于时，毋或作为淫巧以荡上心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之末，择吉日，大合乐，天子乃率三公、九卿、诸侯、大夫亲往视之。是月也，乃合累牛腾马，游牝于牧。牺牲驹犊，举，书其数。命国难，九门磔攘，以毕春气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春行冬令，则寒气时发，草木皆肃，国有大恐。行夏令，则民多疾疫，时雨不降，山林不收。行秋令，则天多沉阴，淫雨蚤降，兵革并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夏之月，日在毕，昏翼中，旦婺女中。其日丙丁。其帝炎帝，其神祝融。其虫羽。其音征，律中中吕。其数七。其味苦，其臭焦。其祀灶，祭先肺。蝼蝈鸣，蚯螾出，王瓜生，苦菜秀。天子居明堂左个，乘朱路，驾赤骝，载赤旗，衣朱衣，服赤玉。食菽与鸡，其器高以粗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以立夏。先立夏三日，大史谒之天子曰：某日立夏，盛德在火。天子乃齐。立夏之日，天子亲帅三公、九卿、大夫以迎夏于南郊。还反，行赏，封诸侯。庆赐遂行，无不欣说。乃命乐师，习合礼乐。命太尉，赞桀俊，遂贤良，举长大，行爵出禄，必当其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继长增高，毋有坏堕，毋起土功，毋发大众，毋伐大树。是月也，天子始絺。命野虞出行田原，为天子劳农劝民，毋或失时。命司徒巡行县鄙，命农勉作，毋休于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驱兽毋害五谷，毋大田猎。农乃登麦，天子乃以彘尝麦，先荐寝庙。是月也，聚畜百药。靡草死，麦秋至。断薄刑，决小罪，出轻系。蚕事毕，后妃献茧。乃收茧税，以桑为均，贵贱长幼如一，以给郊庙之服。是月也，天子饮酎，用礼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夏行秋令，则苦雨数来，五谷不滋，四鄙入保。行冬令，则草木蚤枯，后乃大水，败其城郭。行春令，则蝗虫为灾，</w:t>
      </w:r>
      <w:r>
        <w:rPr>
          <w:lang w:eastAsia="zh-CN"/>
        </w:rPr>
        <w:lastRenderedPageBreak/>
        <w:t>暴风来格，秀草不实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夏之月，日在东井，昏亢中，旦危中。其日丙丁。其帝炎帝，其神祝融。其虫羽。其音征，律中蕤宾。其数七。其味苦，其臭焦。其祀灶，祭先肺。小暑至，螳蜋生。鵙始鸣，反舌无声。天子居明堂太庙，乘朱路，驾赤骝，载赤旗，衣朱衣，服赤玉，食菽与鸡，其器高以粗。养壮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乐师修鼗鞞鼓，均琴瑟管箫，执干戚戈羽，调竽笙篪簧，饬钟磬柷敔。命有司为民祈祀山川百源，大雩帝，用盛乐。乃命百县，雩祀百辟卿士有益于民者，以祈谷实。农乃登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子乃以雏尝黍，羞以含桃，先荐寝庙。令民毋艾蓝以染，毋烧灰，毋暴布。门闾毋闭，关市毋索。挺重囚，益其食。游牝别群，则絷腾驹，班马政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日长至，阴阳争，死生分。君子齐戒，处必掩身，毋躁。止声色，毋或进。薄滋味，毋致和。节嗜欲，定心气，百官静事毋刑，以定晏阴之所成。鹿角解，蝉始鸣。半夏生，木堇荣。是月也，毋用火南方。可以居高明，可以远眺望，可以升山陵，可以处台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夏行冬令，则雹冻伤谷，道路不通，暴兵来至。行春令，则五谷晚熟，百螣时起，其国乃饥。行秋令，则草木零落，果实早成，民殃于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季夏之月，日在柳，昏火中，旦奎中。其日丙丁。其帝炎帝，其神祝融。</w:t>
      </w:r>
      <w:r>
        <w:rPr>
          <w:lang w:eastAsia="zh-CN"/>
        </w:rPr>
        <w:t>其虫羽。其音征，律中林钟。其数七。其味苦，其臭焦。其祀灶，祭先肺。温风始至，蟋蟀居壁，鹰乃学习，腐草为萤。天子居明堂右个，乘朱路，驾赤骝，载赤旗，衣朱衣，服赤玉。食菽与鸡，其器高以粗。命渔师伐蛟取鼍，登龟取鼋。命泽人纳材苇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四监大合百县之秩刍，以养牺牲。令民无不咸出其力，以共皇天上帝名山大川四方之神，以祠宗庙社稷之灵，以为民祈福。是月也，命妇官染采，黼黻文章，必以法故，无或差贷。黑黄仓赤，莫不质良，毋敢诈伪，以给郊庙祭祀之服，以为旗章，以别贵贱等给之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树木方盛，乃命虞人入山行木，毋有斩伐。不可以兴土功，不可以合诸侯，不可以起兵动众，毋举大事，以摇养气。毋发令而待，以妨神农之事也。水潦盛昌，神农将持功</w:t>
      </w:r>
      <w:r>
        <w:rPr>
          <w:lang w:eastAsia="zh-CN"/>
        </w:rPr>
        <w:lastRenderedPageBreak/>
        <w:t>，举大事则有天殃。是月也，土润溽暑，大雨时行，烧薙行水，利以杀草，如以热汤。可以粪田畴，可以美土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夏行春令，则谷实鲜落，国多风咳，民乃迁徙。行秋令，则丘隰水潦，禾稼不熟，乃多女灾。行冬令，则风寒不时，鹰隼蚤鸷，四鄙入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中央土。其日戊己。其帝黄帝，其神后土。其虫裸，其音宫，律中黄钟之宫。其数五。其味甘，其臭香。其祠中溜，祭先心。天子居大庙大室，乘大路，驾黄骝，载黄旗，衣黄衣，服黄玉，食稷与牛，其器圜以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秋之月，日在翼，昏建星中，旦毕中。其日庚辛。其帝少皞，其神蓐收。其虫毛。其音商，律中夷则。其数九。其味辛，其臭腥。其祀门，祭先肝。凉风至，白露降，寒蝉鸣。鹰乃祭鸟，用始行戮。天子居总章左个，乘戎路，驾白骆，载白旗，衣白衣，服白玉，食麻与犬，其器廉以深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以立秋。先立秋三日，大史谒之天子曰：某日立秋，盛德在金。天子乃齐。立秋之日，天子亲帅三公、九卿、诸侯、大夫，以迎秋于西郊。还反，赏军帅武人于朝。天子乃命将帅，选士厉兵，简练桀俊，专任有功，以征不义。诘诛暴慢，以明好恶，顺彼远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有司修法制，缮囹圄，具桎梏，禁止奸，慎罪邪，务搏执。命理瞻伤，察创，视折，审断。决狱讼，必端平。戮有罪，严断刑。天地始肃，不可以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农乃登谷。天子尝新，先荐寝庙。命百官，始收敛。完堤防，谨壅塞，以备水潦。修宫室，坏墙垣，补城郭。是月也，毋以封诸侯、立大官。毋以割地、行大使、出大币。孟秋行冬令，则阴气大胜，介虫败谷，戎兵乃来。行春令，则其国乃旱，阳气复还，五谷无实。行夏令，则国多火灾，寒热不节，民多疟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秋之月，日在角，昏牵牛中，旦觜觿中。其日庚辛，其帝少皞，其神蓐收。其虫毛。其音商，律中南吕。其数九。其味辛，其臭腥。其祀门，祭先肝。盲风至，鸿雁来，玄鸟归，群鸟养羞。天子居总章大庙，乘戎路，驾白骆，载白旗，衣白衣，服白玉，食麻与犬，其器廉以深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养衰老，授几杖，行糜粥饮食。乃命司服，具饬衣裳，文绣有恒，制有小大，度有长短。衣服有量，必循其故，冠带有常。乃命有司，申严</w:t>
      </w:r>
      <w:r>
        <w:rPr>
          <w:lang w:eastAsia="zh-CN"/>
        </w:rPr>
        <w:lastRenderedPageBreak/>
        <w:t>百刑，斩杀必当，毋或枉桡。枉桡不当，反受其殃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乃命宰祝，循行牺牲，视全具，案刍豢，瞻肥瘠，察物色。必比类，量小大，视长短，皆中度。五者备当，上帝其飨。天子乃难，以达秋气。以犬尝麻，先荐寝庙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可以筑城郭，建都邑，穿窦窖，修囷仓。乃命有司，趣民收敛，务畜菜，多积聚。乃劝种麦，毋或失时。其有失时，行罪无疑。是月也，日夜分，雷始收声。蛰虫坏户，杀气浸盛，阳气日衰，水始涸。日夜分，则同度量，平权衡，正钧石，角斗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易关市，来商旅，纳货贿，以便民事。四方来集，远乡皆至，则财不匮，上无乏用，百事乃遂。凡举大事，毋逆大数，必顺其时，慎因其类。仲秋行春令，则秋雨不降，草木生荣，国乃有恐。行夏令，则其国乃旱，蛰虫不藏，五谷复生。行冬令，则风灾数起，收雷先行，草木蚤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秋之月，日在房，昏虚中，旦柳中。其日庚辛。其帝少皞，其神蓐收。其虫毛。其音商，律中无射。其数九。其味辛，其臭腥。其祀门，祭先肝。鸿雁来宾，爵入大水为蛤。鞠有黄华，豺乃祭兽戮禽。天子居总章右个，乘戎路，驾白骆，载白旗，衣白衣，服白玉。食麻与犬，其器廉以深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申严号令。命百官贵贱无不务内，以会天地之藏，无有宣出。乃命冢宰，农事备收，举五谷之要，藏帝藉之收于神仓，祗敬必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霜始降，则百工休。乃命有司曰：寒气总至，民力不堪，其皆入室。上丁，命乐正入学习吹。是月也，大飨帝、尝，牺牲告备于天子。合诸侯，制百县，为来岁受朔日，与诸侯所税于民轻重之法，贡职之数，以远近土地所宜为度，以给郊庙之事，无有所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子乃教于田猎，以习五戎，班马政。命仆及七驺咸驾，载旌旐，授车以级，整设于屏外。司徒搢扑，北面誓之。天子乃厉饰，执弓挟矢以猎，命主祠祭禽于四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草木黄落，乃伐薪为炭。蛰虫咸俯在内，皆墐其户。乃趣狱刑，毋留有罪。收禄秩之不当、供养之不宜者。是月也，天子乃以犬尝稻，先荐寝庙。季秋行夏令，则其国大水，冬藏殃败，民多鼽嚏。行冬令，则国多盗贼，边境不宁，土地分裂。行春令，</w:t>
      </w:r>
      <w:r>
        <w:rPr>
          <w:lang w:eastAsia="zh-CN"/>
        </w:rPr>
        <w:lastRenderedPageBreak/>
        <w:t>则暖风来至，民气解惰，师兴不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孟冬之月，日在尾，昏危中，旦七星中。</w:t>
      </w:r>
      <w:r>
        <w:rPr>
          <w:lang w:eastAsia="zh-CN"/>
        </w:rPr>
        <w:t>其日壬癸。其帝颛顼，其神玄冥。其虫介。其音羽，律中应钟。其数六。其味咸，其臭朽。其祀行，祭先肾。水始冰，地始冻。雉入大水为蜃。虹藏不见。天子居玄堂左个，乘玄路，驾铁骊，载玄旗，衣黑衣，服玄玉，食黍与彘，其器闳以奄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以立冬。先立冬三日，太史谒之天子曰：某日立冬，盛德在水。天子乃齐。立冬之日，天子亲帅三公、九卿、大夫以迎冬于北郊，还反，赏死事，恤孤寡。是月也，命大史衅龟策，占兆审卦吉凶，是察阿党，则罪无有掩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天子始裘。命有司曰：天气上腾，地气下降，天地不通，闭塞而成冬。命百官谨盖藏。命司徒循行积聚，无有不敛。坏城郭，戒门闾，修键闭，慎管龠，固封疆，备边竟，完要塞，谨关梁，塞徯径。饬丧纪，辨衣裳，审棺椁之薄厚，茔丘垄之大小、高卑、厚薄之度，贵贱之等级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工师效功，陈祭器，按度程，毋或作为淫巧以荡上心。必功致为上。物勒工名，以考其诚。功有不当，必行其罪，以穷其情。是月也，大饮烝。天子乃祈来年于天宗，大割祠于公社及门闾。腊先祖五祀，劳农以休息之。天子乃命将帅讲武，习射御角力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乃命水虞渔师，收水泉池泽之赋。毋或敢侵削众庶兆民，以为天子取怨于下。其有若此者，行罪无赦。孟冬行春令，则冻闭不密，地气上泄，民多流亡。行夏令，则国多暴风，方冬不寒，蛰虫复出。行秋令，则雪霜不时，小兵时起，土地侵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冬之月，日在斗，昏东壁中，旦轸中。其日壬癸。其帝颛顼，其神玄冥。其虫介。其音羽，律中黄锺。其数六。其味咸，其臭朽。其祀行，祭先肾。冰益壮，地始坼。鹖旦不鸣，虎始交。天子居玄堂大庙，乘玄路，驾铁骊，载玄旗，衣黑衣，服玄玉。食黍与彘，其器闳以奄。饬死事。命有司曰：土事毋作，慎毋发盖，毋发室屋，及起大众，以固而闭。地气且泄，是谓发天地之房，诸蛰则死，民必疾疫，又随以丧。命之曰畅月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奄尹，申宫令，审门闾，谨房室，必重闭。省妇事毋得淫，虽有贵戚近习，毋有不禁。乃命大酋，秫稻必齐，</w:t>
      </w:r>
      <w:r>
        <w:rPr>
          <w:lang w:eastAsia="zh-CN"/>
        </w:rPr>
        <w:lastRenderedPageBreak/>
        <w:t>曲蘗必时，湛炽必洁，水泉必香，陶器必良，火齐必得，兼用六物。大酋监之，毋有差贷。天子命有司祈祀四海大川名源渊泽井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农有不收藏积聚者、马牛畜兽有放佚者，取之不诘。山林薮泽，有能取蔬食、田猎禽兽者，野虞教道之；其有相侵夺者，罪之不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日短至。阴阳争，诸生荡。君子齐戒，处必掩身。身欲宁，去声色，禁耆欲。安形性，事欲静，以待阴阳之所定。芸始生，荔挺出，蚯螾结，麋角解，水泉动。日短至，则伐木，取竹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可以罢官之无事、去器之无用者。涂阙廷门闾，筑囹圄，此所以助天地之闭藏也。仲冬行夏令，则其国乃旱，氛雾冥冥，雷乃发声。行秋令，则天时雨汁，瓜瓠不成，国有大兵。行春令，则蝗虫为败，水泉咸竭，民多疥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冬之月，日在婺女，昏娄中，旦氐中。其日壬癸。其帝颛顼，其神玄冥。其虫介。其音羽，律中大吕。其数六。其味咸，其臭朽。其祀行，祭先肾。雁北乡，鹊始巢。雉雊，鸡乳。天子居玄堂右个。乘玄路，驾铁骊，载玄旗，衣黑衣，服玄玉。食黍与彘，其器闳以奄。命有司大难，旁磔，出土牛，以送寒气。征鸟厉疾。乃毕山川之祀，及帝之大臣，天子神只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命渔师始渔，天子亲往，乃尝鱼，先荐寝庙。冰方盛，水泽腹坚。命取冰，冰以入。令告民，出五种。命农计耦耕事，修耒耜，具田器。命乐师大合吹而罢。乃命四监收秩薪柴，以共郊庙及百祀之薪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月也，日穷于次，月穷于纪，星回于天。数将几终，岁且更始。专而农民，毋有所使。天子乃与公、卿、大夫，共饬国典，论时令，以待来岁之宜。乃命太史次诸侯之列，赋之牺牲，以共皇天、上帝、社稷之飨。乃命同姓之邦，共寝庙之刍豢。命宰历卿大夫至于庶民土田之数，而赋牺牲，以共山林名川之祀。凡在天下九州岛之民者，无不咸献其力，以共皇天、上帝、社稷、寝庙、山林、名川之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冬行秋令，则白露早降，介虫为妖，四鄙入保。行春令，则胎夭多伤，国多固疾，命之曰逆。行夏令，则水潦败国，时雪不降，冰冻消释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9" w:name="header-n367"/>
      <w:r>
        <w:rPr>
          <w:lang w:eastAsia="zh-CN"/>
        </w:rPr>
        <w:t>曾子问</w:t>
      </w:r>
      <w:bookmarkEnd w:id="9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君薨而世子生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卿、大夫</w:t>
      </w:r>
      <w:r>
        <w:rPr>
          <w:lang w:eastAsia="zh-CN"/>
        </w:rPr>
        <w:lastRenderedPageBreak/>
        <w:t>、、士从摄主，北面，于西阶南。大祝裨冕，执束帛，升自西阶尽等，不升堂，命毋哭。祝声三，告曰：『某之子生，敢告。』升，奠币于殡东几上，哭，降。众主人、卿、大夫、士，房中，皆哭不踊。尽一哀，反位。遂朝奠。小宰升举币。三日，众主人、卿、大夫、士，如初位，北面。大宰、大宗、大祝皆裨冕。少师奉子以衰；祝先，子从，宰宗人从。入门，哭者止，子升自西阶。殡前北面。祝立于殡东南隅。祝声三曰：『某之子某，从执事，敢见。』子拜稽颡哭。祝、宰、宗人、众主人、卿、大夫、士，哭踊三者三，降东反位，皆袒，子踊，房中亦踊三者三。袭衰，杖，奠出。大宰命祝史，以名遍告于五祀山川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如已葬而世子生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大宰、大宗从大祝而告于祢。三月，乃名于祢，以名遍告及社稷宗庙山川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诸侯适天子，必告于祖，奠于祢。冕而出视朝，命祝史告于社稷、宗庙、山川。乃命国家五官而后行，道而出。告者，五日而遍，过是，非礼也。凡告，用牲币。反，亦如之。诸侯相见，必告于祢，朝服而出视朝。命祝史告于五庙所过山川。亦命国家五官，道而出。反，必亲告于祖祢。乃命祝史告至于前所告者，而后听朝而入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并有丧，如之何？何先何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葬，先轻而后重；其奠也，先重而后轻；礼也。自启及葬，不奠，行葬不哀次；反葬奠，而后辞于殡，逐修葬事。其虞也，先重而后轻，礼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宗子虽七十，无无主妇；非宗子，虽无主妇可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将冠子，冠者至，揖让而入，闻齐衰大功之丧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内丧则废，外丧则冠而不醴，彻馔而扫，即位而哭。如冠者未至，则废。如将冠子而未及期日，而有齐衰、大功、小功之丧，则因丧服而冠。</w:t>
      </w:r>
      <w:r>
        <w:rPr>
          <w:lang w:eastAsia="zh-CN"/>
        </w:rPr>
        <w:t>”“</w:t>
      </w:r>
      <w:r>
        <w:rPr>
          <w:lang w:eastAsia="zh-CN"/>
        </w:rPr>
        <w:t>除丧不改冠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子赐诸侯大夫冕弁服于大庙，归设奠，服赐服，于斯乎有冠醮，无冠醴。父没而冠，则已冠扫地而祭于祢；已祭，而见伯父、叔父，而后飨冠者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祭如之何则不行旅酬之事矣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闻之：小祥者，主人练祭而不旅，奠酬于宾，宾弗举，礼也。昔者，鲁昭公练而举酬行旅，非礼也；孝公大祥，奠酬弗举，亦非礼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lastRenderedPageBreak/>
        <w:t>曾子问曰：</w:t>
      </w:r>
      <w:r>
        <w:rPr>
          <w:lang w:eastAsia="zh-CN"/>
        </w:rPr>
        <w:t>“</w:t>
      </w:r>
      <w:r>
        <w:rPr>
          <w:lang w:eastAsia="zh-CN"/>
        </w:rPr>
        <w:t>大功之丧，可以与于馈奠之事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岂大功耳！自斩衰以下皆可，礼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不以轻服而重相为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非此之谓也。天子、诸侯之丧，斩衰者奠；大夫，齐衰者奠；士则朋友奠；不足，则取于大功以下者；不足，则反之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小功可以与于祭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何必小功耳！自斩衰以下与祭，礼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不以轻丧而重祭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子、诸侯之丧祭也，不斩衰者不与祭；大夫，齐衰者与祭；士，祭不足，则取于兄弟大功以下者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相识，有丧服可以与于祭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缌不祭，又何助于人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废丧服，可以与于馈奠之事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说衰与奠，非礼也；以摈相可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昏礼既纳币，有吉日，女之父母死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婿使人吊。如婿之父母死，则女之家亦使人吊。父丧称父，母丧称母。父母不在，则称伯父世母。婿，已葬，婿之伯父致命女氏曰：『某之子有父母之丧，不得嗣为兄弟，使某致命。』女氏许诺，而弗敢嫁，礼也。婿，免丧，女之父母使人请，婿弗取，而后嫁之，礼也。女之父母死，婿亦如之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亲迎，女在涂，而婿之父母死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女改服布深衣，缟总以趋丧。女在途，而女之父母死，则女反。</w:t>
      </w:r>
      <w:r>
        <w:rPr>
          <w:lang w:eastAsia="zh-CN"/>
        </w:rPr>
        <w:t>”“</w:t>
      </w:r>
      <w:r>
        <w:rPr>
          <w:lang w:eastAsia="zh-CN"/>
        </w:rPr>
        <w:t>如婿亲迎，女未至，而有齐衰大功之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男不入，改服于外次；女入，改服于内次；然后即位而哭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除丧则不复昏礼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祭，过时不祭，礼也；又何反于初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嫁女之家，三夜不息烛，思相离也。取妇之家，三日不举乐，思嗣亲也。三月而庙见，称来妇也。择日而祭于祢，成妇之义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女未</w:t>
      </w:r>
      <w:r>
        <w:rPr>
          <w:lang w:eastAsia="zh-CN"/>
        </w:rPr>
        <w:lastRenderedPageBreak/>
        <w:t>庙见而死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不迁于祖，不祔于皇姑，婿不杖、不菲、不次，归葬于女氏之党，示未成妇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取女，有吉日而女死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婿齐衰而吊，既葬而除之。夫死亦如之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丧有二孤，庙有二主，礼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无二日，土无二王，尝禘郊社，尊无二上。未知其为礼也。昔者齐桓公亟举兵，作伪主以行。及反，藏诸祖庙。庙有二主，自桓公始也。丧之二孤，则昔者卫灵公适鲁，遭季桓子之丧，卫君请吊，哀公辞不得命，公为主，客人吊。康子立于门右，北面；公揖让升自东阶，西乡；客升自西阶吊。公拜，兴，哭；康子拜稽颡于位，有司弗辩也。今之二孤，自季康子之过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古者师行，必以迁庙主行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子巡守，以迁庙主行，载于齐车，言必有尊也。今也取七庙之主以行，则失之矣。当七庙、五庙无虚主；虚主者，唯天子崩，诸侯薨与去其国，与祫祭于祖，为无主耳。吾闻诸老聃曰：天子崩，国君薨，则祝取群庙之主而藏诸祖庙，礼也。卒哭成事而后，主各反其庙。君去其国，大宰取群庙之主以从，礼也。祫祭于祖，则祝迎四庙之主。主，出庙入庙必跸；老聃云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古者师行，无迁主，则何主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主命。</w:t>
      </w:r>
      <w:r>
        <w:rPr>
          <w:lang w:eastAsia="zh-CN"/>
        </w:rPr>
        <w:t>”</w:t>
      </w:r>
      <w:r>
        <w:rPr>
          <w:lang w:eastAsia="zh-CN"/>
        </w:rPr>
        <w:t>问曰：</w:t>
      </w:r>
      <w:r>
        <w:rPr>
          <w:lang w:eastAsia="zh-CN"/>
        </w:rPr>
        <w:t>“</w:t>
      </w:r>
      <w:r>
        <w:rPr>
          <w:lang w:eastAsia="zh-CN"/>
        </w:rPr>
        <w:t>何谓也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子、诸侯将出，必以币帛皮圭告于祖祢，遂奉以出，载于齐车以行。每舍，奠焉而后就舍。反必告，设奠卒，敛币玉，藏诸两阶之间，乃出。盖贵命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游问曰：</w:t>
      </w:r>
      <w:r>
        <w:rPr>
          <w:lang w:eastAsia="zh-CN"/>
        </w:rPr>
        <w:t>“</w:t>
      </w:r>
      <w:r>
        <w:rPr>
          <w:lang w:eastAsia="zh-CN"/>
        </w:rPr>
        <w:t>丧慈母如母，礼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非礼也。古者，男子外有傅，内有慈母，君命所使教子也，何服之有？昔者，鲁昭公少丧其母，有慈母良，及其死也，公弗忍也，欲丧之，有司以闻，曰：『古之礼，慈母无服，今也君为之服，是逆古之礼而乱国法也；若终行之，则有司将书之以遗后世。无乃不可乎！』公曰：『古者天子练冠以燕居。』公弗忍也，遂练冠以丧慈母。丧慈母，自鲁昭公始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诸侯旅见天子，入门，不得终礼，废者几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四。</w:t>
      </w:r>
      <w:r>
        <w:rPr>
          <w:lang w:eastAsia="zh-CN"/>
        </w:rPr>
        <w:t>”</w:t>
      </w:r>
      <w:r>
        <w:rPr>
          <w:lang w:eastAsia="zh-CN"/>
        </w:rPr>
        <w:t>请问之。曰：</w:t>
      </w:r>
      <w:r>
        <w:rPr>
          <w:lang w:eastAsia="zh-CN"/>
        </w:rPr>
        <w:t>“</w:t>
      </w:r>
      <w:r>
        <w:rPr>
          <w:lang w:eastAsia="zh-CN"/>
        </w:rPr>
        <w:t>大庙火，日食，后之丧，雨沾服失容，则废。如诸侯皆在而日食，则从天子救日，各以其方色与其兵。大庙火，则从天子救火，不以方色与兵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诸侯相见，揖让入门，不得终礼，废者几？</w:t>
      </w:r>
      <w:r>
        <w:rPr>
          <w:lang w:eastAsia="zh-CN"/>
        </w:rPr>
        <w:t>”</w:t>
      </w:r>
      <w:r>
        <w:rPr>
          <w:lang w:eastAsia="zh-CN"/>
        </w:rPr>
        <w:t>孔子</w:t>
      </w:r>
      <w:r>
        <w:rPr>
          <w:lang w:eastAsia="zh-CN"/>
        </w:rPr>
        <w:lastRenderedPageBreak/>
        <w:t>曰：</w:t>
      </w:r>
      <w:r>
        <w:rPr>
          <w:lang w:eastAsia="zh-CN"/>
        </w:rPr>
        <w:t>“</w:t>
      </w:r>
      <w:r>
        <w:rPr>
          <w:lang w:eastAsia="zh-CN"/>
        </w:rPr>
        <w:t>六。</w:t>
      </w:r>
      <w:r>
        <w:rPr>
          <w:lang w:eastAsia="zh-CN"/>
        </w:rPr>
        <w:t>”</w:t>
      </w:r>
      <w:r>
        <w:rPr>
          <w:lang w:eastAsia="zh-CN"/>
        </w:rPr>
        <w:t>请问之。曰：</w:t>
      </w:r>
      <w:r>
        <w:rPr>
          <w:lang w:eastAsia="zh-CN"/>
        </w:rPr>
        <w:t>“</w:t>
      </w:r>
      <w:r>
        <w:rPr>
          <w:lang w:eastAsia="zh-CN"/>
        </w:rPr>
        <w:t>天子崩，大庙火，日食，后夫人之丧，雨沾服失容，则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天子尝禘郊社五祀之祭，簠簋既陈，天子崩，后之丧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当祭而日食，太庙火，其祭也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接祭而已矣。如牲至，未杀，则废。天子崩，未殡，五祀之祭不行；既殡而祭，其祭也，尸入，三饭不侑，酳不酢而已矣。自启至于反哭，五祀之祭不行；已葬而祭，祝毕献而已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诸侯之祭社稷，俎豆既陈，闻天子崩、后之丧、君薨、夫人之丧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废。自薨比至于殡，自启至于反哭，奉帅天子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大夫之祭，鼎俎既陈，笾豆既设，不得成礼，废者几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九。</w:t>
      </w:r>
      <w:r>
        <w:rPr>
          <w:lang w:eastAsia="zh-CN"/>
        </w:rPr>
        <w:t>”</w:t>
      </w:r>
      <w:r>
        <w:rPr>
          <w:lang w:eastAsia="zh-CN"/>
        </w:rPr>
        <w:t>请问之。曰：</w:t>
      </w:r>
      <w:r>
        <w:rPr>
          <w:lang w:eastAsia="zh-CN"/>
        </w:rPr>
        <w:t>“</w:t>
      </w:r>
      <w:r>
        <w:rPr>
          <w:lang w:eastAsia="zh-CN"/>
        </w:rPr>
        <w:t>天子崩、后之丧、君薨、夫人之丧、君之大庙火、日食、三年之丧、齐衰、大功，皆废。外丧自齐衰以下，行也。其齐衰之祭也，尸入，三饭不侑，酳不酢而已矣；大功酢而已矣；小功、缌，室中之事而已矣。士之所以异者，缌不祭，所祭于死者无服则祭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三年之丧，吊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三年之丧，练，不群立，不旅行。君子礼以饰情，三年之丧而吊哭，不亦虚乎？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大夫、士有私丧，可以除之矣，而有君服焉，其除之也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有君丧服于身，不敢私服，又何除焉？于是乎有过时而弗除也。君之丧，服除而后殷祭，礼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父母之丧，弗除可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先王制礼，过时弗举，礼也；非弗能勿除也，患其过于制也，故君子过时不祭，礼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君薨，既殡，而臣有父母之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归居于家，有殷事，则之君所，朝夕否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君既启，而臣有父母之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归哭而反送君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君未殡，而臣有父母之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归殡，反于君所，有殷事则归，朝夕否。大夫，室老行事；士，则子孙行事。大夫内子，有殷事，亦之君所，朝夕否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贱不诔贵，幼不诔长，礼也。唯天子，称天以诔之。诸侯相诔，非礼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君出疆以三年之戒，以椑从。君薨，其入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共殡服，则子麻，弁绖，疏衰，菲，杖。入自阙，升自西阶。如小敛，则子免而从柩，入自门，升自阼阶。君大夫士一节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君之丧既引，闻父母之丧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遂。既封而归，不俟子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父母之丧既引，及涂，闻君薨，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遂。既封，改服而往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宗子为士，庶子为大夫，其祭也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以上牲祭于宗子之家。祝曰：『孝子某为介子某荐其常事。』若宗子有罪，居于他国，庶子为大夫，</w:t>
      </w:r>
      <w:r>
        <w:rPr>
          <w:lang w:eastAsia="zh-CN"/>
        </w:rPr>
        <w:lastRenderedPageBreak/>
        <w:t>其祭也，祝曰：『孝子某使介子某执其常事。』摄主不厌祭，不旅，不假，不绥祭，不配。布奠于宾，宾奠而不举，不归肉。其辞于宾曰：『宗兄、宗弟、宗子在他国，使某辞。』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宗子去在他国，庶子无爵而居者，可以祭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祭哉！</w:t>
      </w:r>
      <w:r>
        <w:rPr>
          <w:lang w:eastAsia="zh-CN"/>
        </w:rPr>
        <w:t>”</w:t>
      </w:r>
      <w:r>
        <w:rPr>
          <w:lang w:eastAsia="zh-CN"/>
        </w:rPr>
        <w:t>请问：</w:t>
      </w:r>
      <w:r>
        <w:rPr>
          <w:lang w:eastAsia="zh-CN"/>
        </w:rPr>
        <w:t>“</w:t>
      </w:r>
      <w:r>
        <w:rPr>
          <w:lang w:eastAsia="zh-CN"/>
        </w:rPr>
        <w:t>其祭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望墓而为坛，以时祭。若宗子死，告于墓而后祭于家。宗子死，称名不言孝，身没而已。子游之徒，有庶子祭者以此，若义也。今之祭者，不首其义，故诬于祭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祭必有尸乎？若厌祭亦可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祭成丧者必有尸，尸必以孙。孙幼，则使人抱之。无孙，则取于同姓可也。祭殇必厌，盖弗成也。祭成丧而无尸，是殇之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有阴厌，有阳厌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殇不祔祭，何谓阴厌、阳厌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宗子为殇而死，庶子弗为后也。其吉祭，特牲。祭殇不举，无肵俎，无玄酒，不告利成，是谓阴厌。凡殇，与无后者，祭于宗子之家，当室之白，尊于东房，是谓阳厌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葬引至于堩，日有食之，则有变乎？且不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昔者吾从老聃助葬于巷党，及堩，日有食之，老聃曰：『丘！止柩，就道右，止哭以听变。』既明反而后行。曰：『礼也。』反葬，而丘问之曰：『夫柩不可以反者也，日有食之，不知其已之迟数，则岂如行哉？』老聃曰：『诸侯朝天子，见日而行，逮日而舍奠；大夫使，见日而行，逮日而舍。夫柩不早出，不暮宿。见星而行者，唯罪人与奔父母之丧者乎！日有食之，安知其不见星也？且君子行礼，不以人之亲痁患。』吾闻诸老聃云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为君使而卒于舍，礼曰：公馆复，私馆不复。凡所使之国，有司所授舍，则公馆已，何谓私馆不复也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善乎问之也！自卿、大夫、士之家，曰私馆；公馆与公所为，曰公馆。公馆复，此之谓也。</w:t>
      </w:r>
      <w:r>
        <w:rPr>
          <w:lang w:eastAsia="zh-CN"/>
        </w:rPr>
        <w:t>”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下殇：土周葬于园，遂舆机而往，途迩故也。今墓远，则其葬也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吾闻诸老聃曰：昔者史佚有子而死，下殇也。墓远，召公谓之曰：『何以不棺敛于宫中？』史佚曰：『吾敢乎哉？』召公言于周公，周公曰：『岂不可？』史佚行之。下殇用棺衣棺，自史佚始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卿、大夫将为尸于公，受宿矣，而有齐衰内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出，舍于公馆以待事，礼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尸弁冕而出，卿、大夫、士皆下之，尸必式，必有前驱。</w:t>
      </w:r>
      <w:r>
        <w:rPr>
          <w:lang w:eastAsia="zh-CN"/>
        </w:rPr>
        <w:t>”</w:t>
      </w:r>
      <w:r>
        <w:rPr>
          <w:lang w:eastAsia="zh-CN"/>
        </w:rPr>
        <w:t>子夏问曰：</w:t>
      </w:r>
      <w:r>
        <w:rPr>
          <w:lang w:eastAsia="zh-CN"/>
        </w:rPr>
        <w:t>“</w:t>
      </w:r>
      <w:r>
        <w:rPr>
          <w:lang w:eastAsia="zh-CN"/>
        </w:rPr>
        <w:t>三年之丧卒哭，金革之事无辟也者，礼与？初有司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夏后氏三年之丧，既殡而致事，殷人既葬而致事。《记》曰：『君子不夺人之亲，亦不可夺亲也。』此之谓乎？</w:t>
      </w:r>
      <w:r>
        <w:rPr>
          <w:lang w:eastAsia="zh-CN"/>
        </w:rPr>
        <w:t>”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金革之事</w:t>
      </w:r>
      <w:r>
        <w:rPr>
          <w:lang w:eastAsia="zh-CN"/>
        </w:rPr>
        <w:lastRenderedPageBreak/>
        <w:t>无辟也者，非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吾闻诸老聃曰：昔者鲁公伯禽有为为之也。今以三年之丧，从其利者，吾弗知也！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0" w:name="header-n392"/>
      <w:r>
        <w:rPr>
          <w:lang w:eastAsia="zh-CN"/>
        </w:rPr>
        <w:t>文王世子</w:t>
      </w:r>
      <w:bookmarkEnd w:id="10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王之为世子，朝于王季，日三。鸡初鸣而衣服，至于寝门外，问内竖之御者曰：</w:t>
      </w:r>
      <w:r>
        <w:rPr>
          <w:lang w:eastAsia="zh-CN"/>
        </w:rPr>
        <w:t>“</w:t>
      </w:r>
      <w:r>
        <w:rPr>
          <w:lang w:eastAsia="zh-CN"/>
        </w:rPr>
        <w:t>今日安否何如？</w:t>
      </w:r>
      <w:r>
        <w:rPr>
          <w:lang w:eastAsia="zh-CN"/>
        </w:rPr>
        <w:t>”</w:t>
      </w:r>
      <w:r>
        <w:rPr>
          <w:lang w:eastAsia="zh-CN"/>
        </w:rPr>
        <w:t>内竖曰：</w:t>
      </w:r>
      <w:r>
        <w:rPr>
          <w:lang w:eastAsia="zh-CN"/>
        </w:rPr>
        <w:t>“</w:t>
      </w:r>
      <w:r>
        <w:rPr>
          <w:lang w:eastAsia="zh-CN"/>
        </w:rPr>
        <w:t>安。</w:t>
      </w:r>
      <w:r>
        <w:rPr>
          <w:lang w:eastAsia="zh-CN"/>
        </w:rPr>
        <w:t>”</w:t>
      </w:r>
      <w:r>
        <w:rPr>
          <w:lang w:eastAsia="zh-CN"/>
        </w:rPr>
        <w:t>文王乃喜。及日中，又至，亦如之。及莫，又至，亦如之。其有不安节，则内竖以告文王，文王色忧，行不能正履。王季腹膳，然后亦复初。食上，必在，视寒暖之节，食下，问所膳；命膳宰曰：</w:t>
      </w:r>
      <w:r>
        <w:rPr>
          <w:lang w:eastAsia="zh-CN"/>
        </w:rPr>
        <w:t>“</w:t>
      </w:r>
      <w:r>
        <w:rPr>
          <w:lang w:eastAsia="zh-CN"/>
        </w:rPr>
        <w:t>末有原！</w:t>
      </w:r>
      <w:r>
        <w:rPr>
          <w:lang w:eastAsia="zh-CN"/>
        </w:rPr>
        <w:t>”</w:t>
      </w:r>
      <w:r>
        <w:rPr>
          <w:lang w:eastAsia="zh-CN"/>
        </w:rPr>
        <w:t>应曰：</w:t>
      </w:r>
      <w:r>
        <w:rPr>
          <w:lang w:eastAsia="zh-CN"/>
        </w:rPr>
        <w:t>“</w:t>
      </w:r>
      <w:r>
        <w:rPr>
          <w:lang w:eastAsia="zh-CN"/>
        </w:rPr>
        <w:t>诺。</w:t>
      </w:r>
      <w:r>
        <w:rPr>
          <w:lang w:eastAsia="zh-CN"/>
        </w:rPr>
        <w:t>”</w:t>
      </w:r>
      <w:r>
        <w:rPr>
          <w:lang w:eastAsia="zh-CN"/>
        </w:rPr>
        <w:t>然后退。武王帅而行之，不敢有加焉。文王有疾，武王不脱冠带而养。文王一饭，亦一饭；文王再饭，亦再饭。旬有二日乃间。文王谓武王曰：</w:t>
      </w:r>
      <w:r>
        <w:rPr>
          <w:lang w:eastAsia="zh-CN"/>
        </w:rPr>
        <w:t>“</w:t>
      </w:r>
      <w:r>
        <w:rPr>
          <w:lang w:eastAsia="zh-CN"/>
        </w:rPr>
        <w:t>女何梦矣？</w:t>
      </w:r>
      <w:r>
        <w:rPr>
          <w:lang w:eastAsia="zh-CN"/>
        </w:rPr>
        <w:t>”</w:t>
      </w:r>
      <w:r>
        <w:rPr>
          <w:lang w:eastAsia="zh-CN"/>
        </w:rPr>
        <w:t>武王对曰：</w:t>
      </w:r>
      <w:r>
        <w:rPr>
          <w:lang w:eastAsia="zh-CN"/>
        </w:rPr>
        <w:t>“</w:t>
      </w:r>
      <w:r>
        <w:rPr>
          <w:lang w:eastAsia="zh-CN"/>
        </w:rPr>
        <w:t>梦帝与我九龄。</w:t>
      </w:r>
      <w:r>
        <w:rPr>
          <w:lang w:eastAsia="zh-CN"/>
        </w:rPr>
        <w:t>”</w:t>
      </w:r>
      <w:r>
        <w:rPr>
          <w:lang w:eastAsia="zh-CN"/>
        </w:rPr>
        <w:t>文王曰：</w:t>
      </w:r>
      <w:r>
        <w:rPr>
          <w:lang w:eastAsia="zh-CN"/>
        </w:rPr>
        <w:t>“</w:t>
      </w:r>
      <w:r>
        <w:rPr>
          <w:lang w:eastAsia="zh-CN"/>
        </w:rPr>
        <w:t>女以为何也？</w:t>
      </w:r>
      <w:r>
        <w:rPr>
          <w:lang w:eastAsia="zh-CN"/>
        </w:rPr>
        <w:t>”</w:t>
      </w:r>
      <w:r>
        <w:rPr>
          <w:lang w:eastAsia="zh-CN"/>
        </w:rPr>
        <w:t>武王曰：</w:t>
      </w:r>
      <w:r>
        <w:rPr>
          <w:lang w:eastAsia="zh-CN"/>
        </w:rPr>
        <w:t>“</w:t>
      </w:r>
      <w:r>
        <w:rPr>
          <w:lang w:eastAsia="zh-CN"/>
        </w:rPr>
        <w:t>西方有九国焉，君王其终抚诸？</w:t>
      </w:r>
      <w:r>
        <w:rPr>
          <w:lang w:eastAsia="zh-CN"/>
        </w:rPr>
        <w:t>”</w:t>
      </w:r>
      <w:r>
        <w:rPr>
          <w:lang w:eastAsia="zh-CN"/>
        </w:rPr>
        <w:t>文王曰：</w:t>
      </w:r>
      <w:r>
        <w:rPr>
          <w:lang w:eastAsia="zh-CN"/>
        </w:rPr>
        <w:t>“</w:t>
      </w:r>
      <w:r>
        <w:rPr>
          <w:lang w:eastAsia="zh-CN"/>
        </w:rPr>
        <w:t>非也。古者谓年龄，齿亦龄也。我百尔九十，吾与尔三焉。</w:t>
      </w:r>
      <w:r>
        <w:rPr>
          <w:lang w:eastAsia="zh-CN"/>
        </w:rPr>
        <w:t>”</w:t>
      </w:r>
      <w:r>
        <w:rPr>
          <w:lang w:eastAsia="zh-CN"/>
        </w:rPr>
        <w:t>文王九十七乃终，武王九十三而终。成王幼，不能莅阼，周公相，践阼而治。抗世子法于伯禽，欲令成王之知父子、君臣、长幼之道也；成王有过，则挞伯禽，所以示成王世子之道也。文王之为世子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学世子及学士，必时。春夏学干戈，秋冬学羽龠，皆于东序。小乐正学干，大胥赞之。龠师学戈，龠师丞赞之。胥鼓南。春诵夏弦，大师诏之。瞽宗秋学礼，执礼者诏之；冬读书，典书者诏之。礼在瞽宗，书在上庠。凡祭与养老，乞言，合语之礼，皆小乐正诏之于东序。大乐正学舞干戚，语说，命乞言，皆大乐正授数，大司成论说在东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侍坐于大司成者，远近间三席，可以问。终则负墙，列事未尽，不问。凡学，春官释奠于其先师，秋冬亦如之。凡始立学者，必释奠于先圣先师；及行事，必以币。凡释奠者，必有合也，有国故则否。凡大合乐，必遂养老。凡语于郊者，必取贤敛才焉。或以德进，或以事举，或以言扬。曲艺皆誓之，以待又语。三而一有焉，乃进其等，以其序，谓之郊人，远之。于成均以及取爵于上尊也。始立学者，既兴器用币，然后释菜不舞不授器，乃退。傧于东序，一献，无介语可也。教世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三王教世子必以礼乐。乐，所以修内也；礼，所以修外也。礼乐交错于中，发形于外，是故其成也怿，恭敬而温文。立大傅、少傅以养之，欲其知父子、君臣之道也。大傅审父子、君臣之道以示之；少傅奉世子，以观大傅之德行而审喻之。大傅在前，少傅在后；入则有保，出则有师，是以教喻而德成也。师也者，教之以事而喻</w:t>
      </w:r>
      <w:r>
        <w:rPr>
          <w:lang w:eastAsia="zh-CN"/>
        </w:rPr>
        <w:lastRenderedPageBreak/>
        <w:t>诸德者也；保也者，慎其身以辅翼之而归诸道者也。《记》曰：</w:t>
      </w:r>
      <w:r>
        <w:rPr>
          <w:lang w:eastAsia="zh-CN"/>
        </w:rPr>
        <w:t>“</w:t>
      </w:r>
      <w:r>
        <w:rPr>
          <w:lang w:eastAsia="zh-CN"/>
        </w:rPr>
        <w:t>虞、夏、商、周，有师保，有疑丞。</w:t>
      </w:r>
      <w:r>
        <w:rPr>
          <w:lang w:eastAsia="zh-CN"/>
        </w:rPr>
        <w:t>”</w:t>
      </w:r>
      <w:r>
        <w:rPr>
          <w:lang w:eastAsia="zh-CN"/>
        </w:rPr>
        <w:t>设四辅及三公。不必备，唯其人。语使能也。君子曰德，德成而教尊，教尊而官正，官正而国治，君之谓也。仲尼曰：</w:t>
      </w:r>
      <w:r>
        <w:rPr>
          <w:lang w:eastAsia="zh-CN"/>
        </w:rPr>
        <w:t>“</w:t>
      </w:r>
      <w:r>
        <w:rPr>
          <w:lang w:eastAsia="zh-CN"/>
        </w:rPr>
        <w:t>昔者周公摄政，践阼而治，抗世子法于伯禽，所以善成王也。闻之曰：为人臣者，杀其身有益于君则为之，况于其身以善其君乎？周公优为之！</w:t>
      </w:r>
      <w:r>
        <w:rPr>
          <w:lang w:eastAsia="zh-CN"/>
        </w:rPr>
        <w:t>”</w:t>
      </w:r>
      <w:r>
        <w:rPr>
          <w:lang w:eastAsia="zh-CN"/>
        </w:rPr>
        <w:t>是故知为人子，然后可以为人父；知为人臣，然后可以为人君；知事人，然后能使人。成王幼，不能莅阼，以为世子，则无为也，是故抗世子法于伯禽，使之与成王居，欲令成王之知父子、君臣、长幼之义也。君之于世子也，亲则父也，尊则君也。有父之亲，有君之尊，然后兼天下而有之。是故，养世子不可不慎也。行一物而三善皆得者，唯世子而已。其齿于学之谓也。故世子齿于学，国人观之曰：</w:t>
      </w:r>
      <w:r>
        <w:rPr>
          <w:lang w:eastAsia="zh-CN"/>
        </w:rPr>
        <w:t>“</w:t>
      </w:r>
      <w:r>
        <w:rPr>
          <w:lang w:eastAsia="zh-CN"/>
        </w:rPr>
        <w:t>将君我而与我齿让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有父在则礼然，然而众知父子之道矣。</w:t>
      </w:r>
      <w:r>
        <w:rPr>
          <w:lang w:eastAsia="zh-CN"/>
        </w:rPr>
        <w:t>”</w:t>
      </w:r>
      <w:r>
        <w:rPr>
          <w:lang w:eastAsia="zh-CN"/>
        </w:rPr>
        <w:t>其二曰：</w:t>
      </w:r>
      <w:r>
        <w:rPr>
          <w:lang w:eastAsia="zh-CN"/>
        </w:rPr>
        <w:t>“</w:t>
      </w:r>
      <w:r>
        <w:rPr>
          <w:lang w:eastAsia="zh-CN"/>
        </w:rPr>
        <w:t>将君我而与我齿让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有君在则礼然，然而众着于君臣之义也。</w:t>
      </w:r>
      <w:r>
        <w:rPr>
          <w:lang w:eastAsia="zh-CN"/>
        </w:rPr>
        <w:t>”</w:t>
      </w:r>
      <w:r>
        <w:rPr>
          <w:lang w:eastAsia="zh-CN"/>
        </w:rPr>
        <w:t>其三曰：</w:t>
      </w:r>
      <w:r>
        <w:rPr>
          <w:lang w:eastAsia="zh-CN"/>
        </w:rPr>
        <w:t>“</w:t>
      </w:r>
      <w:r>
        <w:rPr>
          <w:lang w:eastAsia="zh-CN"/>
        </w:rPr>
        <w:t>将君我而与我齿让何也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长长也，然而众知长幼之节矣。</w:t>
      </w:r>
      <w:r>
        <w:rPr>
          <w:lang w:eastAsia="zh-CN"/>
        </w:rPr>
        <w:t>”</w:t>
      </w:r>
      <w:r>
        <w:rPr>
          <w:lang w:eastAsia="zh-CN"/>
        </w:rPr>
        <w:t>故父在斯为子，君在斯谓之臣，居子与臣之节，所以尊君亲亲也。故学之为父子焉，学之为君臣焉，学之为长幼焉，父子、君臣、长幼之道得，而国治。语曰：</w:t>
      </w:r>
      <w:r>
        <w:rPr>
          <w:lang w:eastAsia="zh-CN"/>
        </w:rPr>
        <w:t>“</w:t>
      </w:r>
      <w:r>
        <w:rPr>
          <w:lang w:eastAsia="zh-CN"/>
        </w:rPr>
        <w:t>乐正司业，父师司成，一有元良，万国以贞。</w:t>
      </w:r>
      <w:r>
        <w:rPr>
          <w:lang w:eastAsia="zh-CN"/>
        </w:rPr>
        <w:t>”</w:t>
      </w:r>
      <w:r>
        <w:rPr>
          <w:lang w:eastAsia="zh-CN"/>
        </w:rPr>
        <w:t>世子之谓也。周公践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庶子之正于公族者，教之以孝弟、睦友、子爱，明父子之义、长幼之序。其朝于公：内朝，则东面北上；臣有贵者，以齿。其在外朝，则以官，司士为之。其在宗庙之中，则如外朝之位。宗人授事，以爵以官。其登馂献受爵，则以上嗣。庶子治之，虽有三命，不逾父兄。其公大事，则以其丧服之精粗为序。虽于公族之丧亦如之，以次主人。若公与族燕，则异姓为宾，膳宰为主人，公与父兄齿。族食，世降一等。其在军，则守于公祢。公若有出疆之政，庶子以公族之无事者守于公宫，正室守大庙，诸父守贵宫贵室，诸子诸孙守下宫下室。五庙之孙，祖庙未毁，虽为庶人，冠，取妻，必告；死，必赴；练祥则告。族之相为也，宜吊不吊，宜免不免，有司罚之。至于赗赙承含，皆有正焉。公族其有死罪，则磬于</w:t>
      </w:r>
      <w:r>
        <w:rPr>
          <w:lang w:eastAsia="zh-CN"/>
        </w:rPr>
        <w:lastRenderedPageBreak/>
        <w:t>甸人。其刑罪，则纤剸，亦告于甸人。公族无宫刑。狱成，有司谳于公。其死罪，则曰</w:t>
      </w:r>
      <w:r>
        <w:rPr>
          <w:lang w:eastAsia="zh-CN"/>
        </w:rPr>
        <w:t>“</w:t>
      </w:r>
      <w:r>
        <w:rPr>
          <w:lang w:eastAsia="zh-CN"/>
        </w:rPr>
        <w:t>某之罪在大辟</w:t>
      </w:r>
      <w:r>
        <w:rPr>
          <w:lang w:eastAsia="zh-CN"/>
        </w:rPr>
        <w:t>”</w:t>
      </w:r>
      <w:r>
        <w:rPr>
          <w:lang w:eastAsia="zh-CN"/>
        </w:rPr>
        <w:t>；其刑罪，则曰</w:t>
      </w:r>
      <w:r>
        <w:rPr>
          <w:lang w:eastAsia="zh-CN"/>
        </w:rPr>
        <w:t>“</w:t>
      </w:r>
      <w:r>
        <w:rPr>
          <w:lang w:eastAsia="zh-CN"/>
        </w:rPr>
        <w:t>某之罪在小辟</w:t>
      </w:r>
      <w:r>
        <w:rPr>
          <w:lang w:eastAsia="zh-CN"/>
        </w:rPr>
        <w:t>”</w:t>
      </w:r>
      <w:r>
        <w:rPr>
          <w:lang w:eastAsia="zh-CN"/>
        </w:rPr>
        <w:t>。公曰：</w:t>
      </w:r>
      <w:r>
        <w:rPr>
          <w:lang w:eastAsia="zh-CN"/>
        </w:rPr>
        <w:t>“</w:t>
      </w:r>
      <w:r>
        <w:rPr>
          <w:lang w:eastAsia="zh-CN"/>
        </w:rPr>
        <w:t>宥之。</w:t>
      </w:r>
      <w:r>
        <w:rPr>
          <w:lang w:eastAsia="zh-CN"/>
        </w:rPr>
        <w:t>”</w:t>
      </w:r>
      <w:r>
        <w:rPr>
          <w:lang w:eastAsia="zh-CN"/>
        </w:rPr>
        <w:t>有司又曰：</w:t>
      </w:r>
      <w:r>
        <w:rPr>
          <w:lang w:eastAsia="zh-CN"/>
        </w:rPr>
        <w:t>“</w:t>
      </w:r>
      <w:r>
        <w:rPr>
          <w:lang w:eastAsia="zh-CN"/>
        </w:rPr>
        <w:t>在辟。</w:t>
      </w:r>
      <w:r>
        <w:rPr>
          <w:lang w:eastAsia="zh-CN"/>
        </w:rPr>
        <w:t>”</w:t>
      </w:r>
      <w:r>
        <w:rPr>
          <w:lang w:eastAsia="zh-CN"/>
        </w:rPr>
        <w:t>公又曰：</w:t>
      </w:r>
      <w:r>
        <w:rPr>
          <w:lang w:eastAsia="zh-CN"/>
        </w:rPr>
        <w:t>“</w:t>
      </w:r>
      <w:r>
        <w:rPr>
          <w:lang w:eastAsia="zh-CN"/>
        </w:rPr>
        <w:t>宥之。</w:t>
      </w:r>
      <w:r>
        <w:rPr>
          <w:lang w:eastAsia="zh-CN"/>
        </w:rPr>
        <w:t>”</w:t>
      </w:r>
      <w:r>
        <w:rPr>
          <w:lang w:eastAsia="zh-CN"/>
        </w:rPr>
        <w:t>有司又曰：</w:t>
      </w:r>
      <w:r>
        <w:rPr>
          <w:lang w:eastAsia="zh-CN"/>
        </w:rPr>
        <w:t>“</w:t>
      </w:r>
      <w:r>
        <w:rPr>
          <w:lang w:eastAsia="zh-CN"/>
        </w:rPr>
        <w:t>在辟。</w:t>
      </w:r>
      <w:r>
        <w:rPr>
          <w:lang w:eastAsia="zh-CN"/>
        </w:rPr>
        <w:t>”</w:t>
      </w:r>
      <w:r>
        <w:rPr>
          <w:lang w:eastAsia="zh-CN"/>
        </w:rPr>
        <w:t>及三宥，不对，走出，致刑于于甸人。公又使人追之曰：</w:t>
      </w:r>
      <w:r>
        <w:rPr>
          <w:lang w:eastAsia="zh-CN"/>
        </w:rPr>
        <w:t>“</w:t>
      </w:r>
      <w:r>
        <w:rPr>
          <w:lang w:eastAsia="zh-CN"/>
        </w:rPr>
        <w:t>虽然，必赦之。</w:t>
      </w:r>
      <w:r>
        <w:rPr>
          <w:lang w:eastAsia="zh-CN"/>
        </w:rPr>
        <w:t>”</w:t>
      </w:r>
      <w:r>
        <w:rPr>
          <w:lang w:eastAsia="zh-CN"/>
        </w:rPr>
        <w:t>有司对曰：</w:t>
      </w:r>
      <w:r>
        <w:rPr>
          <w:lang w:eastAsia="zh-CN"/>
        </w:rPr>
        <w:t>“</w:t>
      </w:r>
      <w:r>
        <w:rPr>
          <w:lang w:eastAsia="zh-CN"/>
        </w:rPr>
        <w:t>无及也！</w:t>
      </w:r>
      <w:r>
        <w:rPr>
          <w:lang w:eastAsia="zh-CN"/>
        </w:rPr>
        <w:t>”</w:t>
      </w:r>
      <w:r>
        <w:rPr>
          <w:lang w:eastAsia="zh-CN"/>
        </w:rPr>
        <w:t>反命于公，公素服不举，为之变，如其伦之丧。无服，亲哭之。公族朝于内朝，内亲也。虽有贵者以齿，明父子也。外朝以官，体异姓也。宗庙之中，以爵为位，崇德也。宗人授事以官，尊贤也。登馂受爵以上嗣，尊祖之道也。丧纪以服之轻重为序，不夺人亲也。公与族燕则以齿，而孝弟之道达矣。其族食世降一等，亲亲之杀也。战则守于公祢，孝爱之深也。正室守大庙，尊宗室，而君臣之道着矣。诸父诸兄守贵室，子弟守下室，而让道达矣。五庙之孙，祖庙未毁，虽及庶人，冠，取妻必告，死必赴，不忘亲也。亲未绝而列于庶人，贱无能也。敬吊临赙赗，睦友之道也。古者，庶子之官治，而邦国有伦；邦国有伦，而众乡方矣。公族之罪，虽亲不以犯有司，正术也，所以体百姓也。刑于隐者，不与国人虑兄弟也。弗吊，弗为服，哭于异姓之庙，为忝祖远之也。素服居外，不听乐，私丧之也，骨肉之亲无绝也。公族无宫刑，不翦其类也。天子视学，大昕鼓征，所以警众也。众至，然后天子至。乃命有司行事。兴秩节，祭先师先圣焉。有司卒事，反命。始之养也：适东序，释奠于先老，遂设三老五更群老之席位焉。适馔省醴，养老之珍，具；遂发咏焉，退修之以孝养也。反，登歌清庙，既歌而语，以成之也。言父子、君臣、长幼之道，合德音之致，礼之大者也。下管《象》，舞《大武》。大合众以事，达有神，兴有德也。正君臣之位、贵贱之等焉，而上下之义行矣。有司告以乐阕，王乃命公侯伯子男及群吏曰：</w:t>
      </w:r>
      <w:r>
        <w:rPr>
          <w:lang w:eastAsia="zh-CN"/>
        </w:rPr>
        <w:t>“</w:t>
      </w:r>
      <w:r>
        <w:rPr>
          <w:lang w:eastAsia="zh-CN"/>
        </w:rPr>
        <w:t>反！养老幼于东序。</w:t>
      </w:r>
      <w:r>
        <w:rPr>
          <w:lang w:eastAsia="zh-CN"/>
        </w:rPr>
        <w:t>”</w:t>
      </w:r>
      <w:r>
        <w:rPr>
          <w:lang w:eastAsia="zh-CN"/>
        </w:rPr>
        <w:t>终之以仁也。是故圣人之记事也，虑之以大，爱之以敬，行之以礼，修之以孝养，纪之以义，终之以仁。是故古之人一举事而众皆知其德之备也。古之君子，举大事，必慎其终始，而众安得不喻焉？《兑命》曰：</w:t>
      </w:r>
      <w:r>
        <w:rPr>
          <w:lang w:eastAsia="zh-CN"/>
        </w:rPr>
        <w:t>“</w:t>
      </w:r>
      <w:r>
        <w:rPr>
          <w:lang w:eastAsia="zh-CN"/>
        </w:rPr>
        <w:t>念终始典于学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世子之记曰：朝夕至于大寝之门外，问于内竖曰：</w:t>
      </w:r>
      <w:r>
        <w:rPr>
          <w:lang w:eastAsia="zh-CN"/>
        </w:rPr>
        <w:t>“</w:t>
      </w:r>
      <w:r>
        <w:rPr>
          <w:lang w:eastAsia="zh-CN"/>
        </w:rPr>
        <w:t>今日安否何如？</w:t>
      </w:r>
      <w:r>
        <w:rPr>
          <w:lang w:eastAsia="zh-CN"/>
        </w:rPr>
        <w:t>”</w:t>
      </w:r>
      <w:r>
        <w:rPr>
          <w:lang w:eastAsia="zh-CN"/>
        </w:rPr>
        <w:t>内竖曰：</w:t>
      </w:r>
      <w:r>
        <w:rPr>
          <w:lang w:eastAsia="zh-CN"/>
        </w:rPr>
        <w:t>“</w:t>
      </w:r>
      <w:r>
        <w:rPr>
          <w:lang w:eastAsia="zh-CN"/>
        </w:rPr>
        <w:t>今日安。</w:t>
      </w:r>
      <w:r>
        <w:rPr>
          <w:lang w:eastAsia="zh-CN"/>
        </w:rPr>
        <w:t>”</w:t>
      </w:r>
      <w:r>
        <w:rPr>
          <w:lang w:eastAsia="zh-CN"/>
        </w:rPr>
        <w:t>世子乃有喜色。其有不安节，则内竖以告世子，世子色忧不满容。内竖言</w:t>
      </w:r>
      <w:r>
        <w:rPr>
          <w:lang w:eastAsia="zh-CN"/>
        </w:rPr>
        <w:t>“</w:t>
      </w:r>
      <w:r>
        <w:rPr>
          <w:lang w:eastAsia="zh-CN"/>
        </w:rPr>
        <w:t>复初</w:t>
      </w:r>
      <w:r>
        <w:rPr>
          <w:lang w:eastAsia="zh-CN"/>
        </w:rPr>
        <w:t>”</w:t>
      </w:r>
      <w:r>
        <w:rPr>
          <w:lang w:eastAsia="zh-CN"/>
        </w:rPr>
        <w:t>，然后亦复初。朝夕之食上，世子必在，视寒暖之节。食下，问所膳羞。必知所进，以命膳宰，然后退。若内竖言</w:t>
      </w:r>
      <w:r>
        <w:rPr>
          <w:lang w:eastAsia="zh-CN"/>
        </w:rPr>
        <w:t>“</w:t>
      </w:r>
      <w:r>
        <w:rPr>
          <w:lang w:eastAsia="zh-CN"/>
        </w:rPr>
        <w:t>疾</w:t>
      </w:r>
      <w:r>
        <w:rPr>
          <w:lang w:eastAsia="zh-CN"/>
        </w:rPr>
        <w:t>”</w:t>
      </w:r>
      <w:r>
        <w:rPr>
          <w:lang w:eastAsia="zh-CN"/>
        </w:rPr>
        <w:t>，则世子亲齐玄而养。膳宰之馔，必敬视之；疾之药，必亲尝之。尝馔善，则世子亦能</w:t>
      </w:r>
      <w:r>
        <w:rPr>
          <w:lang w:eastAsia="zh-CN"/>
        </w:rPr>
        <w:lastRenderedPageBreak/>
        <w:t>食；尝馔寡，世子亦不能饱；以至于复初，然后亦复初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11" w:name="header-n401"/>
      <w:r>
        <w:t>礼运</w:t>
      </w:r>
      <w:bookmarkEnd w:id="11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者仲尼与于蜡宾，事毕，出游于观之上，喟然而叹。仲尼之叹，盖叹鲁也。言偃在侧曰：</w:t>
      </w:r>
      <w:r>
        <w:rPr>
          <w:lang w:eastAsia="zh-CN"/>
        </w:rPr>
        <w:t>“</w:t>
      </w:r>
      <w:r>
        <w:rPr>
          <w:lang w:eastAsia="zh-CN"/>
        </w:rPr>
        <w:t>君子何叹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大道之行也，与三代之英，丘未之逮也，而有志焉。</w:t>
      </w:r>
      <w:r>
        <w:rPr>
          <w:lang w:eastAsia="zh-CN"/>
        </w:rPr>
        <w:t>”</w:t>
      </w:r>
      <w:r>
        <w:rPr>
          <w:lang w:eastAsia="zh-CN"/>
        </w:rPr>
        <w:t>大道之行也，天下为公。选贤与能，讲信修睦，故人不独亲其亲，不独子其子，使老有所终，壮有所用，幼有所长，矜寡孤独废疾者，皆有所养。男有分，女有归。货恶其弃于地也，不必藏于己；力恶其不出于身也，不必为己。是故谋闭而不兴，盗窃乱贼而不作，故外户而不闭，是谓大同。今大道既隐，天下为家，各亲其亲，各子其子，货力为己，大人世及以为礼。城郭沟池以为固，礼义以为纪；以正君臣，以笃父子，以睦兄弟，以和夫妇，以设制度，以立田里，以贤勇知，以功为己。故谋用是作，而兵由此起。禹、汤、文、武、成王、周公，由此其选也。此六君子者，未有不谨于礼者也。以着其义，以考其信，着有过，刑仁讲让，示民有常。如有不由此者，在势者去，众以为殃，是谓小康。言偃复问曰：</w:t>
      </w:r>
      <w:r>
        <w:rPr>
          <w:lang w:eastAsia="zh-CN"/>
        </w:rPr>
        <w:t>“</w:t>
      </w:r>
      <w:r>
        <w:rPr>
          <w:lang w:eastAsia="zh-CN"/>
        </w:rPr>
        <w:t>如此乎礼之急也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夫礼，先王以承天之道，以治人之情。故失之者死，得之者生。《诗》曰：『相鼠有体，人而无礼；人而无礼，胡不遄死？』是故夫礼，必本于天，殽于地，列于鬼神，达于丧祭、射御、冠昏、朝聘。故圣人以礼示之，故天下国家可得而正也。</w:t>
      </w:r>
      <w:r>
        <w:rPr>
          <w:lang w:eastAsia="zh-CN"/>
        </w:rPr>
        <w:t>”</w:t>
      </w:r>
      <w:r>
        <w:rPr>
          <w:lang w:eastAsia="zh-CN"/>
        </w:rPr>
        <w:t>言偃复问曰：</w:t>
      </w:r>
      <w:r>
        <w:rPr>
          <w:lang w:eastAsia="zh-CN"/>
        </w:rPr>
        <w:t>“</w:t>
      </w:r>
      <w:r>
        <w:rPr>
          <w:lang w:eastAsia="zh-CN"/>
        </w:rPr>
        <w:t>夫子之极言礼也，可得而闻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我欲观夏道，是故之杞，而不足征也；吾得夏时焉。我欲观殷道，是故之宋，而不足征也；吾得坤干焉。坤干之义，夏时之等，吾以是观之。</w:t>
      </w:r>
      <w:r>
        <w:rPr>
          <w:lang w:eastAsia="zh-CN"/>
        </w:rPr>
        <w:t>”</w:t>
      </w:r>
      <w:r>
        <w:rPr>
          <w:lang w:eastAsia="zh-CN"/>
        </w:rPr>
        <w:t>夫礼之初，始诸饮食，其燔黍捭豚，污尊而抔饮，蒉桴而土鼓，犹若可以致其敬于鬼神。及其死也，升屋而号，告曰：</w:t>
      </w:r>
      <w:r>
        <w:rPr>
          <w:lang w:eastAsia="zh-CN"/>
        </w:rPr>
        <w:t>“</w:t>
      </w:r>
      <w:r>
        <w:rPr>
          <w:lang w:eastAsia="zh-CN"/>
        </w:rPr>
        <w:t>皋！某复。</w:t>
      </w:r>
      <w:r>
        <w:rPr>
          <w:lang w:eastAsia="zh-CN"/>
        </w:rPr>
        <w:t>”</w:t>
      </w:r>
      <w:r>
        <w:rPr>
          <w:lang w:eastAsia="zh-CN"/>
        </w:rPr>
        <w:t>然后饭腥而苴孰。故天望而地藏也，体魄则降，知气在上，故死者北首，生者南乡，皆从其初。昔者先王，未有宫室，冬则居营窟，夏则居橧巢。未有火化，食草木之实、鸟兽之肉，饮其血，茹其毛。未有麻丝，衣其羽皮。后圣有作，然后修火之利，范金合土，以为台榭、宫室、牖户，以炮以燔，以亨以炙，以为醴酪；治其麻丝，以为布帛，以养生送死，以事鬼神上帝，皆从其朔。故玄酒在室，醴醆在户，粢醍在堂，澄酒在下。陈其牺牲，备其鼎俎，列其琴瑟管磬钟鼓，修其祝嘏，以降上神与其先祖。以正君臣，以笃父子，以睦兄弟，以齐上下，夫妇有所。是谓承天之祜。作其祝号，玄酒以祭，荐其血毛，腥其俎，孰其殽，与其越席，疏布以幂，衣其浣帛，醴醆以献，荐其燔炙，君与夫人交献，以嘉魂魄，是谓合莫。然后退而合亨，体其犬豕牛羊，实其簠簋、笾豆、铏羹。祝以孝告，嘏以慈告，是谓大祥。此礼之大成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于呼哀哉！我观周道，幽、厉伤之，吾舍鲁何适矣！鲁之郊禘，非礼也，周公其衰矣！杞之郊也禹也，宋之郊也契也，是天子之事</w:t>
      </w:r>
      <w:r>
        <w:rPr>
          <w:lang w:eastAsia="zh-CN"/>
        </w:rPr>
        <w:lastRenderedPageBreak/>
        <w:t>守也。故天子祭天地，诸侯祭社稷。</w:t>
      </w:r>
      <w:r>
        <w:rPr>
          <w:lang w:eastAsia="zh-CN"/>
        </w:rPr>
        <w:t>”</w:t>
      </w:r>
      <w:r>
        <w:rPr>
          <w:lang w:eastAsia="zh-CN"/>
        </w:rPr>
        <w:t>祝嘏莫敢易其常古，是谓大假。祝嘏辞说，藏于宗祝巫史，非礼也，是谓幽国。醆斝及尸君，非礼也，是谓僭君。冕弁兵革藏于私家，非礼也，是谓胁君。大夫具官，祭器不假，声乐皆具，非礼也，是谓乱国。故仕于公曰臣，仕于家曰仆。三年之丧，与新有昏者，期不使。以衰裳入朝，与家仆杂居齐齿，非礼也，是谓君与臣同国。故天子有田以处其子孙，诸侯有国以处其子孙，大夫有采以处其子孙，是谓制度。故天子适诸侯，必舍其祖朝，而不以礼籍入，是谓天子坏法乱纪。诸侯非问疾吊丧而入诸臣之家，是谓君臣为谑。是故，礼者君之大柄也，所以别嫌明微，傧鬼神，考制度，别仁义，所以治政安君也。故政不正，则君位危；君位危，则大臣倍，小臣窃。刑肃而俗敝，则法无常；法无常，而礼无列；礼无列，则士不事也。刑肃而俗敝，则民弗归也，是谓疵国。故政者君之所以藏身也。是故夫政必本于天，殽以降命。命降于社之谓殽地，降于祖庙之谓仁义，降于山川之谓兴作，降于五祀之谓制度。此圣人所以藏身之固也。故圣人参于天地，并于鬼神，以治政也。处其所存，礼之序也；玩其所乐，民之治也。故天生时而地生财，人其父生而师教之：四者，君以正用之，故君者立于无过之地也。故君者所明也，非明人者也。君者所养也，非养人者也。君者所事也，非事人者也。故君明人则有过，养人则不足，事人则失位。故百姓则君以自治也，养君以自安也，事君以自显也。故礼达而分定，人皆爱其死而患其生。故用人之知去其诈，用人之勇去其怒，用人之仁去其贪。故国有患，君死社稷谓之义，大夫死宗庙谓之变。故圣人耐以天下为一家，以中国为一人者，非意之也，必知其情，辟于其义，明于其利，达于其患，然后能为之。何谓人情？喜怒哀惧爱恶欲七者，弗学而能。何谓人义？父慈、子孝、兄良、弟弟、夫义、妇听、长惠、幼顺、君仁、臣忠十者，谓之人义。讲信修睦，谓之人利。争夺相杀，谓之人患。故圣人所以治人七情，修十义，讲信修睦，尚辞让，去争夺，舍礼何以治之？饮食男女，人之大欲存焉；死亡贫苦，人之大恶存焉。故欲恶者，心之大端也。人藏其心，不可测度也；美恶皆在其心，不见其色也，欲一以穷之，舍礼何以哉？故人者</w:t>
      </w:r>
      <w:r>
        <w:rPr>
          <w:lang w:eastAsia="zh-CN"/>
        </w:rPr>
        <w:lastRenderedPageBreak/>
        <w:t>，其天地之德，阴阳之交，鬼神之会，五行之秀气也。故天秉阳，垂日星；地秉阴，窍于山川。播五行于四时，和而后月生也。是以三五而盈，三五而阙。五行之动，迭相竭也，五行、四时、十二月，还相为本也；五声、六律、、十二管，还相为宫也；五味、六和、、十二食，还相为质也；五色、六章、十二衣，还相为质也。故人者，天地之心也，五行之端也，食味别声被色而生者也。故圣人作则，必以天地为本，以阴阳为端，以四时为柄，以日星为纪，月以为量，鬼神以为徒，五行以为质，礼义以为器，人情以为田，四灵以为畜。以天地为本，故物可举也；以阴阳为端，故情可睹也；以四时为柄，故事可劝也；以日星为纪，故事可列也；月以为量，故功有艺也；鬼神以为徒，故事有守也；五行以为质，故事可复也；礼义以为器，故事行有考也；人情以为田，故人以为奥也；四灵以为畜，故饮食有由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何谓四灵？麟凤龟龙，谓之四灵。故龙以为畜，故鱼鲔不淰；凤以为畜，故鸟不獝；麟以为畜，故兽不狘；龟以为畜，故人情不失。故先王秉蓍龟，列祭祀，瘗缯，宣祝嘏辞说，设制度，故国有礼，官有御，事有职，礼有序。故先王患礼之不达于下也，故祭帝于郊，所以定天位也；祀社于国，所以列地利也；祖庙所以本仁也，山川所以傧鬼神也，五祀所以本事也。故宗祝在庙，三公在朝，三老在学。王，前巫而后史，卜筮瞽侑皆在左右，王中心无为也，以守至正。故礼行于郊，而百神受职焉，礼行于社，而百货可极焉，礼行于祖庙而孝慈服焉，礼行于五祀而正法则焉。故自郊社、祖庙、山川、五祀，义之修而礼之藏也。是故夫礼，必本于大一，分而为天地，转而为阴阳，变而为四时，列而为鬼神。其降曰命，其官于天也。夫礼必本于天，动而之地，列而之事，变而从时，协于分艺，其居人也曰养，其行之以货力、辞让：饮食、冠昏、丧祭、射御、朝聘。故礼义也者，人之大端也，所以讲信修睦而固人之肌肤之会、筋骸之束也。所以养生送死事鬼神之大端也。所以达天道顺人情之大窦也。故唯圣人为知礼之不可以已也，故坏国、丧家、亡人，必先去其礼。故礼之于人也，犹酒之有蘗也，君子以厚，小人以薄。故圣王修义之柄、礼之序，以治人情。故人情者，圣王之田也。修礼以耕之，陈义以种之，讲学以耨之，本仁以聚之，播乐以安之。故礼也者，义之实也。协诸义而协，则礼虽先王未之有，可以义起也。义者艺之分、仁之节也，协于艺，讲于仁，得之者强。仁者，义之本也，顺之体也，得之者尊。故治国不以礼，犹无耜而耕也；为礼不本于义，犹耕而弗种也；为义而不讲之以学，犹种而弗耨也；讲之于学而不合之以仁，犹耨而弗获也；合之以仁而不安之以乐，犹获而弗食也；安之以乐而不达于顺，犹食而弗肥也。四体既正，肤革充盈，人之肥也。父子笃，兄弟睦，夫妇和，家之肥也。大臣法，小臣廉，官职相序，君臣相正，国之肥也。天子以德为车、以乐为御，诸侯以礼相与，大夫以法相序，士以信相考，百姓以睦相守，天下之肥也。是谓大顺。大顺者，所以养生送死、事鬼神之常也。故事大积焉而不苑，并行而不缪，细行而不失。深而通，茂而有间。连而不相及也，动而不相害也，此顺之至也。故明于顺，然后能守危也。故礼之不同也，不丰也，不杀也，所以持情而合危也。故圣王所以顺，山者不使居川</w:t>
      </w:r>
      <w:r>
        <w:rPr>
          <w:lang w:eastAsia="zh-CN"/>
        </w:rPr>
        <w:lastRenderedPageBreak/>
        <w:t>，不使渚者居中原，而弗敝也。用水火金木，饮食必时。合男女，颁爵位，必当年德。用民必顺。故无水旱昆虫之灾，民无凶饥妖孽之疾。故天不爱其道，地不爱其宝，人不爱其情。故天降膏露，地出醴泉，山出器车，河出马图，凤凰麒麟皆在郊棷，龟龙在宫沼，其余鸟兽之卵胎，皆可俯而窥也。则是无故，先王能修礼以达义，体信以达顺，故此顺之实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2" w:name="header-n407"/>
      <w:r>
        <w:rPr>
          <w:lang w:eastAsia="zh-CN"/>
        </w:rPr>
        <w:t>礼器</w:t>
      </w:r>
      <w:bookmarkEnd w:id="12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器是故大备。大备，盛德也。礼释回，增美质；措则正，施则行。其在人也，如竹箭之有筠也；如松柏之有心也。二者居天下之大端矣。故贯四时而不改柯易叶。故君子有礼，则外谐而内无怨，故物无不怀仁，鬼神飨德。先王之立礼也，有本有文。忠信，礼之本也；义理，礼之文也。无本不正，无文不行。礼也者，合于天时，设于地财，顺于鬼神，合于人心，理万物者也。是故天时有生也，地理有宜也，人官有能也，物曲有利也。故天不生，地不养，君子不以为礼，鬼神弗飨也。居山以鱼鳖为礼，居泽以鹿豕为礼，君子谓之不知礼。故必举其定国之数，以为礼之大经，礼之大伦。以地广狭，礼之薄厚，与年之上下。是故年虽大杀，众不匡惧。则上之制礼也节矣。礼，时为大，顺次之，体次之，宜次之，称次之。尧授舜，舜授禹；汤放桀，武王伐纣，时也。《诗》云：</w:t>
      </w:r>
      <w:r>
        <w:rPr>
          <w:lang w:eastAsia="zh-CN"/>
        </w:rPr>
        <w:t>“</w:t>
      </w:r>
      <w:r>
        <w:rPr>
          <w:lang w:eastAsia="zh-CN"/>
        </w:rPr>
        <w:t>匪革其犹，聿追来孝。</w:t>
      </w:r>
      <w:r>
        <w:rPr>
          <w:lang w:eastAsia="zh-CN"/>
        </w:rPr>
        <w:t>”</w:t>
      </w:r>
      <w:r>
        <w:rPr>
          <w:lang w:eastAsia="zh-CN"/>
        </w:rPr>
        <w:t>天地之祭，宗庙之事，父子之道，君臣之义，伦也。社稷山川之事，鬼神之祭，体也。丧祭之用，宾客之交，义也。羔豚而祭，百官皆足；大牢而祭，不必有余，此之谓称也。诸侯以龟为宝，以圭为瑞。家不宝龟，不藏圭，不台门，言有称也。礼，有以多为贵者：天子七庙，诸侯五，大夫三，士一。天子之豆二十有六，诸公十有六，诸侯十有二，上大夫八，下大夫六。诸侯七介七牢，大夫五介五牢。天子之席五重，诸侯之席三重，大夫再重。天子崩，七月而葬，五重八翣；诸侯五月而葬，三重六翣；大夫三月而葬，再重四翣。此以多为贵也。有以少为贵者：天子无介；祭天特牲；天子适诸侯，诸侯膳以犊；诸侯相朝，灌用郁鬯，无笾豆之荐；大夫聘礼以脯醢；天子一食，诸侯再，大夫、士三，食力无数；大路繁缨一就，次路繁缨七就；圭璋特，琥璜爵；鬼神之祭单席。诸侯视朝，大夫特，士旅之。此以少为贵也。有以大为贵者：宫室之量，器皿之度，棺椁之厚，丘封之大。此以大为贵也。有以小为贵者：宗庙之祭，贵者献以爵，贱者献以散，尊者举觯，卑者举角；五献之尊，门外缶，门内壶，君尊瓦甒。此以小为贵也。有以高为贵者：天子之堂九尺，诸侯七尺，大夫五尺，士三尺；天子、诸侯台门。此以高为贵也。有以下为贵者：至敬不坛，扫地而祭。天子诸侯之尊废禁，大夫、士棜禁。此以下为贵也。礼有以文为贵者：天子龙衮，诸侯黼，大夫黻，士玄衣纁裳；天子之冕，朱绿藻十有二旒，诸侯</w:t>
      </w:r>
      <w:r>
        <w:rPr>
          <w:lang w:eastAsia="zh-CN"/>
        </w:rPr>
        <w:lastRenderedPageBreak/>
        <w:t>九，上大夫七，下大夫五，士三。此以文为贵也。有以素为贵者：至敬无文，父党无容，大圭不琢，大羹不和，大路素而越席，牺尊疏布幂，樿杓。此以素为贵也。孔子曰：</w:t>
      </w:r>
      <w:r>
        <w:rPr>
          <w:lang w:eastAsia="zh-CN"/>
        </w:rPr>
        <w:t>“</w:t>
      </w:r>
      <w:r>
        <w:rPr>
          <w:lang w:eastAsia="zh-CN"/>
        </w:rPr>
        <w:t>礼，不可不省也。</w:t>
      </w:r>
      <w:r>
        <w:rPr>
          <w:lang w:eastAsia="zh-CN"/>
        </w:rPr>
        <w:t>”</w:t>
      </w:r>
      <w:r>
        <w:rPr>
          <w:lang w:eastAsia="zh-CN"/>
        </w:rPr>
        <w:t>礼不同，不丰、不杀，此之谓也。盖言称也。礼之以多为贵者，以其外心者也；德发扬，诩万物，大理物博，如此，则得不以多为贵乎？故君子乐其发也。礼之以少为贵者，以其内心者也。德产之致也精微，观天子之物无可以称其德者，如此则得不以少为贵乎？是故君子慎其独也。古之圣人，内之为尊，外之为乐，少之为贵，多之为美。是故先生之制礼也，不可多也，不可寡也，唯其称也。是故，君子大牢而祭，谓之礼；匹士大牢而祭，谓之攘。管仲镂簋朱纮，山节藻棁，君子以为滥矣。晏平仲祀其先人，豚肩不揜豆；浣衣濯冠以朝，君子以为隘矣。是故君子之行礼也，不可不慎也；众之纪也，纪散而众乱。孔子曰：</w:t>
      </w:r>
      <w:r>
        <w:rPr>
          <w:lang w:eastAsia="zh-CN"/>
        </w:rPr>
        <w:t>“</w:t>
      </w:r>
      <w:r>
        <w:rPr>
          <w:lang w:eastAsia="zh-CN"/>
        </w:rPr>
        <w:t>我战则克，祭则受福。</w:t>
      </w:r>
      <w:r>
        <w:rPr>
          <w:lang w:eastAsia="zh-CN"/>
        </w:rPr>
        <w:t>”</w:t>
      </w:r>
      <w:r>
        <w:rPr>
          <w:lang w:eastAsia="zh-CN"/>
        </w:rPr>
        <w:t>盖得其道矣。君子曰：祭祀不祈，不麾蚤，不乐葆大，不善嘉事，牲不及肥大，荐不美多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臧文仲安知礼！夏父弗綦逆祀，而弗止也。燔柴于奥，夫奥者，老妇之祭也，盛于盆，尊于瓶。礼也者，犹体也。体不备，君子谓之不成人。设之不当，犹不备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有大有小，有显有微。大者不可损，小者不可益，显者不可掩，微者不可大也。故《经礼》三百，《曲礼》三千，其致一也。未有入室而不由户者。君子之于礼也，有所竭情尽慎，致其敬而诚若，有美而文而诚若。君子之于礼也，有直而行也，有曲而杀也，有经而等也，有顺而讨也，有摭而播也，有推而进也，有放而文也，有放而不致也，有顺而摭也。三代之礼一也，民共由之。或素或青，夏造殷因。周坐尸，诏侑武方；其礼亦然，其道一也；夏立尸而卒祭；殷坐尸。周旅酬六尸，曾子曰：</w:t>
      </w:r>
      <w:r>
        <w:rPr>
          <w:lang w:eastAsia="zh-CN"/>
        </w:rPr>
        <w:t>“</w:t>
      </w:r>
      <w:r>
        <w:rPr>
          <w:lang w:eastAsia="zh-CN"/>
        </w:rPr>
        <w:t>周礼其犹醵与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曰：礼之近人情者，非其至者也。郊血，大飨腥，三献爓，一献孰。是故君子之于礼也，非作而致其情也，此有由始也。是故七介以相见也，不然则已悫。三辞三让而至，不然则已蹙。故鲁人将有事于上帝，必先有事于頖宫；晋人将有事于河，必先有事于恶池；齐人将有事于泰山，必先有事于配林。三月系，七日戒，三日宿，慎之至也。故礼有摈诏，乐有相步，温之至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也者，反本修古，不忘其初者也。故凶事不诏，朝事以乐。醴酒之用，玄酒之尚。割刀之用，鸾刀之贵</w:t>
      </w:r>
      <w:r>
        <w:rPr>
          <w:lang w:eastAsia="zh-CN"/>
        </w:rPr>
        <w:lastRenderedPageBreak/>
        <w:t>。莞簟之安，而稿鞂之设。是故，先王之制礼也，必有主也，故可述而多学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曰：无节于内者，观物弗之察矣。欲察物而不由礼，弗之得矣。故作事不以礼，弗之敬矣。出言不以礼，弗之信矣。故曰：</w:t>
      </w:r>
      <w:r>
        <w:rPr>
          <w:lang w:eastAsia="zh-CN"/>
        </w:rPr>
        <w:t>“</w:t>
      </w:r>
      <w:r>
        <w:rPr>
          <w:lang w:eastAsia="zh-CN"/>
        </w:rPr>
        <w:t>礼也者，物之致也。</w:t>
      </w:r>
      <w:r>
        <w:rPr>
          <w:lang w:eastAsia="zh-CN"/>
        </w:rPr>
        <w:t>”</w:t>
      </w:r>
      <w:r>
        <w:rPr>
          <w:lang w:eastAsia="zh-CN"/>
        </w:rPr>
        <w:t>是故昔先王之制礼也，因其财物而致其义焉尔。故作大事，必顺天时，为朝夕必放于日月，为高必因丘陵，为下必因川泽。是故天时雨泽，君子达亹亹焉。是故昔先王尚有德、尊有道、任有能；举贤而置之，聚众而誓之。是故因天事天，因地事地，因名山升中于天，因吉土以飨帝于郊。升中于天，而凤凰降、龟龙假；飨帝于郊，而风雨节、寒暑时。是故圣人南面而立，而天下大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道至教，圣人至德。庙堂之上，罍尊在阼，牺尊在西。庙堂之下，县鼓在西，应鼓在东。君在阼，夫人在房。大明生于东，月生于西，此阴阳之分、夫妇之位也。君西酌牺象，夫人东酌罍尊。礼交动乎上，乐交应乎下，和之至也。礼也者，反其所自生；乐也者，乐其所自成。是故先王之制礼也以节事，修乐以道志。故观其礼乐，而治乱可知也。蘧伯玉曰：</w:t>
      </w:r>
      <w:r>
        <w:rPr>
          <w:lang w:eastAsia="zh-CN"/>
        </w:rPr>
        <w:t>“</w:t>
      </w:r>
      <w:r>
        <w:rPr>
          <w:lang w:eastAsia="zh-CN"/>
        </w:rPr>
        <w:t>君子之人达，故观其器，而知其工之巧；观其发，而知其人之知。</w:t>
      </w:r>
      <w:r>
        <w:rPr>
          <w:lang w:eastAsia="zh-CN"/>
        </w:rPr>
        <w:t>”</w:t>
      </w:r>
      <w:r>
        <w:rPr>
          <w:lang w:eastAsia="zh-CN"/>
        </w:rPr>
        <w:t>故曰：</w:t>
      </w:r>
      <w:r>
        <w:rPr>
          <w:lang w:eastAsia="zh-CN"/>
        </w:rPr>
        <w:t>“</w:t>
      </w:r>
      <w:r>
        <w:rPr>
          <w:lang w:eastAsia="zh-CN"/>
        </w:rPr>
        <w:t>君子慎其所以与人者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太庙之内敬矣！君亲牵牲，大夫赞币而从。君亲制祭，夫人荐盎。君亲割牲，夫人荐酒。卿、大夫从君，命妇从夫人。洞洞乎其敬也，属属乎其忠也，勿勿乎其欲其飨之也。纳牲诏于庭，血毛诏于室，羹定诏于堂，三诏皆不同位，盖道求而未之得也。设祭于堂，为祊乎外，故曰：</w:t>
      </w:r>
      <w:r>
        <w:rPr>
          <w:lang w:eastAsia="zh-CN"/>
        </w:rPr>
        <w:t>“</w:t>
      </w:r>
      <w:r>
        <w:rPr>
          <w:lang w:eastAsia="zh-CN"/>
        </w:rPr>
        <w:t>于彼乎？于此乎？</w:t>
      </w:r>
      <w:r>
        <w:rPr>
          <w:lang w:eastAsia="zh-CN"/>
        </w:rPr>
        <w:t>”</w:t>
      </w:r>
      <w:r>
        <w:rPr>
          <w:lang w:eastAsia="zh-CN"/>
        </w:rPr>
        <w:t>一献质，三献文，五献察，七献神。大飨其王事与！三牲鱼腊，四海九州岛之美味也；笾豆之荐，四时之和气也。内金，示和也。束帛加璧，尊德也。龟为前列，先知也。金次之，见情也。丹漆丝纩竹箭，与众共财也。其余无常货，各以其国之所有，则致远物也。其出也，肆夏而送之，盖重礼也。祀帝于郊，敬之至也。宗庙之祭，仁之至也。丧礼，忠之至也。备服器，仁之至也。宾客之用币，义之至也。故君子欲观仁义之道，礼其本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曰：甘受和，白受采；忠信之人，可以学礼。茍无忠信之人，则礼不虚道。是以得其人之为贵也。孔子曰：</w:t>
      </w:r>
      <w:r>
        <w:rPr>
          <w:lang w:eastAsia="zh-CN"/>
        </w:rPr>
        <w:t>“</w:t>
      </w:r>
      <w:r>
        <w:rPr>
          <w:lang w:eastAsia="zh-CN"/>
        </w:rPr>
        <w:t>诵《诗》三百，不足以一献。一献之礼，不足以大飨。大飨之礼，不足以大旅。大旅具矣，不足以飨帝。</w:t>
      </w:r>
      <w:r>
        <w:rPr>
          <w:lang w:eastAsia="zh-CN"/>
        </w:rPr>
        <w:t>”</w:t>
      </w:r>
      <w:r>
        <w:rPr>
          <w:lang w:eastAsia="zh-CN"/>
        </w:rPr>
        <w:t>毋轻议礼！子路为季氏宰。季氏祭，逮暗而祭，日不足，继之以烛。虽有强力之容、肃敬之心，皆倦怠矣。有司跛倚以临祭，其为不敬大矣。他日祭，子路与，室事交乎户，堂事交乎阶，质明而始行事，晏朝而退。孔子闻之曰：</w:t>
      </w:r>
      <w:r>
        <w:rPr>
          <w:lang w:eastAsia="zh-CN"/>
        </w:rPr>
        <w:t>“</w:t>
      </w:r>
      <w:r>
        <w:rPr>
          <w:lang w:eastAsia="zh-CN"/>
        </w:rPr>
        <w:t>谁谓由也而不知礼乎？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3" w:name="header-n419"/>
      <w:r>
        <w:rPr>
          <w:lang w:eastAsia="zh-CN"/>
        </w:rPr>
        <w:t>郊特牲</w:t>
      </w:r>
      <w:bookmarkEnd w:id="13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郊特牲，而社稷大牢。天子适诸侯，诸侯膳用犊；诸侯适天子，天子赐之礼大牢；贵诚之义也。故天子牲孕弗食也，祭帝弗用也。大路繁缨一就，先路三就，次路五就。郊血，大飨腥，三献爓，一献熟；至敬不飨味而贵气臭也。诸侯为宾，灌用郁鬯。灌用臭也，大飨，尚腶修而已矣。大飨，君三重席而酢焉。三献之介，君专席而酢焉。此降尊以就卑也。飨禘有</w:t>
      </w:r>
      <w:r>
        <w:rPr>
          <w:lang w:eastAsia="zh-CN"/>
        </w:rPr>
        <w:lastRenderedPageBreak/>
        <w:t>乐，而食尝无乐，阴阳之义也。凡饮，养阳气也；凡食，养阴气也。故春禘而秋尝；春飨孤子，秋食耆老，其义一也。而食尝无乐。饮，养阳气也，故有乐；食，养阴气也，故无声。凡声，阳也。鼎俎奇而笾豆偶，阴阳之义也。笾豆之实，水土之品也。不敢用亵味而贵多品，所以交于旦明之义也。宾入大门而奏《肆夏》，示易以敬也。卒爵而乐阕，孔子屡叹之。奠酬而工升歌，发德也。歌者在上，匏竹在下，贵人声也。乐由阳来者也，礼由阴作者也，阴阳和而万物得。旅币无方，所以别土地之宜而节远迩之期也。龟为前列，先知也，以钟次之，以和居参之也。虎豹之皮，示服猛也。束帛加璧，往德也。庭燎之百，由齐桓公始也。大夫之奏《肆夏》也，由赵文子始也。朝觐，大夫之私觌，非礼也。大夫执圭而使，所以申信也；不敢私觌，所以致敬也；而庭实私觌，何为乎诸侯之庭？为人臣者，无外交，不敢贰君也。大夫而飨君，非礼也。大夫强而君杀之，义也；由三桓始也。天子无客礼，莫敢为主焉。君适其臣，升自阼阶，不敢有其室也。觐礼，天子不下堂而见诸侯。下堂而见诸侯，天子之失礼也，由夷王以下。诸侯之宫县，而祭以白牡，击玉磬，朱干设锡，冕而舞《大武》，乘大路，诸侯之僭礼也。台门而旅树，反坫，绣黼，丹朱中衣，大夫之僭礼也。故天子微，诸侯僭；大夫强，诸侯胁。于此相贵以等，相觌以货，相赂以利，而天下之礼乱矣。诸侯不敢祖天子，大夫不敢祖诸侯。而公庙之设于私家，非礼也，由三桓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存二代之后，犹尊贤也，尊贤不过二代。诸侯不臣寓公。故古者寓公不继世。君之南乡，答阳之义也。臣之北面，答君也。大夫之臣不稽首，非尊家臣，以辟君也。大夫有献弗亲，君有赐不面拜，为君之答己也。乡人禓，孔子朝服立于阼，存室神也。孔子曰：</w:t>
      </w:r>
      <w:r>
        <w:rPr>
          <w:lang w:eastAsia="zh-CN"/>
        </w:rPr>
        <w:t>“</w:t>
      </w:r>
      <w:r>
        <w:rPr>
          <w:lang w:eastAsia="zh-CN"/>
        </w:rPr>
        <w:t>射之以乐也，何以听，何以射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士，使之射，不能，则辞以疾。县弧之义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三日齐，一日用之，犹恐不敬；二日伐鼓，何居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绎之于库门内，祊之于东方，朝市之于西方，失之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社祭土而主阴气也。君南乡于北墉下，答阴之义也。日用甲，用日之始也。天子大社必受霜露风雨，以达天地之气也。是故丧国之社屋之，不受天阳也。薄社北牖，使阴明也。社所以神地之道也。地载万物，天垂象。取财于地，取法于天，是以尊天而亲地也，故教民美报焉。家主中溜而国主社，示本也。唯为社事，单出里。唯为社田，国人毕作。唯社，丘乘共粢盛，所以报本反始也。季春出火，为焚也。然后简其车赋，而历其卒伍，而</w:t>
      </w:r>
      <w:r>
        <w:rPr>
          <w:lang w:eastAsia="zh-CN"/>
        </w:rPr>
        <w:lastRenderedPageBreak/>
        <w:t>君亲誓社，以习军旅。左之右之，坐之起之，以观其习变也；而流示之禽，而盐诸利，以观其不犯命也。求服其志，不贪其得，故以战则克，以祭则受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适四方，先柴。郊之祭也，迎长日之至也，大报天而主日也。兆于南郊，就阳位也。扫地而祭，于其质也。器用陶匏，以象天地之性也。于郊，故谓之郊。牲用骍，尚赤也；用犊，贵诚也。郊之用辛也，周之始郊日以至。卜郊，受命于祖庙，作龟于祢宫，尊祖亲考之义也。卜之日，王立于泽，亲听誓命，受教谏之义也。献命库门之内，戒百官也。大庙之命，戒百姓也。祭之日，王皮弁以听祭报，示民严上也。丧者不哭，不敢凶服，汜扫反道，乡为田烛。弗命而民听上。祭之日，王被衮以象天，戴冕，璪十有二旒，则天数也。乘素车，贵其质也。旗十有二旒，龙章而设日月，以象天也。天垂象，圣人则之。郊所以明天道也。帝牛不吉，以为稷牛。帝牛必在涤三月，稷牛唯具。所以别事天神与人鬼也。万物本乎天，人本乎祖，此所以配上帝也。郊之祭也，大报本反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大蜡八。伊耆氏始为蜡，蜡也者，索也。岁十二月，合聚万物而索飨之也。蜡之祭也：主先啬，而祭司啬也。祭百种以报啬也。飨农及邮表畷，禽兽，仁之至、义之尽也。古之君子，使之必报之。迎猫，为其食田鼠也；迎虎，为其食田豕也，迎而祭之也。祭坊与水庸，事也。曰</w:t>
      </w:r>
      <w:r>
        <w:rPr>
          <w:lang w:eastAsia="zh-CN"/>
        </w:rPr>
        <w:t>“</w:t>
      </w:r>
      <w:r>
        <w:rPr>
          <w:lang w:eastAsia="zh-CN"/>
        </w:rPr>
        <w:t>土反其宅</w:t>
      </w:r>
      <w:r>
        <w:rPr>
          <w:lang w:eastAsia="zh-CN"/>
        </w:rPr>
        <w:t>”</w:t>
      </w:r>
      <w:r>
        <w:rPr>
          <w:lang w:eastAsia="zh-CN"/>
        </w:rPr>
        <w:t>，水归其壑，昆虫毋作，草木归其泽。皮弁素服而祭。素服，以送终也。葛带榛杖，丧杀也。蜡之祭，仁之至、义之尽也。黄衣黄冠而祭，息田夫也。野夫黄冠；黄冠，草服也。大罗氏，天子之掌鸟兽者也，诸侯贡属焉。草笠而至，尊野服也。罗氏致鹿与女，而诏客告也。以戒诸侯曰：</w:t>
      </w:r>
      <w:r>
        <w:rPr>
          <w:lang w:eastAsia="zh-CN"/>
        </w:rPr>
        <w:t>“</w:t>
      </w:r>
      <w:r>
        <w:rPr>
          <w:lang w:eastAsia="zh-CN"/>
        </w:rPr>
        <w:t>好田好女者亡其国。</w:t>
      </w:r>
      <w:r>
        <w:rPr>
          <w:lang w:eastAsia="zh-CN"/>
        </w:rPr>
        <w:t>”</w:t>
      </w:r>
      <w:r>
        <w:rPr>
          <w:lang w:eastAsia="zh-CN"/>
        </w:rPr>
        <w:t>天子树瓜华，不敛藏之种也。八蜡以记四方。四方年不顺成，八蜡不通，以谨民财也。顺成之方，其蜡乃通，以移民也。既蜡而收，民息已。故既蜡，君子不兴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恒豆之菹，水草之和气也；其醢，陆产之物也。加豆，陆产也；其醢，水物也。笾豆之荐，水土之品也，不敢用常亵味而贵多品，所以交于神明之义也，非食味之道也。先王之荐，可食也而不可耆也。卷冕路车，可陈也而不可好也。武壮，而不可乐也。宗庙之威，而不可安也。宗庙之器，可用也而不可便其利也，所以交于神明者，不可以同于所安乐之义也。酒醴之美，玄</w:t>
      </w:r>
      <w:r>
        <w:rPr>
          <w:lang w:eastAsia="zh-CN"/>
        </w:rPr>
        <w:lastRenderedPageBreak/>
        <w:t>酒明水之尚，贵五味之本也。黼黻文绣之美，疏布之尚，反女功之始也。莞簟之安，而蒲越稿鞂之尚，明之也。大羹不和，贵其质也。大圭不琢，美其质也。丹漆雕几之美，素车之乘，尊其朴也，贵其质而已矣。所以交于神明者，不可同于所安亵之甚也。如是而后宜。鼎俎奇而笾豆偶，阴阳之义也。黄目，郁气之上尊也。黄者中也；目者气之清明者也。言酌于中而清明于外也，祭天，扫地而祭焉，于其质而已矣。酰醢之美，而煎盐之尚，贵天产也。割刀之用，而鸾刀之贵，贵其义也。声和而后断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冠义：始冠之，缁布之冠也。大古冠布，齐则缁之。其緌也，孔子曰：</w:t>
      </w:r>
      <w:r>
        <w:rPr>
          <w:lang w:eastAsia="zh-CN"/>
        </w:rPr>
        <w:t>“</w:t>
      </w:r>
      <w:r>
        <w:rPr>
          <w:lang w:eastAsia="zh-CN"/>
        </w:rPr>
        <w:t>吾未之闻也。冠而敝之可也。</w:t>
      </w:r>
      <w:r>
        <w:rPr>
          <w:lang w:eastAsia="zh-CN"/>
        </w:rPr>
        <w:t>”</w:t>
      </w:r>
      <w:r>
        <w:rPr>
          <w:lang w:eastAsia="zh-CN"/>
        </w:rPr>
        <w:t>适子冠于阼，以着代也。醮于客位，加有成也。三加弥尊，喻其志也。冠而字之，敬其名也。委貌，周道也。章甫，殷道也。毋追，夏后氏之道也。周弁，殷冔，夏收。三王共皮弁素积。无大夫冠礼，而有其昏礼。古者，五十而后爵，何大夫冠礼之有？诸侯之有冠礼，夏之末造也。天子之元子，士也。天下无生而贵者也。继世以立诸侯，象贤也。以官爵人，德之杀也。死而谥，今也；古者生无爵，死无谥。礼之所尊，尊其义也。失其义，陈其数，祝史之事也。故其数可陈也，其义难知也。知其义而敬守之，天子之所以治天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地合而后万物兴焉。夫昏礼，万世之始也。取于异姓，所以附远厚别也。币必诚，辞无不腆。告之以直信；信，事人也；信，妇德也。壹与之齐，终身不改。故夫死不嫁。男子亲迎，男先于女，刚柔之义也。天先乎地，君先乎臣，其义一也。执挚以相见，敬章别也。男女有别，然后父子亲，父子亲然后义生，义生然后礼作，礼作然后万物安。无别无义，禽兽之道也。婿亲御授绥，亲之也。亲之也者，亲之也。敬而亲之，先王之所以得天下也。出乎大门而先，男帅女，女从男，夫妇之义由此始也。妇人，从人者也；幼从父兄，嫁从夫，夫死从子。夫也者，夫也；夫也者，以知帅人者也。玄冕斋戒，鬼神阴阳也。将以为社稷主，为先祖后，而可以不致敬乎？共牢而食，同尊卑也。故妇人无爵，从夫之爵，坐以夫之齿。器用陶匏，尚礼然也。三王作牢用陶匏。厥明，妇盥馈。舅姑卒食，妇馂余，私之也。舅姑降自西阶，妇降自阼阶，授之室也。昏礼不用乐，幽阴之义也。乐，阳气也。昏礼不贺，人之序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虞氏之祭也，尚用气；血腥爓祭，用气也。殷人尚声，臭味未成，涤荡其声；乐三阕，然后出迎牲。声音之号，所以诏告于天地之间也。周人尚臭，灌用鬯臭，郁合鬯；臭，阴达于渊泉。灌以圭璋，用玉气也。既灌，然后迎牲，致阴气也。萧合黍稷；臭，</w:t>
      </w:r>
      <w:r>
        <w:rPr>
          <w:lang w:eastAsia="zh-CN"/>
        </w:rPr>
        <w:lastRenderedPageBreak/>
        <w:t>阳达于墙屋。故既奠，然后焫萧合膻芗。凡祭，慎诸此。魂气归于天，形魄归于地。故祭，求诸阴阳之义也。殷人先求诸阳，周人先求诸阴。诏祝于室，坐尸于堂，用牲于庭，升首于室。直祭，祝于主；索祭，祝于祊。不知神之所在，于彼乎？于此乎？或诸远人乎？祭于祊，尚曰求诸远者与？祊之为言倞也，肵之为言敬也。富也者福也，首也者，直也。相，飨之也。嘏，长也，大也。尸，陈也。毛血，告幽全之物也。告幽全之物者，贵纯之道也。血祭，盛气也。祭肺肝心，贵气主也。祭黍稷加肺，祭齐加明水，报阴也。取膟菺燔燎，升首，报阳也。明水涚齐，贵新也。凡涚，新之也。其谓之明水也，由主人之絜着此水也。君再拜稽首，肉袒亲割，敬之至也。敬之至也，服也。拜，服也；稽首，服之甚也；肉袒，服之尽也。祭称孝孙孝子，以其义称也；称曾孙某，谓国家也。祭祀之相，主人自致其敬，尽其嘉，而无与让也。腥肆爓腍祭，岂知神之所飨也？主人自尽其敬而已矣。举斝角，诏妥尸。古者，尸无事则立，有事而后坐也。尸，神象也。祝，将命也。缩酌用茅，明酌也。醆酒涚于清，汁献涚于醆酒；犹明清与醆酒于旧泽之酒也。祭有祈焉，有报焉，有由辟焉。齐之玄也，以阴幽思也。故君子三日齐，必见其所祭者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4" w:name="header-n431"/>
      <w:r>
        <w:rPr>
          <w:lang w:eastAsia="zh-CN"/>
        </w:rPr>
        <w:t>内则</w:t>
      </w:r>
      <w:bookmarkEnd w:id="14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后王命冢宰，降德于众兆民。子事父母，鸡初鸣，咸盥漱，栉縰笄总，拂髦冠緌缨，端韠绅，搢笏。左右佩用，左佩纷帨、刀、砺、小觿、金燧，右佩玦、捍、管、遰、大觿、木燧，偪，屦着綦。妇事舅姑，如事父母。鸡初鸣，咸盥漱，栉縰，笄总，衣绅。左佩纷帨、刀、砺、小觿、金燧，右佩箴、管、线、纩，施縏帙，大觿、木燧、衿缨，綦屦。以适父母舅姑之所，及所，下气怡声，问衣燠寒，疾痛苛痒，而敬抑搔之。出入，则或先或后，而敬扶持之。进盥，少者奉盘，长者奉水，请沃盥，盥卒授巾。问所欲而敬进之，柔色以温之，饘酏、酒醴、芼羹、菽麦、蕡稻、黍粱、秫唯所欲，枣、栗、饴、蜜以甘之，堇、荁、枌、榆免槁薧滫以滑之，脂膏以膏之，父母舅姑必尝之而后退。男女未冠笄者，鸡初鸣，咸盥漱，栉縰，拂髦总角，衿缨，皆佩容臭，昧爽而朝，问何食饮矣。若已食则退，若未食则佐长者视具。凡内外，鸡初鸣，咸盥漱，衣服，敛枕簟，洒扫室堂及庭，布席，各从其事。孺子蚤寝晏起，唯所欲，食无时。由命士以上，父子皆异宫。昧爽而朝，慈以旨甘，日出而退，各从其事，日入而夕，慈以旨甘。父母舅姑将坐，奉席请何乡；将衽，长者奉席请何趾。少者执床与坐，</w:t>
      </w:r>
      <w:r>
        <w:rPr>
          <w:lang w:eastAsia="zh-CN"/>
        </w:rPr>
        <w:lastRenderedPageBreak/>
        <w:t>御者举几，敛席与簟，县衾箧枕，敛簟而襡之。父母舅姑之衣衾簟席枕几不传，杖屦只敬之，勿敢近。敦牟卮匜，非馂莫敢用；与恒食饮，非馂，莫之敢饮食。父母在，朝夕恒食，子妇佐馂，既食恒馂，父没母存，冢子御食，群子妇佐馂如初，旨甘柔滑，孺子馂。在父母舅姑之所，有命之，应唯敬对。进退周旋慎齐，升降出入揖游，不敢哕噫、嚏咳、欠伸、跛倚、睇视，不敢唾洟；寒不敢袭，痒不敢搔；不有敬事，不敢袒裼，不涉不撅，亵衣衾不见里。父母唾洟不见，冠带垢，和灰请漱；衣裳垢，和灰请浣；衣裳绽裂，纫箴请补缀。五日，则燂汤请浴，三日具沐，其间面垢，燂潘请靧；足垢，燂汤请洗。少事长，贱事贵，共帅时。男不言内，女不言外。非祭非丧，不相授器。其相授，则女受以篚，其无篚则皆坐奠之而后取之。外内不共井，不共湢浴，不通寝席，不通乞假，男女不通衣裳，内言不出，外言不入。男子入内，不啸不指，夜行以烛，无烛则止。女子出门，必拥蔽其面，夜行以烛，无烛则止。道路：男子由右，女子由左。子妇孝者、敬者，父母舅姑之命，勿逆勿怠。若饮食之，虽不耆，必尝而待；加之衣服，虽不欲，必服而待；加之事，人待之，己虽弗欲，姑与之，而姑使之，而后复之。子妇有勤劳之事，虽甚爱之，姑纵之，而宁数休之。子妇未孝未敬，勿庸疾怨，姑教之；若不可教，而后怒之；不可怒，子放妇出，而不表礼焉。父母有过，下气怡色，柔声以谏。谏若不入，起敬起孝，说则复谏；不说，与其得罪于乡党州闾，宁孰谏。父母怒、不说，而挞之流血，不敢疾怨，起敬起孝。父母有婢子若庶子、庶孙，甚爱之，虽父母没，没身敬之不衰。子有二妾，父母爱一人焉，子爱一人焉，由衣服饮食，由执事，毋敢视父母所爱，虽父母没不衰。子甚宜其妻，父母不说，出；子不宜其妻，父母曰：</w:t>
      </w:r>
      <w:r>
        <w:rPr>
          <w:lang w:eastAsia="zh-CN"/>
        </w:rPr>
        <w:t>“</w:t>
      </w:r>
      <w:r>
        <w:rPr>
          <w:lang w:eastAsia="zh-CN"/>
        </w:rPr>
        <w:t>是善事我。</w:t>
      </w:r>
      <w:r>
        <w:rPr>
          <w:lang w:eastAsia="zh-CN"/>
        </w:rPr>
        <w:t>”</w:t>
      </w:r>
      <w:r>
        <w:rPr>
          <w:lang w:eastAsia="zh-CN"/>
        </w:rPr>
        <w:t>子行夫妇之礼焉，没身不衰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虽没，将为善，思贻父母令名，必果；将为不善，思贻父母羞辱，必不果。舅没则姑老，冢妇所祭祀、宾客，每事必请于姑，介妇请于冢妇。舅姑使冢妇，毋怠，不友无礼于介妇。舅姑若使介妇，毋敢敌耦于冢妇，不敢并行，不敢并命，不敢并坐。凡妇，不命适私室，不敢退。妇将有事，大小必请于舅姑。子妇无私货，无私畜，无私器，不敢私假，不敢私与。妇或赐之饮食、衣服、布帛、佩帨、茝兰，则受而献诸舅姑，舅姑受之则喜，如新受赐，若反赐之则辞，不得命，如更受赐，藏以待乏。妇若有私亲兄弟将与之，则必复请其故，赐而后与之。适子庶子只事宗子宗妇，虽贵富，不敢以贵富入宗子之家，虽众车徒舍于外，以寡约入。子弟犹归器衣服裘衾车马，则必献其上，而后敢服用其次也；若非所献，则不敢以入于宗子之门，不敢以贵富加于父兄宗族。若富，则具二牲，献其贤者于宗子，夫妇皆齐而宗敬焉，终事而后敢</w:t>
      </w:r>
      <w:r>
        <w:rPr>
          <w:lang w:eastAsia="zh-CN"/>
        </w:rPr>
        <w:lastRenderedPageBreak/>
        <w:t>私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饭：黍，稷，稻，粱，白黍，黄粱，稰，穛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膳：膷，臐，膮，醢，牛炙。</w:t>
      </w:r>
      <w:r>
        <w:rPr>
          <w:lang w:eastAsia="zh-CN"/>
        </w:rPr>
        <w:t>醢，牛胾，醢，牛脍。羊炙，羊胾，醢，豕炙。醢，豕胾，芥酱，鱼脍。雉，兔，鹑，鷃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饮：重醴，稻醴清糟，黍醴清糟，粱醴清糟，或以酏为醴，黍酏，浆，水，醷，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酒：清、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羞：糗，饵，粉，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食：蜗醢而菰食，雉羹；麦食，脯羹，鸡羹；析稌，犬羹，兔羹；和糁不蓼。濡豚，包苦实蓼；濡鸡，醢酱实蓼；濡鱼，卵酱实蓼；濡鳖，醢酱实蓼。腶修，蚳醢，脯羹，兔醢，糜肤，鱼醢，鱼脍，芥酱，麋腥，醢，酱，桃诸，梅诸，卵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食齐视春时，羹齐视夏时，酱齐视秋时，饮齐视冬时。凡和，春多酸，夏多苦，秋多辛，冬多咸，调以滑甘。牛宜稌，羊宜黍，豕宜稷，犬宜粱，雁宜麦，鱼宜菰。春宜羔豚膳膏芗，夏宜腒鱐膳膏臊，秋宜犊麑膳膏腥，冬宜鲜羽膳膏膻。牛修，鹿脯，田豕脯，糜脯，麇脯，麋、鹿、田豕、麇，皆有轩，雉兔皆有芼。爵，鷃，蜩，范，芝栭，菱，椇，枣，栗，榛，柿，瓜，桃，李，梅，杏，楂，梨，姜，桂。大夫燕食，有脍无脯，有脯无脍。士不贰羹胾，庶人耆老不徒食。脍：春用葱，秋用芥、豚；春用韭，秋用蓼。脂用葱，膏用薤，三牲用藙，和用酰，兽用梅。鹑羹、鸡羹、鴽，酿之蓼。鲂鱮烝，雏烧，雉，芗无蓼。不食雏鳖，狼去肠，狗去肾，狸去正脊，兔去尻，狐去首，豚去脑，鱼去乙，鳖去丑。肉曰脱之，鱼曰作之，枣曰新之，栗曰撰之，桃曰胆之，柤梨曰攒之。牛夜鸣则庮，羊泠毛而毳、膻，狗赤股而躁、臊，鸟麃色而沙鸣、郁，豕望视而交睫、腥，马黑脊而般臂、漏，雏尾不盈握弗食，舒雁翠，鹄鸮胖，舒凫翠，鸡肝，雁肾，鸨奥，鹿胃。肉腥细者为脍，大者为轩；或曰麋鹿鱼为菹，麇为辟鸡，野豕为轩，兔为宛脾，切葱若薤，实诸酰以柔之。羹食，自诸侯以下至于庶人无等。大夫无秩膳，大夫七十而有阁，天子之阁。左达五，右达五，公侯伯于房中五，大夫于阁三，士于坫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养老：有虞氏以燕礼，夏后氏以飨礼，殷人以食礼，周人修而兼用之。凡五十养于乡，六十养于国，七十养于学，达于诸侯。八十拜君命，一坐再至，瞽亦如之，九十者使人受。五十异粻，六十宿肉，七十二膳，八十常珍，九十饮食不违寝，膳饮从于游可也。六十岁制，七十时制，八十月制，九十日修，唯绞紟衾冒，死而后制。五十始衰，六十非肉不饱，七十非帛不暖，八十非人不暖，九十虽</w:t>
      </w:r>
      <w:r>
        <w:rPr>
          <w:lang w:eastAsia="zh-CN"/>
        </w:rPr>
        <w:lastRenderedPageBreak/>
        <w:t>得人不暖矣。五十杖于家，六十杖于乡，七十杖于国，八十杖于朝，九十者天子欲有问焉，则就其室以珍从。七十不俟朝，八十月告存，九十日有秩。五十不从力政，六十不与服戎，七十不与宾客之事，八十齐丧之事弗及也。五十而爵，六十不亲学，七十致政；凡自七十以上，唯衰麻为丧。凡三王养老皆引年，八十者一子不从政，九十者其家不从政；瞽亦如之。凡父母在，子虽老不坐。有虞氏养国老于上庠，养庶老于下庠；夏后氏养国老于东序，养庶老于西序；殷人养国老于右学，养庶老于左学；周人养国老于东胶，养庶老于虞庠，虞庠在国之西郊。有虞氏皇而祭，深衣而养老；夏后氏收而祭，燕衣而养老；殷人冔而祭，缟衣而养老；周人冕而祭，玄衣而养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孝子之养老也，乐其心不违其志，乐其耳目，安其寝处，以其饮食忠养之孝子之身终，终身也者，非终父母之身，终其身也；是故父母之所爱亦爱之，父母之所敬亦敬之，至于犬马尽然，而况于人乎！</w:t>
      </w:r>
      <w:r>
        <w:rPr>
          <w:lang w:eastAsia="zh-CN"/>
        </w:rPr>
        <w:t>”</w:t>
      </w:r>
      <w:r>
        <w:rPr>
          <w:lang w:eastAsia="zh-CN"/>
        </w:rPr>
        <w:t>凡养老，五帝宪，三王有乞言。五帝宪，养气体而不乞言，有善则记之为惇史。三王亦宪，既养老而后乞言，亦微其礼，皆有惇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淳熬：煎醢，加于陆稻上，沃之以膏曰淳熬。淳毋煎醢，加于黍食上，沃之以膏曰淳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炮：取豚若将，刲之刳之，实枣于其腹中，编萑以苴之，涂之以谨涂，炮之，涂皆干，擘之，濯手以摩之，去其皽，为稻粉糔溲之以为酏，以付豚煎诸膏，膏必灭之，巨镬汤以小鼎芗脯于其中，使其汤毋灭鼎，三日三夜毋绝火，而后调之以酰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捣珍：取牛羊麋鹿麇之肉必脄，每物与牛若一捶，反侧之，去其饵，熟出之，去其饵，柔其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渍：取牛肉必新杀者，薄切之，必绝其理；湛诸美酒，期朝而食之以醢若酰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熬：捶之，去其皽，编萑布牛肉焉，屑桂与姜以洒诸上而盐之，干而食之。施羊亦如之，施麋、施鹿、施麇皆如牛羊。欲濡肉则释而煎之以醢，欲干肉则捶而食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糁：取牛羊豕之肉，三如一小切之，与稻米；稻米二肉一，合以为饵煎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肝菺：取狗肝一，幪之，以其菺濡炙之，举焦，其菺不蓼；取稻米举糔溲之，小切狼臅膏，以与稻米为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，始于谨夫妇，为宫室，辨外内。男子居外，女子居内，深宫固门，阍寺守之。男不入，女不出。男女不同椸</w:t>
      </w:r>
      <w:r>
        <w:rPr>
          <w:lang w:eastAsia="zh-CN"/>
        </w:rPr>
        <w:lastRenderedPageBreak/>
        <w:t>枷，不敢悬于夫之楎椸，不敢藏于夫之箧笥，不敢共湢浴。夫不在，敛枕箧簟席、襡器而藏之。少事长，贱事贵，咸如之。夫妇之礼，唯及七十，同藏无间。故妾虽老，年未满五十，必与五日之御。将御者，齐，漱浣，慎衣服，栉縰笄，总角，拂髦，衿缨綦屦。虽婢妾，衣服饮食必后长者。妻不在，妾御莫敢当夕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妻将生子，及月辰，居侧室，夫使人日再问之，作而自问之，妻不敢见，使姆衣服而对，至于子生，夫复使人日再问之，夫齐则不入侧室之门。子生，男子设弧于门左，女子设帨于门右。三日，始负子，男射女否。国君世子生，告于君，接以大牢，宰掌具。三日，卜士负之，吉者宿齐朝服寝门外，诗负之，射人以桑弧蓬矢六。射天地四方，保受乃负之，宰醴负子，赐之束帛，卜士之妻、大夫之妾，使食子。凡接子，择日，冢子则大牢，庶人特豚，士特豕，大夫少牢，国君世子大牢，其非冢子，则皆降一等。异为孺子室于宫中，择于诸母与可者，必求其宽裕慈惠、温良恭敬、慎而寡言者，使为子师，其次为慈母，其次为保母，皆居子室，他人无事不往。三月之末，择日剪发为鬌，男角女羁，否则男左女右。是日也，妻以子见于父，贵人则为衣服，由命士以下，皆漱浣，男女夙兴，沐浴衣服，具视朔食，夫入门，升自阼阶。立于阼西乡，妻抱子出自房，当楣立东面。姆先，相曰：</w:t>
      </w:r>
      <w:r>
        <w:rPr>
          <w:lang w:eastAsia="zh-CN"/>
        </w:rPr>
        <w:t>“</w:t>
      </w:r>
      <w:r>
        <w:rPr>
          <w:lang w:eastAsia="zh-CN"/>
        </w:rPr>
        <w:t>母某敢用时日只见孺子。</w:t>
      </w:r>
      <w:r>
        <w:rPr>
          <w:lang w:eastAsia="zh-CN"/>
        </w:rPr>
        <w:t>”</w:t>
      </w:r>
      <w:r>
        <w:rPr>
          <w:lang w:eastAsia="zh-CN"/>
        </w:rPr>
        <w:t>夫对曰：</w:t>
      </w:r>
      <w:r>
        <w:rPr>
          <w:lang w:eastAsia="zh-CN"/>
        </w:rPr>
        <w:t>“</w:t>
      </w:r>
      <w:r>
        <w:rPr>
          <w:lang w:eastAsia="zh-CN"/>
        </w:rPr>
        <w:t>钦有帅。</w:t>
      </w:r>
      <w:r>
        <w:rPr>
          <w:lang w:eastAsia="zh-CN"/>
        </w:rPr>
        <w:t>”</w:t>
      </w:r>
      <w:r>
        <w:rPr>
          <w:lang w:eastAsia="zh-CN"/>
        </w:rPr>
        <w:t>父执子之右手，咳而名之。妻对曰：</w:t>
      </w:r>
      <w:r>
        <w:rPr>
          <w:lang w:eastAsia="zh-CN"/>
        </w:rPr>
        <w:t>“</w:t>
      </w:r>
      <w:r>
        <w:rPr>
          <w:lang w:eastAsia="zh-CN"/>
        </w:rPr>
        <w:t>记有成。</w:t>
      </w:r>
      <w:r>
        <w:rPr>
          <w:lang w:eastAsia="zh-CN"/>
        </w:rPr>
        <w:t>”</w:t>
      </w:r>
      <w:r>
        <w:rPr>
          <w:lang w:eastAsia="zh-CN"/>
        </w:rPr>
        <w:t>遂左还，授师，子师辩告诸妇诸母名，妻遂适寝。夫告宰名，宰辩告诸男名，书曰：</w:t>
      </w:r>
      <w:r>
        <w:rPr>
          <w:lang w:eastAsia="zh-CN"/>
        </w:rPr>
        <w:t>“</w:t>
      </w:r>
      <w:r>
        <w:rPr>
          <w:lang w:eastAsia="zh-CN"/>
        </w:rPr>
        <w:t>某年某月某日某生。</w:t>
      </w:r>
      <w:r>
        <w:rPr>
          <w:lang w:eastAsia="zh-CN"/>
        </w:rPr>
        <w:t>”</w:t>
      </w:r>
      <w:r>
        <w:rPr>
          <w:lang w:eastAsia="zh-CN"/>
        </w:rPr>
        <w:t>而藏之，宰告闾史，闾史书为二，其一藏诸闾府，其一献诸州史；州史献诸州伯，州伯命藏诸州府。夫入食如养礼。世子生，则君沐浴朝服，夫人亦如之，皆立于阼阶西乡，世妇抱子升自西阶，君名之，乃降。适子庶子见于外寝，抚其首咳而名之，礼帅初，无辞。凡名子，不以日月，不以国，不以隐疾；大夫、士之子，不敢与世子同名。妾将生子，及月辰，夫使人日一问之。子生三月之末，漱浣夙齐，见于内寝，礼之如始入室；君已食，彻焉，使之特馂，遂入御。公庶子生，就侧室。三月之末，其母沐浴朝服见于君，摈者以其子见，君所有赐，君名之。众子，则使有司名之。庶人无侧室者，及月辰，夫出居群室，其问之也，与子见父之礼，无以异也。凡父在，孙见于祖，祖亦名之，礼如子见父，无辞。食子者，三年而出，见于公宫则劬。大夫之子有食母，士之妻自养其子。由命士以上及大夫之子，旬而见。冢子未食而见，必执其右手，适子庶子已食而见，必循其首。子能食食，教以右手。能言，男唯女俞。男鞶革，女鞶丝。六年教之数与方名。七年男女不同席，不共食。八年出</w:t>
      </w:r>
      <w:r>
        <w:rPr>
          <w:lang w:eastAsia="zh-CN"/>
        </w:rPr>
        <w:lastRenderedPageBreak/>
        <w:t>入门户及即席饮食，必后长者，始教之让。九年教之数日。十年出就外傅，居宿于外，学书计，衣不帛襦裤，礼帅初，朝夕学幼仪，请肄简谅。十有三年学乐，诵《诗》，舞《勺》，成童舞《象》，学射御。二十而冠，始学礼，可以衣裘帛，舞《大夏》，惇行孝弟，博学不教，内而不出。三十而有室，始理男事，博学无方，孙友视志。四十始仕，方物出谋发虑，道合则服从，不可则去。五十命为大夫，服官政。七十致事。凡男拜尚左手。女子十年不出，姆教婉娩听从，执麻枲，治丝茧，织纴组紃，学女事以共衣服，观于祭祀，纳酒浆、、笾豆、菹醢，礼相助奠。十有五年而笄，二十而嫁；有故，二十三年而嫁。聘则为妻，奔则为妾。凡女拜尚右手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5" w:name="header-n454"/>
      <w:r>
        <w:rPr>
          <w:lang w:eastAsia="zh-CN"/>
        </w:rPr>
        <w:t>玉藻</w:t>
      </w:r>
      <w:bookmarkEnd w:id="15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玉藻，十有二旒，前后邃延，龙卷以祭。玄端而朝日于东门之外，听朔于南门之外，闰月则阖门左扉，立于其中。皮弁以日视朝，遂以食，日中而馂，奏而食。日少牢，朔月大牢；五饮：上水、浆、酒、醴、酏。卒食，玄端而居。动则左史书之，言则右史书之，御瞽几声之上下。年不顺成，则天子素服，乘素车，食无乐。诸侯玄端以祭，裨冕以朝，皮弁以听朔于大庙，朝服以日视朝于内朝。朝，辨色始入。君日出而视之，退适路寝，听政，使人视大夫，大夫退，然后适小寝寝，释服。又朝服以食，特牲三俎祭肺，夕深衣，祭牢肉，朔月少牢，五俎四簋，子卯稷食菜羹，夫人与君同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无故不杀牛，大夫无故不杀羊，士无故不杀犬、豕。君子远庖厨，凡有血气之类，弗身践也。至于八月不雨，君不举。年不顺成，君衣布搢本，关梁不租，山泽列而不赋，土功不兴，大夫不得造车马。卜人定龟，史定墨，君定体。君羔幦虎犆；大夫齐车，鹿幦豹犆，朝车；士齐车，鹿幦豹犆。君子之居恒当户，寝恒东首。若有疾风迅雷甚雨，则必变，虽夜必兴，衣服冠而坐。日五盥，沐稷而靧粱，栉用椫栉，发曦用象栉，进禨进羞，工乃升歌。浴用二巾，上絺下绤，出杅，履蒯席，连用汤，履蒲席，衣布曦身，乃</w:t>
      </w:r>
      <w:r>
        <w:rPr>
          <w:lang w:eastAsia="zh-CN"/>
        </w:rPr>
        <w:lastRenderedPageBreak/>
        <w:t>屦进饮。将适公所，宿齐戒，居外寝，沐浴，史进象笏，书思对命；既服，习容观玉声，乃出，揖私朝，辉如也，登车则有光矣。天子搢挺，方正于天下也，诸侯荼，前诎后直，让于天子也，大夫前诎后诎，无所不让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侍坐，则必退席；不退，则必引而去君之党。登席不由前，为躐席。徒坐不尽席尺，读书，食，则齐，豆去席尺。若赐之食而君客之，则命之祭，然后祭；先饭辩尝羞，饮而俟。若有尝羞者，则俟君之食，然后食，饭，饮而俟。君命之羞，羞近者，命之品尝之，然后唯所欲。凡尝远食，必顺近食。君未覆手，不敢飧；君既食，又饭飧，饭飧者，三饭也。君既彻，执饭与酱，乃出，授从者。凡侑食，不尽食；食于人不饱。唯水浆不祭，若祭为已侪卑。君若赐之爵，则越席再拜稽首受，登席祭之，饮卒爵而俟君卒爵，然后授虚爵。君子之饮酒也，受一爵而色洒如也，二爵而言言斯，礼已三爵而油油以退，退则坐取屦，隐辟而后屦，坐左纳右，坐右纳左。凡尊必上玄酒，唯君面尊，唯飨野人皆酒，大夫侧尊用棜，士侧尊用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始冠，缁布冠，自诸侯下达，冠而敝之可也。玄冠朱组缨，天子之冠也。缁布冠缋緌，诸侯之冠也。玄冠丹组缨，诸侯之齐冠也。玄冠綦组缨，士之齐冠也。缟冠玄武，子姓之冠也。缟冠素纰，既祥之冠也。垂緌五寸，惰游之士也，玄冠缟武，不齿之服也。居冠属武，自天子下达，有事然后緌。五十不散送，亲没不髦，大帛不緌。衣冠紫緌，自鲁桓公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朝玄端，夕深衣。深衣三袪，缝齐倍要，衽当旁，袂可以回肘。长中继掩尺。袷二寸，祛尺二寸，缘广寸半。以帛裹布，非礼也。士不衣织，无君者不贰采。衣正色，裳间色。非列采不入公门，振絺绤不入公门，表裘不入公门，袭裘不入公门。纩为茧，缊为袍，褝为絅，帛为褶。朝服之以缟也，自季康子始也。孔子曰：</w:t>
      </w:r>
      <w:r>
        <w:rPr>
          <w:lang w:eastAsia="zh-CN"/>
        </w:rPr>
        <w:t>“</w:t>
      </w:r>
      <w:r>
        <w:rPr>
          <w:lang w:eastAsia="zh-CN"/>
        </w:rPr>
        <w:t>朝服而朝，卒朔然后服之。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国家未道，则不充其服焉。</w:t>
      </w:r>
      <w:r>
        <w:rPr>
          <w:lang w:eastAsia="zh-CN"/>
        </w:rPr>
        <w:t>”</w:t>
      </w:r>
      <w:r>
        <w:rPr>
          <w:lang w:eastAsia="zh-CN"/>
        </w:rPr>
        <w:t>唯君有黼裘以誓省，大裘非古也。君衣狐白裘，锦衣以裼之。君之右虎裘，厥左狼裘。士不衣狐白。君子狐青裘豹褎，玄绡衣以裼之；麑裘青豻褎，绞衣以裼之；羔裘豹饰，缁衣以裼之；狐裘，黄衣以裼之。锦衣狐裘，诸侯之服也。犬羊之裘不裼，不文饰也不裼。裘之裼也，见美也。吊则袭，不尽饰也；君在则裼，尽饰也。服之袭也，充美也，是故尸袭，执玉龟袭，无事则裼，弗敢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笏：天子以球玉；诸侯以象；大夫以鱼须文竹；士竹本，象可也。见于天子与射，无说笏，入大庙说笏，非古也。小功不说笏，当事免则说之。既搢必盥，虽有执于朝，弗有盥矣。凡有指画于君前，用笏造，受命于君前，则书于笏，笏毕用也，因饰焉。笏度二尺有六寸，其中博三寸，其杀六分而去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韠：君朱，大夫素，士爵韦。圜杀直，天子直，公侯前后方，大夫前方后挫角，士前后正。韠下广二尺，上广一尺，长三尺，其颈五寸，肩革带博二寸。一命缊韨幽衡，再命赤</w:t>
      </w:r>
      <w:r>
        <w:rPr>
          <w:lang w:eastAsia="zh-CN"/>
        </w:rPr>
        <w:lastRenderedPageBreak/>
        <w:t>韨幽衡，三命赤韨葱衡。天子素带朱里终辟，而素带终辟，大夫素带辟垂，士练带率下辟，居士锦带，弟子缟带。并纽约，用组、三寸，长齐于带，绅长制，士三尺，有司二尺有五寸。子游曰：</w:t>
      </w:r>
      <w:r>
        <w:rPr>
          <w:lang w:eastAsia="zh-CN"/>
        </w:rPr>
        <w:t>“</w:t>
      </w:r>
      <w:r>
        <w:rPr>
          <w:lang w:eastAsia="zh-CN"/>
        </w:rPr>
        <w:t>参分带下，绅居二焉，绅韨结三齐。</w:t>
      </w:r>
      <w:r>
        <w:rPr>
          <w:lang w:eastAsia="zh-CN"/>
        </w:rPr>
        <w:t>”</w:t>
      </w:r>
      <w:r>
        <w:rPr>
          <w:lang w:eastAsia="zh-CN"/>
        </w:rPr>
        <w:t>大夫大带四寸。杂带，君朱绿；大夫玄华，士缁辟，二寸，再缭四寸。凡带，有率无箴功，肆束及带勤者，有事则收之，走则拥之。王后袆衣，夫人揄狄；君命屈狄，再命袆衣，一命襢衣，士褖衣。唯世妇命于奠茧，其它则皆从男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侍于君，绅垂，足如履齐，颐溜垂拱，视下而听上，视带以及袷，听乡任左。凡君召，以三节：二节以走，一节以趋。在官不俟屦，在外不俟车。士于大夫，不敢拜迎而拜送；士于尊者，先拜进面，答之拜则走。士于君所言，大夫没矣，则称谥若字，名士。与大夫言，名士字大夫。于大夫所，有公讳无私讳。凡祭不讳，庙中不讳，教学临文不讳。古之君子必佩玉，右征角，左宫羽。趋以《采齐》，行以《肆夏》，周还中规，折还中矩，进则揖之，退则扬之，然后玉锵鸣也。故君子在车，则闻鸾和之声，行则鸣佩玉，是以非辟之心，无自入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在不佩玉，左结佩，右设佩，居则设佩，朝则结佩，齐则綪结佩而爵韨。凡带必有佩玉，唯丧否。佩玉有冲牙；君子无故，玉不去身，君子于玉比德焉。天子佩白玉而玄组绶，公侯佩山玄玉而朱组绶，大夫佩水苍玉而纯组绶，世子佩瑜玉而綦组绶，士佩瓀玟而缊组绶。孔子佩象环五寸，而綦组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童子之节也，缁布衣锦缘，锦绅，并纽锦，束发皆朱锦也。童子不裘不帛，不屦絇，无缌服。听事不麻，无事则立主人之北面，见先生从人而入。侍食于先生异爵者，后祭先饭。客祭，主人辞曰：</w:t>
      </w:r>
      <w:r>
        <w:rPr>
          <w:lang w:eastAsia="zh-CN"/>
        </w:rPr>
        <w:t>“</w:t>
      </w:r>
      <w:r>
        <w:rPr>
          <w:lang w:eastAsia="zh-CN"/>
        </w:rPr>
        <w:t>不足祭也。</w:t>
      </w:r>
      <w:r>
        <w:rPr>
          <w:lang w:eastAsia="zh-CN"/>
        </w:rPr>
        <w:t>”</w:t>
      </w:r>
      <w:r>
        <w:rPr>
          <w:lang w:eastAsia="zh-CN"/>
        </w:rPr>
        <w:t>客飧，主人辞以疏。主人自置其酱，则客自彻之。一室之人，非宾客，一人彻。壹食之人，一人彻。凡燕食，妇人不彻。食枣桃李，弗致于核，瓜祭上环，食中弃所操。凡食果实者后君子，火孰者先君子。有庆，非君赐不贺。孔子食于季氏，不辞，不食肉而飧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赐车马，乘以拜赐；衣服，服以拜赐；君未有命，弗敢即乘服也。君赐，稽首，据掌致诸地；酒肉之赐，弗再拜。凡赐，君子与小人不同日。凡献于君，大夫使宰，士亲，皆再拜稽首送之</w:t>
      </w:r>
      <w:r>
        <w:rPr>
          <w:lang w:eastAsia="zh-CN"/>
        </w:rPr>
        <w:lastRenderedPageBreak/>
        <w:t>。膳于君，有荤桃茢，于大夫去茢，于士去荤，皆造于膳宰。大夫不亲拜，为君之答己也。大夫拜赐而退，士待诺而退，又拜，弗答拜。大夫亲赐士，士拜受，又拜于其室。衣服，弗服以拜。敌者不在，拜于其室。凡于尊者有献，而弗敢以闻。士于大夫不承贺，下大夫于上大夫承贺。亲在，行礼于人称父，人或赐之，则称父拜之。礼不盛，服不充，故大裘不裼，乘路车不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命呼，唯而不诺，手执业则投之，食在口则吐之，走而不趋。亲老，出不易方，复不过时。亲癠色容不盛，此孝子之疏节也。父殁而不能读父之书，手泽存焉尔；母殁而杯圈不能饮焉，口泽之气存焉尔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入门，介拂闑，大夫中枨与闑之间，士介拂枨。宾入不中门，不履阈，公事自闑西，私事自闑东。君与尸行接武，大夫继武，士中武，徐趋皆用是。疾趋则欲发而手足毋移，圈豚行不举足，齐如流，席上亦然。端行，颐溜如矢，弁行，剡剡起屦，执龟玉，举前曳踵，蹜蹜如也。凡行容愓愓，庙中齐齐，朝庭济济翔翔。君子之容舒迟，见所尊者齐遬。足容重，手容恭，目容端，口容止，声容静，头容直，气容肃，立容德，色容庄，坐如尸，燕居告温温。凡祭，容貌颜色，如见所祭者。丧容累累，色容颠颠，视容瞿瞿梅梅，言容茧茧，戎容暨暨，言容詻詻，色容厉肃，视容清明。立容辨，卑毋谄，头颈必中，山立时行，盛气颠实，扬休玉色。凡自称：天子曰予一人，伯曰天子之力臣。诸侯之于天子曰某土之守臣某，其在边邑，曰某屏之臣某。其于敌以下曰寡人，小国之君曰孤，摈者亦曰孤。上大夫曰下臣，摈者曰寡君之老，下大夫自名，摈者曰寡大夫。世子自名，摈者曰寡君之适，公子曰臣孽。士曰传遽之臣，于大夫曰外私。大夫私事使，私人摈则称名，公士摈则曰寡大夫、寡君之老。大夫有所往，必与公士为宾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6" w:name="header-n470"/>
      <w:r>
        <w:rPr>
          <w:lang w:eastAsia="zh-CN"/>
        </w:rPr>
        <w:t>明室位</w:t>
      </w:r>
      <w:bookmarkEnd w:id="16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者周公朝诸侯于明堂之位：天子负斧依南乡而立；三公，中阶之前，北面东上。诸侯之位，阼阶之东，西面北上。诸伯之国，西阶之西，东面北上。诸子之国，门东，北面东上。诸男之国，门西，北面东上。九夷之国，东门之外，西面北上。八蛮之国，南门之外，北面东上。六戎之国，西门之外，东面南上。五狄之国，北门之外，南面东上。九采之国，应门之外，北面东上。四塞，世告至。此周公明堂之位也。明堂也者，明诸侯之尊卑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殷纣乱天下，脯鬼侯以飨诸侯。是以周公相武王以伐纣。武王崩，成王幼弱，周公践天子之位以</w:t>
      </w:r>
      <w:r>
        <w:rPr>
          <w:lang w:eastAsia="zh-CN"/>
        </w:rPr>
        <w:lastRenderedPageBreak/>
        <w:t>治天下；六年，朝诸侯于明堂，制礼作乐，颁度量，而天下大服；七年，致政于成王；成王以周公为有勋劳于天下，是以封周公于曲阜，地方七百里，革车千乘，命鲁公世世祀周公天以子之礼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鲁君，孟春乘大路，载弧韣；旗十有二旒，日月之章；祀帝于郊，配以后稷。天子之礼也。季夏六月，以禘礼祀周公于大庙，牲用白牡；尊用牺象山罍；郁尊用黄目；灌用玉瓒大圭；荐用玉豆雕篹；爵用玉琖，仍雕，加以璧散璧角；俎用梡嶡；升歌《清庙》，下管《象》；朱干玉戚，冕而舞《大武》；皮弁素积，裼而舞《大夏》。昧，东夷之乐也；《任》，南蛮之乐也。纳夷蛮之乐于大庙，言广鲁于天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卷冕立于阼，夫人副袆立于房中。君肉袒迎牲于门；夫人荐豆笾。卿、大夫赞君，命妇赞夫人：各扬其职。百官废职服大刑，而天下大服。是故，夏礿、秋尝、冬烝，春社、秋省而遂大蜡，天子之祭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庙，天子明堂。库门，天子皋门。雉门，天子应门。振木铎于朝，天子之政也。山节藻棁，复庙重檐，刮楹达乡，反坫出尊，崇坫康圭，疏屏；天子之庙饰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鸾车，有虞氏之路也。钩车，夏后氏之路也。大路，殷路也。乘路，周路也。有虞氏之旗，夏后氏之绥，殷之大白，周之大赤。夏后氏骆马，黑鬣。殷人白马，黑首。周人黄马，蕃鬣。夏后氏，牲尚黑，殷白牡，周骍刚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泰，有虞氏之尊也。山罍，夏后氏之尊也。</w:t>
      </w:r>
      <w:r>
        <w:rPr>
          <w:lang w:eastAsia="zh-CN"/>
        </w:rPr>
        <w:t>着，殷尊也。牺象，周尊也。爵，夏后氏以琖，殷以斝，周以爵。灌尊，夏后氏以鸡夷。殷以斝，周以黄目。其勺，夏后氏以龙勺，殷以疏勺，周以蒲勺。土鼓蒉桴苇龠，伊耆氏之乐也。拊搏玉磬揩击，大琴大瑟，中琴小瑟，四代之乐器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公之庙，文世室也。武公之庙，武世室也。米廪，有虞氏之庠也；序，夏后氏之序也；瞽宗，殷学也；頖宫，周学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崇鼎，贯鼎，大璜，封父龟，天子之器也。越棘，大弓，天子之戎器也。夏后氏之鼓，足。殷，楹鼓；周，县鼓。垂之和钟，叔之离磬，女娲之笙簧。夏后氏之龙簨虡，殷之崇牙，周之璧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虞氏之两敦，夏后氏之四连，殷之六瑚，周之八簋。俎，有虞氏以梡，夏后氏以嶡，殷以椇，周以房俎。夏后氏以楬豆，殷玉豆，周献豆。有虞氏服韨，夏后氏山，殷火，周龙章。有虞氏祭首，夏后氏祭心，殷祭肝，周祭肺。夏后氏尚明水，殷尚醴，周尚酒。有虞氏官五十，夏后氏官百，殷二百，周三百。有虞氏之绥，夏后氏之绸练，殷之崇牙，周之璧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四代之服、器、官，鲁兼用之。是故，鲁，王礼也，天下传之久矣。君臣，未尝相弒也；礼</w:t>
      </w:r>
      <w:r>
        <w:rPr>
          <w:lang w:eastAsia="zh-CN"/>
        </w:rPr>
        <w:lastRenderedPageBreak/>
        <w:t>乐刑法政俗，未尝相变也，天下以为有道之国。是故，天下资礼乐焉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7" w:name="header-n484"/>
      <w:r>
        <w:rPr>
          <w:lang w:eastAsia="zh-CN"/>
        </w:rPr>
        <w:t>丧服小记</w:t>
      </w:r>
      <w:bookmarkEnd w:id="17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，括发以麻；为母，括发以麻，免而以布。齐衰，恶笄以终丧。男子冠而妇人笄，男子免而妇人髽。其义：为男子则免，为妇人则髽。苴杖，竹也；削杖，桐也。祖父卒，而后为祖母后者三年。为父母，长子稽颡。大夫吊之，虽缌必稽颡。妇人为夫与长子稽颡，其余则否。男主必使同姓，妇主必使异姓。为父后者为出母无服。亲亲，以三为五，以五为九。上杀，下杀，旁杀，而亲毕矣。王者禘其祖之所自出，以其祖配之，而立四庙。庶子王，亦如之。别子为祖，继别为宗，继祢者为小宗。有五世而迁之宗，其继高祖者也。是故，祖迁于上，宗易于下。尊祖故敬宗，敬宗所以尊祖祢也。庶子不祭祖者，明其宗也。庶子不为长子斩，不继祖与祢故也。庶子不祭殇与无后者，殇与无后者从祖祔食。庶子不祭祢者，明其宗也。亲亲尊尊长长，男女之有别，人道之大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从服者，所从亡则已。属从者，所从虽没也服。妾从女君而出，则不为女君之子服。礼不王不禘。世子不降妻之父母；其为妻也，与大夫之适子同。父为士，子为天子诸侯，则祭以天子诸侯，其尸服以士服。父为天子诸侯，子为士，祭以士，其尸服以士服。妇当丧而出，则除之。为父母丧，未练而出，则三年。既练而出，则已。未练而反，则期；既练而反，则遂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再期之丧，三年也；期之丧，二年也。九月七月之丧，三时也；五月之丧，二时也；三月之丧，一时也。故期而祭，礼也；期而除丧，道也。祭不为除丧也。三年而后葬者必再祭，其祭之间不同时而除丧。大功者主人之丧，有三年者，则必为之再祭。朋友，虞祔而已。士妾有子，而为之缌，无子则已。生不及祖父母诸父昆弟，而父税丧，己则否。降而在缌小功者，则税之。为君之父母、妻、长子，君已除丧而后闻丧，则不税。近臣，君服斯服矣；其余，从而服，不从而税。君虽未知丧，臣服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虞，杖不入于室；祔，杖不升于堂。为君母后者，君母卒，则不为君母之党服。绖杀五分而去一，杖大如绖。妾为君之长子与女君同。除丧者，先重者；易服者，易轻者。无事不辟庙门。哭皆于其次。复与书铭，自天子达于士，其辞一也</w:t>
      </w:r>
      <w:r>
        <w:rPr>
          <w:lang w:eastAsia="zh-CN"/>
        </w:rPr>
        <w:lastRenderedPageBreak/>
        <w:t>。男子称名，妇人书姓与伯仲，如不知姓则书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之葛与齐衰之麻同。齐衰之葛与大功之麻同。麻同，皆兼服之。报葬者报虞，三月而后卒哭。父母之丧偕，先葬者不虞祔，待后事。其葬，服斩衰。</w:t>
      </w:r>
      <w:r>
        <w:rPr>
          <w:lang w:eastAsia="zh-CN"/>
        </w:rPr>
        <w:t>_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降其庶子，其孙不降其父。大夫不主士之丧。为慈母之父母无服。夫为人后者，其妻为舅姑大功。士祔于大夫则易牲。继父不同居也者；必尝同居。皆无主后。同财而祭其祖祢为同居；有主后者为异居。哭朋友者于门外之右南面。祔葬者不筮宅。士大夫不得祔于诸侯，祔于诸祖父之为士大夫者，其妻祔于诸祖姑，妾祔于妾祖姑；亡则中一以上而祔。祔必以其昭穆。诸侯不得祔于天子，天子、诸侯、大夫可以祔于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母之君母，母卒则不服。宗子，母在为妻禫。为慈母后者，为庶母可也，为祖庶母可也。为父母、妻、长子禫。慈母与妾母，不世祭也。丈夫冠而不为殇，妇人笄而不为殇。为殇后者，以其服服之。久而不葬者，唯主丧者不除；其余以麻终月数者，除丧则已。箭笄终丧三年。齐衰三月与大功同者，绳屦。练，筮日筮尸，视濯，皆要绖杖绳屦。有司告具，而后去杖。筮日筮尸，有司告事毕而后杖，拜送宾。大祥，吉服而筮尸。庶子在父之室，则为其母不禫。庶子不以杖即位。父不主庶子之丧，则孙以杖即位可也。父在，庶子为妻以杖即位可也。诸侯吊于异国之臣，则其君为主。诸侯吊，必皮弁锡衰。所吊虽已葬，主人必免。主人未丧服，则君于不锡衰。养有疾者不丧服，遂以主其丧。非养者入主人之丧，则不易己之丧服。养尊者必易服，养卑者否。妾无妾祖姑者，易牲而祔于女君可也。妇之丧、虞、卒哭，其夫若子主之。祔，则舅主之。士不摄大夫。士摄大夫，唯宗子。主人未除丧，有兄弟自他国至，则主人不免而为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陈器之道，多陈之而省纳之可也；省陈之而尽纳之可也。奔兄弟之丧，先之墓而后之家，为位而哭。所知之丧，则哭于宫而后之墓。父不为众子次于外。与诸侯为兄弟者服斩。下殇小功，带，澡麻不绝本，诎而反以报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妇祔于祖姑，祖姑有三人，则祔于亲者。其妻为大夫而卒，而后其夫不为大夫，而祔于其妻则不易牲；妻卒而后夫为大夫，而祔于其妻，则以大夫牲。为父后者，为出母</w:t>
      </w:r>
      <w:r>
        <w:rPr>
          <w:lang w:eastAsia="zh-CN"/>
        </w:rPr>
        <w:lastRenderedPageBreak/>
        <w:t>无服。无服也者，丧者不祭故也。妇人不为主而杖者：姑在为夫杖，母为长子削杖。女子子在室为父母，其主丧者不杖，则子一人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缌小功，虞卒哭则免。既葬而不报虞，则虽主人皆冠，及虞则皆免。为兄弟既除丧已。及其葬也，反服其服。报虞卒哭则免。如不报虞则除之。远葬者比反哭者皆冠，及郊而后免反哭。君吊，虽不当免时也，主人必免，不散麻。虽异国之君，免也。亲者皆免。除殇之丧者，其祭也必玄。除成丧者，其祭也朝服缟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奔父之丧，括发于堂上，袒降踊，袭绖于东方。奔母之丧，不括发，袒于堂上，降踊，袭免于东方。绖即位成踊，出门哭止。三日而五哭三袒。适妇不为舅后者，则姑为之小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8" w:name="header-n498"/>
      <w:r>
        <w:rPr>
          <w:lang w:eastAsia="zh-CN"/>
        </w:rPr>
        <w:t>大传</w:t>
      </w:r>
      <w:bookmarkEnd w:id="18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：不王不禘。王者禘其祖之所自出，以其祖配之。诸侯及其大祖，大夫士有大事，省于其君，干祫，及其高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牧之野，武王之大事也。既事而退，柴于上帝，祈于社，设奠于牧室。遂率天下诸侯，执豆笾，逡奔走；追王大王亶父、王季历、文王昌；不以卑临尊也。上治祖祢，尊尊也；下治子孙，亲亲也；旁治昆弟，合族以食，序以昭缪，别之以礼义，人道竭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圣人南面而听天下，所且先者五，民不与焉。</w:t>
      </w:r>
      <w:r>
        <w:rPr>
          <w:lang w:eastAsia="zh-CN"/>
        </w:rPr>
        <w:t>一曰治亲，二曰报功，三曰举贤，四曰使能，五曰存爱。五者一得于天下，民无不足、无不赡者。五者，一物纰缪，民莫得其死。圣人南面而治天下，必自人道始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立权度量，考文章，改正朔，易服色，殊徽号，异器械，别衣服，此其所得与民变革者也。其不可得变革者则有矣：亲亲也，尊尊也，长长也，男女有别，此其不可得与民变革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同姓从宗，合族属；异姓主名，治际会。名著，而男女有别。其夫属乎父道者，妻皆母道也；其夫属乎子道者，妻皆妇道也。谓弟之妻</w:t>
      </w:r>
      <w:r>
        <w:rPr>
          <w:lang w:eastAsia="zh-CN"/>
        </w:rPr>
        <w:t>“</w:t>
      </w:r>
      <w:r>
        <w:rPr>
          <w:lang w:eastAsia="zh-CN"/>
        </w:rPr>
        <w:t>妇</w:t>
      </w:r>
      <w:r>
        <w:rPr>
          <w:lang w:eastAsia="zh-CN"/>
        </w:rPr>
        <w:t>”</w:t>
      </w:r>
      <w:r>
        <w:rPr>
          <w:lang w:eastAsia="zh-CN"/>
        </w:rPr>
        <w:t>者，是嫂亦可谓之</w:t>
      </w:r>
      <w:r>
        <w:rPr>
          <w:lang w:eastAsia="zh-CN"/>
        </w:rPr>
        <w:t>“</w:t>
      </w:r>
      <w:r>
        <w:rPr>
          <w:lang w:eastAsia="zh-CN"/>
        </w:rPr>
        <w:t>母</w:t>
      </w:r>
      <w:r>
        <w:rPr>
          <w:lang w:eastAsia="zh-CN"/>
        </w:rPr>
        <w:t>”</w:t>
      </w:r>
      <w:r>
        <w:rPr>
          <w:lang w:eastAsia="zh-CN"/>
        </w:rPr>
        <w:t>乎？名者人治之大者也，可无慎乎？四世而缌，服之穷也；五世袒免，杀同姓也。六世，亲属竭矣。其庶姓别于上，而戚单于下，昏姻可以通乎？系之以姓而弗别，缀之以食而弗殊，虽百世而昏姻不通者，周道然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服术有六：一曰亲亲，二曰尊尊，三曰名，四</w:t>
      </w:r>
      <w:r>
        <w:rPr>
          <w:lang w:eastAsia="zh-CN"/>
        </w:rPr>
        <w:lastRenderedPageBreak/>
        <w:t>曰出入，五曰长幼，六曰从服。从服有六：有属从，有徒从，有从有服而无服，有从无服而有服，有从重而轻，有从轻而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仁率亲，等而上之，至于祖，名曰轻。自义率祖，顺而下之，至于祢，名曰重。一轻一重，其义然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有合族之道，族人不得以其戚戚君，位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庶子不祭，明其宗也。庶子不得为长子三年，不继祖也。别子为祖，继别为宗，继祢者为小宗。有百世不迁之宗，有五世则迁之宗。百世不迁者，别子之后也；宗其继别子者，百世不迁者也。宗其继高祖者，五世则迁者也。尊祖故敬宗。敬宗，尊祖之义也。有小宗而无大宗者，有大宗而无小宗者，有无宗亦莫之宗者，公子是也。公子有宗道：公子之公，为其士大夫之庶者，宗其士大夫之适者，公子之宗道也。绝族无移服，亲者属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仁率亲，等而上之，至于祖；自义率祖，顺而下之，至于祢。是故，人道亲亲也。亲亲故尊祖，尊祖故敬宗，敬宗故收族，收族故宗庙严，宗庙严故重社稷，重社稷故爱百姓，爱百姓故刑罚中，刑罚中故庶民安，庶民安故财用足，财用足故百志成，百志成故礼俗刑，礼俗刑然后乐。《诗》云：</w:t>
      </w:r>
      <w:r>
        <w:rPr>
          <w:lang w:eastAsia="zh-CN"/>
        </w:rPr>
        <w:t>“</w:t>
      </w:r>
      <w:r>
        <w:rPr>
          <w:lang w:eastAsia="zh-CN"/>
        </w:rPr>
        <w:t>不显不承，无斁于人斯</w:t>
      </w:r>
      <w:r>
        <w:rPr>
          <w:lang w:eastAsia="zh-CN"/>
        </w:rPr>
        <w:t>”</w:t>
      </w:r>
      <w:r>
        <w:rPr>
          <w:lang w:eastAsia="zh-CN"/>
        </w:rPr>
        <w:t>，此之谓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19" w:name="header-n511"/>
      <w:r>
        <w:rPr>
          <w:lang w:eastAsia="zh-CN"/>
        </w:rPr>
        <w:t>少仪</w:t>
      </w:r>
      <w:bookmarkEnd w:id="19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闻始见君子者，辞曰：</w:t>
      </w:r>
      <w:r>
        <w:rPr>
          <w:lang w:eastAsia="zh-CN"/>
        </w:rPr>
        <w:t>“</w:t>
      </w:r>
      <w:r>
        <w:rPr>
          <w:lang w:eastAsia="zh-CN"/>
        </w:rPr>
        <w:t>某固愿闻名于将命者。</w:t>
      </w:r>
      <w:r>
        <w:rPr>
          <w:lang w:eastAsia="zh-CN"/>
        </w:rPr>
        <w:t>”</w:t>
      </w:r>
      <w:r>
        <w:rPr>
          <w:lang w:eastAsia="zh-CN"/>
        </w:rPr>
        <w:t>不得阶主。敌者曰：</w:t>
      </w:r>
      <w:r>
        <w:rPr>
          <w:lang w:eastAsia="zh-CN"/>
        </w:rPr>
        <w:t>“</w:t>
      </w:r>
      <w:r>
        <w:rPr>
          <w:lang w:eastAsia="zh-CN"/>
        </w:rPr>
        <w:t>某固愿见。</w:t>
      </w:r>
      <w:r>
        <w:rPr>
          <w:lang w:eastAsia="zh-CN"/>
        </w:rPr>
        <w:t>”</w:t>
      </w:r>
      <w:r>
        <w:rPr>
          <w:lang w:eastAsia="zh-CN"/>
        </w:rPr>
        <w:t>罕见曰：</w:t>
      </w:r>
      <w:r>
        <w:rPr>
          <w:lang w:eastAsia="zh-CN"/>
        </w:rPr>
        <w:t>“</w:t>
      </w:r>
      <w:r>
        <w:rPr>
          <w:lang w:eastAsia="zh-CN"/>
        </w:rPr>
        <w:t>闻名</w:t>
      </w:r>
      <w:r>
        <w:rPr>
          <w:lang w:eastAsia="zh-CN"/>
        </w:rPr>
        <w:t>”</w:t>
      </w:r>
      <w:r>
        <w:rPr>
          <w:lang w:eastAsia="zh-CN"/>
        </w:rPr>
        <w:t>。亟见曰：</w:t>
      </w:r>
      <w:r>
        <w:rPr>
          <w:lang w:eastAsia="zh-CN"/>
        </w:rPr>
        <w:t>“</w:t>
      </w:r>
      <w:r>
        <w:rPr>
          <w:lang w:eastAsia="zh-CN"/>
        </w:rPr>
        <w:t>朝夕</w:t>
      </w:r>
      <w:r>
        <w:rPr>
          <w:lang w:eastAsia="zh-CN"/>
        </w:rPr>
        <w:t>”</w:t>
      </w:r>
      <w:r>
        <w:rPr>
          <w:lang w:eastAsia="zh-CN"/>
        </w:rPr>
        <w:t>。瞽曰：</w:t>
      </w:r>
      <w:r>
        <w:rPr>
          <w:lang w:eastAsia="zh-CN"/>
        </w:rPr>
        <w:t>“</w:t>
      </w:r>
      <w:r>
        <w:rPr>
          <w:lang w:eastAsia="zh-CN"/>
        </w:rPr>
        <w:t>闻名</w:t>
      </w:r>
      <w:r>
        <w:rPr>
          <w:lang w:eastAsia="zh-CN"/>
        </w:rPr>
        <w:t>”</w:t>
      </w:r>
      <w:r>
        <w:rPr>
          <w:lang w:eastAsia="zh-CN"/>
        </w:rPr>
        <w:t>。适有丧者曰：</w:t>
      </w:r>
      <w:r>
        <w:rPr>
          <w:lang w:eastAsia="zh-CN"/>
        </w:rPr>
        <w:t>“</w:t>
      </w:r>
      <w:r>
        <w:rPr>
          <w:lang w:eastAsia="zh-CN"/>
        </w:rPr>
        <w:t>比</w:t>
      </w:r>
      <w:r>
        <w:rPr>
          <w:lang w:eastAsia="zh-CN"/>
        </w:rPr>
        <w:t>”</w:t>
      </w:r>
      <w:r>
        <w:rPr>
          <w:lang w:eastAsia="zh-CN"/>
        </w:rPr>
        <w:t>。童子曰：</w:t>
      </w:r>
      <w:r>
        <w:rPr>
          <w:lang w:eastAsia="zh-CN"/>
        </w:rPr>
        <w:t>“</w:t>
      </w:r>
      <w:r>
        <w:rPr>
          <w:lang w:eastAsia="zh-CN"/>
        </w:rPr>
        <w:t>听事</w:t>
      </w:r>
      <w:r>
        <w:rPr>
          <w:lang w:eastAsia="zh-CN"/>
        </w:rPr>
        <w:t>”</w:t>
      </w:r>
      <w:r>
        <w:rPr>
          <w:lang w:eastAsia="zh-CN"/>
        </w:rPr>
        <w:t>。适公卿之丧，则曰：</w:t>
      </w:r>
      <w:r>
        <w:rPr>
          <w:lang w:eastAsia="zh-CN"/>
        </w:rPr>
        <w:t>“</w:t>
      </w:r>
      <w:r>
        <w:rPr>
          <w:lang w:eastAsia="zh-CN"/>
        </w:rPr>
        <w:t>听役于司徒</w:t>
      </w:r>
      <w:r>
        <w:rPr>
          <w:lang w:eastAsia="zh-CN"/>
        </w:rPr>
        <w:t>”</w:t>
      </w:r>
      <w:r>
        <w:rPr>
          <w:lang w:eastAsia="zh-CN"/>
        </w:rPr>
        <w:t>。君将适他，臣如致金玉货贝于君，则曰：</w:t>
      </w:r>
      <w:r>
        <w:rPr>
          <w:lang w:eastAsia="zh-CN"/>
        </w:rPr>
        <w:t>“</w:t>
      </w:r>
      <w:r>
        <w:rPr>
          <w:lang w:eastAsia="zh-CN"/>
        </w:rPr>
        <w:t>致马资于有司</w:t>
      </w:r>
      <w:r>
        <w:rPr>
          <w:lang w:eastAsia="zh-CN"/>
        </w:rPr>
        <w:t>”</w:t>
      </w:r>
      <w:r>
        <w:rPr>
          <w:lang w:eastAsia="zh-CN"/>
        </w:rPr>
        <w:t>；敌者曰：</w:t>
      </w:r>
      <w:r>
        <w:rPr>
          <w:lang w:eastAsia="zh-CN"/>
        </w:rPr>
        <w:t>“</w:t>
      </w:r>
      <w:r>
        <w:rPr>
          <w:lang w:eastAsia="zh-CN"/>
        </w:rPr>
        <w:t>赠从者</w:t>
      </w:r>
      <w:r>
        <w:rPr>
          <w:lang w:eastAsia="zh-CN"/>
        </w:rPr>
        <w:t>”</w:t>
      </w:r>
      <w:r>
        <w:rPr>
          <w:lang w:eastAsia="zh-CN"/>
        </w:rPr>
        <w:t>。臣致禭于君，则曰：</w:t>
      </w:r>
      <w:r>
        <w:rPr>
          <w:lang w:eastAsia="zh-CN"/>
        </w:rPr>
        <w:t>“</w:t>
      </w:r>
      <w:r>
        <w:rPr>
          <w:lang w:eastAsia="zh-CN"/>
        </w:rPr>
        <w:t>致废衣于贾人</w:t>
      </w:r>
      <w:r>
        <w:rPr>
          <w:lang w:eastAsia="zh-CN"/>
        </w:rPr>
        <w:t>”</w:t>
      </w:r>
      <w:r>
        <w:rPr>
          <w:lang w:eastAsia="zh-CN"/>
        </w:rPr>
        <w:t>；敌者曰：</w:t>
      </w:r>
      <w:r>
        <w:rPr>
          <w:lang w:eastAsia="zh-CN"/>
        </w:rPr>
        <w:t>“</w:t>
      </w:r>
      <w:r>
        <w:rPr>
          <w:lang w:eastAsia="zh-CN"/>
        </w:rPr>
        <w:t>襚</w:t>
      </w:r>
      <w:r>
        <w:rPr>
          <w:lang w:eastAsia="zh-CN"/>
        </w:rPr>
        <w:t>”</w:t>
      </w:r>
      <w:r>
        <w:rPr>
          <w:lang w:eastAsia="zh-CN"/>
        </w:rPr>
        <w:t>。亲者兄弟不，以襚进。臣为君丧，纳货贝于君，则曰：</w:t>
      </w:r>
      <w:r>
        <w:rPr>
          <w:lang w:eastAsia="zh-CN"/>
        </w:rPr>
        <w:t>“</w:t>
      </w:r>
      <w:r>
        <w:rPr>
          <w:lang w:eastAsia="zh-CN"/>
        </w:rPr>
        <w:t>纳甸于有司</w:t>
      </w:r>
      <w:r>
        <w:rPr>
          <w:lang w:eastAsia="zh-CN"/>
        </w:rPr>
        <w:t>”</w:t>
      </w:r>
      <w:r>
        <w:rPr>
          <w:lang w:eastAsia="zh-CN"/>
        </w:rPr>
        <w:t>。赗马入庙门；赙马与其币，大白兵车，不入庙门。赙者既致命，坐委之，摈者举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主人无亲受也。受立，授立不坐。性之直者则有之矣。始入而辞，曰：</w:t>
      </w:r>
      <w:r>
        <w:rPr>
          <w:lang w:eastAsia="zh-CN"/>
        </w:rPr>
        <w:t>“</w:t>
      </w:r>
      <w:r>
        <w:rPr>
          <w:lang w:eastAsia="zh-CN"/>
        </w:rPr>
        <w:t>辞矣</w:t>
      </w:r>
      <w:r>
        <w:rPr>
          <w:lang w:eastAsia="zh-CN"/>
        </w:rPr>
        <w:t>”</w:t>
      </w:r>
      <w:r>
        <w:rPr>
          <w:lang w:eastAsia="zh-CN"/>
        </w:rPr>
        <w:t>。即席，曰：</w:t>
      </w:r>
      <w:r>
        <w:rPr>
          <w:lang w:eastAsia="zh-CN"/>
        </w:rPr>
        <w:t>“</w:t>
      </w:r>
      <w:r>
        <w:rPr>
          <w:lang w:eastAsia="zh-CN"/>
        </w:rPr>
        <w:t>可矣</w:t>
      </w:r>
      <w:r>
        <w:rPr>
          <w:lang w:eastAsia="zh-CN"/>
        </w:rPr>
        <w:t>”</w:t>
      </w:r>
      <w:r>
        <w:rPr>
          <w:lang w:eastAsia="zh-CN"/>
        </w:rPr>
        <w:t>。排阖说屦于户内者，一人而已矣。有尊长在则否。问品味曰：</w:t>
      </w:r>
      <w:r>
        <w:rPr>
          <w:lang w:eastAsia="zh-CN"/>
        </w:rPr>
        <w:t>“</w:t>
      </w:r>
      <w:r>
        <w:rPr>
          <w:lang w:eastAsia="zh-CN"/>
        </w:rPr>
        <w:t>子亟食于某乎？</w:t>
      </w:r>
      <w:r>
        <w:rPr>
          <w:lang w:eastAsia="zh-CN"/>
        </w:rPr>
        <w:t>”</w:t>
      </w:r>
      <w:r>
        <w:rPr>
          <w:lang w:eastAsia="zh-CN"/>
        </w:rPr>
        <w:t>问道艺曰：</w:t>
      </w:r>
      <w:r>
        <w:rPr>
          <w:lang w:eastAsia="zh-CN"/>
        </w:rPr>
        <w:t>“</w:t>
      </w:r>
      <w:r>
        <w:rPr>
          <w:lang w:eastAsia="zh-CN"/>
        </w:rPr>
        <w:t>子习于某乎？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子善于某乎？</w:t>
      </w:r>
      <w:r>
        <w:rPr>
          <w:lang w:eastAsia="zh-CN"/>
        </w:rPr>
        <w:t>”</w:t>
      </w:r>
      <w:r>
        <w:rPr>
          <w:lang w:eastAsia="zh-CN"/>
        </w:rPr>
        <w:t>不疑在躬，不度民械，不愿于大家，不訾重器。泛扫曰扫，扫席前曰拚；拚席不以鬣。执箕膺鬛。不贰问。问卜筮曰：</w:t>
      </w:r>
      <w:r>
        <w:rPr>
          <w:lang w:eastAsia="zh-CN"/>
        </w:rPr>
        <w:t>“</w:t>
      </w:r>
      <w:r>
        <w:rPr>
          <w:lang w:eastAsia="zh-CN"/>
        </w:rPr>
        <w:t>义与？志与？</w:t>
      </w:r>
      <w:r>
        <w:rPr>
          <w:lang w:eastAsia="zh-CN"/>
        </w:rPr>
        <w:t>”</w:t>
      </w:r>
      <w:r>
        <w:rPr>
          <w:lang w:eastAsia="zh-CN"/>
        </w:rPr>
        <w:t>义则可问，志则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尊长于己逾等，不敢问其年。燕见不将命。遇于道，见则面，不请所之。丧俟事不特吊。侍坐弗使，不执琴瑟，不画地，手无容，不翣也。寝则坐而将</w:t>
      </w:r>
      <w:r>
        <w:rPr>
          <w:lang w:eastAsia="zh-CN"/>
        </w:rPr>
        <w:lastRenderedPageBreak/>
        <w:t>命。侍射则约矢，侍投则拥矢。胜则洗而以请，客亦如之。不角，不擢马。执君之乘车则坐。仆者右带剑，负良绥，申之面，拖诸幦，以散绥升，执辔然后步。请见不请退。朝廷曰退，燕游曰归，师役曰罢。侍坐于君子，君子欠伸，运笏，泽剑首，还屦，问日之蚤莫，虽请退可也。事君者量而后入，不入而后量；凡乞假于人，为人从事者亦然。然，故上无怨，而下远罪也。不窥密，不旁狎，不道旧故，不戏色。为人臣下者，有谏而无讪，有亡而无疾；颂而无谄，谏而无骄；怠则张而相之，废则扫而更之；谓之社稷之役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毋拔来，毋报往，毋渎神，毋循枉，毋测未至。士依于德，游于艺；工依于法，游于说。毋訾衣服成器，毋身质言语。言语之美，穆穆皇皇；朝廷之美，济济翔翔；祭祀之美，齐齐皇皇；车马之美，匪匪翼翼；鸾和之美，肃肃雍雍。问国君之子长幼，长，则曰：</w:t>
      </w:r>
      <w:r>
        <w:rPr>
          <w:lang w:eastAsia="zh-CN"/>
        </w:rPr>
        <w:t>“</w:t>
      </w:r>
      <w:r>
        <w:rPr>
          <w:lang w:eastAsia="zh-CN"/>
        </w:rPr>
        <w:t>能从社稷之事矣</w:t>
      </w:r>
      <w:r>
        <w:rPr>
          <w:lang w:eastAsia="zh-CN"/>
        </w:rPr>
        <w:t>”</w:t>
      </w:r>
      <w:r>
        <w:rPr>
          <w:lang w:eastAsia="zh-CN"/>
        </w:rPr>
        <w:t>；幼，则曰：</w:t>
      </w:r>
      <w:r>
        <w:rPr>
          <w:lang w:eastAsia="zh-CN"/>
        </w:rPr>
        <w:t>“</w:t>
      </w:r>
      <w:r>
        <w:rPr>
          <w:lang w:eastAsia="zh-CN"/>
        </w:rPr>
        <w:t>能御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</w:t>
      </w:r>
      <w:r>
        <w:rPr>
          <w:lang w:eastAsia="zh-CN"/>
        </w:rPr>
        <w:t>未能御</w:t>
      </w:r>
      <w:r>
        <w:rPr>
          <w:lang w:eastAsia="zh-CN"/>
        </w:rPr>
        <w:t>”</w:t>
      </w:r>
      <w:r>
        <w:rPr>
          <w:lang w:eastAsia="zh-CN"/>
        </w:rPr>
        <w:t>。问大夫之子长幼，长，则曰：</w:t>
      </w:r>
      <w:r>
        <w:rPr>
          <w:lang w:eastAsia="zh-CN"/>
        </w:rPr>
        <w:t>“</w:t>
      </w:r>
      <w:r>
        <w:rPr>
          <w:lang w:eastAsia="zh-CN"/>
        </w:rPr>
        <w:t>能从乐人之事矣</w:t>
      </w:r>
      <w:r>
        <w:rPr>
          <w:lang w:eastAsia="zh-CN"/>
        </w:rPr>
        <w:t>”</w:t>
      </w:r>
      <w:r>
        <w:rPr>
          <w:lang w:eastAsia="zh-CN"/>
        </w:rPr>
        <w:t>；幼，则曰：</w:t>
      </w:r>
      <w:r>
        <w:rPr>
          <w:lang w:eastAsia="zh-CN"/>
        </w:rPr>
        <w:t>“</w:t>
      </w:r>
      <w:r>
        <w:rPr>
          <w:lang w:eastAsia="zh-CN"/>
        </w:rPr>
        <w:t>能正于乐人</w:t>
      </w:r>
      <w:r>
        <w:rPr>
          <w:lang w:eastAsia="zh-CN"/>
        </w:rPr>
        <w:t>”</w:t>
      </w:r>
      <w:r>
        <w:rPr>
          <w:lang w:eastAsia="zh-CN"/>
        </w:rPr>
        <w:t>，未能正于乐人</w:t>
      </w:r>
      <w:r>
        <w:rPr>
          <w:lang w:eastAsia="zh-CN"/>
        </w:rPr>
        <w:t>”</w:t>
      </w:r>
      <w:r>
        <w:rPr>
          <w:lang w:eastAsia="zh-CN"/>
        </w:rPr>
        <w:t>。问士之子长幼，长，则曰：</w:t>
      </w:r>
      <w:r>
        <w:rPr>
          <w:lang w:eastAsia="zh-CN"/>
        </w:rPr>
        <w:t>“</w:t>
      </w:r>
      <w:r>
        <w:rPr>
          <w:lang w:eastAsia="zh-CN"/>
        </w:rPr>
        <w:t>能耕矣</w:t>
      </w:r>
      <w:r>
        <w:rPr>
          <w:lang w:eastAsia="zh-CN"/>
        </w:rPr>
        <w:t>”</w:t>
      </w:r>
      <w:r>
        <w:rPr>
          <w:lang w:eastAsia="zh-CN"/>
        </w:rPr>
        <w:t>；幼，则曰：</w:t>
      </w:r>
      <w:r>
        <w:rPr>
          <w:lang w:eastAsia="zh-CN"/>
        </w:rPr>
        <w:t>“</w:t>
      </w:r>
      <w:r>
        <w:rPr>
          <w:lang w:eastAsia="zh-CN"/>
        </w:rPr>
        <w:t>能负薪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未能负薪</w:t>
      </w:r>
      <w:r>
        <w:rPr>
          <w:lang w:eastAsia="zh-CN"/>
        </w:rPr>
        <w:t>”</w:t>
      </w:r>
      <w:r>
        <w:rPr>
          <w:lang w:eastAsia="zh-CN"/>
        </w:rPr>
        <w:t>。执玉执龟策不趋，堂上不趋，城上不趋。武车不式；介者不拜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妇人吉事，虽有君赐，肃拜。为尸坐，则不手拜，肃拜；为丧主则不手拜。葛绖而麻带。取俎进俎不坐。执虚如执盈，入虚如有人。凡祭于室中堂上无跣，燕则有之。未尝不食新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仆于君子，君子升下则授绥；始乘则式；君子下行，然后还立。乘贰车则式，佐车则否。贰车者，诸侯七乘，上大夫五乘，下大夫三乘。有贰车者之乘马服车不齿。观君子之衣服，服剑，乘马，弗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其以乘壶酒，束修，一犬赐人，若献人，则陈酒执修以将命，亦曰乘壶酒，束修，一犬。其以鼎肉，则执以将命。其禽加于一双，则执一双以将命，委其余。犬则执绁；守犬，田犬，则授摈者</w:t>
      </w:r>
      <w:r>
        <w:rPr>
          <w:lang w:eastAsia="zh-CN"/>
        </w:rPr>
        <w:lastRenderedPageBreak/>
        <w:t>，既受，乃问犬名。牛则执纼，马则执靮，皆右之。臣则左之。车则说绥，执以将命。甲若有以前之，则执以将命；无以前之，则袒櫜奉胄。哭则执盖。弓则以左手屈韣执拊。剑则启椟盖袭之，加夫桡与剑焉。笏、书、修、苞苴、弓、茵、席、枕、几、颖、杖、琴、瑟、戈有刃者椟、策、龠，其执之皆尚左手。刀却刃授颖。削授拊。凡有刺刃者，以授人则辟刃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乘兵车，出先刃，入后刃，军尚左，卒尚右。宾客主恭，祭祀主敬，丧事主哀，会同主诩。军旅思险，隐情以虞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燕侍食于君子，则先饭而后已；毋放饭，毋流歠；小饭而亟之；数</w:t>
      </w:r>
      <w:r>
        <w:rPr>
          <w:lang w:eastAsia="zh-CN"/>
        </w:rPr>
        <w:t></w:t>
      </w:r>
      <w:r>
        <w:rPr>
          <w:lang w:eastAsia="zh-CN"/>
        </w:rPr>
        <w:t>毋为口容。客自彻，辞焉则止。客爵居左，其饮居右；介爵、酢爵、僎爵皆居右。羞濡鱼者进尾；冬右腴，夏右鳍；祭膴。凡齐，执之以右，居之于左。赞币自左，诏辞自右。酌尸之仆，如君之仆。其在车则左执辔右受爵，祭左右轨范乃饮。凡羞有俎者，则于俎内祭。君子不食圂腴。小子走而不趋，举爵则坐祭立饮。凡洗必盥。牛羊之肺，离而不提心。凡羞有湇者，不以齐。为君子择葱薤，则绝其本末。羞首者，进喙祭耳。尊者以酌者之左为上尊。尊壶者面其鼻。饮酒者、禨者、醮者，有折俎不坐。未步爵，不尝羞。牛与羊鱼之腥，聂而切之为脍；麋鹿为菹，野豕为轩，皆聂而不切；麇为辟鸡，兔为宛脾，皆聂而切之。切葱若薤，实之酰以柔之。其有折俎者，取祭肺，反之，不坐；燔亦如之。尸则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衣服在躬，而不知其名为罔。其未有烛而有后至者，则以在者告。道瞽亦然。凡饮酒为献主者，执烛抱燋，客作而辞，然后以授人。执烛不让，不辞，不歌。洗盥执食饮者勿气，有问焉，则辟咡而对。为人祭曰致福；为己祭而致膳于君子曰膳；祔练曰告。凡膳告于君子，主人展之，以授使者于阼阶之南，南面再拜稽首送；反命，主人又再拜稽首。其礼：大牢则以牛左肩、臂臑、折九个，</w:t>
      </w:r>
      <w:r>
        <w:rPr>
          <w:lang w:eastAsia="zh-CN"/>
        </w:rPr>
        <w:lastRenderedPageBreak/>
        <w:t>少牢则以羊左肩七个，特豕则以豕左肩五个。国家靡敝，则车不雕几，甲不组縢，食器不刻镂，君子不履丝屦，马不常秣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0" w:name="header-n524"/>
      <w:r>
        <w:rPr>
          <w:lang w:eastAsia="zh-CN"/>
        </w:rPr>
        <w:t>学记</w:t>
      </w:r>
      <w:bookmarkEnd w:id="20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发虑宪，求善良，足以謏闻，不足以动众；就贤体远，足以动众，未足以化民。君子如欲化民成俗，其必由学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玉不琢，不成器；人不学，不知道。是故古之王者建国君民，教学为先。《兑命》曰：</w:t>
      </w:r>
      <w:r>
        <w:rPr>
          <w:lang w:eastAsia="zh-CN"/>
        </w:rPr>
        <w:t>“</w:t>
      </w:r>
      <w:r>
        <w:rPr>
          <w:lang w:eastAsia="zh-CN"/>
        </w:rPr>
        <w:t>念终始典于学。</w:t>
      </w:r>
      <w:r>
        <w:rPr>
          <w:lang w:eastAsia="zh-CN"/>
        </w:rPr>
        <w:t>”</w:t>
      </w:r>
      <w:r>
        <w:rPr>
          <w:lang w:eastAsia="zh-CN"/>
        </w:rPr>
        <w:t>其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虽有嘉肴，弗食，不知其旨也；虽有至道，弗学，不知其善也。故学然后知不足，教然后知困。知不足，然后能自反也；知困，然后能自强也，故曰：教学相长也。《兑命》曰：</w:t>
      </w:r>
      <w:r>
        <w:rPr>
          <w:lang w:eastAsia="zh-CN"/>
        </w:rPr>
        <w:t>“</w:t>
      </w:r>
      <w:r>
        <w:rPr>
          <w:lang w:eastAsia="zh-CN"/>
        </w:rPr>
        <w:t>学学半。</w:t>
      </w:r>
      <w:r>
        <w:rPr>
          <w:lang w:eastAsia="zh-CN"/>
        </w:rPr>
        <w:t>”</w:t>
      </w:r>
      <w:r>
        <w:rPr>
          <w:lang w:eastAsia="zh-CN"/>
        </w:rPr>
        <w:t>其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之教者，家有塾，党有庠，术有序，国有学。比年入学，中年考校。一年视离经辨志，三年视敬业乐群，五年视博习亲师，七年视论学取友，谓之小成；九年知类通达，强立而不反，谓之大成。夫然后足以化民易俗，近者说服，而远者怀之，此大学之道也。《记》曰：</w:t>
      </w:r>
      <w:r>
        <w:rPr>
          <w:lang w:eastAsia="zh-CN"/>
        </w:rPr>
        <w:t>“</w:t>
      </w:r>
      <w:r>
        <w:rPr>
          <w:lang w:eastAsia="zh-CN"/>
        </w:rPr>
        <w:t>蛾子时术之。</w:t>
      </w:r>
      <w:r>
        <w:rPr>
          <w:lang w:eastAsia="zh-CN"/>
        </w:rPr>
        <w:t>”</w:t>
      </w:r>
      <w:r>
        <w:rPr>
          <w:lang w:eastAsia="zh-CN"/>
        </w:rPr>
        <w:t>其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始教，皮弁祭菜，示敬道也；《宵雅》肄三，官其始也；入学鼓箧，孙其业也；夏楚二物，收其威也；未卜禘不视学，游其志也；时观而弗语，存其心也；幼者听而弗问，学不躐等也。此七者，教之大伦也。《记》曰：</w:t>
      </w:r>
      <w:r>
        <w:rPr>
          <w:lang w:eastAsia="zh-CN"/>
        </w:rPr>
        <w:t>“</w:t>
      </w:r>
      <w:r>
        <w:rPr>
          <w:lang w:eastAsia="zh-CN"/>
        </w:rPr>
        <w:t>凡学官先事，士先志。</w:t>
      </w:r>
      <w:r>
        <w:rPr>
          <w:lang w:eastAsia="zh-CN"/>
        </w:rPr>
        <w:t>”</w:t>
      </w:r>
      <w:r>
        <w:rPr>
          <w:lang w:eastAsia="zh-CN"/>
        </w:rPr>
        <w:t>其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之教也时，教必有正业，退息必有居。学，不学操缦，不能安弦；不学博依，不能安《诗》；不学杂服，不能安礼；不兴其艺，不能乐学。故君子之于学也，藏焉，修焉，息焉，游焉。夫然，故安其学而亲其师，乐其友而信其道。是以虽离师辅而不反也。《兑命》曰：</w:t>
      </w:r>
      <w:r>
        <w:rPr>
          <w:lang w:eastAsia="zh-CN"/>
        </w:rPr>
        <w:t>“</w:t>
      </w:r>
      <w:r>
        <w:rPr>
          <w:lang w:eastAsia="zh-CN"/>
        </w:rPr>
        <w:t>敬孙务时敏，厥修乃来。</w:t>
      </w:r>
      <w:r>
        <w:rPr>
          <w:lang w:eastAsia="zh-CN"/>
        </w:rPr>
        <w:t>”</w:t>
      </w:r>
      <w:r>
        <w:rPr>
          <w:lang w:eastAsia="zh-CN"/>
        </w:rPr>
        <w:t>其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今之教者，呻其占毕，多其讯，言及于数，进而不顾其安，使人不由其诚，教人不尽其材；其施之也悖，其求之也佛。夫然，故隐其学而疾其师，苦其难而不知其益也，虽终其业，其去之必速。教之不刑，其此之由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之法，禁于未发之谓豫，当其可之谓时，不陵节而施之谓孙，相观而善之谓摩。此四者，教之所由兴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发然后禁，则捍格而不胜；时过然后学，则勤苦而难成；杂施而不孙，则坏乱而不修；独学而无友，则孤陋而寡闻；燕朋逆其师；燕辟废其学。此六者，教之所由废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既知教之所由兴，又知教之所由废，然后可以为人师也。故君子之教喻也，道而弗牵，强而弗抑，开而弗达。道而弗牵则和，强而弗抑则易，开而弗达则思；和易以思，可谓善喻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学者有四失，教者必知之。人之学也，或失则多，或失则寡，或失则易，或失则止。此四者，心之莫同也。知其心，然后能救其失也</w:t>
      </w:r>
      <w:r>
        <w:rPr>
          <w:lang w:eastAsia="zh-CN"/>
        </w:rPr>
        <w:lastRenderedPageBreak/>
        <w:t>。教也者，长善而救其失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善歌者，使人继其声；善教者，使人继其志。其言也约而达，微而臧，罕譬而喻，可谓继志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知至学之难易，而知其美恶，然后能博喻；能博喻然后能为师；能为师然后能为长；能为长然后能为君。故师也者，所以学为君也。是故择师不可不慎也。《记》曰：</w:t>
      </w:r>
      <w:r>
        <w:rPr>
          <w:lang w:eastAsia="zh-CN"/>
        </w:rPr>
        <w:t>“</w:t>
      </w:r>
      <w:r>
        <w:rPr>
          <w:lang w:eastAsia="zh-CN"/>
        </w:rPr>
        <w:t>三王四代唯其师。</w:t>
      </w:r>
      <w:r>
        <w:rPr>
          <w:lang w:eastAsia="zh-CN"/>
        </w:rPr>
        <w:t>”</w:t>
      </w:r>
      <w:r>
        <w:rPr>
          <w:lang w:eastAsia="zh-CN"/>
        </w:rPr>
        <w:t>此之谓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学之道，严师为难。师严然后道尊，道尊然后民知敬学。是故君之所不臣于其臣者二：当其为尸则弗臣也，当其为师则弗臣也。大学之礼，虽诏于天子，无北面；所以尊师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善学者，师逸而功倍，又从而庸之；不善学者，师勤而功半，又从而怨之。善问者，如攻坚木，先其易者，后其节目，及其久也，相说以解；不善问者反此。善待问者，如撞钟，叩之以小者则小鸣，叩之以大者则大鸣，待其从容，然后尽其声；不善答问者反此。此皆进学之道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记问之学，不足以为人师。必也听语乎，力不能问，然后语之；语之而不知，虽舍之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良冶之子，必学为裘；良弓之子，必学为箕；始驾者反之，车在马前。君子察于此三者，可以有志于学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之学者：比物丑类。鼓无当于五声，五声弗得不和。水无当于五色，五色弗得不章。学无当于五官。五官弗得不治。师无当于五服，五服弗得不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曰：大德不官，大道不器，大信不约，大时不齐。察于此四者，可以有志于学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三王之祭川也，皆先河而后海；或源也，或委也。</w:t>
      </w:r>
      <w:r>
        <w:rPr>
          <w:lang w:eastAsia="zh-CN"/>
        </w:rPr>
        <w:t>此之谓务本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1" w:name="header-n547"/>
      <w:r>
        <w:rPr>
          <w:lang w:eastAsia="zh-CN"/>
        </w:rPr>
        <w:t>乐记</w:t>
      </w:r>
      <w:bookmarkEnd w:id="21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音之起，由人心生也。人心之动，物使之然也。感于物而动，故形于声。声相应，故生变；变成方，谓之音；比音而乐之，及干戚羽旄，谓之乐。乐者，音之所由生也；其本在人心之感于物也。是故其哀心感者，其声</w:t>
      </w:r>
      <w:r>
        <w:rPr>
          <w:lang w:eastAsia="zh-CN"/>
        </w:rPr>
        <w:t></w:t>
      </w:r>
      <w:r>
        <w:rPr>
          <w:lang w:eastAsia="zh-CN"/>
        </w:rPr>
        <w:t>以杀。其乐心感者，其声噍以缓。其喜心感者，其声发以散。其怒心感者，其声粗以厉。其敬心感者，其声直以廉。其爱心感者，其声和以柔。六者，非性也，感于物而后动。是故先王慎所以感之者。故礼以道其志，乐以和其声，政以一其行，刑以防其奸。礼乐</w:t>
      </w:r>
      <w:r>
        <w:rPr>
          <w:lang w:eastAsia="zh-CN"/>
        </w:rPr>
        <w:lastRenderedPageBreak/>
        <w:t>刑政，其极一也；所以同民心而出治道也。凡音者，生人心者也。情动于中，故形于声。声成文，谓之音。是故治世之音安以乐，其政和。乱世之音怨以怒，其政乖。亡国之音哀以思，其民困。声音之道，与政通矣。宫为君，商为臣，角为民，征为事，羽为物。五者不乱，则无怗懘之音矣。宫乱则荒，其君骄。商乱则陂，其官坏。角乱则忧，其民怨。征乱则哀，其事勤。羽乱则危，其财匮。五者皆乱，迭相陵，谓之慢。如此，则国之灭亡无日矣。郑卫之音，乱世之音也，比于慢矣。桑间濮上之音，亡国之音也，其政散，其民流，诬上行私而不可止也。凡音者，生于人心者也。乐者，通伦理者也。是故知声而不知音者，禽兽是也；知音而不知乐者，众庶是也。唯君子为能知乐。是故审声以知音，审音以知乐，审乐以知政，而治道备矣。是故不知声者不可与言音，不知音者不可与言乐。知乐则几于礼矣。礼乐皆得，谓之有德。德者得也。是故乐之隆，非极音也。食飨之礼，非致味也。清庙之瑟，朱弦而疏越，壹倡而三叹，有遗音者矣。大飨之礼，尚玄酒而俎腥鱼，大羹不和，有遗味者矣。是故先王之制礼乐也，非以极口腹耳目之欲也，将以教民平好恶而反人道之正也。人生而静，天之性也；感于物而动，性之欲也。物至知知，然后好恶形焉。好恶无节于内，知诱于外，不能反躬，天理灭矣。夫物之感人无穷，而人之好恶无节，则是物至而人化物也。人化物也者，灭天理而穷人欲者也。于是有悖逆诈伪之心，有淫泆作乱之事。是故强者胁弱，众者暴寡，知者诈愚，勇者苦怯，疾病不养，老幼孤独不得其所，此大乱之道也。是故先王之制礼乐，人为之节；衰麻哭泣，所以节丧纪也；钟鼓干戚，所以和安乐也；昏姻冠笄，所以别男女也；射乡食飨，所以正交接也。礼节民心，乐和民声，政以行之，刑以防之，礼乐刑政，四达而不悖，则王道备矣。乐者为同，礼者为异。同则相亲，异则相敬，乐胜则流，礼胜则离。合情饰貌者礼乐之事也。礼义立，则贵贱等矣；乐文同，则上下和矣；好恶着，则贤不肖别矣。刑禁暴，爵举贤，则政均矣。仁以爱之，义以正之，如此，则民治行矣。乐由中出，礼自外作。乐由</w:t>
      </w:r>
      <w:r>
        <w:rPr>
          <w:lang w:eastAsia="zh-CN"/>
        </w:rPr>
        <w:lastRenderedPageBreak/>
        <w:t>中出故静，礼自外作故文。大乐必易，大礼必简。乐至则无怨，礼至则不争。揖让而治天下者，礼乐之谓也。暴民不作，诸侯宾服，兵革不试，五刑不用，百姓无患，天子不怒，如此，则乐达矣。合父子之亲，明长幼之序，以敬四海之内天子如此，则礼行矣。大乐与天地同和，大礼与天地同节。和故百物不失，节故祀天祭地，明则有礼乐，幽则有鬼神。如此，则四海之内，合敬同爱矣。礼者殊事合敬者也；乐者异文合爱者也。礼乐之情同，故明王以相沿也。故事与时并，名与功偕。故钟鼓管磬，羽龠干戚，乐之器也。屈伸俯仰，缀兆舒疾，乐之文也。簠簋俎豆，制度文章，礼之器也。升降上下，周还裼袭，礼之文也。故知礼乐之情者能作，识礼乐之文者能述。作者之谓圣，述者之谓明；明圣者，述作之谓也。乐者，天地之和也；礼者，天地之序也。和故百物皆化；序故群物皆别。乐由天作，礼以地制。过制则乱，过作则暴。明于天地，然后能兴礼乐也。论伦无患，乐之情也；欣喜欢爱，乐之官也。中正无邪，礼之质也，庄敬恭顺。礼之制也。若夫礼乐之施于金石，越于声音，用于宗庙社稷，事乎山川鬼神，则此所与民同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者功成作乐，治定制礼。其功大者其乐备，其治辩者其礼具。干戚之舞非备乐也，孰亨而祀非达礼也。五帝殊时，不相沿乐；三王异世，不相袭礼。乐极则忧，礼粗则偏矣。及夫敦乐而无忧，礼备而不偏者，其唯大圣乎？天高地下，万物散殊，而礼制行矣。流而不息，合同而化，而乐兴焉。春作夏长，仁也；秋敛冬藏，义也。仁近于乐，义近于礼。乐者敦和，率神而从天，礼者别宜，居鬼而从地。故圣人作乐以应天，</w:t>
      </w:r>
      <w:r>
        <w:rPr>
          <w:lang w:eastAsia="zh-CN"/>
        </w:rPr>
        <w:lastRenderedPageBreak/>
        <w:t>制礼以配地。礼乐明备，天地官矣。天尊地卑，君臣定矣。卑高已陈，贵贱位矣。动静有常，小大殊矣。方以类聚，物以群分，则性命不同矣。在天成象，在地成形；如此，则礼者天地之别也。地气上齐，天气下降，阴阳相摩，天地相荡，鼓之以雷霆，奋之以风雨，动之以四时，暖之以日月，而百化兴焉。如此则乐者天地之和也。化不时则不生，男女无辨则乱升；天地之情也。及夫礼乐之极乎天而蟠乎地，行乎阴阳而通乎鬼神；穷高极远而测深厚。乐着大始，而礼居成物。着不息者天也，着不动者地也。一动一静者天地之间也。故圣人曰礼乐云。昔者，舜作五弦之琴以歌南风，夔始制乐以赏诸侯。故天子之为乐也，以赏诸侯之有德者也。德盛而教尊，五谷时熟，然后赏之以乐。故其治民劳者，其舞行缀远；其治民逸者，其舞行缀短。故观其舞，知其德；闻其谥，知其行也。《大章》，章之也。《咸池》，备矣。《韶》，继也。《夏》，大也。殷周之乐，尽矣。天地之道，寒暑不时则疾，风雨不节则饥。教者，民之寒暑也；教不时则伤世。事者民之风雨也；事不节则无功。然则先王之为乐也。以法治也，善则行象德矣。夫豢豕为酒，非以为祸也，而狱讼益繁，则酒之流生祸也。是故先王因为酒礼，壹献之礼，宾主百拜，终日饮酒而不得醉焉；此先王之所以备酒祸也。故酒食者所以合欢也；乐者所以象德也；礼者所以缀淫也。是故先王有大事，必有礼以哀之；有大福，必有礼以乐之。哀乐之分，皆以礼终。乐也者，圣人之所乐也，而可以善民心，其感人深，其移风易俗，故先王着其教焉。夫民有血气心知之性，而无哀乐喜怒之常，应感起物而动，然后心术形焉。是故志微</w:t>
      </w:r>
      <w:r>
        <w:rPr>
          <w:lang w:eastAsia="zh-CN"/>
        </w:rPr>
        <w:t></w:t>
      </w:r>
      <w:r>
        <w:rPr>
          <w:lang w:eastAsia="zh-CN"/>
        </w:rPr>
        <w:t>杀之音作，而民思忧。啴谐慢易、繁文简节之音作，而民康乐。粗厉猛起、奋末广贲之音作，而民刚毅。廉直、劲正、庄诚之音作，而民肃敬。宽裕肉好、顺成和动之音作，而民慈爱。流辟邪散、狄成涤滥之音作，而民淫乱。是故先王本之情性，稽之度数，制之礼义。合生气之和，道五常之行，使之阳而不散，阴而不密，刚气不怒，柔气不慑，四畅交于中而发作于外，皆安其位而不相夺也；然后立之学等，广其节奏，省其文采，以绳德厚。律小大之称，比终始之序，以象事行。使亲疏贵贱、长幼男女之理，皆形见于乐，故曰：</w:t>
      </w:r>
      <w:r>
        <w:rPr>
          <w:lang w:eastAsia="zh-CN"/>
        </w:rPr>
        <w:t>“</w:t>
      </w:r>
      <w:r>
        <w:rPr>
          <w:lang w:eastAsia="zh-CN"/>
        </w:rPr>
        <w:t>乐观其深矣。</w:t>
      </w:r>
      <w:r>
        <w:rPr>
          <w:lang w:eastAsia="zh-CN"/>
        </w:rPr>
        <w:t>”</w:t>
      </w:r>
      <w:r>
        <w:rPr>
          <w:lang w:eastAsia="zh-CN"/>
        </w:rPr>
        <w:t>土敝则草木不长，水烦则鱼鳖不大，气衰则生物不遂，世乱则礼慝而乐淫。是故其声哀而不庄，乐而不安，慢易以犯节，流湎以忘本。广则容奸，狭则思欲，感条畅之气而灭平和之德。是以君子贱之也。凡奸声感人，而逆气应之；逆气成象，而淫乐兴焉。正声感人，而顺气应之；顺气成象，而和乐兴焉。倡和有应，回邪曲直，各归其分；而万物之理，各以其类相动也。是故君子反情以和其志，比类以成其行。奸声乱色，不留聪明；淫乐慝礼，不接心术</w:t>
      </w:r>
      <w:r>
        <w:rPr>
          <w:lang w:eastAsia="zh-CN"/>
        </w:rPr>
        <w:lastRenderedPageBreak/>
        <w:t>。惰慢邪辟之气不设于身体，使耳目鼻口、心知百体皆由顺正以行其义。然后发以声音，而文以琴瑟，动以干戚，饰以羽旄，从以箫管。奋至德之光，动四气之和，以着万物之理。是故清明象天，广大象地，终始象四时，周还象风雨。五色成文而不乱，八风从律而不奸，百度得数而有常。小大相成，终始相生。倡和清浊，迭相为经。故乐行而伦清，耳目聪明，血气和平，移风易俗，天下皆宁。故曰：乐者乐也。君子乐得其道，小人乐得其欲。以道制欲，则乐而不乱；以欲忘道，则惑而不乐。是故君子反情以和其志，广乐以成其教，乐行而民乡方，可以观德矣。德者性之端也。乐者德之华也。金石丝竹，乐之器也。诗言其志也，歌咏其声也，舞动其容也。三者本于心，然后乐气从之。是故情深而文明，气盛而化神。和顺积中而英华发外，唯乐不可以为伪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乐者，心之动也；声者，乐之象也。文采节奏，声之饰也。君子动其本，乐其象，然后治其饰。是故先鼓以警戒，三步以见方，再始以着往，复乱以饬归。奋疾而不拔，极幽而不隐。独乐其志，不厌其道；备举其道，不私其欲。是故情见而义立，乐终而德尊。君子以好善，小人以听过。故曰：生民之道，乐为大焉。乐也者施也；礼也者报也。乐，乐其所自生；而礼，反其所自始。乐章德，礼报情反始也。所谓大辂者，天子之车也。龙旗九旒，天子之旌也。青黑缘者，天子之宝龟也。从之以牛羊之群，则所以赠诸侯也。乐也者，情之不可变者也。礼也者，理之不可易者也。乐统同，礼辨异，礼乐之说，管乎人情矣。穷本知变，乐之情也；着诚去伪，礼之经也。礼乐偩天地之情，达神明之德，降兴上下之神，而凝是精粗之体，领父子君臣之节。是故大人举礼乐，则天地将为昭焉。天地欣合，阴阳相得，煦妪覆育万物，然后草木茂，区萌达，羽翼奋，角觡生，蛰虫昭苏，羽者妪伏，毛者孕鬻，胎生者不殰，而卵生者不殈，则乐之道归焉耳。乐者，非谓黄钟大吕弦歌干扬也，乐之末节也，故童者舞之。铺筵席，陈尊俎，列笾豆，以升降为礼者，礼之末节也，故有司掌之。乐师辨乎声诗，故北面而弦；宗祝辨乎宗庙之礼，故后尸；商祝辨乎丧礼，故后主人。是故德成而上，艺成而下；行成而先，事成而后。是故先王有上有下，有先有后，然后可以有制于天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魏文侯问于子夏曰：</w:t>
      </w:r>
      <w:r>
        <w:rPr>
          <w:lang w:eastAsia="zh-CN"/>
        </w:rPr>
        <w:t>“</w:t>
      </w:r>
      <w:r>
        <w:rPr>
          <w:lang w:eastAsia="zh-CN"/>
        </w:rPr>
        <w:t>吾端冕而听古乐，则唯恐卧；听郑卫之音，则不知倦。敢问：古乐之如彼何也？新乐之如此何也？</w:t>
      </w:r>
      <w:r>
        <w:rPr>
          <w:lang w:eastAsia="zh-CN"/>
        </w:rPr>
        <w:t>”</w:t>
      </w:r>
      <w:r>
        <w:rPr>
          <w:lang w:eastAsia="zh-CN"/>
        </w:rPr>
        <w:t>子夏对曰：</w:t>
      </w:r>
      <w:r>
        <w:rPr>
          <w:lang w:eastAsia="zh-CN"/>
        </w:rPr>
        <w:t>“</w:t>
      </w:r>
      <w:r>
        <w:rPr>
          <w:lang w:eastAsia="zh-CN"/>
        </w:rPr>
        <w:t>今夫古乐，进旅退旅，和正以广。弦匏笙簧，会守拊鼓，始奏以文，复乱以武，治乱以相，讯疾以雅。君子于是语，于是道古，修身及家，平均天下。此古乐之发也。今夫新乐，进俯退俯，奸声以滥，溺而不止；及优侏儒，糅杂子女，不知父子。乐终不可以语，不可以道古。此新乐之发也。今君之所问者乐也，所好者音也！夫乐者，与音相近而不同。</w:t>
      </w:r>
      <w:r>
        <w:rPr>
          <w:lang w:eastAsia="zh-CN"/>
        </w:rPr>
        <w:t>”</w:t>
      </w:r>
      <w:r>
        <w:rPr>
          <w:lang w:eastAsia="zh-CN"/>
        </w:rPr>
        <w:t>文侯曰：</w:t>
      </w:r>
      <w:r>
        <w:rPr>
          <w:lang w:eastAsia="zh-CN"/>
        </w:rPr>
        <w:t>“</w:t>
      </w:r>
      <w:r>
        <w:rPr>
          <w:lang w:eastAsia="zh-CN"/>
        </w:rPr>
        <w:t>敢问何如？</w:t>
      </w:r>
      <w:r>
        <w:rPr>
          <w:lang w:eastAsia="zh-CN"/>
        </w:rPr>
        <w:t>”</w:t>
      </w:r>
      <w:r>
        <w:rPr>
          <w:lang w:eastAsia="zh-CN"/>
        </w:rPr>
        <w:t>子夏对曰：</w:t>
      </w:r>
      <w:r>
        <w:rPr>
          <w:lang w:eastAsia="zh-CN"/>
        </w:rPr>
        <w:t>“</w:t>
      </w:r>
      <w:r>
        <w:rPr>
          <w:lang w:eastAsia="zh-CN"/>
        </w:rPr>
        <w:t>夫古者，天</w:t>
      </w:r>
      <w:r>
        <w:rPr>
          <w:lang w:eastAsia="zh-CN"/>
        </w:rPr>
        <w:lastRenderedPageBreak/>
        <w:t>地顺而四时当，民有德而五谷昌，疾疢不作而无妖祥，此之谓大当。然后圣人作为父子君臣，以为纪纲。纪纲既正，天下大定。天下大定，然后正六律，和五声，弦歌诗颂，此之谓德音；德音之谓乐。《诗》云：『莫其德音，其德克明。克明克类，克长克君，王此大邦；克顺克俾，俾于文王，其德靡悔。既受帝祉，施于孙子。』此之谓也。今君之所好者，其溺音乎？</w:t>
      </w:r>
      <w:r>
        <w:rPr>
          <w:lang w:eastAsia="zh-CN"/>
        </w:rPr>
        <w:t>”</w:t>
      </w:r>
      <w:r>
        <w:rPr>
          <w:lang w:eastAsia="zh-CN"/>
        </w:rPr>
        <w:t>文侯曰：</w:t>
      </w:r>
      <w:r>
        <w:rPr>
          <w:lang w:eastAsia="zh-CN"/>
        </w:rPr>
        <w:t>“</w:t>
      </w:r>
      <w:r>
        <w:rPr>
          <w:lang w:eastAsia="zh-CN"/>
        </w:rPr>
        <w:t>敢问溺音何从出也？</w:t>
      </w:r>
      <w:r>
        <w:rPr>
          <w:lang w:eastAsia="zh-CN"/>
        </w:rPr>
        <w:t>”</w:t>
      </w:r>
      <w:r>
        <w:rPr>
          <w:lang w:eastAsia="zh-CN"/>
        </w:rPr>
        <w:t>子夏对曰：</w:t>
      </w:r>
      <w:r>
        <w:rPr>
          <w:lang w:eastAsia="zh-CN"/>
        </w:rPr>
        <w:t>“</w:t>
      </w:r>
      <w:r>
        <w:rPr>
          <w:lang w:eastAsia="zh-CN"/>
        </w:rPr>
        <w:t>郑音好滥淫志，宋音燕女溺志，卫音趋数烦志，齐音敖辟乔志；此四者皆淫于色而害于德，是以祭祀弗用也。《诗》云：『肃雍和鸣，先祖是听。』夫肃肃，敬也；雍雍，和也。夫敬以和，何事不行？为人君者谨其所好恶而已矣。君好之，则臣为之。上行之，则民从之。《诗》云：『诱民孔易』，此之谓也。</w:t>
      </w:r>
      <w:r>
        <w:rPr>
          <w:lang w:eastAsia="zh-CN"/>
        </w:rPr>
        <w:t>”</w:t>
      </w:r>
      <w:r>
        <w:rPr>
          <w:lang w:eastAsia="zh-CN"/>
        </w:rPr>
        <w:t>然后，圣人作为鼗、鼓、椌、楬、埙、篪，此六者德音之音也。然后钟磬竽瑟以和之，干戚旄狄以舞之，此所以祭先王之庙也，所以献酬酳酢也，所以官序贵贱各得其宜也，所以示后世有尊卑长幼之序也。钟声铿，铿以立号，号以立横，横以立武。君子听钟声则思武臣。石声磬，磬以立辨，辨以致死。君子听磬声则思死封疆之臣。丝声哀，哀以立廉，廉以立志。君子听琴瑟之声则思志义之臣。竹声滥，滥以立会，会以聚众。君子听竽笙箫管之声，则思畜聚之臣。鼓鼙之声讙，讙以立动，动以进众。君子听鼓鼙之声，则思将帅之臣。君子之听音，非听其铿枪而已也，彼亦有所合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宾牟贾侍坐于孔子，孔子与之言及乐，曰：</w:t>
      </w:r>
      <w:r>
        <w:rPr>
          <w:lang w:eastAsia="zh-CN"/>
        </w:rPr>
        <w:t>“</w:t>
      </w:r>
      <w:r>
        <w:rPr>
          <w:lang w:eastAsia="zh-CN"/>
        </w:rPr>
        <w:t>夫《武》之备戒之已久，何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病不得众也。</w:t>
      </w:r>
      <w:r>
        <w:rPr>
          <w:lang w:eastAsia="zh-CN"/>
        </w:rPr>
        <w:t>”“</w:t>
      </w:r>
      <w:r>
        <w:rPr>
          <w:lang w:eastAsia="zh-CN"/>
        </w:rPr>
        <w:t>咏叹之，淫液之，何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恐不逮事也。</w:t>
      </w:r>
      <w:r>
        <w:rPr>
          <w:lang w:eastAsia="zh-CN"/>
        </w:rPr>
        <w:t>”“</w:t>
      </w:r>
      <w:r>
        <w:rPr>
          <w:lang w:eastAsia="zh-CN"/>
        </w:rPr>
        <w:t>发扬蹈厉之已蚤，何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及时事也。</w:t>
      </w:r>
      <w:r>
        <w:rPr>
          <w:lang w:eastAsia="zh-CN"/>
        </w:rPr>
        <w:t>”“</w:t>
      </w:r>
      <w:r>
        <w:rPr>
          <w:lang w:eastAsia="zh-CN"/>
        </w:rPr>
        <w:t>武坐致右宪左，何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非武坐也。</w:t>
      </w:r>
      <w:r>
        <w:rPr>
          <w:lang w:eastAsia="zh-CN"/>
        </w:rPr>
        <w:t>”“</w:t>
      </w:r>
      <w:r>
        <w:rPr>
          <w:lang w:eastAsia="zh-CN"/>
        </w:rPr>
        <w:t>声淫及商，何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非《武》音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若非《武》音，则何音也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有司失其传也。若非有司失其传，则武王之志荒矣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唯！丘之闻诸苌弘，亦若吾子之言是也。</w:t>
      </w:r>
      <w:r>
        <w:rPr>
          <w:lang w:eastAsia="zh-CN"/>
        </w:rPr>
        <w:t>”</w:t>
      </w:r>
      <w:r>
        <w:rPr>
          <w:lang w:eastAsia="zh-CN"/>
        </w:rPr>
        <w:t>宾牟贾起，免席而请曰：</w:t>
      </w:r>
      <w:r>
        <w:rPr>
          <w:lang w:eastAsia="zh-CN"/>
        </w:rPr>
        <w:t>“</w:t>
      </w:r>
      <w:r>
        <w:rPr>
          <w:lang w:eastAsia="zh-CN"/>
        </w:rPr>
        <w:t>夫《武》之备戒之已久，则既闻命矣，敢问：迟之迟而又久，何也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居！吾语汝。夫乐者，象成者也；总干而山立，武王之事也；发扬蹈厉，大公之志也。《武》乱皆坐，周、召之治也。且夫《武》，始而北出，再成而灭商。三成而南，四成而南国是疆，五成而分周公左召公右，六成复缀以崇。天子夹振之而驷伐，盛威于中国也。分夹而进，事早济也，久立于缀，以待诸侯之至也。且女独未闻牧野之语乎？武王克殷反商。未及下车而封黄帝之后于蓟，封帝尧之后于祝，封帝舜之后于陈。下车而封夏后氏之后于杞，投殷之后于宋。封王子比干之墓，释箕子之囚，使之行商容而复其位。庶民弛政，庶士倍禄。济河而西，马散之华山之阳，而弗复乘；牛散之桃林之野，而弗复服。车甲衅而藏之府库，而弗复用。</w:t>
      </w:r>
      <w:r>
        <w:rPr>
          <w:lang w:eastAsia="zh-CN"/>
        </w:rPr>
        <w:lastRenderedPageBreak/>
        <w:t>倒载干戈，包之以虎皮；将帅之士，使为诸侯；名之曰建櫜。然后知武王之不复用兵也。散军而郊射，左射狸首，右射驺虞，而贯革之射息也。裨冕搢笏，而虎贲之士说剑也。祀乎明堂而民知孝。朝觐然后诸侯知所以臣，耕藉然后诸侯知所以敬。五者，天下之大教也。食三老五更于大学，天子袒而割牲，执酱而馈，执爵而酳，冕而总干，所以教诸侯之弟也。若此则周道四达，礼乐交通。则夫《武》之迟久，不亦宜乎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曰：礼乐不可斯须去身。致乐以治心，则易直子谅之心油然生矣。易直子谅之心生则乐，乐则安，安则久，久则天，天则神。天则不言而信，神则不怒而威，致乐以治心者也。致礼以治躬则庄敬，庄敬则严威。心中斯须不和不乐，而鄙诈之心入之矣。外貌斯须不庄不敬，而易慢之心入之矣。故乐也者，动于内者也；礼也者，动于外者也。乐极和，礼极顺，内和而外顺，则民瞻其颜色而弗与争也；望其容貌，而民不生易慢焉。故德辉动于内，而民莫不承听；理发诸外，而民莫不承顺。故曰：致礼乐之道，举而错之，天下无难矣。乐也者，动于内者也；礼也者，动于外者也。故礼主其减，乐主其盈。礼减而进，以进为文：乐盈而反，以反为文。礼减而不进则销，乐盈而不反则放；故礼有报而乐有反。礼得其报则乐，乐得其反则安；礼之报，乐之反，其义一也。夫乐者乐也，人情之所不能免也。乐必发于声音，形于动静，人之道也。声音动静，性术之变，尽于此矣。故人不耐无乐，乐不耐无形。形而不为道，不耐无乱。先王耻其乱，故制雅、颂之声以道之，使其声足乐而不流，使其文足论而不息，使其曲直繁瘠、廉肉节奏足以感动人之善心而已矣。不使放心邪气得接焉，是先王立乐之方也。是故乐在宗庙之中，君臣上下同听之则莫不和敬；在族长乡里之中，长幼同听之则莫不和顺；在闺门之内，父子兄弟同听之则莫不和亲。故乐者审一以定和，比物以饰节；节奏合以成文。所以合和父子君臣，附亲万民也，是先王立乐之方也。故听其雅、颂之声，志意得广焉；执其干戚，习其俯仰诎伸，容貌得庄焉；行其缀兆，要其节奏，行列得正焉，进退得齐焉。故乐者天地之命，中和之纪，人情之所不能免也。夫乐者，先王之所以饰喜也，军旅鈇钺者，先王之所以饰怒也。故先王之喜怒，皆得其侪焉。喜则天下和之，怒则暴乱者畏之。先王之道，礼乐可谓盛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赣见师乙而问焉，曰：</w:t>
      </w:r>
      <w:r>
        <w:rPr>
          <w:lang w:eastAsia="zh-CN"/>
        </w:rPr>
        <w:t>“</w:t>
      </w:r>
      <w:r>
        <w:rPr>
          <w:lang w:eastAsia="zh-CN"/>
        </w:rPr>
        <w:t>赐闻声歌各有宜也，如赐者，宜何歌也？</w:t>
      </w:r>
      <w:r>
        <w:rPr>
          <w:lang w:eastAsia="zh-CN"/>
        </w:rPr>
        <w:t>”</w:t>
      </w:r>
      <w:r>
        <w:rPr>
          <w:lang w:eastAsia="zh-CN"/>
        </w:rPr>
        <w:t>师乙曰：</w:t>
      </w:r>
      <w:r>
        <w:rPr>
          <w:lang w:eastAsia="zh-CN"/>
        </w:rPr>
        <w:t>“</w:t>
      </w:r>
      <w:r>
        <w:rPr>
          <w:lang w:eastAsia="zh-CN"/>
        </w:rPr>
        <w:t>乙贱工也，何足以问所宜？请诵其所闻，而吾子自执焉：宽</w:t>
      </w:r>
      <w:r>
        <w:rPr>
          <w:lang w:eastAsia="zh-CN"/>
        </w:rPr>
        <w:lastRenderedPageBreak/>
        <w:t>而静、柔而正者宜歌颂。广大而静、疏达而信者宜歌大雅。恭俭而好礼者宜歌小雅。正直而静、廉而谦者宜歌风。肆直而慈爱者宜歌商；温良而能断者宜歌齐。夫歌者，直己而陈德也。动己而天地应焉，四时和焉，星辰理焉，万物育焉。故商者，五帝之遗声也。商人识之，故谓之商。齐者三代之遗声也，齐人识之，故谓之齐。明乎商之音者，临事而屡断，明乎齐之音者，见利而让。临事而屡断，勇也；见利而让，义也。有勇有义，非歌孰能保此？故歌者，上如抗，下如队，曲如折，止如槁木，倨中矩，句中钩，累累乎端如贯珠。故歌之为言也，长言之也。说之，故言之；言之不足，故长言之；长言之不足，故嗟叹之；嗟叹之不足，故不知手之舞之，足之蹈之也。</w:t>
      </w:r>
      <w:r>
        <w:rPr>
          <w:lang w:eastAsia="zh-CN"/>
        </w:rPr>
        <w:t>”</w:t>
      </w:r>
      <w:r>
        <w:rPr>
          <w:lang w:eastAsia="zh-CN"/>
        </w:rPr>
        <w:t>子贡问乐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2" w:name="header-n557"/>
      <w:r>
        <w:rPr>
          <w:lang w:eastAsia="zh-CN"/>
        </w:rPr>
        <w:t>杂记上</w:t>
      </w:r>
      <w:bookmarkEnd w:id="22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行而死于馆，则其复如于其国。如于道，则升其乘车之左毂，以其绥复。其輤有裧，缁布裳帷素锦以为屋而行。至于庙门，不毁墙遂入适所殡，唯輤为说于庙门外。大夫、士死于道，则升其乘车之左毂，以其绥复。如于馆死，则其复如于家。大夫以布为輤而行，至于家而说輤，载以輲车，入自门至于阼阶下而说车，举自阼阶，升适所殡。士輤，苇席以为屋，蒲席以为裳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讣于其君，曰：</w:t>
      </w:r>
      <w:r>
        <w:rPr>
          <w:lang w:eastAsia="zh-CN"/>
        </w:rPr>
        <w:t>“</w:t>
      </w:r>
      <w:r>
        <w:rPr>
          <w:lang w:eastAsia="zh-CN"/>
        </w:rPr>
        <w:t>君之臣某死</w:t>
      </w:r>
      <w:r>
        <w:rPr>
          <w:lang w:eastAsia="zh-CN"/>
        </w:rPr>
        <w:t>”</w:t>
      </w:r>
      <w:r>
        <w:rPr>
          <w:lang w:eastAsia="zh-CN"/>
        </w:rPr>
        <w:t>；父母、妻、长子，曰：</w:t>
      </w:r>
      <w:r>
        <w:rPr>
          <w:lang w:eastAsia="zh-CN"/>
        </w:rPr>
        <w:t>“</w:t>
      </w:r>
      <w:r>
        <w:rPr>
          <w:lang w:eastAsia="zh-CN"/>
        </w:rPr>
        <w:t>君之臣某之某死</w:t>
      </w:r>
      <w:r>
        <w:rPr>
          <w:lang w:eastAsia="zh-CN"/>
        </w:rPr>
        <w:t>”</w:t>
      </w:r>
      <w:r>
        <w:rPr>
          <w:lang w:eastAsia="zh-CN"/>
        </w:rPr>
        <w:t>。君讣于他国之君，曰：</w:t>
      </w:r>
      <w:r>
        <w:rPr>
          <w:lang w:eastAsia="zh-CN"/>
        </w:rPr>
        <w:t>“</w:t>
      </w:r>
      <w:r>
        <w:rPr>
          <w:lang w:eastAsia="zh-CN"/>
        </w:rPr>
        <w:t>寡君不禄，敢告于执事。</w:t>
      </w:r>
      <w:r>
        <w:rPr>
          <w:lang w:eastAsia="zh-CN"/>
        </w:rPr>
        <w:t>”</w:t>
      </w:r>
      <w:r>
        <w:rPr>
          <w:lang w:eastAsia="zh-CN"/>
        </w:rPr>
        <w:t>；夫人，曰：</w:t>
      </w:r>
      <w:r>
        <w:rPr>
          <w:lang w:eastAsia="zh-CN"/>
        </w:rPr>
        <w:t>“</w:t>
      </w:r>
      <w:r>
        <w:rPr>
          <w:lang w:eastAsia="zh-CN"/>
        </w:rPr>
        <w:t>寡小君不禄。</w:t>
      </w:r>
      <w:r>
        <w:rPr>
          <w:lang w:eastAsia="zh-CN"/>
        </w:rPr>
        <w:t>”</w:t>
      </w:r>
      <w:r>
        <w:rPr>
          <w:lang w:eastAsia="zh-CN"/>
        </w:rPr>
        <w:t>；大子之丧，曰：</w:t>
      </w:r>
      <w:r>
        <w:rPr>
          <w:lang w:eastAsia="zh-CN"/>
        </w:rPr>
        <w:t>“</w:t>
      </w:r>
      <w:r>
        <w:rPr>
          <w:lang w:eastAsia="zh-CN"/>
        </w:rPr>
        <w:t>寡君之适子某死。</w:t>
      </w:r>
      <w:r>
        <w:rPr>
          <w:lang w:eastAsia="zh-CN"/>
        </w:rPr>
        <w:t>”</w:t>
      </w:r>
      <w:r>
        <w:rPr>
          <w:lang w:eastAsia="zh-CN"/>
        </w:rPr>
        <w:t>大夫讣于同国：适者，曰：</w:t>
      </w:r>
      <w:r>
        <w:rPr>
          <w:lang w:eastAsia="zh-CN"/>
        </w:rPr>
        <w:t>“</w:t>
      </w:r>
      <w:r>
        <w:rPr>
          <w:lang w:eastAsia="zh-CN"/>
        </w:rPr>
        <w:t>某不禄</w:t>
      </w:r>
      <w:r>
        <w:rPr>
          <w:lang w:eastAsia="zh-CN"/>
        </w:rPr>
        <w:t>”</w:t>
      </w:r>
      <w:r>
        <w:rPr>
          <w:lang w:eastAsia="zh-CN"/>
        </w:rPr>
        <w:t>；讣于士，亦曰：</w:t>
      </w:r>
      <w:r>
        <w:rPr>
          <w:lang w:eastAsia="zh-CN"/>
        </w:rPr>
        <w:t>“</w:t>
      </w:r>
      <w:r>
        <w:rPr>
          <w:lang w:eastAsia="zh-CN"/>
        </w:rPr>
        <w:t>某不禄</w:t>
      </w:r>
      <w:r>
        <w:rPr>
          <w:lang w:eastAsia="zh-CN"/>
        </w:rPr>
        <w:t>”</w:t>
      </w:r>
      <w:r>
        <w:rPr>
          <w:lang w:eastAsia="zh-CN"/>
        </w:rPr>
        <w:t>；讣于他国之君，曰：</w:t>
      </w:r>
      <w:r>
        <w:rPr>
          <w:lang w:eastAsia="zh-CN"/>
        </w:rPr>
        <w:t>“</w:t>
      </w:r>
      <w:r>
        <w:rPr>
          <w:lang w:eastAsia="zh-CN"/>
        </w:rPr>
        <w:t>君之外臣寡大夫某死</w:t>
      </w:r>
      <w:r>
        <w:rPr>
          <w:lang w:eastAsia="zh-CN"/>
        </w:rPr>
        <w:t>”</w:t>
      </w:r>
      <w:r>
        <w:rPr>
          <w:lang w:eastAsia="zh-CN"/>
        </w:rPr>
        <w:t>，讣于适者，曰：</w:t>
      </w:r>
      <w:r>
        <w:rPr>
          <w:lang w:eastAsia="zh-CN"/>
        </w:rPr>
        <w:t>“</w:t>
      </w:r>
      <w:r>
        <w:rPr>
          <w:lang w:eastAsia="zh-CN"/>
        </w:rPr>
        <w:t>吾子之外私寡大夫某不禄，使某实。</w:t>
      </w:r>
      <w:r>
        <w:rPr>
          <w:lang w:eastAsia="zh-CN"/>
        </w:rPr>
        <w:t>”</w:t>
      </w:r>
      <w:r>
        <w:rPr>
          <w:lang w:eastAsia="zh-CN"/>
        </w:rPr>
        <w:t>讣于士，亦曰：</w:t>
      </w:r>
      <w:r>
        <w:rPr>
          <w:lang w:eastAsia="zh-CN"/>
        </w:rPr>
        <w:t>“</w:t>
      </w:r>
      <w:r>
        <w:rPr>
          <w:lang w:eastAsia="zh-CN"/>
        </w:rPr>
        <w:t>吾子之外私寡大夫某不禄，使某实。</w:t>
      </w:r>
      <w:r>
        <w:rPr>
          <w:lang w:eastAsia="zh-CN"/>
        </w:rPr>
        <w:t>”</w:t>
      </w:r>
      <w:r>
        <w:rPr>
          <w:lang w:eastAsia="zh-CN"/>
        </w:rPr>
        <w:t>士讣于同国大夫，曰：</w:t>
      </w:r>
      <w:r>
        <w:rPr>
          <w:lang w:eastAsia="zh-CN"/>
        </w:rPr>
        <w:t>“</w:t>
      </w:r>
      <w:r>
        <w:rPr>
          <w:lang w:eastAsia="zh-CN"/>
        </w:rPr>
        <w:t>某死</w:t>
      </w:r>
      <w:r>
        <w:rPr>
          <w:lang w:eastAsia="zh-CN"/>
        </w:rPr>
        <w:t>”</w:t>
      </w:r>
      <w:r>
        <w:rPr>
          <w:lang w:eastAsia="zh-CN"/>
        </w:rPr>
        <w:t>，讣于士，亦曰：</w:t>
      </w:r>
      <w:r>
        <w:rPr>
          <w:lang w:eastAsia="zh-CN"/>
        </w:rPr>
        <w:t>“</w:t>
      </w:r>
      <w:r>
        <w:rPr>
          <w:lang w:eastAsia="zh-CN"/>
        </w:rPr>
        <w:t>某死</w:t>
      </w:r>
      <w:r>
        <w:rPr>
          <w:lang w:eastAsia="zh-CN"/>
        </w:rPr>
        <w:t>”</w:t>
      </w:r>
      <w:r>
        <w:rPr>
          <w:lang w:eastAsia="zh-CN"/>
        </w:rPr>
        <w:t>；讣于他国之君，曰：</w:t>
      </w:r>
      <w:r>
        <w:rPr>
          <w:lang w:eastAsia="zh-CN"/>
        </w:rPr>
        <w:t>“</w:t>
      </w:r>
      <w:r>
        <w:rPr>
          <w:lang w:eastAsia="zh-CN"/>
        </w:rPr>
        <w:t>君之外臣某死</w:t>
      </w:r>
      <w:r>
        <w:rPr>
          <w:lang w:eastAsia="zh-CN"/>
        </w:rPr>
        <w:t>”</w:t>
      </w:r>
      <w:r>
        <w:rPr>
          <w:lang w:eastAsia="zh-CN"/>
        </w:rPr>
        <w:t>，讣于大夫，曰：</w:t>
      </w:r>
      <w:r>
        <w:rPr>
          <w:lang w:eastAsia="zh-CN"/>
        </w:rPr>
        <w:t>“</w:t>
      </w:r>
      <w:r>
        <w:rPr>
          <w:lang w:eastAsia="zh-CN"/>
        </w:rPr>
        <w:t>吾子之外私某死</w:t>
      </w:r>
      <w:r>
        <w:rPr>
          <w:lang w:eastAsia="zh-CN"/>
        </w:rPr>
        <w:t>”</w:t>
      </w:r>
      <w:r>
        <w:rPr>
          <w:lang w:eastAsia="zh-CN"/>
        </w:rPr>
        <w:t>，讣于士，亦曰：</w:t>
      </w:r>
      <w:r>
        <w:rPr>
          <w:lang w:eastAsia="zh-CN"/>
        </w:rPr>
        <w:t>“</w:t>
      </w:r>
      <w:r>
        <w:rPr>
          <w:lang w:eastAsia="zh-CN"/>
        </w:rPr>
        <w:t>吾子之外私某死</w:t>
      </w:r>
      <w:r>
        <w:rPr>
          <w:lang w:eastAsia="zh-CN"/>
        </w:rPr>
        <w:t>”</w:t>
      </w:r>
      <w:r>
        <w:rPr>
          <w:lang w:eastAsia="zh-CN"/>
        </w:rPr>
        <w:t>。大夫次于公馆以终丧，士练而归。士次于公馆，大夫居庐，士居垩室。大夫为其父母兄弟之未为大夫者之丧，服如士服。士为其父母兄弟之为大夫者之丧，服如士服。大夫之适子，服大夫之服。大夫之庶子为大夫，则为其父母服大夫服；其位，与未为大夫者齿。士之子为大夫，则其父母弗能主也，使其子主之。无子，则为之置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夫卜宅与葬日，有司麻衣、布衰、布带，因丧屦，缁布冠不蕤。占者皮弁。如筮，则史练冠长衣以筮。占者朝服。大夫之丧，既荐马。荐马者，哭踊，出乃包奠而读书。大夫之丧，大宗人相，小宗人命龟，卜人作龟。复，诸侯以褒衣冕服，爵弁服，夫人税衣揄狄，狄税素沙。内子以鞠衣，褒衣，素沙。下大夫以襢衣，其余如士。复西上。大夫不揄绞，属于池下。大夫附于士，士不附于大夫，附于大夫之昆弟。无昆弟，则从其昭穆。虽王父母在，亦然。妇附于其夫之所附之妃，无妃。则亦从</w:t>
      </w:r>
      <w:r>
        <w:rPr>
          <w:lang w:eastAsia="zh-CN"/>
        </w:rPr>
        <w:lastRenderedPageBreak/>
        <w:t>其昭穆之妃。妾附于妾祖姑，无妾祖姑则亦从其昭穆之妾。男子附于王父则配；女子附于王母，则不配。公子附于公子。君薨，大子号称子，待犹君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三年之练冠，则以大功之麻易之；唯杖屦不易。有父母之丧，尚功衰，而附兄弟之殇则练冠。附于殇，称阳童某甫，不名，神也。凡异居，始闻兄弟之丧，唯以哭对，可也。其始麻，散带绖。未服麻而奔丧，及主人之未成绖也：疏者，与主人皆成之；亲者，终其麻带绖之日数。主妾之丧，则自绖至于练祥，皆使其子主之。其殡祭，不于正室。君不抚仆妾。女君死，则妾为女君之党服。摄女君，则不为先女君之党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闻兄弟之丧，大功以上，见丧者之乡而哭。适兄弟之送葬者弗及，遇主人于道，则遂之于墓。凡主兄弟之丧，虽疏亦虞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丧服未毕，有吊者，则为位而哭拜踊。大夫之哭大夫，弁绖；大夫与殡，亦弁绖。大夫有私丧之葛，则于其兄弟之轻丧，则弁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长子杖，则其子不以杖即位。为妻，父母在，不杖，不稽颡。母在，不稽颡。稽颡者，其赠也拜。违诸侯之大夫，不反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违大夫之诸侯，不反服。丧冠条属，以别吉凶。三年之练冠，亦条属，右缝。小功以下左。缌冠缲缨。大功以上散带。朝服十五升，去其半而缌；加灰，锡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相襚，以后路与冕服。先路与褒衣，不以襚。遣车视牢具。疏布輤，四面有章，置于四隅。载粻，有子曰：</w:t>
      </w:r>
      <w:r>
        <w:rPr>
          <w:lang w:eastAsia="zh-CN"/>
        </w:rPr>
        <w:t>“</w:t>
      </w:r>
      <w:r>
        <w:rPr>
          <w:lang w:eastAsia="zh-CN"/>
        </w:rPr>
        <w:t>非礼也。丧奠，脯醢而已。</w:t>
      </w:r>
      <w:r>
        <w:rPr>
          <w:lang w:eastAsia="zh-CN"/>
        </w:rPr>
        <w:t>”</w:t>
      </w:r>
      <w:r>
        <w:rPr>
          <w:lang w:eastAsia="zh-CN"/>
        </w:rPr>
        <w:t>祭称孝子、孝孙，丧称哀子、哀孙。端衰，丧车，皆无等。大白冠，缁布之冠，皆不蕤。委武玄缟而后蕤。大夫冕而祭于公，弁而祭于己。士弁而祭于公，冠而祭于己。士弁而亲迎，然则士弁而祭于己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畅臼以椈，杵以梧。枇以桑，长三尺；或曰五尺。毕用桑，长三尺，刊其柄与末。率带，诸侯、大夫皆五采；士二采。醴者，稻醴也。瓮甒筲衡，实见间而后折入。重，既虞而埋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妇人，从其夫之爵位。小敛、大敛、启，皆辩拜。朝夕哭，不帷。无柩者不帷。君若载而后吊之，则主人东面而拜，门右北面而踊。出待，反而后奠。子羔之袭也：茧衣裳与税衣纁袡为一，素端一，皮弁一，爵弁一，玄冕一。曾子曰：</w:t>
      </w:r>
      <w:r>
        <w:rPr>
          <w:lang w:eastAsia="zh-CN"/>
        </w:rPr>
        <w:t>“</w:t>
      </w:r>
      <w:r>
        <w:rPr>
          <w:lang w:eastAsia="zh-CN"/>
        </w:rPr>
        <w:t>不袭妇服。</w:t>
      </w:r>
      <w:r>
        <w:rPr>
          <w:lang w:eastAsia="zh-CN"/>
        </w:rPr>
        <w:t>”</w:t>
      </w:r>
      <w:r>
        <w:rPr>
          <w:lang w:eastAsia="zh-CN"/>
        </w:rPr>
        <w:t>为君使而死，于公馆，复；私馆不复。公馆者，公宫与公所为也。私馆者，自卿大夫以下之家也。公七踊，大夫</w:t>
      </w:r>
      <w:r>
        <w:rPr>
          <w:lang w:eastAsia="zh-CN"/>
        </w:rPr>
        <w:lastRenderedPageBreak/>
        <w:t>五踊，妇人居间，士三踊，妇人皆居间。公袭：卷衣一，玄端一，朝服一，素积一，纁裳一，爵弁二，玄冕一，褒衣一。朱绿带，申加大带于上。小敛环绖，公大夫士一也。公视大敛，公升，商祝铺席，乃敛。鲁人之赠也：三玄二纁，广尺，长终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吊者即位于门西，东面；其介在其东南，北面西上，西于门。主孤西面。相者受命曰：</w:t>
      </w:r>
      <w:r>
        <w:rPr>
          <w:lang w:eastAsia="zh-CN"/>
        </w:rPr>
        <w:t>“</w:t>
      </w:r>
      <w:r>
        <w:rPr>
          <w:lang w:eastAsia="zh-CN"/>
        </w:rPr>
        <w:t>孤某使某请事。</w:t>
      </w:r>
      <w:r>
        <w:rPr>
          <w:lang w:eastAsia="zh-CN"/>
        </w:rPr>
        <w:t>”</w:t>
      </w:r>
      <w:r>
        <w:rPr>
          <w:lang w:eastAsia="zh-CN"/>
        </w:rPr>
        <w:t>客曰：</w:t>
      </w:r>
      <w:r>
        <w:rPr>
          <w:lang w:eastAsia="zh-CN"/>
        </w:rPr>
        <w:t>“</w:t>
      </w:r>
      <w:r>
        <w:rPr>
          <w:lang w:eastAsia="zh-CN"/>
        </w:rPr>
        <w:t>寡君使某，如何不淑！</w:t>
      </w:r>
      <w:r>
        <w:rPr>
          <w:lang w:eastAsia="zh-CN"/>
        </w:rPr>
        <w:t>”</w:t>
      </w:r>
      <w:r>
        <w:rPr>
          <w:lang w:eastAsia="zh-CN"/>
        </w:rPr>
        <w:t>相者入告，出曰：</w:t>
      </w:r>
      <w:r>
        <w:rPr>
          <w:lang w:eastAsia="zh-CN"/>
        </w:rPr>
        <w:t>“</w:t>
      </w:r>
      <w:r>
        <w:rPr>
          <w:lang w:eastAsia="zh-CN"/>
        </w:rPr>
        <w:t>孤某须矣。</w:t>
      </w:r>
      <w:r>
        <w:rPr>
          <w:lang w:eastAsia="zh-CN"/>
        </w:rPr>
        <w:t>”</w:t>
      </w:r>
      <w:r>
        <w:rPr>
          <w:lang w:eastAsia="zh-CN"/>
        </w:rPr>
        <w:t>吊者入，主人升堂，西面。吊者升自西阶，东面，致命曰：</w:t>
      </w:r>
      <w:r>
        <w:rPr>
          <w:lang w:eastAsia="zh-CN"/>
        </w:rPr>
        <w:t>“</w:t>
      </w:r>
      <w:r>
        <w:rPr>
          <w:lang w:eastAsia="zh-CN"/>
        </w:rPr>
        <w:t>寡君闻君之丧，寡君使某，如何不淑！</w:t>
      </w:r>
      <w:r>
        <w:rPr>
          <w:lang w:eastAsia="zh-CN"/>
        </w:rPr>
        <w:t>”</w:t>
      </w:r>
      <w:r>
        <w:rPr>
          <w:lang w:eastAsia="zh-CN"/>
        </w:rPr>
        <w:t>子拜稽颡，吊者降，反位。含者执璧将命曰：</w:t>
      </w:r>
      <w:r>
        <w:rPr>
          <w:lang w:eastAsia="zh-CN"/>
        </w:rPr>
        <w:t>“</w:t>
      </w:r>
      <w:r>
        <w:rPr>
          <w:lang w:eastAsia="zh-CN"/>
        </w:rPr>
        <w:t>寡君使某含。</w:t>
      </w:r>
      <w:r>
        <w:rPr>
          <w:lang w:eastAsia="zh-CN"/>
        </w:rPr>
        <w:t>”</w:t>
      </w:r>
      <w:r>
        <w:rPr>
          <w:lang w:eastAsia="zh-CN"/>
        </w:rPr>
        <w:t>相者入告，出曰：</w:t>
      </w:r>
      <w:r>
        <w:rPr>
          <w:lang w:eastAsia="zh-CN"/>
        </w:rPr>
        <w:t>“</w:t>
      </w:r>
      <w:r>
        <w:rPr>
          <w:lang w:eastAsia="zh-CN"/>
        </w:rPr>
        <w:t>孤某须矣。</w:t>
      </w:r>
      <w:r>
        <w:rPr>
          <w:lang w:eastAsia="zh-CN"/>
        </w:rPr>
        <w:t>”</w:t>
      </w:r>
      <w:r>
        <w:rPr>
          <w:lang w:eastAsia="zh-CN"/>
        </w:rPr>
        <w:t>含者入，升堂，致命。再拜稽颡。含者坐委于殡东南，有苇席；既葬，蒲席。降，出，反位。宰朝服，即丧屦升自西阶，西面，坐取璧，降自西阶以东。襚者曰：</w:t>
      </w:r>
      <w:r>
        <w:rPr>
          <w:lang w:eastAsia="zh-CN"/>
        </w:rPr>
        <w:t>“</w:t>
      </w:r>
      <w:r>
        <w:rPr>
          <w:lang w:eastAsia="zh-CN"/>
        </w:rPr>
        <w:t>寡君使某襚。</w:t>
      </w:r>
      <w:r>
        <w:rPr>
          <w:lang w:eastAsia="zh-CN"/>
        </w:rPr>
        <w:t>”</w:t>
      </w:r>
      <w:r>
        <w:rPr>
          <w:lang w:eastAsia="zh-CN"/>
        </w:rPr>
        <w:t>相者入告，出曰：</w:t>
      </w:r>
      <w:r>
        <w:rPr>
          <w:lang w:eastAsia="zh-CN"/>
        </w:rPr>
        <w:t>“</w:t>
      </w:r>
      <w:r>
        <w:rPr>
          <w:lang w:eastAsia="zh-CN"/>
        </w:rPr>
        <w:t>孤某须矣。</w:t>
      </w:r>
      <w:r>
        <w:rPr>
          <w:lang w:eastAsia="zh-CN"/>
        </w:rPr>
        <w:t>”</w:t>
      </w:r>
      <w:r>
        <w:rPr>
          <w:lang w:eastAsia="zh-CN"/>
        </w:rPr>
        <w:t>襚者执冕服；左执领，右执要，入，升堂致命曰：</w:t>
      </w:r>
      <w:r>
        <w:rPr>
          <w:lang w:eastAsia="zh-CN"/>
        </w:rPr>
        <w:t>“</w:t>
      </w:r>
      <w:r>
        <w:rPr>
          <w:lang w:eastAsia="zh-CN"/>
        </w:rPr>
        <w:t>寡君使某襚。</w:t>
      </w:r>
      <w:r>
        <w:rPr>
          <w:lang w:eastAsia="zh-CN"/>
        </w:rPr>
        <w:t>”</w:t>
      </w:r>
      <w:r>
        <w:rPr>
          <w:lang w:eastAsia="zh-CN"/>
        </w:rPr>
        <w:t>子拜稽颡。委衣于殡东。襚者降，受爵弁服于门内溜，将命，子拜稽颡，如初。受皮弁服于中庭。自西阶受朝服，自堂受玄端，将命，子拜稽颡，皆如初。襚者降，出，反位。宰夫五人，举以东。降自西阶。其举亦西面。上介赗：执圭将命，曰：</w:t>
      </w:r>
      <w:r>
        <w:rPr>
          <w:lang w:eastAsia="zh-CN"/>
        </w:rPr>
        <w:t>“</w:t>
      </w:r>
      <w:r>
        <w:rPr>
          <w:lang w:eastAsia="zh-CN"/>
        </w:rPr>
        <w:t>寡君使某赗。</w:t>
      </w:r>
      <w:r>
        <w:rPr>
          <w:lang w:eastAsia="zh-CN"/>
        </w:rPr>
        <w:t>”</w:t>
      </w:r>
      <w:r>
        <w:rPr>
          <w:lang w:eastAsia="zh-CN"/>
        </w:rPr>
        <w:t>相者入告，反命曰：</w:t>
      </w:r>
      <w:r>
        <w:rPr>
          <w:lang w:eastAsia="zh-CN"/>
        </w:rPr>
        <w:t>“</w:t>
      </w:r>
      <w:r>
        <w:rPr>
          <w:lang w:eastAsia="zh-CN"/>
        </w:rPr>
        <w:t>孤某须矣。</w:t>
      </w:r>
      <w:r>
        <w:rPr>
          <w:lang w:eastAsia="zh-CN"/>
        </w:rPr>
        <w:t>”</w:t>
      </w:r>
      <w:r>
        <w:rPr>
          <w:lang w:eastAsia="zh-CN"/>
        </w:rPr>
        <w:t>陈乘黄大路于中庭，北辀。执圭将命。客使自下，由路西。子拜稽颡，坐委于殡东南隅。宰举以东。凡将命，乡殡将命，子拜稽颡。西面而坐，委之。宰举璧与圭，宰夫举襚，升自西阶，西面，坐取之，降自西阶。赗者出，反位于门外。上客临曰：</w:t>
      </w:r>
      <w:r>
        <w:rPr>
          <w:lang w:eastAsia="zh-CN"/>
        </w:rPr>
        <w:t>“</w:t>
      </w:r>
      <w:r>
        <w:rPr>
          <w:lang w:eastAsia="zh-CN"/>
        </w:rPr>
        <w:t>寡君有宗庙之事，不得承事，使一介老某相执綍。</w:t>
      </w:r>
      <w:r>
        <w:rPr>
          <w:lang w:eastAsia="zh-CN"/>
        </w:rPr>
        <w:t>”</w:t>
      </w:r>
      <w:r>
        <w:rPr>
          <w:lang w:eastAsia="zh-CN"/>
        </w:rPr>
        <w:t>相者反命曰：</w:t>
      </w:r>
      <w:r>
        <w:rPr>
          <w:lang w:eastAsia="zh-CN"/>
        </w:rPr>
        <w:t>“</w:t>
      </w:r>
      <w:r>
        <w:rPr>
          <w:lang w:eastAsia="zh-CN"/>
        </w:rPr>
        <w:t>孤某须矣。</w:t>
      </w:r>
      <w:r>
        <w:rPr>
          <w:lang w:eastAsia="zh-CN"/>
        </w:rPr>
        <w:t>”</w:t>
      </w:r>
      <w:r>
        <w:rPr>
          <w:lang w:eastAsia="zh-CN"/>
        </w:rPr>
        <w:t>临者入门右，介者皆从之，立于其左东上。宗人纳宾，升，受命于君；降曰：</w:t>
      </w:r>
      <w:r>
        <w:rPr>
          <w:lang w:eastAsia="zh-CN"/>
        </w:rPr>
        <w:t>“</w:t>
      </w:r>
      <w:r>
        <w:rPr>
          <w:lang w:eastAsia="zh-CN"/>
        </w:rPr>
        <w:t>孤敢辞吾子之辱，请吾子之复位。</w:t>
      </w:r>
      <w:r>
        <w:rPr>
          <w:lang w:eastAsia="zh-CN"/>
        </w:rPr>
        <w:t>”</w:t>
      </w:r>
      <w:r>
        <w:rPr>
          <w:lang w:eastAsia="zh-CN"/>
        </w:rPr>
        <w:t>客对曰：</w:t>
      </w:r>
      <w:r>
        <w:rPr>
          <w:lang w:eastAsia="zh-CN"/>
        </w:rPr>
        <w:t>“</w:t>
      </w:r>
      <w:r>
        <w:rPr>
          <w:lang w:eastAsia="zh-CN"/>
        </w:rPr>
        <w:t>寡君命某，毋敢视宾客，敢辞。</w:t>
      </w:r>
      <w:r>
        <w:rPr>
          <w:lang w:eastAsia="zh-CN"/>
        </w:rPr>
        <w:t>”</w:t>
      </w:r>
      <w:r>
        <w:rPr>
          <w:lang w:eastAsia="zh-CN"/>
        </w:rPr>
        <w:t>宗人反命曰：</w:t>
      </w:r>
      <w:r>
        <w:rPr>
          <w:lang w:eastAsia="zh-CN"/>
        </w:rPr>
        <w:t>“</w:t>
      </w:r>
      <w:r>
        <w:rPr>
          <w:lang w:eastAsia="zh-CN"/>
        </w:rPr>
        <w:t>孤敢固辞吾子之辱，请吾子之复位。</w:t>
      </w:r>
      <w:r>
        <w:rPr>
          <w:lang w:eastAsia="zh-CN"/>
        </w:rPr>
        <w:t>”</w:t>
      </w:r>
      <w:r>
        <w:rPr>
          <w:lang w:eastAsia="zh-CN"/>
        </w:rPr>
        <w:t>客对曰：</w:t>
      </w:r>
      <w:r>
        <w:rPr>
          <w:lang w:eastAsia="zh-CN"/>
        </w:rPr>
        <w:t>“</w:t>
      </w:r>
      <w:r>
        <w:rPr>
          <w:lang w:eastAsia="zh-CN"/>
        </w:rPr>
        <w:t>寡君命某，毋敢视宾客，敢固辞。</w:t>
      </w:r>
      <w:r>
        <w:rPr>
          <w:lang w:eastAsia="zh-CN"/>
        </w:rPr>
        <w:t>”</w:t>
      </w:r>
      <w:r>
        <w:rPr>
          <w:lang w:eastAsia="zh-CN"/>
        </w:rPr>
        <w:t>宗人反命曰：</w:t>
      </w:r>
      <w:r>
        <w:rPr>
          <w:lang w:eastAsia="zh-CN"/>
        </w:rPr>
        <w:t>“</w:t>
      </w:r>
      <w:r>
        <w:rPr>
          <w:lang w:eastAsia="zh-CN"/>
        </w:rPr>
        <w:t>孤敢固辞吾子之辱，请吾子之复位。</w:t>
      </w:r>
      <w:r>
        <w:rPr>
          <w:lang w:eastAsia="zh-CN"/>
        </w:rPr>
        <w:t>”</w:t>
      </w:r>
      <w:r>
        <w:rPr>
          <w:lang w:eastAsia="zh-CN"/>
        </w:rPr>
        <w:t>客对曰：</w:t>
      </w:r>
      <w:r>
        <w:rPr>
          <w:lang w:eastAsia="zh-CN"/>
        </w:rPr>
        <w:t>“</w:t>
      </w:r>
      <w:r>
        <w:rPr>
          <w:lang w:eastAsia="zh-CN"/>
        </w:rPr>
        <w:t>寡君命使臣某，毋敢视宾客，是以敢固辞。固辞不获命，敢不敬从。</w:t>
      </w:r>
      <w:r>
        <w:rPr>
          <w:lang w:eastAsia="zh-CN"/>
        </w:rPr>
        <w:t>”</w:t>
      </w:r>
      <w:r>
        <w:rPr>
          <w:lang w:eastAsia="zh-CN"/>
        </w:rPr>
        <w:t>客立于门西，介立于其左，东上。孤降自阼阶，拜之，升哭，与客拾踊三。客出，送于门外，拜稽颡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其国有君丧，不敢受吊。外宗房中南面，小臣铺席，商祝铺绞紟衾，士盥于盘北。举迁尸于敛上，卒敛，宰告子，冯之踊。夫人东面坐，冯之兴踊。士丧有与天子同者三：其终夜燎，及乘人，专道而行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3" w:name="header-n573"/>
      <w:r>
        <w:rPr>
          <w:lang w:eastAsia="zh-CN"/>
        </w:rPr>
        <w:t>杂记下</w:t>
      </w:r>
      <w:bookmarkEnd w:id="23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有父之丧，</w:t>
      </w:r>
      <w:r>
        <w:rPr>
          <w:lang w:eastAsia="zh-CN"/>
        </w:rPr>
        <w:lastRenderedPageBreak/>
        <w:t>如未没丧而母死，其除父之丧也，服其除服。卒事，反丧服。虽诸父昆弟之丧，如当父母之丧，其除诸父昆弟之丧也，皆服其除丧之服。卒事，反丧服。如三年之丧，则既顈，其练祥皆同。王父死，未练祥而孙又死，犹是附于王父也。有殡，闻外丧，哭之他室。入奠，卒奠，出，改服即位，如始即位之礼。大夫、士将与祭于公，既视濯，而父母死，则犹是与祭也，次于异宫。既祭，释服出公门外，哭而归。其它如奔丧之礼。如未视濯，则使人告。告者反，而后哭。如诸父昆弟姑姊妹之丧，则既宿，则与祭。卒事，出公门，释服而后归。其它如奔丧之礼。如同宫，则次于异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问曰：</w:t>
      </w:r>
      <w:r>
        <w:rPr>
          <w:lang w:eastAsia="zh-CN"/>
        </w:rPr>
        <w:t>“</w:t>
      </w:r>
      <w:r>
        <w:rPr>
          <w:lang w:eastAsia="zh-CN"/>
        </w:rPr>
        <w:t>卿大夫将为尸于公，受宿矣，而有齐衰内丧，则如之何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出舍乎公宫以待事，礼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尸弁冕而出，卿、大夫、士皆下之。尸必式，必有前驱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将祭，而昆弟死；既殡而祭。如同宫，则虽臣妾，葬而后祭。祭，主人之升降散等，执事者亦散等。虽虞附亦然。自诸侯达诸士，小祥之祭，主人之酢也哜之；众宾兄弟，则皆啐之。大祥：主人啐之，众宾兄弟皆饮之，可也。凡侍祭丧者，告宾祭荐而不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贡问丧，子曰：</w:t>
      </w:r>
      <w:r>
        <w:rPr>
          <w:lang w:eastAsia="zh-CN"/>
        </w:rPr>
        <w:t>“</w:t>
      </w:r>
      <w:r>
        <w:rPr>
          <w:lang w:eastAsia="zh-CN"/>
        </w:rPr>
        <w:t>敬为上，哀次之，瘠为下。颜色称其情；戚容称其服。</w:t>
      </w:r>
      <w:r>
        <w:rPr>
          <w:lang w:eastAsia="zh-CN"/>
        </w:rPr>
        <w:t>”</w:t>
      </w:r>
      <w:r>
        <w:rPr>
          <w:lang w:eastAsia="zh-CN"/>
        </w:rPr>
        <w:t>请问兄弟之丧，子曰：</w:t>
      </w:r>
      <w:r>
        <w:rPr>
          <w:lang w:eastAsia="zh-CN"/>
        </w:rPr>
        <w:t>“</w:t>
      </w:r>
      <w:r>
        <w:rPr>
          <w:lang w:eastAsia="zh-CN"/>
        </w:rPr>
        <w:t>兄弟之丧，则存乎书策矣。</w:t>
      </w:r>
      <w:r>
        <w:rPr>
          <w:lang w:eastAsia="zh-CN"/>
        </w:rPr>
        <w:t>”</w:t>
      </w:r>
      <w:r>
        <w:rPr>
          <w:lang w:eastAsia="zh-CN"/>
        </w:rPr>
        <w:t>君子不夺人之丧，亦不可夺丧也。孔子曰：</w:t>
      </w:r>
      <w:r>
        <w:rPr>
          <w:lang w:eastAsia="zh-CN"/>
        </w:rPr>
        <w:t>“</w:t>
      </w:r>
      <w:r>
        <w:rPr>
          <w:lang w:eastAsia="zh-CN"/>
        </w:rPr>
        <w:t>少连、大连善居丧，三日不怠，三月不解，期悲哀，三年忧。东夷之子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年之丧，言而不语，对而不问：庐，垩室之中，不与人坐焉；在垩室之中，非时见乎母也，不入门。疏衰皆居垩室不庐。庐，严者也。妻视叔父母，姑姊妹视兄弟，长、中、下殇视成人。亲丧外除，兄弟之丧内除。视君之母与妻，比之兄弟。发诸颜色者，亦不饮食也。免丧之外，行于道路，见似目瞿，闻名心瞿。吊死而问疾，颜色戚容必有以异于人也。如此而后可以服三年之丧。其余则直道而行之，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祥，主人之除也，于夕为期，朝服。祥因其故服。子游曰：</w:t>
      </w:r>
      <w:r>
        <w:rPr>
          <w:lang w:eastAsia="zh-CN"/>
        </w:rPr>
        <w:t>“</w:t>
      </w:r>
      <w:r>
        <w:rPr>
          <w:lang w:eastAsia="zh-CN"/>
        </w:rPr>
        <w:t>既祥，虽不当缟者必缟，然后反服。</w:t>
      </w:r>
      <w:r>
        <w:rPr>
          <w:lang w:eastAsia="zh-CN"/>
        </w:rPr>
        <w:t>”</w:t>
      </w:r>
      <w:r>
        <w:rPr>
          <w:lang w:eastAsia="zh-CN"/>
        </w:rPr>
        <w:t>当袒，大夫至，虽当踊，绝踊而拜之，反改成踊，乃袭。于士，既事成踊，袭而后拜之，不改成踊。上大夫之虞也，少牢。卒哭成事，附，皆大牢。下大夫之虞也，特牲。卒哭成事，附，皆少牢。祝称卜葬虞，子孙曰哀，夫曰乃，兄弟</w:t>
      </w:r>
      <w:r>
        <w:rPr>
          <w:lang w:eastAsia="zh-CN"/>
        </w:rPr>
        <w:lastRenderedPageBreak/>
        <w:t>曰某，卜葬其兄弟曰伯子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，贵贱皆杖。叔孙武叔朝，见轮人以其杖关毂而輠轮者，于是有爵而后杖也。凿巾以饭，公羊贾为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冒者何也？所以掩形也。自袭以至小敛，不设冒则形，是以袭而后设冒也。或问于曾子曰：</w:t>
      </w:r>
      <w:r>
        <w:rPr>
          <w:lang w:eastAsia="zh-CN"/>
        </w:rPr>
        <w:t>“</w:t>
      </w:r>
      <w:r>
        <w:rPr>
          <w:lang w:eastAsia="zh-CN"/>
        </w:rPr>
        <w:t>夫既遣而包其余，犹既食而裹其余与？君子既食，则裹其余乎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吾子不见大飨乎？夫大飨，既飨，卷三牲之俎归于宾馆。父母而宾客之，所以为哀也！子不见大飨乎！</w:t>
      </w:r>
      <w:r>
        <w:rPr>
          <w:lang w:eastAsia="zh-CN"/>
        </w:rPr>
        <w:t>”</w:t>
      </w:r>
      <w:r>
        <w:rPr>
          <w:lang w:eastAsia="zh-CN"/>
        </w:rPr>
        <w:t>非为人丧，问与赐与？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年之丧，以其丧拜；非三年之丧，以吉拜。三年之丧，如或遗之酒肉，则受之必三辞。主人衰绖而受之。如君命，则不敢辞，受而荐之。丧者不遗人，人遗之，虽酒肉，受也。从父昆弟以下，既卒哭，遗人可也。县子曰：</w:t>
      </w:r>
      <w:r>
        <w:rPr>
          <w:lang w:eastAsia="zh-CN"/>
        </w:rPr>
        <w:t>“</w:t>
      </w:r>
      <w:r>
        <w:rPr>
          <w:lang w:eastAsia="zh-CN"/>
        </w:rPr>
        <w:t>三年之丧，如斩。期之丧，如剡。</w:t>
      </w:r>
      <w:r>
        <w:rPr>
          <w:lang w:eastAsia="zh-CN"/>
        </w:rPr>
        <w:t>”</w:t>
      </w:r>
      <w:r>
        <w:rPr>
          <w:lang w:eastAsia="zh-CN"/>
        </w:rPr>
        <w:t>三年之丧，虽功衰不吊，自诸侯达诸士。如有服而将往哭之，则服其服而往。期之丧，十一月而练，十三月而祥，十五月禫。练则吊。既葬，大功吊，哭而退，不听事焉。期之丧，未丧，吊于乡人。哭而退，不听事焉。功衰吊，待事不执事。小功缌，执事不与于礼。相趋也，出宫而退。相揖也，哀次而退。相问也，既封而退。相见也。反哭而退。朋友，虞附而退。吊，非从主人也。四十者执綍：乡人五十者从反哭，四十者待盈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丧食虽恶必充饥，饥而废事，非礼也；饱而忘哀，亦非礼也。视不明，听不聪，行不正，不知哀，君子病之。故有疾饮酒食肉，五十不致毁，六十不毁，七十饮酒食肉，皆为疑死。有服，人召之食，不往。大功以下，既葬，适人，人食之，其党也食之，非其党弗食也。功衰食菜果，饮水浆，无盐酪。不能食食，盐酪可也。孔子曰：</w:t>
      </w:r>
      <w:r>
        <w:rPr>
          <w:lang w:eastAsia="zh-CN"/>
        </w:rPr>
        <w:t>“</w:t>
      </w:r>
      <w:r>
        <w:rPr>
          <w:lang w:eastAsia="zh-CN"/>
        </w:rPr>
        <w:t>身有疡则浴，首有创则沐，病则饮酒食肉。毁瘠为病，君子弗为也。毁而死，君子谓之无子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非从柩与反哭，无免于堩。凡丧，小功以上，非虞附练祥，无沐浴。疏衰之丧，既葬，人请见之，则见；不请见人。小功，请见人可也。大功不以执挚。唯父母之丧，不辟涕泣而见人。三年之丧，祥而从政；期之丧，卒哭而从政；九月之丧，既葬而从政；小功缌之丧，既殡而从政。曾申问于曾子曰：</w:t>
      </w:r>
      <w:r>
        <w:rPr>
          <w:lang w:eastAsia="zh-CN"/>
        </w:rPr>
        <w:t>“</w:t>
      </w:r>
      <w:r>
        <w:rPr>
          <w:lang w:eastAsia="zh-CN"/>
        </w:rPr>
        <w:t>哭父母有常声乎？</w:t>
      </w:r>
      <w:r>
        <w:rPr>
          <w:lang w:eastAsia="zh-CN"/>
        </w:rPr>
        <w:t>”</w:t>
      </w:r>
      <w:r>
        <w:rPr>
          <w:lang w:eastAsia="zh-CN"/>
        </w:rPr>
        <w:t>曰：</w:t>
      </w:r>
      <w:r>
        <w:rPr>
          <w:lang w:eastAsia="zh-CN"/>
        </w:rPr>
        <w:t>“</w:t>
      </w:r>
      <w:r>
        <w:rPr>
          <w:lang w:eastAsia="zh-CN"/>
        </w:rPr>
        <w:t>中路婴儿失其母焉，何常声之有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卒哭而讳。王父母兄弟，世父叔父，姑姊妹。子与父</w:t>
      </w:r>
      <w:r>
        <w:rPr>
          <w:lang w:eastAsia="zh-CN"/>
        </w:rPr>
        <w:lastRenderedPageBreak/>
        <w:t>同讳。母之讳，宫中讳。妻之讳，不举诸其侧；与从祖昆弟同名则讳。以丧冠者，虽三年之丧，可也。既冠于次，入哭踊，三者三，乃出。大功之末，可以冠子，可以嫁子。父，小功之末，可以冠子，可以嫁子，可以取妇。己虽小功，既卒哭，可以冠，取妻；下殇之小功，则不可。凡弁绖，其衰侈袂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有服，宫中子不与于乐。母有服，声闻焉不举乐。妻有服，不举乐于其侧。大功将至，辟琴瑟。小功至，不绝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姑姊妹，其夫死，而夫党无兄弟，使夫之族人主丧。妻之党，虽亲弗主。夫若无族矣，则前后家，东西家；无有，则里尹主之。或曰：主之，而附于夫之党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麻者不绅，执玉不麻。麻不加于采。国禁哭，则止朝夕之奠。即位自因也。童子哭不偯，不踊，不杖，不菲，不庐。孔子曰：</w:t>
      </w:r>
      <w:r>
        <w:rPr>
          <w:lang w:eastAsia="zh-CN"/>
        </w:rPr>
        <w:t>“</w:t>
      </w:r>
      <w:r>
        <w:rPr>
          <w:lang w:eastAsia="zh-CN"/>
        </w:rPr>
        <w:t>伯母、叔母，疏衰，踊不绝地。姑姊妹之大功，踊绝于地。如知此者，由文矣哉！由文矣哉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世柳之母死，相者由左。世柳死，其徒由右相。</w:t>
      </w:r>
      <w:r>
        <w:rPr>
          <w:lang w:eastAsia="zh-CN"/>
        </w:rPr>
        <w:t>由右相，世柳之徒为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饭，九贝；诸侯七，大夫五，士三。士三月而葬，是月也卒哭；大夫三月而葬，五月而卒哭；诸侯五月而葬，七月而卒哭。士三虞，大夫五，诸侯七。诸侯使人吊，其次：含襚赗临，皆同日而毕事者也，其次如此也。卿大夫疾，君问之无算；士一问之。君于卿大夫，比葬不食肉，比卒哭不举乐；为士，比殡不举乐。升正柩，诸侯执綍五百人，四綍，皆衔枚，司马执铎，左八人，右八人，匠人执羽葆御柩。大夫之丧，其升正柩也，执引者三百人，执铎者左右各四人，御柩以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管仲镂簋而朱纮，旅树而反坫，山节而藻棁。贤大夫也，而难为上也。晏平仲祀其先人。豚肩不掩豆。贤大夫也，而难为下也。君子上不僭上，下不偪下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妇人非三年之丧，不逾封而吊。如三年之丧，则君夫人归。夫人其归也以诸侯之吊礼，其待之也若待诸侯然。夫人至，入自闱门，升自侧阶，君在阼。其它如奔丧礼然。嫂不抚叔，叔不抚嫂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有三患：未之闻，患弗得闻也；既闻之，患弗得学也；既学之，患弗能行也。君子有五耻：居其位，无其言，君子耻之；有其言，无其行，君子耻之；既得之而又失之，君子耻之；地有余而民不足，君子耻之；众寡均而倍焉，君子耻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凶年则乘驽马。祀</w:t>
      </w:r>
      <w:r>
        <w:rPr>
          <w:lang w:eastAsia="zh-CN"/>
        </w:rPr>
        <w:lastRenderedPageBreak/>
        <w:t>以下牲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恤由之丧，哀公使孺悲之孔子学士丧礼，士丧礼于是乎书。子贡观于蜡。孔子曰：</w:t>
      </w:r>
      <w:r>
        <w:rPr>
          <w:lang w:eastAsia="zh-CN"/>
        </w:rPr>
        <w:t>“</w:t>
      </w:r>
      <w:r>
        <w:rPr>
          <w:lang w:eastAsia="zh-CN"/>
        </w:rPr>
        <w:t>赐也乐乎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一国之人皆若狂，赐未知其乐也！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百日之蜡，一日之泽，非尔所知也。张而不弛，文武弗能也；弛而不张，文武弗为也。一张一弛，文武之道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孟献子曰：</w:t>
      </w:r>
      <w:r>
        <w:rPr>
          <w:lang w:eastAsia="zh-CN"/>
        </w:rPr>
        <w:t>“</w:t>
      </w:r>
      <w:r>
        <w:rPr>
          <w:lang w:eastAsia="zh-CN"/>
        </w:rPr>
        <w:t>正月日至，可以有事于上帝；七月日至，可有事于祖。</w:t>
      </w:r>
      <w:r>
        <w:rPr>
          <w:lang w:eastAsia="zh-CN"/>
        </w:rPr>
        <w:t>”</w:t>
      </w:r>
      <w:r>
        <w:rPr>
          <w:lang w:eastAsia="zh-CN"/>
        </w:rPr>
        <w:t>七月而禘，献子为之也。夫人之不命于天子，自鲁昭公始也。外宗为君夫人，犹内宗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厩焚，孔子拜乡人为火来者。拜之，士壹，大夫再。亦相吊之道也。孔子曰：</w:t>
      </w:r>
      <w:r>
        <w:rPr>
          <w:lang w:eastAsia="zh-CN"/>
        </w:rPr>
        <w:t>“</w:t>
      </w:r>
      <w:r>
        <w:rPr>
          <w:lang w:eastAsia="zh-CN"/>
        </w:rPr>
        <w:t>管仲遇盗，取二人焉，上以为公臣，曰：『其所与游辟也，可人也！』管仲死，桓公使为之服。宦于大夫者之为之服也，自管仲始也，有君命焉尔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过而举君之讳，则起。与君之讳同，则称字。内乱不与焉，外患弗辟也。赞，大行曰圭。公九寸，侯、伯七寸，子、男五寸。博三寸，厚半寸。剡上，左右各寸半，玉也。藻三采六等。哀公问子羔曰：</w:t>
      </w:r>
      <w:r>
        <w:rPr>
          <w:lang w:eastAsia="zh-CN"/>
        </w:rPr>
        <w:t>“</w:t>
      </w:r>
      <w:r>
        <w:rPr>
          <w:lang w:eastAsia="zh-CN"/>
        </w:rPr>
        <w:t>子之食奚当？</w:t>
      </w:r>
      <w:r>
        <w:rPr>
          <w:lang w:eastAsia="zh-CN"/>
        </w:rPr>
        <w:t>”</w:t>
      </w:r>
      <w:r>
        <w:rPr>
          <w:lang w:eastAsia="zh-CN"/>
        </w:rPr>
        <w:t>对曰：</w:t>
      </w:r>
      <w:r>
        <w:rPr>
          <w:lang w:eastAsia="zh-CN"/>
        </w:rPr>
        <w:t>“</w:t>
      </w:r>
      <w:r>
        <w:rPr>
          <w:lang w:eastAsia="zh-CN"/>
        </w:rPr>
        <w:t>文公之下执事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成庙则衅之。其礼：祝、宗人、宰夫、雍人，皆爵弁纯衣。雍人拭羊，宗人视之，宰夫北面于碑南，东上。雍人举羊，升屋自中，中屋南面，刲羊，血流于前，乃降。门、夹室皆用鸡。先门而后夹室。其衈皆于屋下。割鸡，门当门，夹室中室。有司皆乡室而立，门则有司当门北面。既事，宗人告事毕，乃皆退。反命于君曰：</w:t>
      </w:r>
      <w:r>
        <w:rPr>
          <w:lang w:eastAsia="zh-CN"/>
        </w:rPr>
        <w:t>“</w:t>
      </w:r>
      <w:r>
        <w:rPr>
          <w:lang w:eastAsia="zh-CN"/>
        </w:rPr>
        <w:t>衅某庙事毕。</w:t>
      </w:r>
      <w:r>
        <w:rPr>
          <w:lang w:eastAsia="zh-CN"/>
        </w:rPr>
        <w:t>”</w:t>
      </w:r>
      <w:r>
        <w:rPr>
          <w:lang w:eastAsia="zh-CN"/>
        </w:rPr>
        <w:t>反命于寝，君南乡于门内朝服。既反命，乃退。路寝成则考之而不衅。衅屋者，交神明之道也。凡宗庙之器。其名者成则衅之以豭豚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侯出夫人，夫人比至于其国，以夫人之礼行；至，以夫人入。使者将命曰：</w:t>
      </w:r>
      <w:r>
        <w:rPr>
          <w:lang w:eastAsia="zh-CN"/>
        </w:rPr>
        <w:t>“</w:t>
      </w:r>
      <w:r>
        <w:rPr>
          <w:lang w:eastAsia="zh-CN"/>
        </w:rPr>
        <w:t>寡君不敏，不能从而事社稷宗庙，使使臣某，敢告于执事。</w:t>
      </w:r>
      <w:r>
        <w:rPr>
          <w:lang w:eastAsia="zh-CN"/>
        </w:rPr>
        <w:t>”</w:t>
      </w:r>
      <w:r>
        <w:rPr>
          <w:lang w:eastAsia="zh-CN"/>
        </w:rPr>
        <w:t>主人对曰：</w:t>
      </w:r>
      <w:r>
        <w:rPr>
          <w:lang w:eastAsia="zh-CN"/>
        </w:rPr>
        <w:t>“</w:t>
      </w:r>
      <w:r>
        <w:rPr>
          <w:lang w:eastAsia="zh-CN"/>
        </w:rPr>
        <w:t>寡君固前辞不教矣，寡君敢不敬须以俟命。</w:t>
      </w:r>
      <w:r>
        <w:rPr>
          <w:lang w:eastAsia="zh-CN"/>
        </w:rPr>
        <w:t>”</w:t>
      </w:r>
      <w:r>
        <w:rPr>
          <w:lang w:eastAsia="zh-CN"/>
        </w:rPr>
        <w:t>有司官陈器皿；主人有司亦官受之。妻出，夫使人致之曰：</w:t>
      </w:r>
      <w:r>
        <w:rPr>
          <w:lang w:eastAsia="zh-CN"/>
        </w:rPr>
        <w:t>“</w:t>
      </w:r>
      <w:r>
        <w:rPr>
          <w:lang w:eastAsia="zh-CN"/>
        </w:rPr>
        <w:t>某不敏，不能从而共粢盛，使某也敢告于侍者。</w:t>
      </w:r>
      <w:r>
        <w:rPr>
          <w:lang w:eastAsia="zh-CN"/>
        </w:rPr>
        <w:t>”</w:t>
      </w:r>
      <w:r>
        <w:rPr>
          <w:lang w:eastAsia="zh-CN"/>
        </w:rPr>
        <w:t>主人对曰：</w:t>
      </w:r>
      <w:r>
        <w:rPr>
          <w:lang w:eastAsia="zh-CN"/>
        </w:rPr>
        <w:t>“</w:t>
      </w:r>
      <w:r>
        <w:rPr>
          <w:lang w:eastAsia="zh-CN"/>
        </w:rPr>
        <w:t>某之子不肖，不敢辟诛，敢不敬须以俟命。</w:t>
      </w:r>
      <w:r>
        <w:rPr>
          <w:lang w:eastAsia="zh-CN"/>
        </w:rPr>
        <w:t>”</w:t>
      </w:r>
      <w:r>
        <w:rPr>
          <w:lang w:eastAsia="zh-CN"/>
        </w:rPr>
        <w:t>使者退，主人拜送之。如舅在，则称舅；舅没，则称兄；无兄，则称夫。主人之辞曰：</w:t>
      </w:r>
      <w:r>
        <w:rPr>
          <w:lang w:eastAsia="zh-CN"/>
        </w:rPr>
        <w:t>“</w:t>
      </w:r>
      <w:r>
        <w:rPr>
          <w:lang w:eastAsia="zh-CN"/>
        </w:rPr>
        <w:t>某之子不肖。</w:t>
      </w:r>
      <w:r>
        <w:rPr>
          <w:lang w:eastAsia="zh-CN"/>
        </w:rPr>
        <w:t>”</w:t>
      </w:r>
      <w:r>
        <w:rPr>
          <w:lang w:eastAsia="zh-CN"/>
        </w:rPr>
        <w:t>如姑姊妹，亦皆称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吾食于少施氏而饱，少施氏食我以礼。吾祭，作而辞曰：『疏食不足祭也。』吾飧，作而辞曰：『疏食也，不敢以伤吾子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纳币一束：束五两，两五寻。妇见舅姑，兄弟、姑姊妹，皆立于堂下，西面北上，是见已。见诸父，</w:t>
      </w:r>
      <w:r>
        <w:rPr>
          <w:lang w:eastAsia="zh-CN"/>
        </w:rPr>
        <w:lastRenderedPageBreak/>
        <w:t>各就其寝。女虽未许嫁，年二十而笄，礼之，妇人执其礼。燕则鬈首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韠：长三尺，下广二尺，上广一尺。会去上五寸，纰以爵韦六寸，不至下五寸。纯以素，紃以五采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4" w:name="header-n606"/>
      <w:r>
        <w:rPr>
          <w:lang w:eastAsia="zh-CN"/>
        </w:rPr>
        <w:t>丧大记</w:t>
      </w:r>
      <w:bookmarkEnd w:id="24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疾病，外内皆扫。君大夫彻县，士去琴瑟。寝东首于北牖下。废床。彻亵衣，加新衣，体一人。男女改服。属纩以俟绝气。男子不死于妇人之手，妇人不死于男子之手。君夫人卒于路寝，大夫世妇卒于适寝，内子未命，则死于下室。迁尸于寝，士士之妻皆死于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复，有林麓，则虞人设阶；无林麓，则狄人设阶。小臣复，复者朝服。君以卷，夫人以屈狄；大夫以玄赪，世妇以襢衣；士以爵弁，士妻以税衣。皆升自东荣，中屋履危，北面三号，</w:t>
      </w:r>
      <w:r>
        <w:rPr>
          <w:lang w:eastAsia="zh-CN"/>
        </w:rPr>
        <w:t></w:t>
      </w:r>
      <w:r>
        <w:rPr>
          <w:lang w:eastAsia="zh-CN"/>
        </w:rPr>
        <w:t>衣投于前，司命受之，降自西北荣。其为宾，则公馆复，私馆不复；其在野，则升其乘车之左毂而复。复衣不以衣尸，不以敛。妇人复，不以袡。凡复，男子称名，妇人称字。唯哭先复，复而后行死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始卒，主人啼，兄弟哭，妇人哭踊。既正尸，子坐于东方，卿大夫父兄子姓立于东方，有司庶士哭于堂下北面；夫人坐于西方，内命妇姑姊妹子姓立于西方，外命妇率外宗哭于堂上北面。大夫之丧，主人坐于东方，主妇坐于西方，其有命夫命妇则坐，无则皆立。士之丧，主人父兄子姓皆坐于东方，主妇姑姊妹子姓皆坐于西方。凡哭尸于室者，主人二手承衾而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之丧，未小敛，为寄公国宾出；大夫之丧，未小敛，为君命出；士之丧，于大夫不当敛而出。凡主人之出也，徒跣扱衽拊心，降自西阶。君拜寄公国宾于位；大夫于君命，迎于寝门外，使者升堂致命，主人拜于下；士于大夫亲吊则与之哭；不逆于门外，夫人为寄公夫人出，命妇为夫人之命出，士妻不当敛，则为命妇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小敛，主人即位于户内，主妇东面，乃敛。卒敛，主人冯之踊，主妇亦如之。主人袒说髦，括发以麻，妇人髽，带麻于房中。彻帷，男女奉尸夷于堂，降拜：君拜寄公国宾，大夫士拜卿大夫</w:t>
      </w:r>
      <w:r>
        <w:rPr>
          <w:lang w:eastAsia="zh-CN"/>
        </w:rPr>
        <w:lastRenderedPageBreak/>
        <w:t>于位，于士旁三拜；夫人亦拜寄公夫人于堂上，大夫内子士妻特拜，命妇泛拜众宾于堂上。主人即位，袭带绖踊</w:t>
      </w:r>
      <w:r>
        <w:rPr>
          <w:lang w:eastAsia="zh-CN"/>
        </w:rPr>
        <w:t>─</w:t>
      </w:r>
      <w:r>
        <w:rPr>
          <w:lang w:eastAsia="zh-CN"/>
        </w:rPr>
        <w:t>－母之丧，即位而免，乃奠。吊者袭裘，加武带绖，与主人拾踊。君丧，虞人出木角，狄人出壶，雍人出鼎，司马县之，乃官代哭，大夫官代哭不县壶，士代哭不以官。君堂上二烛、下二烛，大夫堂上一烛、下二烛，士堂上一烛、下一烛。宾出彻帷。哭尸于堂上，主人在东方，由外来者在西方，诸妇南乡。妇人迎客送客不下堂，下堂不哭；男子出寝门见人不哭。其无女主，则男主拜女宾于寝门内；其无男主，则女主拜男宾于阼阶下。子幼，则以衰抱之，人为之拜；为后者不在，则有爵者辞，无爵者人为之拜。在竟内则俟之，在竟外则殡葬可也。丧有无后，无无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之丧：三日，子、夫人杖，五日既殡，授大夫世妇杖。子、大夫寝门之外杖，寝门之内辑之；夫人世妇在其次则杖，即位则使人执之。子有王命则去杖，国君之命则辑杖，听卜有事于尸则去杖。大夫于君所则辑杖，于大夫所则杖。大夫之丧：三日之朝既殡，主人主妇室老皆杖。大夫有君命则去杖，大夫之命则辑杖；内子为夫人之命去杖，为世妇之命授人杖。士之丧：二日而殡，三日而朝，主人杖，妇人皆杖。于君命夫人之命如大夫，于大夫世妇之命如大夫。子皆杖，不以即位。大夫士哭殡则杖，哭柩则辑杖。弃杖者，断而弃之于隐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始死，迁尸于床，幠用敛衾，去死衣，小臣楔齿用角柶，缀足用燕几，君大夫士一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管人汲，不说繘、屈之，尽阶不升堂，授御者；御者入浴：小臣四人抗衾，御者二人浴，浴水用盆，沃水用枓，浴用絺巾，挋用浴衣，如它日；小臣爪足，浴余水弃于坎。其母之丧，则内御者抗衾而浴。管人汲，授御者，御者差沐于堂上－</w:t>
      </w:r>
      <w:r>
        <w:rPr>
          <w:lang w:eastAsia="zh-CN"/>
        </w:rPr>
        <w:t>─</w:t>
      </w:r>
      <w:r>
        <w:rPr>
          <w:lang w:eastAsia="zh-CN"/>
        </w:rPr>
        <w:t>君沐粱，大夫沐稷，士沐粱。甸人为垼于西墙下，陶人出重鬲，管人受沐，乃煮之，甸人取所彻庙之西北厞薪，用爨之。管人授御者沐，乃沐；沐用瓦盘，挋用巾，如它日，小臣爪手翦须，濡濯弃于坎。君设大盘造冰焉，大夫设夷盘造冰焉，士并瓦盘无冰，设床襢笫，有枕。含一床，袭一床迁尸于堂又一床，皆有枕席－</w:t>
      </w:r>
      <w:r>
        <w:rPr>
          <w:lang w:eastAsia="zh-CN"/>
        </w:rPr>
        <w:t>─</w:t>
      </w:r>
      <w:r>
        <w:rPr>
          <w:lang w:eastAsia="zh-CN"/>
        </w:rPr>
        <w:t>君大夫士一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之丧，子、大夫、公子、众士皆三日不食。子、大夫、公子食粥，纳财，朝一溢米，莫一溢米，食之无算；士疏食水饮，食之无算；夫人</w:t>
      </w:r>
      <w:r>
        <w:rPr>
          <w:lang w:eastAsia="zh-CN"/>
        </w:rPr>
        <w:lastRenderedPageBreak/>
        <w:t>世妇诸妻皆疏食水饮，食之无算。大夫之丧，主人室老子姓皆食粥；众士疏食水饮；妻妾疏食水饮。士亦如之。既葬，主人疏食水饮，不食菜果；妇人亦如之。君大夫士一也。练而食菜果，祥而食肉。食粥于盛不盥，食于篹者盥。食菜以酰酱，始食肉者先食干肉，始饮酒者先饮醴酒。期之丧，三不食；食：疏食水饮，不食菜果，三月既葬，食肉饮酒。期终丧，不食肉，不饮酒，父在为母，为妻。九月之丧，食饮犹期之丧也，食肉饮酒，不与人乐之。五月三月之丧，壹不食再不食可也。比葬，食肉饮酒，不与人乐之。叔母、世母、故主、宗子食肉饮酒。不能食粥，羹之以菜可也；有疾，食肉饮酒可也。五十不成丧，七十唯衰麻在身。既葬，若君食之则食之；大夫父之友食之则食之矣。不辟粱肉，若有酒醴则辞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小敛于户内，大敛于阼。君以簟席，大夫以蒲席，士以苇席。小敛：布绞，缩者一，横者三。君锦衾，大夫缟衾，士缁衾，皆一。衣十有九称，君陈衣于序东；大夫士陈衣于房中；皆西领北上。绞紟不在列。大敛：布绞，缩者三，横者五，布紟二衾。君大夫士一也。君陈衣于庭，百称，北领西上；大夫陈衣于序东，五十称，西领南上；士陈衣于序东，三十称，西领南上。绞紟如朝服，绞一幅为三、不辟，紟五幅、无紞。小敛之衣，祭服不倒。君无襚，大夫士毕主人之祭服；亲戚之衣，受之不以即陈。小敛，君大夫士皆用复衣复衾；大敛，君大夫士祭服无算，君褶衣褶衾，大夫士犹小敛也。袍必有表，不禅，衣必有裳，谓之一称。凡陈衣者实之箧，取衣者亦以箧升，降者自西阶。凡陈衣、不诎，非列采不入，絺绤纻不入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敛者袒，迁尸者袭。君之丧，大胥是敛，众胥佐之；大夫之丧，大胥侍之，众胥是敛；士之丧，胥为侍，士是敛。小敛大敛，祭服不倒，皆左衽结绞不纽。敛者既敛必哭。士与其执事则敛，</w:t>
      </w:r>
      <w:r>
        <w:rPr>
          <w:lang w:eastAsia="zh-CN"/>
        </w:rPr>
        <w:lastRenderedPageBreak/>
        <w:t>敛焉则为之壹不食。凡敛者六人。君锦冒黼杀，缀旁七；大夫玄冒黼杀，缀旁五；士缁冒赪杀，缀旁三。凡冒质长与手齐，杀三尺，自小敛以往用夷衾，夷衾质杀之，裁犹冒也。君将大敛，子弁绖，即位于序端，卿大夫即位于堂廉楹西，北面东上，父兄堂下北面，夫人命妇尸西东面，外宗房中南面。小臣铺席，商祝铺绞紟衾衣，士盥于盘，上士举迁尸于敛上。卒敛，宰告，子冯之踊，夫人东面亦如之。大夫之丧，将大敛，既铺绞紟衾衣。君至，主人迎，先入门右，巫止于门外，君释菜，祝先入升堂，君即位于序端，卿大夫即位于堂廉楹西，北面东上；主人房外南面，主妇尸西，东面。迁尸，卒敛，宰告，主人降，北面于堂下，君抚之，主人拜稽颡，君降、升主人冯之，命主妇冯之。士之丧，将大敛，君不在，其余礼犹大夫也。铺绞紟，踊；铺衾，踊；铺衣，踊；迁尸，踊；敛衣，踊；敛衾，踊；敛绞紟，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抚大夫，抚内命妇；大夫抚室老，抚侄娣。君大夫冯父母、妻、长子，不冯庶子；士冯父母、妻、长子、庶子，庶子有子，则父母不冯其尸。凡冯尸者，父母先，妻子后。君于臣抚之，父母于子执之，子于父母冯之，妇于舅姑奉之，舅姑于妇抚之，妻于夫拘之，夫于妻于昆弟执之。冯尸不当君所。凡冯尸，兴必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居倚庐、不涂，寝苫枕块，非丧事不言。君为庐宫之，大夫士襢之。既葬柱楣，涂庐不于显者。君、大夫、士皆宫之。凡非适子者，自未葬以于隐者为庐。既葬，与人立：君言王事，不言国事；大夫士言公事，不言家事。君既葬，王政入于国，既卒哭而服王事；大夫、士既葬，公政入于家，既卒哭、弁绖带，金革之事无辟也。既练，居垩室，不与人居。君谋国政，大夫、士谋家事。既祥，黝垩。祥而外无哭者；禫而内无哭者，乐作矣故也。禫而从御，吉祭而复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期居庐，终丧不御于内者，父在为母为妻；齐衰期者，大功布衰九月者，皆三月不御于内。妇人不居庐，不寝苫。丧父母，既练而归；期九月者，既葬而归。公之丧，大夫俟练，士卒哭而归。大夫、士父母之葬，既练而归。朔月忌日，则归哭于宗室。诸父兄弟之丧，既卒哭而归。父不次于子，兄不次于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于大夫、世妇大敛焉；为之赐则小敛焉。于外命妇，既加盖而君至。于士，既殡而往；为之赐，大敛焉。夫人于世妇，大敛焉；为之赐，小敛焉。于诸妻，为之赐，大敛焉。于大夫外命妇，既殡而往。大夫、士既殡而君往焉，使人戒之，主人具殷奠之礼，俟于门外。见马首，先入门右，巫止于门外，祝代之先，君释菜于门内。祝先升自阼阶</w:t>
      </w:r>
      <w:r>
        <w:rPr>
          <w:lang w:eastAsia="zh-CN"/>
        </w:rPr>
        <w:lastRenderedPageBreak/>
        <w:t>，负墉南面。君即位于阼。小臣二人执戈立于前，二人立于后。摈者进，主人拜稽颡。君称言，视祝而踊，主人踊。大夫则奠可也。士则出俟于门外，命之反奠，乃反奠。卒奠，主人先俟于门外，君退，主人送于门外，拜稽颡。君于大夫疾，三问之，在殡，三往焉；士疾，壹问之，在殡，壹往焉。君吊则复殡服。夫人吊于大夫、士，主人出迎于门外，见马首，先入门右。夫人入，升堂即位。主妇降自西阶，拜稽颡于下。夫人视世子而踊。奠如君至之礼。夫人退，主妇送于门内，拜稽颡；主人送于大门之外不拜。大夫君不迎于门外。入即位于堂下。主人北面，众主人南面；妇人即位于房中。若有君命，命夫命妇之命，四邻宾客，其君后主人而拜。君吊，见尸柩而后踊。大夫、士若君不戒而往，不具殷奠；君退必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大棺八寸，属六寸，椑四寸；上大夫大棺八寸，属六寸；下大夫大棺六寸，属四寸，士棺六寸。君里棺用朱绿，用杂金鐕；大夫里棺用玄绿，用牛骨鐕；士不绿。君盖用漆，三衽三束；大夫盖用漆，二衽二束；士盖不用漆，二衽二束。君、大夫鬊爪；实于绿中；士埋之。君殡用輴，攒至于上，毕涂屋；大夫殡以帱，攒置于西序，涂不暨于棺；士殡见衽，涂上帷之。熬，君四种八筐，大夫三种六筐，士二种四筐，加鱼腊焉。饰棺，君龙帷三池，振容。黼荒，火三列，黼三列。素锦褚，加伪荒。纁纽六。齐，五采五贝。黼翣二，黻翣二，画翣二，皆戴圭。鱼跃拂池。君纁戴六，纁披六。大夫画帷二池，不振容。画荒，火三列，黻三列。素锦褚。纁纽二，玄纽二。齐，三采三贝。黻翣二，画翣二，皆戴绥。鱼跃拂池。大夫戴前纁后玄，披亦如之。士布帷布荒，一池，揄绞。纁纽二，缁纽二。齐，三采一贝。画翣二，皆戴绥。士戴前纁后缁，二披用纁。君葬用辁，四綍二碑，御棺用羽葆。大夫葬用辁，二綍二碑，御棺用茅。士葬用国车。二綍无碑，比出宫，御棺用功布。凡封，用綍去碑负引，君封以衡，大夫士以咸。君命毋哗，以鼓封；大夫命毋哭；士哭者相止也。君松椁，大夫柏椁，士杂木椁。棺椁之间，君容柷，大夫容壶，士容甒。君里椁虞筐，大夫不里椁，士不虞筐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5" w:name="header-n625"/>
      <w:r>
        <w:rPr>
          <w:lang w:eastAsia="zh-CN"/>
        </w:rPr>
        <w:t>祭法</w:t>
      </w:r>
      <w:bookmarkEnd w:id="25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祭法：有虞氏禘黄帝而郊喾，祖颛顼而宗尧。夏后氏亦禘黄帝而郊鲧，祖颛顼而宗禹。殷人禘喾而郊冥，祖契而宗汤。周人禘喾而郊稷，祖文王而宗武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燔柴于泰坛，祭天也；瘗埋于泰折，祭地也；用骍犊。埋少牢于泰昭，祭时也；相近于坎坛，祭寒暑也。王宫，祭日也；夜明，祭月也；幽宗，祭星也；雩宗，祭水旱也；四坎坛，祭四时也。山林、川谷、丘陵，能出云为风雨，见怪物，皆曰神。有天下者，祭百神。诸侯在其地则祭之，亡其地则不祭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凡生于天地之间者，皆曰</w:t>
      </w:r>
      <w:r>
        <w:rPr>
          <w:lang w:eastAsia="zh-CN"/>
        </w:rPr>
        <w:lastRenderedPageBreak/>
        <w:t>命。其万物死，皆曰折；人死，曰鬼；此五代之所不变也。七代之所以更立者：禘、郊、宗、祖；其余不变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下有王，分地建国，置都立邑，设庙祧坛墠而祭之，乃为亲疏多少之数。是故：王立七庙，一坛一墠，曰考庙，曰王考庙，曰皇考庙，曰显考庙，曰祖考庙；皆月祭之。远庙为祧，有二祧，享尝乃止。去祧为坛，去坛为墠。坛墠，有祷焉祭之，无祷乃止。去墠曰鬼。诸侯立五庙，一坛一墠。曰考庙，曰王考庙，曰皇考庙，皆月祭之；显考庙，祖考庙，享尝乃止。去祖为坛，去坛为墠。坛墠，有祷焉祭之，无祷乃止。去墠为鬼。大夫立三庙二坛，曰考庙，曰王考庙，曰皇考庙，享尝乃止。显考祖考无庙，有祷焉，为坛祭之。去坛为鬼。适士二庙一坛，曰考庙，曰王考庙，享尝乃止。皇考无庙，有祷焉，为坛祭之。去坛为鬼。官师一庙，曰考庙。王考无庙而祭之，去王考曰鬼。庶士庶人无庙，死曰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为群姓立社，曰大社。王自为立社，曰王社。诸侯为百姓立社，曰国社。诸侯自立社，曰侯社。大夫以下，成群立社曰置社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为群姓立七祀：曰司命，曰中溜，曰国门，曰国行，曰泰厉，曰户，曰灶。王自为立七祀。诸侯为国立五祀，曰司命，曰中溜，曰国门，曰国行，曰公厉。诸侯自为立五祀。大夫立三祀：曰族厉，曰门，曰行。适士立二祀：曰门，曰行。庶士、庶人立一祀，或立户，或立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下祭殇五：适子、适孙、适曾孙、适玄孙、适来孙。诸侯下祭三，大夫下祭二，适士及庶人，祭子而止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圣王之制祭祀也：法施于民则祀之，以死勤事则祀之，以劳定国则祀之，能御大菑则祀之，能捍大患则祀之。是故厉山氏之有天下也，其子曰农，能殖百谷；夏之衰也，周弃继之，故祀以为稷。共工氏之霸九州岛也，其子曰后土，能平九州岛，故祀以为社。帝喾能序星辰以着众；尧能赏均刑法以义终；舜勤众事而野死。鲧鄣洪水而殛死，禹能修鲧之功。黄帝正名百物以明民共财，颛顼能修之。契为司徒而民成；冥勤其官而水死。汤以宽治民而除其虐；文王以文治，武王以武功，去民之菑。此皆有功烈于民者也。及夫日月星辰，民所瞻仰也；山林川谷丘陵，民所取材用也。非此族也，不在祀典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6" w:name="header-n636"/>
      <w:r>
        <w:rPr>
          <w:lang w:eastAsia="zh-CN"/>
        </w:rPr>
        <w:t>祭仪</w:t>
      </w:r>
      <w:bookmarkEnd w:id="26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祭不欲数，数则烦，烦则不敬。祭不欲疏，疏则怠，怠则忘。是故君子合诸天道：春禘秋尝。霜露既降，君子履之，必有凄怆之心，非其寒之谓也。春，雨露既濡，君子履之，必有怵惕之心，如将见之。乐以迎来，哀以送往，故禘有乐而尝无乐。致齐于内，散齐于外。齐之日：思其居处，思其笑语，思其志意，思其所乐，思其所嗜。齐三日，乃见其所为齐者。祭之日：入室，僾然必有见乎其位，周还出</w:t>
      </w:r>
      <w:r>
        <w:rPr>
          <w:lang w:eastAsia="zh-CN"/>
        </w:rPr>
        <w:lastRenderedPageBreak/>
        <w:t>户，肃然必有闻乎其容声，出户而听，忾然必有闻乎其叹息之声。是故，先王之孝也，色不忘乎目，声不绝乎耳，心志嗜欲不忘乎心。致爱则存，致悫则着。着存不忘乎心，夫安得不敬乎？君子生则敬养，死则敬享，思终身弗辱也。君子有终身之丧，忌日之谓也。忌日不用，非不祥也。言夫日，志有所至，而不敢尽其私也。唯圣人为能飨帝，孝子为能飨亲。飨者，乡也。乡之，然后能飨焉。是故孝子临尸而不怍。君牵牲，夫人奠盎。君献尸，夫人荐豆。卿大夫相君，命妇相夫人。齐齐乎其敬也，愉愉乎其忠也，勿勿诸其欲其飨之也。文王之祭也：事死者如事生，思死者如不欲生，忌日必哀，称讳如见亲。祀之忠也，如见亲之所爱，如欲色然；其文王与？《诗》云：</w:t>
      </w:r>
      <w:r>
        <w:rPr>
          <w:lang w:eastAsia="zh-CN"/>
        </w:rPr>
        <w:t>“</w:t>
      </w:r>
      <w:r>
        <w:rPr>
          <w:lang w:eastAsia="zh-CN"/>
        </w:rPr>
        <w:t>明发不寐，有怀二人。</w:t>
      </w:r>
      <w:r>
        <w:rPr>
          <w:lang w:eastAsia="zh-CN"/>
        </w:rPr>
        <w:t>”</w:t>
      </w:r>
      <w:r>
        <w:rPr>
          <w:lang w:eastAsia="zh-CN"/>
        </w:rPr>
        <w:t>文王之诗也。祭之明日，明发不寐，飨而致之，又从而思之。祭之日，乐与哀半；飨之必乐，已至必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尼尝，奉荐而进其亲也悫，其行趋趋以数。已祭，子赣问曰：</w:t>
      </w:r>
      <w:r>
        <w:rPr>
          <w:lang w:eastAsia="zh-CN"/>
        </w:rPr>
        <w:t>“</w:t>
      </w:r>
      <w:r>
        <w:rPr>
          <w:lang w:eastAsia="zh-CN"/>
        </w:rPr>
        <w:t>子之言祭，济济漆漆然；今子之祭，无济济漆漆，何也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济济者，容也远也；漆漆者，容也自反也。容以远，若容以自反也，夫何神明之及交，夫何济济漆漆之有乎？反馈，乐成，荐其荐俎，序其礼乐，备其百官。君子致其济济漆漆，夫何慌惚之有乎？夫言，岂一端而已？夫各有所当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孝子将祭，虑事不可以不豫；比时具物，不可以不备；虚中以治之。宫室既修，墙屋既设，百物既备，夫妇齐戒沐浴，盛服奉承而进之，洞洞乎，属属乎，如弗胜，如将失之，其孝敬之心至也与！荐其荐俎，序其礼乐，备其百官，奉承而进之。于是谕其志意，以其恍惚以与神明交，庶或飨之。</w:t>
      </w:r>
      <w:r>
        <w:rPr>
          <w:lang w:eastAsia="zh-CN"/>
        </w:rPr>
        <w:t>“</w:t>
      </w:r>
      <w:r>
        <w:rPr>
          <w:lang w:eastAsia="zh-CN"/>
        </w:rPr>
        <w:t>庶或飨之</w:t>
      </w:r>
      <w:r>
        <w:rPr>
          <w:lang w:eastAsia="zh-CN"/>
        </w:rPr>
        <w:t>”</w:t>
      </w:r>
      <w:r>
        <w:rPr>
          <w:lang w:eastAsia="zh-CN"/>
        </w:rPr>
        <w:t>，孝子之志也。孝子之祭也，尽其悫而悫焉，尽其信而信焉，尽其敬而敬焉，尽其礼而不过失焉。进退必敬，如亲听命，则或使之也。孝子之祭，可知也，其立之也敬以诎，其进之也敬以愉，其荐之也敬以欲；退而立，如将受命；已彻而退，敬齐之色不绝于面。孝子之祭也，立而不诎，固也；进而不愉，疏也；荐而不欲，不爱也；退立而不如受命，敖也；已彻而退，无敬齐之色，而忘本也。如是而祭，失之矣。孝子之</w:t>
      </w:r>
      <w:r>
        <w:rPr>
          <w:lang w:eastAsia="zh-CN"/>
        </w:rPr>
        <w:lastRenderedPageBreak/>
        <w:t>有深爱者，必有和气；有和气者，必有愉色；有愉色者，必有婉容。孝子如执玉，如奉盈，洞洞属属然，如弗胜，如将失之。严威俨恪，非所以事亲也，成人之道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先王之所以治天下者五：贵有德，贵贵，贵老，敬长，慈幼。此五者，先王之所以定天下也。贵有德，何为也？为其近于道也。贵贵，为其近于君也。贵老，为其近于亲也。敬长，为其近于兄也。慈幼，为其近于子也。是故至孝近乎王，至弟近乎霸。至孝近乎王，虽天子，必有父；至弟近乎霸，虽诸侯，必有兄。先王之教，因而弗改，所以领天下国家也。子曰：</w:t>
      </w:r>
      <w:r>
        <w:rPr>
          <w:lang w:eastAsia="zh-CN"/>
        </w:rPr>
        <w:t>“</w:t>
      </w:r>
      <w:r>
        <w:rPr>
          <w:lang w:eastAsia="zh-CN"/>
        </w:rPr>
        <w:t>立爱自亲始，教民睦也。立教自长始，教民顺也。教以慈睦，而民贵有亲；教以敬长，而民贵用命。孝以事亲，顺以听命，错诸天下，无所不行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郊之祭也，丧者不敢哭，凶服者不敢入国门，敬之至也。祭之日，君牵牲，穆答君，卿大夫序从。既入庙门，丽于碑，卿大夫袒，而毛牛尚耳，鸾刀以刲，取膟菺，乃退。爓祭，祭腥而退，敬之至也。郊之祭，大报天而主日，配以月。夏后氏祭其闇，殷人祭其阳，周人祭日，以朝及闇。祭日于坛，祭月于坎，以别幽明，以制上下。祭日于东，祭月于西，以别外内，以端其位。日出于东，月生于西。阴阳长短，终始相巡，以致天下之和。天下之礼，致反始也，致鬼神也，致和用也，致义也，致让也。致反始，以厚其本也；致鬼神，以尊上也；致物用，以立民纪也。致义，则上下不悖逆矣。致让，以去争也。合此五者，以治天下之礼也，虽有奇邪，而不治者则微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宰我曰：</w:t>
      </w:r>
      <w:r>
        <w:rPr>
          <w:lang w:eastAsia="zh-CN"/>
        </w:rPr>
        <w:t>“</w:t>
      </w:r>
      <w:r>
        <w:rPr>
          <w:lang w:eastAsia="zh-CN"/>
        </w:rPr>
        <w:t>吾闻鬼神之名，而不知其所谓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气也者，神之盛也；魄也者，鬼之盛也；合鬼与神，教之至也。众生必死，死必归土：此之谓鬼。骨肉毙于下，阴为野土；其气发扬于上，为昭明，焄蒿，凄怆，此百物之精也，神之着也。因物之精，制为之极，明命鬼神，以为黔首则。百众以畏，万民以服。</w:t>
      </w:r>
      <w:r>
        <w:rPr>
          <w:lang w:eastAsia="zh-CN"/>
        </w:rPr>
        <w:t>”</w:t>
      </w:r>
      <w:r>
        <w:rPr>
          <w:lang w:eastAsia="zh-CN"/>
        </w:rPr>
        <w:t>圣人以是为未足也，筑为宫室，谓为宗祧，以别亲疏远迩，教民反古复始，不忘</w:t>
      </w:r>
      <w:r>
        <w:rPr>
          <w:lang w:eastAsia="zh-CN"/>
        </w:rPr>
        <w:lastRenderedPageBreak/>
        <w:t>其所由生也。众之服自此，故听且速也。二端既立，报以二礼。建设朝事，燔燎膻芗，见以萧光，以报气也。此教众反始也。荐黍稷，羞肝肺首心，见间以侠甒，加以郁鬯，以报魄也。教民相爱，上下用情，礼之至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子反古复始，不忘其所由生也，是以致其敬，发其情，竭力从事，以报其亲，不敢弗尽也。是故昔者天子为藉千亩，冕而朱纮，躬秉耒。诸侯为藉百亩，冕而青纮，躬秉耒，以事天地、山川、社稷、先古，以为醴酪齐盛，于是乎取之，敬之至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天子、诸侯必有养兽之官，及岁时，齐戒沐浴而躬朝之。牺牷祭牲，必于是取之，敬之至也。君召牛，纳而视之，择其毛而卜之，吉，然后养之。君皮弁素积，朔月，月半，君巡牲，所以致力，孝之至也。古者天子、诸侯必有公桑、蚕室，近川而为之。筑宫仞有三尺，棘墙而外闭之。及大昕之朝，君皮弁素积，卜三宫之夫人世妇之吉者，使入蚕于蚕室，奉种浴于川；桑于公桑，风戾以食之。岁既殚矣，世妇卒蚕，奉茧以示于君，遂献茧于夫人。夫人曰：</w:t>
      </w:r>
      <w:r>
        <w:rPr>
          <w:lang w:eastAsia="zh-CN"/>
        </w:rPr>
        <w:t>“</w:t>
      </w:r>
      <w:r>
        <w:rPr>
          <w:lang w:eastAsia="zh-CN"/>
        </w:rPr>
        <w:t>此所以为君服与？</w:t>
      </w:r>
      <w:r>
        <w:rPr>
          <w:lang w:eastAsia="zh-CN"/>
        </w:rPr>
        <w:t>”</w:t>
      </w:r>
      <w:r>
        <w:rPr>
          <w:lang w:eastAsia="zh-CN"/>
        </w:rPr>
        <w:t>遂副袆而受之，因少牢以礼之。古之献茧者，其率用此与！及良日，夫人缫，三盆手，遂布于三宫夫人世妇之吉者使缫；遂朱绿之，玄黄之，以为黼黻文章。服既成，君服以祀先王先公，敬之至也。君子曰：礼乐不可斯须去身。致乐以治心，则易直子谅之心，油然生矣。易直子谅之心生则乐，乐则安，安则久，久则天，天则神。天则不言而信，神则不怒而威。致乐以治心者也。致礼以治躬则庄敬，庄敬则严威。心中斯须不和不乐，而鄙诈之心入之矣；外貌斯须不庄不敬，而慢易之心入之矣。故乐也者，动于内者也，礼也者，动于外者也。乐极和，礼极顺。内和而外顺，则民瞻其颜色而不与争也；望其容貌，而众不生慢易焉。故德辉动乎内，而民莫不承听；理发乎外，而众莫不承顺。故曰：致礼乐之道，而天下塞焉，举而措之无难矣。乐也者，动于内者也；礼也者，动于外者也。故礼主其减，乐主其盈。礼减而进，以进为文；乐盈而反，以反为文。礼减而不进则销，乐盈而不反则放。故礼有报而乐有反。礼得其报则乐，乐得其反则安。礼之报，乐之反，其义一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孝有三：大孝尊亲，其次弗辱，其下能养。</w:t>
      </w:r>
      <w:r>
        <w:rPr>
          <w:lang w:eastAsia="zh-CN"/>
        </w:rPr>
        <w:t>”</w:t>
      </w:r>
      <w:r>
        <w:rPr>
          <w:lang w:eastAsia="zh-CN"/>
        </w:rPr>
        <w:t>公明仪问于曾子曰：</w:t>
      </w:r>
      <w:r>
        <w:rPr>
          <w:lang w:eastAsia="zh-CN"/>
        </w:rPr>
        <w:t>“</w:t>
      </w:r>
      <w:r>
        <w:rPr>
          <w:lang w:eastAsia="zh-CN"/>
        </w:rPr>
        <w:t>夫子可以为孝乎？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是何言与！是何言与！君子之所为孝者：先意承志，谕父母于道。参，直养者也，安能为孝乎？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身也者，父母之遗体也。行父母之遗体，敢不敬乎？居处不庄，非孝也；事君不忠，非孝也；莅官不敬，非孝也；朋友不信，非孝也</w:t>
      </w:r>
      <w:r>
        <w:rPr>
          <w:lang w:eastAsia="zh-CN"/>
        </w:rPr>
        <w:lastRenderedPageBreak/>
        <w:t>；战陈无勇，非孝也；五者不遂，灾及于亲，敢不敬乎？亨孰膻芗，尝而荐之，非孝也，养也。君子之所谓孝也者，国人称愿然曰：『幸哉有子！』如此，所谓孝也已。众之本教曰孝，其行曰养。养，可能也，敬为难；敬，可能也，安为难；安，可能也，卒为难。父母既没，慎行其身，不遗父母恶名，可谓能终矣。仁者，仁此者也；礼者，履此者也；义者，宜此者也；信者，信此者也；强者，强此者也。乐自顺此生，刑自反此作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夫孝，置之而塞乎天地，溥之而横乎四海，施诸后世而无朝夕，推而放诸东海而准，推而放诸西海而准，推而放诸南海而准，推而放诸北海而准。《诗》云：『自西自东，自南自北，无思不服。』此之谓也。</w:t>
      </w:r>
      <w:r>
        <w:rPr>
          <w:lang w:eastAsia="zh-CN"/>
        </w:rPr>
        <w:t>”</w:t>
      </w:r>
      <w:r>
        <w:rPr>
          <w:lang w:eastAsia="zh-CN"/>
        </w:rPr>
        <w:t>曾子曰：</w:t>
      </w:r>
      <w:r>
        <w:rPr>
          <w:lang w:eastAsia="zh-CN"/>
        </w:rPr>
        <w:t>“</w:t>
      </w:r>
      <w:r>
        <w:rPr>
          <w:lang w:eastAsia="zh-CN"/>
        </w:rPr>
        <w:t>树木以时伐焉，禽兽以时杀焉。夫子曰：『断一树，杀一兽，不以其时，非孝也。』孝有三：小孝用力，中孝用劳，大孝不匮。思慈爱忘劳，可谓用力矣。尊仁安义，可谓用劳矣。博施备物，可谓不匮矣。父母爱之，嘉而弗忘；父母恶之，惧而无怨；父母有过，谏而不逆；父母既没，必求仁者之粟以祀之。此之谓礼终。</w:t>
      </w:r>
      <w:r>
        <w:rPr>
          <w:lang w:eastAsia="zh-CN"/>
        </w:rPr>
        <w:t>”</w:t>
      </w:r>
      <w:r>
        <w:rPr>
          <w:lang w:eastAsia="zh-CN"/>
        </w:rPr>
        <w:t>乐正子春下堂而伤其足，数月不出，犹有忧色。门弟子曰：</w:t>
      </w:r>
      <w:r>
        <w:rPr>
          <w:lang w:eastAsia="zh-CN"/>
        </w:rPr>
        <w:t>“</w:t>
      </w:r>
      <w:r>
        <w:rPr>
          <w:lang w:eastAsia="zh-CN"/>
        </w:rPr>
        <w:t>夫子之足瘳矣，数月不出，犹有忧色，何也？</w:t>
      </w:r>
      <w:r>
        <w:rPr>
          <w:lang w:eastAsia="zh-CN"/>
        </w:rPr>
        <w:t>”</w:t>
      </w:r>
      <w:r>
        <w:rPr>
          <w:lang w:eastAsia="zh-CN"/>
        </w:rPr>
        <w:t>乐正子春曰：</w:t>
      </w:r>
      <w:r>
        <w:rPr>
          <w:lang w:eastAsia="zh-CN"/>
        </w:rPr>
        <w:t>“</w:t>
      </w:r>
      <w:r>
        <w:rPr>
          <w:lang w:eastAsia="zh-CN"/>
        </w:rPr>
        <w:t>善如尔之问也！善如尔之问也！吾闻诸曾子，曾子闻诸夫子曰：『天之所生，地之所养，无人为大。』父母全而生之，子全而归之，可谓孝矣。不亏其体，不辱其身，可谓全矣。故君子顷步而弗敢忘孝也。今予忘孝之道，予是以有忧色也。壹举足而不敢忘父母，壹出言而不敢忘父母。壹举足而不敢忘父母，是故道而不径，舟而不游，不敢以先父母之遗体行殆。壹出言而不敢忘父母，是故恶言不出于口，忿言不反于身。不辱其身，不羞其亲，可谓孝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者，有虞氏贵德而尚齿，夏后氏贵爵而尚齿，殷人贵富而尚齿，周人贵亲而尚齿。虞夏殷周，天下之盛王也，未有遗年者。年之贵乎天下，久矣；次乎事亲也。是故朝廷同爵则尚齿。七十杖于朝，君问则席。八十不俟朝，君问则就之，而弟达乎朝廷矣。行，肩而不并，不错则随。见老者，则车徒辟；斑白者不以其任行乎道路，而弟达乎道路矣。居乡以齿，而老穷不遗，强不犯弱，众不暴寡，而弟达乎州巷矣。古之道，五十不为甸徒，颁禽隆诸长者，而弟达乎搜狩矣。军旅什伍，同爵则尚齿，而弟达乎军旅矣。孝弟发诸朝廷，行乎道路，至乎州巷，放乎搜狩，修乎军旅，众以义死之，而弗敢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祀乎明堂，所以教诸侯之孝也；食三老五更于大学，所以教诸侯之</w:t>
      </w:r>
      <w:r>
        <w:rPr>
          <w:lang w:eastAsia="zh-CN"/>
        </w:rPr>
        <w:lastRenderedPageBreak/>
        <w:t>弟也。祀先贤于西学，所以教诸侯之德也；耕藉，所以教诸侯之养也；朝觐，所以教诸侯之臣也。五者，天下之大教也。食三老五更于大学，天子袒而割牲，执酱而馈，执爵而酳，冕而揔干，所以教诸侯之弟也。是故，乡里有齿，而老穷不遗，强不犯弱，众不暴寡，此由大学来者也。天子设四学，当入学，而大子齿。天子巡守，诸侯待于竟。天子先见百年者。八、十九十者东行，西行者弗敢过；西行，东行者弗敢过。欲言政者，君就之可也。壹命齿于乡里，再命齿于族，三命不齿；族有七十者，弗敢先。七十者，不有大故不入朝；若有大故而入，君必与之揖让，而后及爵者。天子有善，让德于天；诸侯有善，归诸天子；卿大夫有善，荐于诸侯；士、庶人有善，本诸父母，存诸长老；禄爵庆赏，成诸宗庙；所以示顺也。昔者，圣人建阴阳天地之情，立以为《易》。易抱龟南面，天子卷冕北面，虽有明知之心，必进断其志焉。示不敢专，以尊天也。善则称人，过则称己。教不伐以尊贤也。孝子将祭祀，必有齐庄之心以虑事，以具服物，以修宫室，以治百事。及祭之日，颜色必温，行必恐，如惧不及爱然。其奠之也，容貌必温，身必诎，如语焉而未之然。宿者皆出，其立卑静以正，如将弗见然。及祭之后，陶陶遂遂，如将复入然。是故，悫善不违身，耳目不违心，思虑不违亲。结诸心，形诸色，而术省之</w:t>
      </w:r>
      <w:r>
        <w:rPr>
          <w:lang w:eastAsia="zh-CN"/>
        </w:rPr>
        <w:t>--</w:t>
      </w:r>
      <w:r>
        <w:rPr>
          <w:lang w:eastAsia="zh-CN"/>
        </w:rPr>
        <w:t>孝子之志也。建国之神位：右社稷，而左宗庙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7" w:name="header-n651"/>
      <w:r>
        <w:rPr>
          <w:lang w:eastAsia="zh-CN"/>
        </w:rPr>
        <w:t>祭统</w:t>
      </w:r>
      <w:bookmarkEnd w:id="27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治人之道，莫急于礼。礼有五经，莫重于祭。夫祭者，非物自外至者也，自中出生于心也；心怵而奉之以礼。是故，唯贤者能尽祭之义。贤者之祭也，必受其福。非世所谓福也。福者，备也；备者，百顺之名也。无所不顺者，谓之备。言：内尽于己，而外顺于道也。忠臣以事其君，孝子以事其亲，其本一也。上则顺于鬼神，外则顺于君长，内则以孝于亲。如此之谓备。唯贤者能备，能备然后能祭。是故，贤者之祭也：致其诚信与其忠敬，奉之以物，道之以礼，安之以乐，参之以时。明荐之而已矣。不求其为。此孝子之心也。祭者，所以追养继孝也。孝者畜也。顺于道不逆于伦，是之谓畜。是故，孝子之事亲也，有三道焉：生则养，没则丧，丧毕则祭。养则观其顺也，丧则观其哀也，祭则观其敬而时也。尽此三道者，孝子之行也。既内自尽，又外求助，昏礼是也。故国君取夫人之辞曰：</w:t>
      </w:r>
      <w:r>
        <w:rPr>
          <w:lang w:eastAsia="zh-CN"/>
        </w:rPr>
        <w:t>“</w:t>
      </w:r>
      <w:r>
        <w:rPr>
          <w:lang w:eastAsia="zh-CN"/>
        </w:rPr>
        <w:t>请君之玉女与寡人共有敝邑，事宗庙社稷。</w:t>
      </w:r>
      <w:r>
        <w:rPr>
          <w:lang w:eastAsia="zh-CN"/>
        </w:rPr>
        <w:t>”</w:t>
      </w:r>
      <w:r>
        <w:rPr>
          <w:lang w:eastAsia="zh-CN"/>
        </w:rPr>
        <w:t>此求助之本也。夫祭也者，必夫妇亲之，所以备外内之官也；官备则具备。水草之菹，陆产之醢，小物备矣；三牲之俎，八簋之</w:t>
      </w:r>
      <w:r>
        <w:rPr>
          <w:lang w:eastAsia="zh-CN"/>
        </w:rPr>
        <w:lastRenderedPageBreak/>
        <w:t>实，美物备矣；昆虫之异，草木之实，阴阳之物备矣。凡天之所生，地之所长，茍可荐者，莫不咸在，示尽物也。外则尽物，内则尽志，此祭之心也。是故，天子亲耕于南郊，以共齐盛；王后蚕于北郊，以共纯服。诸侯耕于东郊，亦以共齐盛；夫人蚕于北郊，以共冕服。天子诸侯非莫耕也，王后夫人非莫蚕也，身致其诚信，诚信之谓尽，尽之谓敬，敬尽然后可以事神明，此祭之道也。及时将祭，君子乃齐。齐之为言齐也。齐不齐以致齐者也。是以君子非有大事也，非有恭敬也，则不齐。不齐则于物无防也，嗜欲无止也。及其将齐也，防其邪物，讫其嗜欲，耳不听乐。故记曰：</w:t>
      </w:r>
      <w:r>
        <w:rPr>
          <w:lang w:eastAsia="zh-CN"/>
        </w:rPr>
        <w:t>“</w:t>
      </w:r>
      <w:r>
        <w:rPr>
          <w:lang w:eastAsia="zh-CN"/>
        </w:rPr>
        <w:t>齐者不乐</w:t>
      </w:r>
      <w:r>
        <w:rPr>
          <w:lang w:eastAsia="zh-CN"/>
        </w:rPr>
        <w:t>”</w:t>
      </w:r>
      <w:r>
        <w:rPr>
          <w:lang w:eastAsia="zh-CN"/>
        </w:rPr>
        <w:t>，言不敢散其志也。心不茍虑，必依于道；手足不茍动，必依于礼。是故君子之齐也，专致其精明之德也。故散齐七日以定之，致齐三日以齐之。定之之谓齐。齐者精明之至也，然后可以交于神明也。是故，先期旬有一日，宫宰宿夫人，夫人亦散齐七日，致齐三日。君致齐于外，夫人致齐于内，然后会于大庙。君纯冕立于阼，夫人副袆立于东房。君执圭瓒裸尸，大宗执璋瓒亚裸。及迎牲，君执纼，卿大夫从士执刍。宗妇执盎从夫人荐涚水。君执鸾刀羞哜，夫人荐豆，此之谓夫妇亲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入舞，君执干戚就舞位，君为东上，冕而揔干，率其群臣，以乐皇尸。是故天子之祭也，与天下乐之；诸侯之祭也，与竟内乐之。冕而揔干，率其群臣，以乐皇尸，此与竟内乐之之义也。夫祭有三重焉：献之属，莫重于裸，声莫重于升歌，舞莫重于《武宿夜》，此周道也。凡三道者，所以假于外而以增君子之志也，故与志进退；志轻则亦轻，志重则亦重。轻其志而求外之重也，虽圣人弗能得也。是故君子之祭也，必身自尽也，所以明重也。道之以礼，以奉三重，而荐诸皇尸，此圣人之道也。夫祭有馂；馂者祭之末也，不可不知也。是故古之人有言曰：</w:t>
      </w:r>
      <w:r>
        <w:rPr>
          <w:lang w:eastAsia="zh-CN"/>
        </w:rPr>
        <w:t>“</w:t>
      </w:r>
      <w:r>
        <w:rPr>
          <w:lang w:eastAsia="zh-CN"/>
        </w:rPr>
        <w:t>善终者如始。</w:t>
      </w:r>
      <w:r>
        <w:rPr>
          <w:lang w:eastAsia="zh-CN"/>
        </w:rPr>
        <w:t>”</w:t>
      </w:r>
      <w:r>
        <w:rPr>
          <w:lang w:eastAsia="zh-CN"/>
        </w:rPr>
        <w:t>馂其是已。是故古之君子曰：</w:t>
      </w:r>
      <w:r>
        <w:rPr>
          <w:lang w:eastAsia="zh-CN"/>
        </w:rPr>
        <w:t>“</w:t>
      </w:r>
      <w:r>
        <w:rPr>
          <w:lang w:eastAsia="zh-CN"/>
        </w:rPr>
        <w:t>尸亦馂鬼神之余也，惠术也，可以观政矣。</w:t>
      </w:r>
      <w:r>
        <w:rPr>
          <w:lang w:eastAsia="zh-CN"/>
        </w:rPr>
        <w:t>”</w:t>
      </w:r>
      <w:r>
        <w:rPr>
          <w:lang w:eastAsia="zh-CN"/>
        </w:rPr>
        <w:t>是故尸谡，君与卿四人馂。君起，大夫六人馂；臣馂君之余也。大夫起，士八人馂；贱馂贵之余也。士起，各执其具以出，陈于堂下，百官进，彻之，下馂上之余也。凡馂之道，每变以众，所以别贵贱之等，而兴施惠之象也。是故以四簋黍见其修于庙中也。庙中者竟内之象也。祭者泽之大者也。是故上有大泽则惠必及下，顾上先下后耳。非上积重而下有冻馁之民也。是故上有大泽，则民夫人待于下流，知惠之必将至也，由馂见之矣。故曰：</w:t>
      </w:r>
      <w:r>
        <w:rPr>
          <w:lang w:eastAsia="zh-CN"/>
        </w:rPr>
        <w:t>“</w:t>
      </w:r>
      <w:r>
        <w:rPr>
          <w:lang w:eastAsia="zh-CN"/>
        </w:rPr>
        <w:t>可以观政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祭之为物大矣，其兴物备矣。顺以备者也，其教之本与？是故，君子之教也，外则教之以尊其君长，内则教之以孝于其亲。是故，明君在上，则诸臣服从；崇事宗庙社稷，则子孙顺孝。尽其道，端其义，而教生焉。是故君子之事君也，必身行之，所不安于上，则不以使下；所恶于下，则不以事上；非诸人</w:t>
      </w:r>
      <w:r>
        <w:rPr>
          <w:lang w:eastAsia="zh-CN"/>
        </w:rPr>
        <w:lastRenderedPageBreak/>
        <w:t>，行诸己，非教之道也。是故君子之教也，必由其本，顺之至也，祭其是与？故曰：祭者，教之本也已。夫祭有十伦焉；见事鬼神之道焉，见君臣之义焉，见父子之伦焉，见贵贱之等焉，见亲疏之杀焉，见爵赏之施焉，见夫妇之别焉，见政事之均焉，见长幼之序焉，见上下之际焉。此之谓十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〔祭有十伦〕铺筵设同几，为依神也；诏祝于室，而出于祊，此交神明之道也。君迎牲而不迎尸，别嫌也。尸在庙门外，则疑于臣，在庙中则全于君；君在庙门外则疑于君，入庙门则全于臣、全于子。是故，不出者，明君臣之义也。夫祭之道，孙为王父尸。所使为尸者，于祭者子行也；父北面而事之，所以明子事父之道也。此父子之伦也。尸饮五，君洗玉爵献卿；尸饮七，以瑶爵献大夫；尸饮九，以散爵献士及群有司，皆以齿。明尊卑之等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祭有昭穆，昭穆者，所以别父子、远近、长幼、亲疏之序而无乱也。是故，有事于大庙，则群昭群穆咸在而不失其伦。此之谓亲疏之杀也。古者，明君爵有德而禄有功，必赐爵禄于大庙，示不敢专也。故祭之日，一献，君降立于阼阶之南，南乡。所命北面，史由君右执策命之。再拜稽首。受书以归，而舍奠于其庙。此爵赏之施也。君卷冕立于阼，夫人副袆立于东房。夫人荐豆执校，执醴授之执镫。尸酢夫人执柄，夫人受尸执足。夫妇相授受，不相袭处，酢必易爵。明夫妇之别也。凡为俎者，以骨为主。骨有贵贱；殷人贵髀，周人贵肩，凡前贵于后。俎者，所以明祭之必有惠也。是故，贵者取贵骨，贱者取贱骨。贵者不重，贱者不虚，示均也。惠均则政行，政行则事成，事成则功立。功之所以立者，不可不知也。俎者，所以明惠之必均也。善为政者如此，故曰：见政事之均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赐爵，昭为一，穆为一。昭与昭齿，穆与穆齿，凡群有司皆以齿，此之谓长幼有序。夫祭有畀辉胞翟阍者，惠下之道也。唯有德之君为能行此，明足以见之，仁足以与之。畀之为言与也，能以其余畀其下者也。辉者，甲吏之贱者也；胞者，肉吏之贱者也；翟者，乐吏之贱者也；阍者，守门之贱者也。古者不使刑人守门，此四守者，吏之至贱者也。尸又至尊；以至尊既祭之末，而不忘至贱，而以其余畀之。是故明君在上，则竟内之民无冻馁者矣，此之谓上下之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祭有四时：春祭曰礿，夏祭曰禘，秋祭曰尝，冬祭曰烝。礿、禘，阳义也；尝、烝，阴义也。禘者阳之盛也，尝者阴之盛也。故曰：莫重于禘、尝。古者于禘也，发爵赐服，顺阳义也；于尝也，出田</w:t>
      </w:r>
      <w:r>
        <w:rPr>
          <w:lang w:eastAsia="zh-CN"/>
        </w:rPr>
        <w:lastRenderedPageBreak/>
        <w:t>邑，发秋政，顺阴义也。故记曰：</w:t>
      </w:r>
      <w:r>
        <w:rPr>
          <w:lang w:eastAsia="zh-CN"/>
        </w:rPr>
        <w:t>“</w:t>
      </w:r>
      <w:r>
        <w:rPr>
          <w:lang w:eastAsia="zh-CN"/>
        </w:rPr>
        <w:t>尝之日，发公室，示赏也；草艾则墨；未发秋政，则民弗敢草也。</w:t>
      </w:r>
      <w:r>
        <w:rPr>
          <w:lang w:eastAsia="zh-CN"/>
        </w:rPr>
        <w:t>”</w:t>
      </w:r>
      <w:r>
        <w:rPr>
          <w:lang w:eastAsia="zh-CN"/>
        </w:rPr>
        <w:t>故曰：禘、尝之义大矣。治国之本也，不可不知也。明其义者君也，能其事者臣也。不明其义，君人不全；不能其事，为臣不全。夫义者，所以济志也，诸德之发也。是故其德盛者，其志厚；其志厚者，其义章。其义章者，其祭也敬。祭敬则竟内之子孙莫敢不敬矣。是故君子之祭也，必身亲莅之；有故，则使人可也。虽使人也，君不失其义者，君明其义故也。其德薄者，其志轻，疑于其义，而求祭；使之必敬也，弗可得已。祭而不敬，何以为民父母矣？夫鼎有铭，铭者，自名也。自名以称扬其先祖之美，而明着之后世者也。为先祖者，莫不有美焉，莫不有恶焉，铭之义，称美而不称恶，此孝子孝孙之心也。唯贤者能之。铭者，论譔其先祖之有德善，功烈勋劳庆赏声名列于天下，而酌之祭器；自成其名焉，以祀其先祖者也。显扬先祖，所以崇孝也。身比焉，顺也。明示后世，教也。夫铭者，壹称而上下皆得焉耳矣。是故君子之观于铭也，既美其所称，又美其所为。为之者，明足以见之，仁足以与之，知足以利之，可谓贤矣。贤而勿伐，可谓恭矣。故卫孔悝之鼎铭曰：六月丁亥，公假于大庙。公曰：</w:t>
      </w:r>
      <w:r>
        <w:rPr>
          <w:lang w:eastAsia="zh-CN"/>
        </w:rPr>
        <w:t>“</w:t>
      </w:r>
      <w:r>
        <w:rPr>
          <w:lang w:eastAsia="zh-CN"/>
        </w:rPr>
        <w:t>叔舅！乃祖庄叔，左右成公。成公乃命庄叔随难于汉阳，即宫于宗周，奔走无射。启右献公。献公乃命成叔，纂乃祖服。乃考文叔，兴旧耆欲，作率庆士，躬恤卫国，其勤公家，夙夜不解，民咸曰：『休哉！』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叔舅！予女铭：若纂乃考服。</w:t>
      </w:r>
      <w:r>
        <w:rPr>
          <w:lang w:eastAsia="zh-CN"/>
        </w:rPr>
        <w:t>”</w:t>
      </w:r>
      <w:r>
        <w:rPr>
          <w:lang w:eastAsia="zh-CN"/>
        </w:rPr>
        <w:t>悝拜稽首曰：</w:t>
      </w:r>
      <w:r>
        <w:rPr>
          <w:lang w:eastAsia="zh-CN"/>
        </w:rPr>
        <w:t>“</w:t>
      </w:r>
      <w:r>
        <w:rPr>
          <w:lang w:eastAsia="zh-CN"/>
        </w:rPr>
        <w:t>对扬以辟之，勤大命施于烝彝鼎。</w:t>
      </w:r>
      <w:r>
        <w:rPr>
          <w:lang w:eastAsia="zh-CN"/>
        </w:rPr>
        <w:t>”</w:t>
      </w:r>
      <w:r>
        <w:rPr>
          <w:lang w:eastAsia="zh-CN"/>
        </w:rPr>
        <w:t>此卫孔悝之鼎铭也。古之君子论譔其先祖之美，而明着之后世者也。以比其身，以重其国家如此。子孙之守宗庙社稷者，其先祖无美而称之，是诬也；有善而弗知，不明也；知而弗传，不仁也。此三者，君子之所耻也。昔者，周公旦有勋劳于天下。周公既没，成王、康王追念周公之所以勋劳者，而欲尊鲁；故赐之以重祭。外祭，则郊社是也；内祭，则大尝禘是也。夫大尝禘，升歌《清庙》，下而管《象》；朱干玉戚，以舞《大武》；八佾，以舞《大夏》；此天子之乐也。康周公，故以赐鲁也。子孙纂之，至于今不废，所以明周公之德而又以重其国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8" w:name="header-n661"/>
      <w:r>
        <w:rPr>
          <w:lang w:eastAsia="zh-CN"/>
        </w:rPr>
        <w:t>经解</w:t>
      </w:r>
      <w:bookmarkEnd w:id="28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入其国，其教可知也。其为人也：温柔敦厚，《诗》教也；疏通知远，《书》教也；广博易良，《乐》教也；洁静精微，《易》教也；恭俭庄敬，《礼》教也；属辞比事，《春秋》教也。故《诗》之失，愚；《书》之失，诬；《乐》之失，奢；</w:t>
      </w:r>
      <w:r>
        <w:rPr>
          <w:lang w:eastAsia="zh-CN"/>
        </w:rPr>
        <w:lastRenderedPageBreak/>
        <w:t>《易》之失，贼；《礼》之失，烦；《春秋》之失，乱。其为人也：温柔敦厚而不愚，则深于《诗》者也；疏通知远而不诬，则深于《书》者也；广博易良而不奢，则深于《乐》者也；洁静精微而不贼，则深于《易》者也；恭俭庄敬而不烦，则深于《礼》者也；属辞比事而不乱，则深于《春秋》者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者，与天地参。故德配天地，兼利万物，与日月并明，明照四海而不遗微小。其在朝廷，则道仁圣礼义之序；燕处，则听雅、颂之音；行步，则有环佩之声；升车，则有鸾和之音。居处有礼，进退有度，百官得其宜，万事得其序。《诗》云：</w:t>
      </w:r>
      <w:r>
        <w:rPr>
          <w:lang w:eastAsia="zh-CN"/>
        </w:rPr>
        <w:t>“</w:t>
      </w:r>
      <w:r>
        <w:rPr>
          <w:lang w:eastAsia="zh-CN"/>
        </w:rPr>
        <w:t>淑人君子，其仪不忒。其仪不忒，正是四国。</w:t>
      </w:r>
      <w:r>
        <w:rPr>
          <w:lang w:eastAsia="zh-CN"/>
        </w:rPr>
        <w:t>”</w:t>
      </w:r>
      <w:r>
        <w:rPr>
          <w:lang w:eastAsia="zh-CN"/>
        </w:rPr>
        <w:t>此之谓也。发号出令而民说，谓之和；上下相亲，谓之仁；民不求其所欲而得之，谓之信；除去天地之害，谓之义。义与信，和与仁，霸王之器也。有治民之意而无其器，则不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之于正国也：犹衡之于轻重也，绳墨之于曲直也，规矩之于方圜也。故衡诚县，不可欺以轻重；绳墨诚陈，不可欺以曲直；规矩诚设，不可欺以方圆；君子审礼，不可诬以奸诈。是故，隆礼由礼，谓之有方之士；不隆礼、不由礼，谓之无方之民。敬让之道也。故以奉宗庙则敬，以入朝廷则贵贱有位，以处室家则父子亲、兄弟和，以处乡里则长幼有序。孔子曰：</w:t>
      </w:r>
      <w:r>
        <w:rPr>
          <w:lang w:eastAsia="zh-CN"/>
        </w:rPr>
        <w:t>“</w:t>
      </w:r>
      <w:r>
        <w:rPr>
          <w:lang w:eastAsia="zh-CN"/>
        </w:rPr>
        <w:t>安上治民，莫善于礼。</w:t>
      </w:r>
      <w:r>
        <w:rPr>
          <w:lang w:eastAsia="zh-CN"/>
        </w:rPr>
        <w:t>”</w:t>
      </w:r>
      <w:r>
        <w:rPr>
          <w:lang w:eastAsia="zh-CN"/>
        </w:rPr>
        <w:t>此之谓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朝觐之礼，所以明君臣之义也。聘问之礼，所以使诸侯相尊敬也。丧祭之礼，所以明臣子之恩也。乡饮酒之礼，所以明长幼之序也。昏姻之礼，所以明男女之别也。夫礼，禁乱之所由生，犹坊止水之所自来也。故以旧坊为无所用而坏之者，必有水败；以旧礼为无所用而去之者，必有乱患。故昏姻之礼废，则夫妇之道苦，而淫辟之罪多矣。乡饮酒之礼废，则长幼之序失，而争斗之狱繁矣。丧祭之礼废，则臣子之恩薄，而倍死忘生者众矣。聘觐之礼废，则君臣之位失，诸侯之行恶，而倍畔侵陵之败起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礼之教化也微，其止邪也于未形，使人日徙善远罪而不自知也。是以先王隆之也。《易》曰：</w:t>
      </w:r>
      <w:r>
        <w:rPr>
          <w:lang w:eastAsia="zh-CN"/>
        </w:rPr>
        <w:t>“</w:t>
      </w:r>
      <w:r>
        <w:rPr>
          <w:lang w:eastAsia="zh-CN"/>
        </w:rPr>
        <w:t>君子慎始，差若毫厘，缪以千里。</w:t>
      </w:r>
      <w:r>
        <w:rPr>
          <w:lang w:eastAsia="zh-CN"/>
        </w:rPr>
        <w:t>”</w:t>
      </w:r>
      <w:r>
        <w:rPr>
          <w:lang w:eastAsia="zh-CN"/>
        </w:rPr>
        <w:t>此之谓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29" w:name="header-n669"/>
      <w:r>
        <w:rPr>
          <w:lang w:eastAsia="zh-CN"/>
        </w:rPr>
        <w:t>哀公问</w:t>
      </w:r>
      <w:bookmarkEnd w:id="29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哀公问于孔子曰：</w:t>
      </w:r>
      <w:r>
        <w:rPr>
          <w:lang w:eastAsia="zh-CN"/>
        </w:rPr>
        <w:t>“</w:t>
      </w:r>
      <w:r>
        <w:rPr>
          <w:lang w:eastAsia="zh-CN"/>
        </w:rPr>
        <w:t>大礼何如？君子之言礼，何其尊也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丘也小人，不足以知礼。</w:t>
      </w:r>
      <w:r>
        <w:rPr>
          <w:lang w:eastAsia="zh-CN"/>
        </w:rPr>
        <w:t>”</w:t>
      </w:r>
      <w:r>
        <w:rPr>
          <w:lang w:eastAsia="zh-CN"/>
        </w:rPr>
        <w:t>君曰：</w:t>
      </w:r>
      <w:r>
        <w:rPr>
          <w:lang w:eastAsia="zh-CN"/>
        </w:rPr>
        <w:t>“</w:t>
      </w:r>
      <w:r>
        <w:rPr>
          <w:lang w:eastAsia="zh-CN"/>
        </w:rPr>
        <w:t>否！吾子言之也。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丘闻之：民之所由生，礼为大。非礼无以节事天地之神也，非礼无以辨君臣上下长幼之位也，非礼无以别男女父子兄弟之亲、昏姻疏数之交也；君子以此之为尊敬然。然后以其所能教百姓，不废其会节。有成事，然后治其雕镂文章黼黻以嗣。其顺之，然后言其丧算，备其鼎俎，设其豕腊，修其宗庙，岁时以敬祭祀，以序宗族。即安其居，节丑其衣服，卑其宫室，车不雕几，器不刻镂</w:t>
      </w:r>
      <w:r>
        <w:rPr>
          <w:lang w:eastAsia="zh-CN"/>
        </w:rPr>
        <w:lastRenderedPageBreak/>
        <w:t>，食不贰味，以与民同利。昔之君子之行礼者如此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今之君子胡莫行之也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今之君子，好实无厌，淫德不倦，荒怠傲慢，固民是尽，午其众以伐有道；求得当欲，不以其所。昔之用民者由前，今之用民者由后。今之君子莫为礼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侍坐于哀公，哀公曰：</w:t>
      </w:r>
      <w:r>
        <w:rPr>
          <w:lang w:eastAsia="zh-CN"/>
        </w:rPr>
        <w:t>“</w:t>
      </w:r>
      <w:r>
        <w:rPr>
          <w:lang w:eastAsia="zh-CN"/>
        </w:rPr>
        <w:t>敢问人道谁为大？</w:t>
      </w:r>
      <w:r>
        <w:rPr>
          <w:lang w:eastAsia="zh-CN"/>
        </w:rPr>
        <w:t>”</w:t>
      </w:r>
      <w:r>
        <w:rPr>
          <w:lang w:eastAsia="zh-CN"/>
        </w:rPr>
        <w:t>孔子愀然作色而对曰：</w:t>
      </w:r>
      <w:r>
        <w:rPr>
          <w:lang w:eastAsia="zh-CN"/>
        </w:rPr>
        <w:t>“</w:t>
      </w:r>
      <w:r>
        <w:rPr>
          <w:lang w:eastAsia="zh-CN"/>
        </w:rPr>
        <w:t>君之及此言也，百姓之德也！固臣敢无辞而对？人道，政为大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何谓为政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政者正也。君为正，则百姓从政矣。君之所为，百姓之所从也。君所不为，百姓何从？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为政如之何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夫妇别，父子亲，君臣严。三者正，则庶物从之矣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寡人虽无似也，愿闻所以行三言之道，可得闻乎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古之为政，爱人为大；所以治爱人，礼为大；所以治礼，敬为大；敬之至矣，大昏为大。大昏至矣！大昏既至，冕而亲迎，亲之也。亲之也者，亲之也。是故，君子兴敬为亲；舍敬，是遗亲也。弗爱不亲；弗敬不正。爱与敬，其政之本与！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寡人愿有言。然冕而亲迎，不已重乎？</w:t>
      </w:r>
      <w:r>
        <w:rPr>
          <w:lang w:eastAsia="zh-CN"/>
        </w:rPr>
        <w:t>”</w:t>
      </w:r>
      <w:r>
        <w:rPr>
          <w:lang w:eastAsia="zh-CN"/>
        </w:rPr>
        <w:t>孔子愀然作色而对曰：</w:t>
      </w:r>
      <w:r>
        <w:rPr>
          <w:lang w:eastAsia="zh-CN"/>
        </w:rPr>
        <w:t>“</w:t>
      </w:r>
      <w:r>
        <w:rPr>
          <w:lang w:eastAsia="zh-CN"/>
        </w:rPr>
        <w:t>合二姓之好，以继先圣之后，以为天地宗庙社稷之主，君何谓已重乎？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寡人固！不固，焉得闻此言也。寡人欲问，不得其辞，请少进！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地不合，万物不生。大昏，万世之嗣也，君何谓已重焉！</w:t>
      </w:r>
      <w:r>
        <w:rPr>
          <w:lang w:eastAsia="zh-CN"/>
        </w:rPr>
        <w:t>”</w:t>
      </w:r>
      <w:r>
        <w:rPr>
          <w:lang w:eastAsia="zh-CN"/>
        </w:rPr>
        <w:t>孔子遂言曰：</w:t>
      </w:r>
      <w:r>
        <w:rPr>
          <w:lang w:eastAsia="zh-CN"/>
        </w:rPr>
        <w:t>“</w:t>
      </w:r>
      <w:r>
        <w:rPr>
          <w:lang w:eastAsia="zh-CN"/>
        </w:rPr>
        <w:t>内以治宗庙之礼，足以配天地之神明；出以治直言之礼，足以立上下之敬。物耻足以振之，国耻足以兴之。为政先礼。礼，其政之本与！</w:t>
      </w:r>
      <w:r>
        <w:rPr>
          <w:lang w:eastAsia="zh-CN"/>
        </w:rPr>
        <w:t>”</w:t>
      </w:r>
      <w:r>
        <w:rPr>
          <w:lang w:eastAsia="zh-CN"/>
        </w:rPr>
        <w:t>孔子遂言曰：</w:t>
      </w:r>
      <w:r>
        <w:rPr>
          <w:lang w:eastAsia="zh-CN"/>
        </w:rPr>
        <w:t>“</w:t>
      </w:r>
      <w:r>
        <w:rPr>
          <w:lang w:eastAsia="zh-CN"/>
        </w:rPr>
        <w:t>昔三代明王之政，必敬其妻子也，有道。妻也者，亲之主也，敢不敬与？子也者，亲之后也，敢不敬与？君子无不敬也，敬身为大。身也者，亲之枝也，敢不敬与？不能敬其身，是伤其亲；伤其亲，是伤其本；伤其本，枝从而亡。三者，百姓之象也。身以及身，子以及子，妃以及妃，君行此三者，则忾乎天下矣，大王之道也。如此，国家顺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何谓敬身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君子过言，则民作辞；过动，则民作则。君子言不过辞，动不过则，百姓不命而敬恭，如是，则能敬其身；能敬其身，则能成其亲矣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何谓成亲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君子也者，人之成名也。百姓归之名，谓之君子之子。是使其亲为君子也，是为成其亲之名也已</w:t>
      </w:r>
      <w:r>
        <w:rPr>
          <w:lang w:eastAsia="zh-CN"/>
        </w:rPr>
        <w:lastRenderedPageBreak/>
        <w:t>！</w:t>
      </w:r>
      <w:r>
        <w:rPr>
          <w:lang w:eastAsia="zh-CN"/>
        </w:rPr>
        <w:t>”</w:t>
      </w:r>
      <w:r>
        <w:rPr>
          <w:lang w:eastAsia="zh-CN"/>
        </w:rPr>
        <w:t>孔子遂言曰：</w:t>
      </w:r>
      <w:r>
        <w:rPr>
          <w:lang w:eastAsia="zh-CN"/>
        </w:rPr>
        <w:t>“</w:t>
      </w:r>
      <w:r>
        <w:rPr>
          <w:lang w:eastAsia="zh-CN"/>
        </w:rPr>
        <w:t>古之为政，爱人为大。不能爱人，不能有其身；不能有其身，不能安土；不能安土，不能乐天；不能乐天，不能成其身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何谓成身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不过乎物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敢问君子何贵乎天道也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贵其『不已』。如日月东西相从而不已也，是天道也；不闭其久，是天道也；无为而物成，是天道也；已成而明，是天道也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寡人蠢愚，冥烦子志之心也。</w:t>
      </w:r>
      <w:r>
        <w:rPr>
          <w:lang w:eastAsia="zh-CN"/>
        </w:rPr>
        <w:t>”</w:t>
      </w:r>
      <w:r>
        <w:rPr>
          <w:lang w:eastAsia="zh-CN"/>
        </w:rPr>
        <w:t>孔子蹴然辟席而对曰：</w:t>
      </w:r>
      <w:r>
        <w:rPr>
          <w:lang w:eastAsia="zh-CN"/>
        </w:rPr>
        <w:t>“</w:t>
      </w:r>
      <w:r>
        <w:rPr>
          <w:lang w:eastAsia="zh-CN"/>
        </w:rPr>
        <w:t>仁人不过乎物，孝子不过乎物。是故，仁人之事亲也如事天，事天如事亲，是故孝子成身。</w:t>
      </w:r>
      <w:r>
        <w:rPr>
          <w:lang w:eastAsia="zh-CN"/>
        </w:rPr>
        <w:t>”</w:t>
      </w:r>
      <w:r>
        <w:rPr>
          <w:lang w:eastAsia="zh-CN"/>
        </w:rPr>
        <w:t>公曰：</w:t>
      </w:r>
      <w:r>
        <w:rPr>
          <w:lang w:eastAsia="zh-CN"/>
        </w:rPr>
        <w:t>“</w:t>
      </w:r>
      <w:r>
        <w:rPr>
          <w:lang w:eastAsia="zh-CN"/>
        </w:rPr>
        <w:t>寡人既闻此言也，无如后罪何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君之及此言也，是臣之福也。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0" w:name="header-n678"/>
      <w:r>
        <w:rPr>
          <w:lang w:eastAsia="zh-CN"/>
        </w:rPr>
        <w:t>仲尼燕居</w:t>
      </w:r>
      <w:bookmarkEnd w:id="30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尼燕居，子张、子贡、言游侍，纵言至于礼。子曰：</w:t>
      </w:r>
      <w:r>
        <w:rPr>
          <w:lang w:eastAsia="zh-CN"/>
        </w:rPr>
        <w:t>“</w:t>
      </w:r>
      <w:r>
        <w:rPr>
          <w:lang w:eastAsia="zh-CN"/>
        </w:rPr>
        <w:t>居！女三人者，吾语女礼，使女以礼周流无不遍也。</w:t>
      </w:r>
      <w:r>
        <w:rPr>
          <w:lang w:eastAsia="zh-CN"/>
        </w:rPr>
        <w:t>”</w:t>
      </w:r>
      <w:r>
        <w:rPr>
          <w:lang w:eastAsia="zh-CN"/>
        </w:rPr>
        <w:t>子贡越席而对曰：</w:t>
      </w:r>
      <w:r>
        <w:rPr>
          <w:lang w:eastAsia="zh-CN"/>
        </w:rPr>
        <w:t>“</w:t>
      </w:r>
      <w:r>
        <w:rPr>
          <w:lang w:eastAsia="zh-CN"/>
        </w:rPr>
        <w:t>敢问何如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敬而不中礼，谓之野；恭而不中礼，谓之给；勇而不中礼，谓之逆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给夺慈仁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师，尔过；而商也不及。子产犹众人之母也，能食之不能教也。</w:t>
      </w:r>
      <w:r>
        <w:rPr>
          <w:lang w:eastAsia="zh-CN"/>
        </w:rPr>
        <w:t>”</w:t>
      </w:r>
      <w:r>
        <w:rPr>
          <w:lang w:eastAsia="zh-CN"/>
        </w:rPr>
        <w:t>子贡越席而对曰：</w:t>
      </w:r>
      <w:r>
        <w:rPr>
          <w:lang w:eastAsia="zh-CN"/>
        </w:rPr>
        <w:t>“</w:t>
      </w:r>
      <w:r>
        <w:rPr>
          <w:lang w:eastAsia="zh-CN"/>
        </w:rPr>
        <w:t>敢问将何以为此中者也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礼乎礼！夫礼所以制中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贡退，言游进曰：</w:t>
      </w:r>
      <w:r>
        <w:rPr>
          <w:lang w:eastAsia="zh-CN"/>
        </w:rPr>
        <w:t>“</w:t>
      </w:r>
      <w:r>
        <w:rPr>
          <w:lang w:eastAsia="zh-CN"/>
        </w:rPr>
        <w:t>敢问礼也者，领恶而全好者与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然。</w:t>
      </w:r>
      <w:r>
        <w:rPr>
          <w:lang w:eastAsia="zh-CN"/>
        </w:rPr>
        <w:t>”“</w:t>
      </w:r>
      <w:r>
        <w:rPr>
          <w:lang w:eastAsia="zh-CN"/>
        </w:rPr>
        <w:t>然则何如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郊社之义，所以仁鬼神也；尝禘之礼，所以仁昭穆也；馈奠之礼，所以仁死丧也；射乡之礼，所以仁乡党也；食飨之礼，所以仁宾客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明乎郊社之义、尝禘之礼，治国其如指诸掌而已乎！是故，以之居处有礼，故长幼辨也。以之闺门之内有礼，故三族和也。以之朝廷有礼，故官爵序也。以之田猎有礼，故戎事闲也。以之军旅有礼，故武功成也。是故，宫室得其度，量鼎得其象，味得其时，乐得其节，车得其式，鬼神得其飨，丧纪得其哀，辨说得其党，官得其体，政事得其施；加于身而错于前，凡众之动得其宜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礼者何也？即事之治也。君子有其事，必有其治。治国而无礼，譬犹瞽之无相与？伥伥其何之？譬如终夜有求于幽室之中，非烛何见？若无礼则手足无所错</w:t>
      </w:r>
      <w:r>
        <w:rPr>
          <w:lang w:eastAsia="zh-CN"/>
        </w:rPr>
        <w:lastRenderedPageBreak/>
        <w:t>，耳目无所加，进退揖让无所制。是故，以之居处，长幼失其别；闺门，三族失其和；朝廷，官爵失其序；田猎，戎事失其策；军旅，武功失其制；宫室，失其度；量鼎，失其象；味，失其时；乐，失其节；车，失其式；鬼神，失其飨；丧纪，失其哀；辩说，失其党；官，失其体；政事，失其施；加于身而错于前，凡众之动，失其宜。如此，则无以祖洽于众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慎听之！女三人者，吾语女：礼犹有九焉，大飨有四焉。茍知此矣，虽在畎亩之中事之，圣人已。两君相见，揖让而入门，入门而县兴；揖让而升堂，升堂而乐阕。下管《象》、《武》，《夏》、《龠》序兴。陈其荐俎，序其礼乐，备其百官。如此，而后君子知仁焉。行中规，还中矩，和鸾中采齐，客出以雍，彻以振羽。是故，君子无物而不在礼矣。入门而金作，示情也。升歌《清庙》，示德也。下而管《象》，示事也。是故古之君子，不必亲相与言也，以礼乐相示而已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礼也者，理也；乐也者，节也。君子无理不动，无节不作。不能《诗》，于礼缪；不能乐，于礼素；薄于德，于礼虚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制度在礼，文为在礼，行之，其在人乎！</w:t>
      </w:r>
      <w:r>
        <w:rPr>
          <w:lang w:eastAsia="zh-CN"/>
        </w:rPr>
        <w:t>”</w:t>
      </w:r>
      <w:r>
        <w:rPr>
          <w:lang w:eastAsia="zh-CN"/>
        </w:rPr>
        <w:t>子贡越席而对曰：</w:t>
      </w:r>
      <w:r>
        <w:rPr>
          <w:lang w:eastAsia="zh-CN"/>
        </w:rPr>
        <w:t>“</w:t>
      </w:r>
      <w:r>
        <w:rPr>
          <w:lang w:eastAsia="zh-CN"/>
        </w:rPr>
        <w:t>敢问：夔其穷与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古之人与？古之人也。达于礼而不达于乐，谓之素；达于乐而不达于礼，谓之偏。夫夔，达于乐而不达于礼，是以传此名也，古之人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张问政，子曰：</w:t>
      </w:r>
      <w:r>
        <w:rPr>
          <w:lang w:eastAsia="zh-CN"/>
        </w:rPr>
        <w:t>“</w:t>
      </w:r>
      <w:r>
        <w:rPr>
          <w:lang w:eastAsia="zh-CN"/>
        </w:rPr>
        <w:t>师乎！前，吾语女乎？君子明于礼乐，举而错之而已。</w:t>
      </w:r>
      <w:r>
        <w:rPr>
          <w:lang w:eastAsia="zh-CN"/>
        </w:rPr>
        <w:t>”</w:t>
      </w:r>
      <w:r>
        <w:rPr>
          <w:lang w:eastAsia="zh-CN"/>
        </w:rPr>
        <w:t>子张复问。子曰：</w:t>
      </w:r>
      <w:r>
        <w:rPr>
          <w:lang w:eastAsia="zh-CN"/>
        </w:rPr>
        <w:t>“</w:t>
      </w:r>
      <w:r>
        <w:rPr>
          <w:lang w:eastAsia="zh-CN"/>
        </w:rPr>
        <w:t>师，尔以为必铺几筵，升降酌献酬酢，然后谓之礼乎？尔以为必行缀兆。兴羽龠，作钟鼓，然后谓之乐乎？言而履之，礼也。行而乐之，乐也。君子力此二者以南面而立，夫是以天下太平也。诸侯朝，万物服体，而百官莫敢不承事矣。礼之所兴，众之所治也；礼之所废，众之所乱也。目巧之室，则有奥阼，席则有上下，车则有左右，行则有随，立则有序，古之义也。室而无奥阼，则乱于堂室也。席而无上下，则乱于席上也。车而无左右，则乱于车也。行而无随，则乱于涂也。立而无序，则乱于位也。昔圣帝明王诸侯，辨贵贱、长幼、远近、男女、外内，莫敢相逾越，皆由此涂出也。</w:t>
      </w:r>
      <w:r>
        <w:rPr>
          <w:lang w:eastAsia="zh-CN"/>
        </w:rPr>
        <w:t>”</w:t>
      </w:r>
      <w:r>
        <w:rPr>
          <w:lang w:eastAsia="zh-CN"/>
        </w:rPr>
        <w:t>三子者，既得闻此言也于夫子，昭然若发蒙矣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1" w:name="header-n687"/>
      <w:r>
        <w:rPr>
          <w:lang w:eastAsia="zh-CN"/>
        </w:rPr>
        <w:t>孔子闲居</w:t>
      </w:r>
      <w:bookmarkEnd w:id="31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闲居，子夏侍。子夏曰：</w:t>
      </w:r>
      <w:r>
        <w:rPr>
          <w:lang w:eastAsia="zh-CN"/>
        </w:rPr>
        <w:t>“</w:t>
      </w:r>
      <w:r>
        <w:rPr>
          <w:lang w:eastAsia="zh-CN"/>
        </w:rPr>
        <w:t>敢问《诗》云：『凯弟君子，民之父母』，何如斯可谓民之父母矣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夫民之父母乎，必达于礼乐之原，以致五至，而行三无，以横于天下。四方有败，必先知之。此之谓民之父母矣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民之父母，既得而闻之矣；敢问何谓『五至』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志之所至，诗亦至焉。诗之所至，礼亦至焉。礼之所至，乐亦至焉。乐</w:t>
      </w:r>
      <w:r>
        <w:rPr>
          <w:lang w:eastAsia="zh-CN"/>
        </w:rPr>
        <w:lastRenderedPageBreak/>
        <w:t>之所至，哀亦至焉。哀乐相生。是故，正明目而视之，不可得而见也；倾耳而听之，不可得而闻也；志气塞乎天地，此之谓五至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五至既得而闻之矣，敢问何谓三无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无声之乐，无体之礼，无服之丧，此之谓三无。</w:t>
      </w:r>
      <w:r>
        <w:rPr>
          <w:lang w:eastAsia="zh-CN"/>
        </w:rPr>
        <w:t>”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三无既得略而闻之矣，敢问何诗近之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『夙夜其命宥密』，无声之乐也。『威仪逮逮，不可选也』，无体之礼也。『凡民有丧，匍匐救之』，无服之丧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言则大矣！美矣！盛矣！言尽于此而已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何为其然也！君子之服之也，犹有五起焉。</w:t>
      </w:r>
      <w:r>
        <w:rPr>
          <w:lang w:eastAsia="zh-CN"/>
        </w:rPr>
        <w:t>”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何如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无声之乐，气志不违；无体之礼，威仪迟迟；无服之丧，内恕孔悲。无声之乐，气志既得；无体之礼，威仪翼翼；无服之丧，施及四国。无声之乐，气志既从；无体之礼，上下和同；无服之丧，以畜万邦。无声之乐，日闻四方；无体之礼，日就月将；无服之丧，纯德孔明。无声之乐，气志既起；无体之礼，施及四海；无服之丧，施于孙子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三王之德，参于天地，敢问：何如斯可谓参于天地矣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奉三无私以劳天下。</w:t>
      </w:r>
      <w:r>
        <w:rPr>
          <w:lang w:eastAsia="zh-CN"/>
        </w:rPr>
        <w:t>”</w:t>
      </w:r>
      <w:r>
        <w:rPr>
          <w:lang w:eastAsia="zh-CN"/>
        </w:rPr>
        <w:t>子夏曰：</w:t>
      </w:r>
      <w:r>
        <w:rPr>
          <w:lang w:eastAsia="zh-CN"/>
        </w:rPr>
        <w:t>“</w:t>
      </w:r>
      <w:r>
        <w:rPr>
          <w:lang w:eastAsia="zh-CN"/>
        </w:rPr>
        <w:t>敢问何谓三无私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天无私覆，地无私载，日月无私照。奉斯三者以劳天下，此之谓三无私。其在《诗》曰：『帝命不违，至于汤齐。汤降不迟，圣敬日齐。昭假迟迟，上帝是祗。帝命式于九围。』是汤之德也。天有四时，春秋冬夏，风雨霜露，无非教也。地载神气，神气风霆，风霆流形，庶物露生，无非教也。清明在躬，气志如神，嗜欲将至，有开必先。天降时雨，山川出云。其在《诗》曰：『嵩高惟岳，峻极于天。惟岳降神，生甫及申。惟申及甫，惟周之翰。四国于蕃，四方于宣。』此文武之德也。三代之王也，必先令闻，《诗》云：『明明天子，令闻不已。』三代之德也。『弛其文德，协此四国。』大王之德也。</w:t>
      </w:r>
      <w:r>
        <w:rPr>
          <w:lang w:eastAsia="zh-CN"/>
        </w:rPr>
        <w:t>”</w:t>
      </w:r>
      <w:r>
        <w:rPr>
          <w:lang w:eastAsia="zh-CN"/>
        </w:rPr>
        <w:t>子夏蹶然而起，负墙而立曰：</w:t>
      </w:r>
      <w:r>
        <w:rPr>
          <w:lang w:eastAsia="zh-CN"/>
        </w:rPr>
        <w:t>“</w:t>
      </w:r>
      <w:r>
        <w:rPr>
          <w:lang w:eastAsia="zh-CN"/>
        </w:rPr>
        <w:t>弟子敢不承乎！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2" w:name="header-n695"/>
      <w:r>
        <w:rPr>
          <w:lang w:eastAsia="zh-CN"/>
        </w:rPr>
        <w:t>坊记</w:t>
      </w:r>
      <w:bookmarkEnd w:id="32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君子之道，辟则坊与，坊民之所不足者也。</w:t>
      </w:r>
      <w:r>
        <w:rPr>
          <w:lang w:eastAsia="zh-CN"/>
        </w:rPr>
        <w:t>”</w:t>
      </w:r>
      <w:r>
        <w:rPr>
          <w:lang w:eastAsia="zh-CN"/>
        </w:rPr>
        <w:t>大为之坊，民犹逾之。故君子礼以坊德，刑以坊淫，命以坊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小人</w:t>
      </w:r>
      <w:r>
        <w:rPr>
          <w:lang w:eastAsia="zh-CN"/>
        </w:rPr>
        <w:lastRenderedPageBreak/>
        <w:t>贫斯约，富斯骄；约斯盗，骄斯乱。</w:t>
      </w:r>
      <w:r>
        <w:rPr>
          <w:lang w:eastAsia="zh-CN"/>
        </w:rPr>
        <w:t>”</w:t>
      </w:r>
      <w:r>
        <w:rPr>
          <w:lang w:eastAsia="zh-CN"/>
        </w:rPr>
        <w:t>礼者，因人之情而为之节文，以为民坊者也。故圣人之制富贵也使民富不足以骄，贫不至于约，贵不慊于上，故乱益亡。子云：</w:t>
      </w:r>
      <w:r>
        <w:rPr>
          <w:lang w:eastAsia="zh-CN"/>
        </w:rPr>
        <w:t>“</w:t>
      </w:r>
      <w:r>
        <w:rPr>
          <w:lang w:eastAsia="zh-CN"/>
        </w:rPr>
        <w:t>贫而好乐，富而好礼，众而以宁者，天下其几矣。《诗》云：『民之贪乱，宁为荼毒。』</w:t>
      </w:r>
      <w:r>
        <w:rPr>
          <w:lang w:eastAsia="zh-CN"/>
        </w:rPr>
        <w:t>”</w:t>
      </w:r>
      <w:r>
        <w:rPr>
          <w:lang w:eastAsia="zh-CN"/>
        </w:rPr>
        <w:t>故制：国不过千乘，都城不过百雉，家富不过百乘。以此坊民，诸侯犹有畔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夫礼者，所以章疑别微，以为民坊者也。</w:t>
      </w:r>
      <w:r>
        <w:rPr>
          <w:lang w:eastAsia="zh-CN"/>
        </w:rPr>
        <w:t>”</w:t>
      </w:r>
      <w:r>
        <w:rPr>
          <w:lang w:eastAsia="zh-CN"/>
        </w:rPr>
        <w:t>故贵贱有等，衣服有别，朝廷有位，则民有所让。子云：</w:t>
      </w:r>
      <w:r>
        <w:rPr>
          <w:lang w:eastAsia="zh-CN"/>
        </w:rPr>
        <w:t>“</w:t>
      </w:r>
      <w:r>
        <w:rPr>
          <w:lang w:eastAsia="zh-CN"/>
        </w:rPr>
        <w:t>天无二日，土无二王，家无二主，尊无二上，示民有君臣之别也。</w:t>
      </w:r>
      <w:r>
        <w:rPr>
          <w:lang w:eastAsia="zh-CN"/>
        </w:rPr>
        <w:t>”</w:t>
      </w:r>
      <w:r>
        <w:rPr>
          <w:lang w:eastAsia="zh-CN"/>
        </w:rPr>
        <w:t>《春秋》不称楚越之王丧，礼君不称天，大夫不称君，恐民之惑也。《诗》云：</w:t>
      </w:r>
      <w:r>
        <w:rPr>
          <w:lang w:eastAsia="zh-CN"/>
        </w:rPr>
        <w:t>“</w:t>
      </w:r>
      <w:r>
        <w:rPr>
          <w:lang w:eastAsia="zh-CN"/>
        </w:rPr>
        <w:t>相彼盍旦，尚犹患之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君不与同姓同车，与异姓同车不同服，示民不嫌也。</w:t>
      </w:r>
      <w:r>
        <w:rPr>
          <w:lang w:eastAsia="zh-CN"/>
        </w:rPr>
        <w:t>”</w:t>
      </w:r>
      <w:r>
        <w:rPr>
          <w:lang w:eastAsia="zh-CN"/>
        </w:rPr>
        <w:t>以此坊民，民犹得同姓以弒其君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君子辞贵不辞贱，辞富不辞贫，则乱益亡。</w:t>
      </w:r>
      <w:r>
        <w:rPr>
          <w:lang w:eastAsia="zh-CN"/>
        </w:rPr>
        <w:t>”</w:t>
      </w:r>
      <w:r>
        <w:rPr>
          <w:lang w:eastAsia="zh-CN"/>
        </w:rPr>
        <w:t>故君子与其使食浮于人也，宁使人浮于食。子云：</w:t>
      </w:r>
      <w:r>
        <w:rPr>
          <w:lang w:eastAsia="zh-CN"/>
        </w:rPr>
        <w:t>“</w:t>
      </w:r>
      <w:r>
        <w:rPr>
          <w:lang w:eastAsia="zh-CN"/>
        </w:rPr>
        <w:t>觞酒豆肉让而受恶，民犹犯齿；衽席之上让而坐下，民犹犯贵；朝廷之位让而就贱，民犹犯君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民之无良，相怨一方；受爵不让，至于已斯亡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君子贵人而贱己，先人而后己，则民作让。</w:t>
      </w:r>
      <w:r>
        <w:rPr>
          <w:lang w:eastAsia="zh-CN"/>
        </w:rPr>
        <w:t>”</w:t>
      </w:r>
      <w:r>
        <w:rPr>
          <w:lang w:eastAsia="zh-CN"/>
        </w:rPr>
        <w:t>故称人之君曰君，自称其君曰寡君。子云：</w:t>
      </w:r>
      <w:r>
        <w:rPr>
          <w:lang w:eastAsia="zh-CN"/>
        </w:rPr>
        <w:t>“</w:t>
      </w:r>
      <w:r>
        <w:rPr>
          <w:lang w:eastAsia="zh-CN"/>
        </w:rPr>
        <w:t>利禄，先死者而后生者，则民不偝；先亡者而后存者，则民可以托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先君之思，以畜寡人。</w:t>
      </w:r>
      <w:r>
        <w:rPr>
          <w:lang w:eastAsia="zh-CN"/>
        </w:rPr>
        <w:t>”</w:t>
      </w:r>
      <w:r>
        <w:rPr>
          <w:lang w:eastAsia="zh-CN"/>
        </w:rPr>
        <w:t>以此坊民，民犹偝死而号无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有国家者，贵人而贱禄，则民兴让；尚技而贱车，则民兴艺。</w:t>
      </w:r>
      <w:r>
        <w:rPr>
          <w:lang w:eastAsia="zh-CN"/>
        </w:rPr>
        <w:t>”</w:t>
      </w:r>
      <w:r>
        <w:rPr>
          <w:lang w:eastAsia="zh-CN"/>
        </w:rPr>
        <w:t>故君子约言，小人先言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上酌民言，则下天上施；上不酌民言，则犯也；下不天上施，则乱也。</w:t>
      </w:r>
      <w:r>
        <w:rPr>
          <w:lang w:eastAsia="zh-CN"/>
        </w:rPr>
        <w:t>”</w:t>
      </w:r>
      <w:r>
        <w:rPr>
          <w:lang w:eastAsia="zh-CN"/>
        </w:rPr>
        <w:t>故君子信让以莅百姓，则民之报礼重。《诗》云：</w:t>
      </w:r>
      <w:r>
        <w:rPr>
          <w:lang w:eastAsia="zh-CN"/>
        </w:rPr>
        <w:t>“</w:t>
      </w:r>
      <w:r>
        <w:rPr>
          <w:lang w:eastAsia="zh-CN"/>
        </w:rPr>
        <w:t>先民有言，询于刍荛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善则称人，过则称己，则民不争；善则称人，过则称己，则怨益亡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尔卜尔筮，履无咎言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善则称人，过则称己，则民让善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考卜惟王，度是镐京；惟龟正之，武王成之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善则称君，过则称己，则民作忠。</w:t>
      </w:r>
      <w:r>
        <w:rPr>
          <w:lang w:eastAsia="zh-CN"/>
        </w:rPr>
        <w:t>”</w:t>
      </w:r>
      <w:r>
        <w:rPr>
          <w:lang w:eastAsia="zh-CN"/>
        </w:rPr>
        <w:t>《君陈》曰：</w:t>
      </w:r>
      <w:r>
        <w:rPr>
          <w:lang w:eastAsia="zh-CN"/>
        </w:rPr>
        <w:t>“</w:t>
      </w:r>
      <w:r>
        <w:rPr>
          <w:lang w:eastAsia="zh-CN"/>
        </w:rPr>
        <w:t>尔有嘉谋嘉猷，入告尔君于内，女乃顺之于外，曰：此谋此猷</w:t>
      </w:r>
      <w:r>
        <w:rPr>
          <w:lang w:eastAsia="zh-CN"/>
        </w:rPr>
        <w:lastRenderedPageBreak/>
        <w:t>，惟我君之德。于乎！是惟良显哉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善则称亲，过则称己，则民作孝。</w:t>
      </w:r>
      <w:r>
        <w:rPr>
          <w:lang w:eastAsia="zh-CN"/>
        </w:rPr>
        <w:t>”</w:t>
      </w:r>
      <w:r>
        <w:rPr>
          <w:lang w:eastAsia="zh-CN"/>
        </w:rPr>
        <w:t>《大誓》曰：</w:t>
      </w:r>
      <w:r>
        <w:rPr>
          <w:lang w:eastAsia="zh-CN"/>
        </w:rPr>
        <w:t>“</w:t>
      </w:r>
      <w:r>
        <w:rPr>
          <w:lang w:eastAsia="zh-CN"/>
        </w:rPr>
        <w:t>予克纣，非予武，惟朕文考无罪；纣克予，非朕文考有罪，惟予小子无良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君子弛其亲之过，而敬其美。</w:t>
      </w:r>
      <w:r>
        <w:rPr>
          <w:lang w:eastAsia="zh-CN"/>
        </w:rPr>
        <w:t>”</w:t>
      </w:r>
      <w:r>
        <w:rPr>
          <w:lang w:eastAsia="zh-CN"/>
        </w:rPr>
        <w:t>《论语》曰：</w:t>
      </w:r>
      <w:r>
        <w:rPr>
          <w:lang w:eastAsia="zh-CN"/>
        </w:rPr>
        <w:t>“</w:t>
      </w:r>
      <w:r>
        <w:rPr>
          <w:lang w:eastAsia="zh-CN"/>
        </w:rPr>
        <w:t>三年无改于父之道，可谓孝矣。</w:t>
      </w:r>
      <w:r>
        <w:rPr>
          <w:lang w:eastAsia="zh-CN"/>
        </w:rPr>
        <w:t>”</w:t>
      </w:r>
      <w:r>
        <w:rPr>
          <w:lang w:eastAsia="zh-CN"/>
        </w:rPr>
        <w:t>高宗云：</w:t>
      </w:r>
      <w:r>
        <w:rPr>
          <w:lang w:eastAsia="zh-CN"/>
        </w:rPr>
        <w:t>“</w:t>
      </w:r>
      <w:r>
        <w:rPr>
          <w:lang w:eastAsia="zh-CN"/>
        </w:rPr>
        <w:t>三年其惟不言，言乃讙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从命不忿，微谏不倦，劳而不怨，可谓孝矣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孝子不匮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睦于父母之党，可谓孝矣。故君子因睦以合族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此令兄弟，绰绰有裕；不令兄弟，交相为愈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于父之执，可以乘其车，不可以衣其衣。君子以广孝也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小人皆能养其亲，君子不敬，何以辨？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父子不同位，以厚敬也。</w:t>
      </w:r>
      <w:r>
        <w:rPr>
          <w:lang w:eastAsia="zh-CN"/>
        </w:rPr>
        <w:t>”</w:t>
      </w:r>
      <w:r>
        <w:rPr>
          <w:lang w:eastAsia="zh-CN"/>
        </w:rPr>
        <w:t>《书》云：</w:t>
      </w:r>
      <w:r>
        <w:rPr>
          <w:lang w:eastAsia="zh-CN"/>
        </w:rPr>
        <w:t>“</w:t>
      </w:r>
      <w:r>
        <w:rPr>
          <w:lang w:eastAsia="zh-CN"/>
        </w:rPr>
        <w:t>厥辟不辟，忝厥祖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父母在，不称老，言孝不言慈；闺门之内，戏而不叹。</w:t>
      </w:r>
      <w:r>
        <w:rPr>
          <w:lang w:eastAsia="zh-CN"/>
        </w:rPr>
        <w:t>”</w:t>
      </w:r>
      <w:r>
        <w:rPr>
          <w:lang w:eastAsia="zh-CN"/>
        </w:rPr>
        <w:t>君子以此坊民，民犹薄于孝而厚于慈。子云：</w:t>
      </w:r>
      <w:r>
        <w:rPr>
          <w:lang w:eastAsia="zh-CN"/>
        </w:rPr>
        <w:t>“</w:t>
      </w:r>
      <w:r>
        <w:rPr>
          <w:lang w:eastAsia="zh-CN"/>
        </w:rPr>
        <w:t>长民者，朝廷敬老，则民作孝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祭祀之有尸也，宗庙之主也，示民有事也。修宗庙，敬祀事，教民追孝也。</w:t>
      </w:r>
      <w:r>
        <w:rPr>
          <w:lang w:eastAsia="zh-CN"/>
        </w:rPr>
        <w:t>”</w:t>
      </w:r>
      <w:r>
        <w:rPr>
          <w:lang w:eastAsia="zh-CN"/>
        </w:rPr>
        <w:t>以此坊民，民犹忘其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敬则用祭器。故君子不以菲废礼，不以美没礼。</w:t>
      </w:r>
      <w:r>
        <w:rPr>
          <w:lang w:eastAsia="zh-CN"/>
        </w:rPr>
        <w:t>”</w:t>
      </w:r>
      <w:r>
        <w:rPr>
          <w:lang w:eastAsia="zh-CN"/>
        </w:rPr>
        <w:t>故食礼：主人亲馈，则客祭；主人不亲馈，则客不祭。故君子茍无礼，虽美不食焉。《易》曰：</w:t>
      </w:r>
      <w:r>
        <w:rPr>
          <w:lang w:eastAsia="zh-CN"/>
        </w:rPr>
        <w:t>“</w:t>
      </w:r>
      <w:r>
        <w:rPr>
          <w:lang w:eastAsia="zh-CN"/>
        </w:rPr>
        <w:t>东邻杀牛，不如西邻之禴祭，实受其福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既醉以酒，既饱以德。</w:t>
      </w:r>
      <w:r>
        <w:rPr>
          <w:lang w:eastAsia="zh-CN"/>
        </w:rPr>
        <w:t>”</w:t>
      </w:r>
      <w:r>
        <w:rPr>
          <w:lang w:eastAsia="zh-CN"/>
        </w:rPr>
        <w:t>以此示民，民犹争利而忘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七日戒，三日齐，承一人焉以为尸，过之者趋走，以教敬也。</w:t>
      </w:r>
      <w:r>
        <w:rPr>
          <w:lang w:eastAsia="zh-CN"/>
        </w:rPr>
        <w:t>”</w:t>
      </w:r>
      <w:r>
        <w:rPr>
          <w:lang w:eastAsia="zh-CN"/>
        </w:rPr>
        <w:t>醴酒在室，醍酒在堂，澄酒在下，示民不淫也。尸饮三，众宾饮一，示民有上下也。因其酒肉，聚其宗族，以教民睦也。故堂上观乎室，堂下观乎上。《诗》云：</w:t>
      </w:r>
      <w:r>
        <w:rPr>
          <w:lang w:eastAsia="zh-CN"/>
        </w:rPr>
        <w:t>“</w:t>
      </w:r>
      <w:r>
        <w:rPr>
          <w:lang w:eastAsia="zh-CN"/>
        </w:rPr>
        <w:t>礼仪卒度，笑语卒获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宾礼每进以让，丧礼每加以远。</w:t>
      </w:r>
      <w:r>
        <w:rPr>
          <w:lang w:eastAsia="zh-CN"/>
        </w:rPr>
        <w:t>”</w:t>
      </w:r>
      <w:r>
        <w:rPr>
          <w:lang w:eastAsia="zh-CN"/>
        </w:rPr>
        <w:t>浴于中溜，饭于牖下，小敛于户内，大敛于阼，殡于客位，祖于庭，葬于墓，所以示远也。殷人吊于圹，周人吊于家，示民不偝也。子云：</w:t>
      </w:r>
      <w:r>
        <w:rPr>
          <w:lang w:eastAsia="zh-CN"/>
        </w:rPr>
        <w:t>“</w:t>
      </w:r>
      <w:r>
        <w:rPr>
          <w:lang w:eastAsia="zh-CN"/>
        </w:rPr>
        <w:t>死，民之卒事也，吾从周。</w:t>
      </w:r>
      <w:r>
        <w:rPr>
          <w:lang w:eastAsia="zh-CN"/>
        </w:rPr>
        <w:t>”</w:t>
      </w:r>
      <w:r>
        <w:rPr>
          <w:lang w:eastAsia="zh-CN"/>
        </w:rPr>
        <w:t>以此坊民，诸侯犹有薨而不葬者。子云：</w:t>
      </w:r>
      <w:r>
        <w:rPr>
          <w:lang w:eastAsia="zh-CN"/>
        </w:rPr>
        <w:t>“</w:t>
      </w:r>
      <w:r>
        <w:rPr>
          <w:lang w:eastAsia="zh-CN"/>
        </w:rPr>
        <w:t>升自客阶，受吊于宾位，教民追孝也。</w:t>
      </w:r>
      <w:r>
        <w:rPr>
          <w:lang w:eastAsia="zh-CN"/>
        </w:rPr>
        <w:t>”</w:t>
      </w:r>
      <w:r>
        <w:rPr>
          <w:lang w:eastAsia="zh-CN"/>
        </w:rPr>
        <w:t>未没丧不称君，示民不争也。故鲁《春秋》记晋丧曰：</w:t>
      </w:r>
      <w:r>
        <w:rPr>
          <w:lang w:eastAsia="zh-CN"/>
        </w:rPr>
        <w:t>“</w:t>
      </w:r>
      <w:r>
        <w:rPr>
          <w:lang w:eastAsia="zh-CN"/>
        </w:rPr>
        <w:t>杀其君之</w:t>
      </w:r>
      <w:r>
        <w:rPr>
          <w:lang w:eastAsia="zh-CN"/>
        </w:rPr>
        <w:lastRenderedPageBreak/>
        <w:t>子奚齐及其君卓。</w:t>
      </w:r>
      <w:r>
        <w:rPr>
          <w:lang w:eastAsia="zh-CN"/>
        </w:rPr>
        <w:t>”</w:t>
      </w:r>
      <w:r>
        <w:rPr>
          <w:lang w:eastAsia="zh-CN"/>
        </w:rPr>
        <w:t>以此坊民，子犹有弒其父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孝以事君，弟以事长</w:t>
      </w:r>
      <w:r>
        <w:rPr>
          <w:lang w:eastAsia="zh-CN"/>
        </w:rPr>
        <w:t>”</w:t>
      </w:r>
      <w:r>
        <w:rPr>
          <w:lang w:eastAsia="zh-CN"/>
        </w:rPr>
        <w:t>，示民不贰也，故君子有君不谋仕，唯卜之日称二君。丧父三年，丧君三年，示民不疑也。父母在，不敢有其身，不敢私其财，示民有上下也。故天子四海之内无客礼，莫敢为主焉。故君适其臣，升自阼阶，即位于堂，示民不敢有其室也。父母在，馈献不及车马，示民不敢专也。以此坊民，民犹忘其亲而贰其君。子云：</w:t>
      </w:r>
      <w:r>
        <w:rPr>
          <w:lang w:eastAsia="zh-CN"/>
        </w:rPr>
        <w:t>“</w:t>
      </w:r>
      <w:r>
        <w:rPr>
          <w:lang w:eastAsia="zh-CN"/>
        </w:rPr>
        <w:t>礼之先币帛也，欲民之先事而后禄也。</w:t>
      </w:r>
      <w:r>
        <w:rPr>
          <w:lang w:eastAsia="zh-CN"/>
        </w:rPr>
        <w:t>”</w:t>
      </w:r>
      <w:r>
        <w:rPr>
          <w:lang w:eastAsia="zh-CN"/>
        </w:rPr>
        <w:t>先财而后礼，则民利；无辞而行情，则民争。故君子于有馈者，弗能见则不视其馈。《易》曰：</w:t>
      </w:r>
      <w:r>
        <w:rPr>
          <w:lang w:eastAsia="zh-CN"/>
        </w:rPr>
        <w:t>“</w:t>
      </w:r>
      <w:r>
        <w:rPr>
          <w:lang w:eastAsia="zh-CN"/>
        </w:rPr>
        <w:t>不耕获，不菑畬，凶。</w:t>
      </w:r>
      <w:r>
        <w:rPr>
          <w:lang w:eastAsia="zh-CN"/>
        </w:rPr>
        <w:t>”</w:t>
      </w:r>
      <w:r>
        <w:rPr>
          <w:lang w:eastAsia="zh-CN"/>
        </w:rPr>
        <w:t>以此坊民，民犹贵禄而贱行。子云：</w:t>
      </w:r>
      <w:r>
        <w:rPr>
          <w:lang w:eastAsia="zh-CN"/>
        </w:rPr>
        <w:t>“</w:t>
      </w:r>
      <w:r>
        <w:rPr>
          <w:lang w:eastAsia="zh-CN"/>
        </w:rPr>
        <w:t>君子不尽利以遗民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彼有遗秉，此有不敛穧，伊寡妇之利。</w:t>
      </w:r>
      <w:r>
        <w:rPr>
          <w:lang w:eastAsia="zh-CN"/>
        </w:rPr>
        <w:t>”</w:t>
      </w:r>
      <w:r>
        <w:rPr>
          <w:lang w:eastAsia="zh-CN"/>
        </w:rPr>
        <w:t>故君子仕则不稼，田则不渔；食时不力珍，大夫不坐羊，士不坐犬。《诗》云：</w:t>
      </w:r>
      <w:r>
        <w:rPr>
          <w:lang w:eastAsia="zh-CN"/>
        </w:rPr>
        <w:t>“</w:t>
      </w:r>
      <w:r>
        <w:rPr>
          <w:lang w:eastAsia="zh-CN"/>
        </w:rPr>
        <w:t>采葑采菲，无以下体，德音莫违，及尔同死。</w:t>
      </w:r>
      <w:r>
        <w:rPr>
          <w:lang w:eastAsia="zh-CN"/>
        </w:rPr>
        <w:t>”</w:t>
      </w:r>
      <w:r>
        <w:rPr>
          <w:lang w:eastAsia="zh-CN"/>
        </w:rPr>
        <w:t>以此坊民，民犹忘义而争利，以亡其身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夫礼，坊民所淫，章民之别，使民无嫌，以为民纪者也。</w:t>
      </w:r>
      <w:r>
        <w:rPr>
          <w:lang w:eastAsia="zh-CN"/>
        </w:rPr>
        <w:t>”</w:t>
      </w:r>
      <w:r>
        <w:rPr>
          <w:lang w:eastAsia="zh-CN"/>
        </w:rPr>
        <w:t>故男女无媒不交，无币不相见，恐男女之无别也。以此坊民，民犹有自献其身。《诗》云：</w:t>
      </w:r>
      <w:r>
        <w:rPr>
          <w:lang w:eastAsia="zh-CN"/>
        </w:rPr>
        <w:t>“</w:t>
      </w:r>
      <w:r>
        <w:rPr>
          <w:lang w:eastAsia="zh-CN"/>
        </w:rPr>
        <w:t>伐柯如之何？匪斧不克；取妻如之何？匪媒不得；蓺麻如之何？横从其亩；取妻如之何？必告父母。</w:t>
      </w:r>
      <w:r>
        <w:rPr>
          <w:lang w:eastAsia="zh-CN"/>
        </w:rPr>
        <w:t>”</w:t>
      </w:r>
      <w:r>
        <w:rPr>
          <w:lang w:eastAsia="zh-CN"/>
        </w:rPr>
        <w:t>子云：</w:t>
      </w:r>
      <w:r>
        <w:rPr>
          <w:lang w:eastAsia="zh-CN"/>
        </w:rPr>
        <w:t>“</w:t>
      </w:r>
      <w:r>
        <w:rPr>
          <w:lang w:eastAsia="zh-CN"/>
        </w:rPr>
        <w:t>取妻不取同姓，以厚别也。</w:t>
      </w:r>
      <w:r>
        <w:rPr>
          <w:lang w:eastAsia="zh-CN"/>
        </w:rPr>
        <w:t>”</w:t>
      </w:r>
      <w:r>
        <w:rPr>
          <w:lang w:eastAsia="zh-CN"/>
        </w:rPr>
        <w:t>故买妾不知其姓，则卜之。以此坊民，鲁《春秋》犹去夫人之姓曰吴，其死曰孟子卒。子云：</w:t>
      </w:r>
      <w:r>
        <w:rPr>
          <w:lang w:eastAsia="zh-CN"/>
        </w:rPr>
        <w:t>“</w:t>
      </w:r>
      <w:r>
        <w:rPr>
          <w:lang w:eastAsia="zh-CN"/>
        </w:rPr>
        <w:t>礼，非祭，男女不交爵。</w:t>
      </w:r>
      <w:r>
        <w:rPr>
          <w:lang w:eastAsia="zh-CN"/>
        </w:rPr>
        <w:t>”</w:t>
      </w:r>
      <w:r>
        <w:rPr>
          <w:lang w:eastAsia="zh-CN"/>
        </w:rPr>
        <w:t>以此坊民，阳侯犹杀缪侯而窃其夫人。故大飨废夫人之礼。子云：</w:t>
      </w:r>
      <w:r>
        <w:rPr>
          <w:lang w:eastAsia="zh-CN"/>
        </w:rPr>
        <w:t>“</w:t>
      </w:r>
      <w:r>
        <w:rPr>
          <w:lang w:eastAsia="zh-CN"/>
        </w:rPr>
        <w:t>寡妇之子，不有见焉，则弗友也，君子以辟远也。</w:t>
      </w:r>
      <w:r>
        <w:rPr>
          <w:lang w:eastAsia="zh-CN"/>
        </w:rPr>
        <w:t>”</w:t>
      </w:r>
      <w:r>
        <w:rPr>
          <w:lang w:eastAsia="zh-CN"/>
        </w:rPr>
        <w:t>故朋友之交，主人不在，不有大故，则不入其门。以此坊民，民犹以色厚于德。子云：</w:t>
      </w:r>
      <w:r>
        <w:rPr>
          <w:lang w:eastAsia="zh-CN"/>
        </w:rPr>
        <w:t>“</w:t>
      </w:r>
      <w:r>
        <w:rPr>
          <w:lang w:eastAsia="zh-CN"/>
        </w:rPr>
        <w:t>好德如好色。</w:t>
      </w:r>
      <w:r>
        <w:rPr>
          <w:lang w:eastAsia="zh-CN"/>
        </w:rPr>
        <w:t>”</w:t>
      </w:r>
      <w:r>
        <w:rPr>
          <w:lang w:eastAsia="zh-CN"/>
        </w:rPr>
        <w:t>诸侯不下渔色。故君子远色以为民纪。故男女授受不亲。御妇人则进左手。姑姊妹女子子已嫁而反，男子不与同席而坐。寡妇不夜哭。妇人疾，问之</w:t>
      </w:r>
      <w:r>
        <w:rPr>
          <w:lang w:eastAsia="zh-CN"/>
        </w:rPr>
        <w:lastRenderedPageBreak/>
        <w:t>不问其疾。以此坊民，民犹淫泆而乱于族。子云：</w:t>
      </w:r>
      <w:r>
        <w:rPr>
          <w:lang w:eastAsia="zh-CN"/>
        </w:rPr>
        <w:t>“</w:t>
      </w:r>
      <w:r>
        <w:rPr>
          <w:lang w:eastAsia="zh-CN"/>
        </w:rPr>
        <w:t>婚礼，婿亲迎，见于舅姑，舅姑承子以授婿，恐事之违也。</w:t>
      </w:r>
      <w:r>
        <w:rPr>
          <w:lang w:eastAsia="zh-CN"/>
        </w:rPr>
        <w:t>”</w:t>
      </w:r>
      <w:r>
        <w:rPr>
          <w:lang w:eastAsia="zh-CN"/>
        </w:rPr>
        <w:t>以此坊民，妇犹有不至者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3" w:name="header-n712"/>
      <w:r>
        <w:rPr>
          <w:lang w:eastAsia="zh-CN"/>
        </w:rPr>
        <w:t>中庸</w:t>
      </w:r>
      <w:r>
        <w:rPr>
          <w:lang w:eastAsia="zh-CN"/>
        </w:rPr>
        <w:t xml:space="preserve"> </w:t>
      </w:r>
      <w:bookmarkEnd w:id="33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命之谓性，率性之谓道，修道之谓教。道也者，不可须臾离也，可离非道也。是故君子戒慎乎其所不睹，恐惧乎其所不闻。莫见乎隐，莫显乎微，故君子慎其独也。喜怒哀乐之未发，谓之中；发而皆中节，谓之和；中也者，天下之大本也；和也者，天下之达道也。致中和，天地位焉，万物育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尼曰：</w:t>
      </w:r>
      <w:r>
        <w:rPr>
          <w:lang w:eastAsia="zh-CN"/>
        </w:rPr>
        <w:t>“</w:t>
      </w:r>
      <w:r>
        <w:rPr>
          <w:lang w:eastAsia="zh-CN"/>
        </w:rPr>
        <w:t>君子中庸，小人反中庸，君子之中庸也，君子而时中；小人之中庸也，小人而无忌惮也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中庸其至矣乎！民鲜能久矣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道之不行也，我知之矣：知者过之，愚者不及也。道之不明也，我知之矣：贤者过之，不肖者不及也。人莫不饮食也，鲜能知味也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道其不行矣夫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舜其大知也与！舜好问而好察迩言，隐恶而扬善，执其两端，用其中于民，其斯以为舜乎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人皆曰予知，驱而纳诸罟擭陷阱之中，而莫之知辟也。人皆曰予知，</w:t>
      </w:r>
      <w:r>
        <w:rPr>
          <w:lang w:eastAsia="zh-CN"/>
        </w:rPr>
        <w:t xml:space="preserve"> </w:t>
      </w:r>
      <w:r>
        <w:rPr>
          <w:lang w:eastAsia="zh-CN"/>
        </w:rPr>
        <w:t>择乎中庸，而不能期月守也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回之为人也，择乎中庸，得一善，则拳拳服膺弗失之矣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天下国家可均也，爵禄可辞也，白刃可蹈也，中庸不可能也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路问强，子曰：</w:t>
      </w:r>
      <w:r>
        <w:rPr>
          <w:lang w:eastAsia="zh-CN"/>
        </w:rPr>
        <w:t>“</w:t>
      </w:r>
      <w:r>
        <w:rPr>
          <w:lang w:eastAsia="zh-CN"/>
        </w:rPr>
        <w:t>南方之强与？北方之强与？抑而强与？宽柔以教，不报无道，南方之强也，君子居之。衽金革，死而不厌，北方之强也，而强者居之。故君子和而不流，强哉矫！中立而不倚，强哉矫！国有道，不变塞焉，强哉矫！国无道，至死不变，强哉矫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素隐行怪，后世有述焉，吾弗为之矣。君子遵道而行，半涂而废，吾弗能已矣。君子依乎中庸，遁世不见知而不悔，唯圣者能之。</w:t>
      </w:r>
      <w:r>
        <w:rPr>
          <w:lang w:eastAsia="zh-CN"/>
        </w:rPr>
        <w:t>“</w:t>
      </w:r>
      <w:r>
        <w:rPr>
          <w:lang w:eastAsia="zh-CN"/>
        </w:rPr>
        <w:t>君子之道，费而隐。夫妇之愚，可以与知焉，及其至也，虽圣人亦有所不知焉。夫妇之不肖，可以能行焉；及其至也，虽圣人亦有所不能焉。天地之大也，人犹有所憾。故君子语大，天下莫能载焉；语小，天下莫能破焉。《诗》云：</w:t>
      </w:r>
      <w:r>
        <w:rPr>
          <w:lang w:eastAsia="zh-CN"/>
        </w:rPr>
        <w:t>“</w:t>
      </w:r>
      <w:r>
        <w:rPr>
          <w:lang w:eastAsia="zh-CN"/>
        </w:rPr>
        <w:t>鸢飞戾天，鱼跃于渊。</w:t>
      </w:r>
      <w:r>
        <w:rPr>
          <w:lang w:eastAsia="zh-CN"/>
        </w:rPr>
        <w:t>“</w:t>
      </w:r>
      <w:r>
        <w:rPr>
          <w:lang w:eastAsia="zh-CN"/>
        </w:rPr>
        <w:t>言其上下察也。君子之道，造端乎夫妇，及其至也，察乎天地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道不远人，人之为道而远人，不可以为道。《诗》云：</w:t>
      </w:r>
      <w:r>
        <w:rPr>
          <w:lang w:eastAsia="zh-CN"/>
        </w:rPr>
        <w:t>‘</w:t>
      </w:r>
      <w:r>
        <w:rPr>
          <w:lang w:eastAsia="zh-CN"/>
        </w:rPr>
        <w:t>伐柯，伐柯，其则不远。</w:t>
      </w:r>
      <w:r>
        <w:rPr>
          <w:lang w:eastAsia="zh-CN"/>
        </w:rPr>
        <w:t>’</w:t>
      </w:r>
      <w:r>
        <w:rPr>
          <w:lang w:eastAsia="zh-CN"/>
        </w:rPr>
        <w:t>执柯以伐柯，睨而视之，犹以为远。故君子以人治人，改而止。忠恕违道不远，施诸己而不愿，亦勿施于人。君子之道四，丘未能一焉，所求乎子，以事父，未能也；所求乎臣，以事君，未能也；所求乎弟，以事兄，未能也；</w:t>
      </w:r>
      <w:r>
        <w:rPr>
          <w:lang w:eastAsia="zh-CN"/>
        </w:rPr>
        <w:t xml:space="preserve"> </w:t>
      </w:r>
      <w:r>
        <w:rPr>
          <w:lang w:eastAsia="zh-CN"/>
        </w:rPr>
        <w:t>所求乎朋友，先施之，未能也。庸德之行，庸言之谨；</w:t>
      </w:r>
      <w:r>
        <w:rPr>
          <w:lang w:eastAsia="zh-CN"/>
        </w:rPr>
        <w:lastRenderedPageBreak/>
        <w:t>有所不足，不敢不勉，有余，不敢尽；言顾行，行顾言，君子胡不慥慥尔！</w:t>
      </w:r>
      <w:r>
        <w:rPr>
          <w:lang w:eastAsia="zh-CN"/>
        </w:rPr>
        <w:t>“</w:t>
      </w:r>
      <w:r>
        <w:rPr>
          <w:lang w:eastAsia="zh-CN"/>
        </w:rPr>
        <w:t>君子素其位而行，不愿乎其外。素富贵，行乎富贵；素贫贱，行乎贫贱；素夷狄，行乎夷狄；素患难行乎患难，君子无入而不自得焉。在上位不陵下，在下位不援上，正己而不求于人，则无怨。上不怨天，下不尤人。故君子居易以俟命。小人行险以徼幸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射有似乎君子，失诸正鹄，反求诸其身。</w:t>
      </w:r>
      <w:r>
        <w:rPr>
          <w:lang w:eastAsia="zh-CN"/>
        </w:rPr>
        <w:t>“</w:t>
      </w:r>
      <w:r>
        <w:rPr>
          <w:lang w:eastAsia="zh-CN"/>
        </w:rPr>
        <w:t>君子之道，辟如行远必自迩，辟如登高必自卑。《诗》曰：</w:t>
      </w:r>
      <w:r>
        <w:rPr>
          <w:lang w:eastAsia="zh-CN"/>
        </w:rPr>
        <w:t>“</w:t>
      </w:r>
      <w:r>
        <w:rPr>
          <w:lang w:eastAsia="zh-CN"/>
        </w:rPr>
        <w:t>妻子好合，如鼓瑟琴。兄弟既翕，和乐且耽。宜尔室家，乐尔妻帑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父母其顺矣乎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鬼神之为德，其盛矣乎？视之而弗见，听之而弗闻，体物而不可遗，使天下之人齐明盛服，以承祭祀。洋洋乎如在其上，如在其左右。《诗》曰：</w:t>
      </w:r>
      <w:r>
        <w:rPr>
          <w:lang w:eastAsia="zh-CN"/>
        </w:rPr>
        <w:t>‘</w:t>
      </w:r>
      <w:r>
        <w:rPr>
          <w:lang w:eastAsia="zh-CN"/>
        </w:rPr>
        <w:t>神之格思，不可度思！矧可射思！</w:t>
      </w:r>
      <w:r>
        <w:rPr>
          <w:lang w:eastAsia="zh-CN"/>
        </w:rPr>
        <w:t>’</w:t>
      </w:r>
      <w:r>
        <w:rPr>
          <w:lang w:eastAsia="zh-CN"/>
        </w:rPr>
        <w:t>夫微之显，诚之不可掩如此夫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舜其大孝也与！德为圣人，尊为天子，富有四海之内。宗庙飨之，子孙保之。故大德必得其位，必得其禄。必得其名，必得其寿，故天之生物，必因其材而笃焉。故栽者培之，倾者覆之。《诗》曰：</w:t>
      </w:r>
      <w:r>
        <w:rPr>
          <w:lang w:eastAsia="zh-CN"/>
        </w:rPr>
        <w:t>‘</w:t>
      </w:r>
      <w:r>
        <w:rPr>
          <w:lang w:eastAsia="zh-CN"/>
        </w:rPr>
        <w:t>嘉乐君子，宪宪令德。宜</w:t>
      </w:r>
      <w:r>
        <w:rPr>
          <w:lang w:eastAsia="zh-CN"/>
        </w:rPr>
        <w:t xml:space="preserve"> </w:t>
      </w:r>
      <w:r>
        <w:rPr>
          <w:lang w:eastAsia="zh-CN"/>
        </w:rPr>
        <w:t>民宜人，受禄于天，保佑命之，自天申之。</w:t>
      </w:r>
      <w:r>
        <w:rPr>
          <w:lang w:eastAsia="zh-CN"/>
        </w:rPr>
        <w:t>’</w:t>
      </w:r>
      <w:r>
        <w:rPr>
          <w:lang w:eastAsia="zh-CN"/>
        </w:rPr>
        <w:t>故大德者必受命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无忧者，其惟文王乎！以王季为父，以武王为子，父作之，子述之。</w:t>
      </w:r>
      <w:r>
        <w:rPr>
          <w:lang w:eastAsia="zh-CN"/>
        </w:rPr>
        <w:t xml:space="preserve"> </w:t>
      </w:r>
      <w:r>
        <w:rPr>
          <w:lang w:eastAsia="zh-CN"/>
        </w:rPr>
        <w:t>武王缵大王、王季、文王之绪，壹戎衣而有天下。身不失天下之显名，尊为天子，富有四海之内。宗庙飨之，子孙保之。武王末受命，周公成文、武之德，追王大王、王季，上祀先公以天子之礼。斯礼也，达乎诸侯大夫，及士庶人。父为</w:t>
      </w:r>
      <w:r>
        <w:rPr>
          <w:lang w:eastAsia="zh-CN"/>
        </w:rPr>
        <w:t xml:space="preserve"> </w:t>
      </w:r>
      <w:r>
        <w:rPr>
          <w:lang w:eastAsia="zh-CN"/>
        </w:rPr>
        <w:t>大夫，子为士，葬以大夫，祭以士。父为士，子为大夫，葬以士，祭以大夫。期之丧，达乎大夫。三年之丧，达乎天子。父母之丧，无贵贱一也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武王、周公，其达孝矣乎！夫孝者，善继人之志，善述人之事者也。春秋修其祖庙，陈其宗器，设其裳衣，荐其时食。宗庙之礼，所以序昭穆也。序爵，所以辨贵贱也。序事，所以辨贤也。旅酬下为上，所以逮贱也。燕毛，所以序齿也。践其位，行其礼，奏其乐，敬其所尊，爱其所亲，事死如事生，事亡如</w:t>
      </w:r>
      <w:r>
        <w:rPr>
          <w:lang w:eastAsia="zh-CN"/>
        </w:rPr>
        <w:t xml:space="preserve"> </w:t>
      </w:r>
      <w:r>
        <w:rPr>
          <w:lang w:eastAsia="zh-CN"/>
        </w:rPr>
        <w:t>事存，孝之至也。郊社之礼，所以事上帝也。宗庙之礼，所以祀乎其</w:t>
      </w:r>
      <w:r>
        <w:rPr>
          <w:lang w:eastAsia="zh-CN"/>
        </w:rPr>
        <w:lastRenderedPageBreak/>
        <w:t>先也。明乎郊社之礼、禘尝之义，治国其如示诸掌乎！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哀公问政。子曰：</w:t>
      </w:r>
      <w:r>
        <w:rPr>
          <w:lang w:eastAsia="zh-CN"/>
        </w:rPr>
        <w:t>“</w:t>
      </w:r>
      <w:r>
        <w:rPr>
          <w:lang w:eastAsia="zh-CN"/>
        </w:rPr>
        <w:t>文武之政，布在方策。其人存，则其政举；其人亡，则其政息。人道敏政，地道敏树。夫政也者，蒲卢也。故为政在人，取人以身，修身以道，修道以仁。仁者人也。亲亲为大；义者宜也。尊贤为大。亲亲之杀，尊贤之等，礼所生也。在下位不获乎上，民不可得而治矣！故君子不可以不修身；</w:t>
      </w:r>
      <w:r>
        <w:rPr>
          <w:lang w:eastAsia="zh-CN"/>
        </w:rPr>
        <w:t xml:space="preserve"> </w:t>
      </w:r>
      <w:r>
        <w:rPr>
          <w:lang w:eastAsia="zh-CN"/>
        </w:rPr>
        <w:t>思修身，不可以不事亲；思事亲，不可以不知人，思知人，不可以不知天。</w:t>
      </w:r>
      <w:r>
        <w:rPr>
          <w:lang w:eastAsia="zh-CN"/>
        </w:rPr>
        <w:t>““</w:t>
      </w:r>
      <w:r>
        <w:rPr>
          <w:lang w:eastAsia="zh-CN"/>
        </w:rPr>
        <w:t>天下之达道五，所以行之者三。曰：君臣也，父子也，夫妇也，昆弟也，</w:t>
      </w:r>
      <w:r>
        <w:rPr>
          <w:lang w:eastAsia="zh-CN"/>
        </w:rPr>
        <w:t xml:space="preserve"> </w:t>
      </w:r>
      <w:r>
        <w:rPr>
          <w:lang w:eastAsia="zh-CN"/>
        </w:rPr>
        <w:t>朋友之交也，五者天下之达道也。知，仁，勇，三者天下之达德也，所以行之者一也。或生而知之，或学而知之，或困而知之，及其知之一也。或安而行之，</w:t>
      </w:r>
      <w:r>
        <w:rPr>
          <w:lang w:eastAsia="zh-CN"/>
        </w:rPr>
        <w:t xml:space="preserve"> </w:t>
      </w:r>
      <w:r>
        <w:rPr>
          <w:lang w:eastAsia="zh-CN"/>
        </w:rPr>
        <w:t>或利而行之，或勉强而行之，及其成功，一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好学近乎知，力行近乎仁，</w:t>
      </w:r>
      <w:r>
        <w:rPr>
          <w:lang w:eastAsia="zh-CN"/>
        </w:rPr>
        <w:t xml:space="preserve"> </w:t>
      </w:r>
      <w:r>
        <w:rPr>
          <w:lang w:eastAsia="zh-CN"/>
        </w:rPr>
        <w:t>知耻近乎勇。知斯三者，则知所以修身；知所以修身，则知所以治人；知所以治人，则知所以治天下国家矣。凡为天下国家有九经，曰：修身也。尊贤也，亲亲也，敬大臣也，体群臣也。子庶民也，来百工也，柔远人也，怀诸侯也。修身则道立，尊贤则不惑，亲亲则诸父昆弟不怨，敬大臣则不眩，体群臣则士之报礼重，子庶民则百姓劝，来百工则财用足，柔远人则四方归之，怀诸侯则天下畏之。齐明盛服，非礼不动。</w:t>
      </w:r>
      <w:r>
        <w:rPr>
          <w:lang w:eastAsia="zh-CN"/>
        </w:rPr>
        <w:t xml:space="preserve"> </w:t>
      </w:r>
      <w:r>
        <w:rPr>
          <w:lang w:eastAsia="zh-CN"/>
        </w:rPr>
        <w:t>所以修身也；去谗远色，贱货而贵德，所以劝贤也；尊其位，重其禄，同其好恶，</w:t>
      </w:r>
      <w:r>
        <w:rPr>
          <w:lang w:eastAsia="zh-CN"/>
        </w:rPr>
        <w:t xml:space="preserve"> </w:t>
      </w:r>
      <w:r>
        <w:rPr>
          <w:lang w:eastAsia="zh-CN"/>
        </w:rPr>
        <w:t>所以劝亲亲也；官盛任使，所以劝大臣也；忠信重禄，所以劝士也；时使薄敛，所以劝百姓也；日省月试，既廪称事，所以劝百工也；送往迎来，嘉善而矜不能，</w:t>
      </w:r>
      <w:r>
        <w:rPr>
          <w:lang w:eastAsia="zh-CN"/>
        </w:rPr>
        <w:t xml:space="preserve"> </w:t>
      </w:r>
      <w:r>
        <w:rPr>
          <w:lang w:eastAsia="zh-CN"/>
        </w:rPr>
        <w:t>所以柔远人也；继绝世，举废国，治乱持危。朝聘以时，厚往而薄来，所以怀诸侯也。凡为天下国家有九经</w:t>
      </w:r>
      <w:r>
        <w:rPr>
          <w:lang w:eastAsia="zh-CN"/>
        </w:rPr>
        <w:lastRenderedPageBreak/>
        <w:t>，所以行之者一也。凡事豫则立，不豫则废。言前定则不跲，事前定则不困，行前定则不疚，道前定则不穷。在下位不获乎上，民不可得而治矣。获乎上有道，不信乎朋友，</w:t>
      </w:r>
      <w:r>
        <w:rPr>
          <w:lang w:eastAsia="zh-CN"/>
        </w:rPr>
        <w:t xml:space="preserve"> </w:t>
      </w:r>
      <w:r>
        <w:rPr>
          <w:lang w:eastAsia="zh-CN"/>
        </w:rPr>
        <w:t>不获乎上矣；信乎朋友有道，不顺乎亲，不信乎朋友矣；顺乎亲有道，反诸身不诚，不顺乎亲矣；诚身有道，不明乎善，不诚乎身矣。诚者，天之道也；诚之者，人之道也。诚者不勉而中，不思而得，从容中道，圣人也。诚之者，择善而固执之者也。博学之，审问之，慎思之，明辨之，笃行之。有弗学，学之弗能，弗措也；有弗问，问之弗知，弗措也；有弗思，思之弗得，弗措也；有弗辨，辨之弗明，</w:t>
      </w:r>
      <w:r>
        <w:rPr>
          <w:lang w:eastAsia="zh-CN"/>
        </w:rPr>
        <w:t xml:space="preserve"> </w:t>
      </w:r>
      <w:r>
        <w:rPr>
          <w:lang w:eastAsia="zh-CN"/>
        </w:rPr>
        <w:t>弗措也；有弗行，行之弗笃，弗措也。人一能之己百之，人十能之己千之。果能此道矣。虽愚必明，虽柔必强。</w:t>
      </w:r>
      <w:r>
        <w:rPr>
          <w:lang w:eastAsia="zh-CN"/>
        </w:rPr>
        <w:t>“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诚明谓之性。自明诚谓之教。诚则明矣，明则诚矣。唯天下至诚，为能尽其性；能尽其性，则能尽人之性；能尽人之性，则能尽</w:t>
      </w:r>
      <w:r>
        <w:rPr>
          <w:lang w:eastAsia="zh-CN"/>
        </w:rPr>
        <w:t xml:space="preserve"> </w:t>
      </w:r>
      <w:r>
        <w:rPr>
          <w:lang w:eastAsia="zh-CN"/>
        </w:rPr>
        <w:t>物之性；能尽物之性，则可以赞天地之化育；可以赞天地之化育，则可以与天地参矣。其次致曲。曲能有诚，诚则形，形则著，著则明，明则动，动则变，变则化。唯天下至诚为能化。至诚之道，可以前知。国家将兴，必有祯祥；国家将亡，必有妖孽。见乎著龟，动乎四体。祸福将至，善必先知之；不善必先知之。故至诚如神。诚者自成也，而道自道也。诚者物之终始，不诚无物。是故君子诚之为贵。</w:t>
      </w:r>
      <w:r>
        <w:rPr>
          <w:lang w:eastAsia="zh-CN"/>
        </w:rPr>
        <w:t xml:space="preserve"> </w:t>
      </w:r>
      <w:r>
        <w:rPr>
          <w:lang w:eastAsia="zh-CN"/>
        </w:rPr>
        <w:t>诚者非自成己而已也，所以成物也。成己仁也；成物知也。性之德也，合外内之道也，故时措之宜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至诚无息，不息则久，久则征；征则悠远，悠远则博厚，博厚则高明。博厚所以载物也；高明所以覆物也；悠久所以成物也。博厚配地，高明配天，</w:t>
      </w:r>
      <w:r>
        <w:rPr>
          <w:lang w:eastAsia="zh-CN"/>
        </w:rPr>
        <w:t xml:space="preserve"> </w:t>
      </w:r>
      <w:r>
        <w:rPr>
          <w:lang w:eastAsia="zh-CN"/>
        </w:rPr>
        <w:t>悠久无疆。如此者不见而章，不动而变，无为而成。天地之道，可一言而尽也。其为物不贰，则其生物不测。天地之道，博也，厚也，高也，明也，悠也，久也。今夫天，斯昭昭之多，及其无穷也，日月星辰系焉，万物覆焉。今夫地，一撮土之多。及其广厚，载华岳而不重，振河海而不泄，万物载焉。今夫山，一卷石之多，及其广大，草木生之，禽兽居之，宝藏兴焉，今夫水，一勺之多，及其不测，</w:t>
      </w:r>
      <w:r>
        <w:rPr>
          <w:lang w:eastAsia="zh-CN"/>
        </w:rPr>
        <w:t xml:space="preserve"> </w:t>
      </w:r>
      <w:r>
        <w:rPr>
          <w:lang w:eastAsia="zh-CN"/>
        </w:rPr>
        <w:t>鼋、鼍、蛟龙、鱼鳖生焉，货财殖焉。《诗》曰：</w:t>
      </w:r>
      <w:r>
        <w:rPr>
          <w:lang w:eastAsia="zh-CN"/>
        </w:rPr>
        <w:t>“</w:t>
      </w:r>
      <w:r>
        <w:rPr>
          <w:lang w:eastAsia="zh-CN"/>
        </w:rPr>
        <w:t>惟天之命，于穆不已！</w:t>
      </w:r>
      <w:r>
        <w:rPr>
          <w:lang w:eastAsia="zh-CN"/>
        </w:rPr>
        <w:t>“</w:t>
      </w:r>
      <w:r>
        <w:rPr>
          <w:lang w:eastAsia="zh-CN"/>
        </w:rPr>
        <w:t>盖曰天之所以为天也。</w:t>
      </w:r>
      <w:r>
        <w:rPr>
          <w:lang w:eastAsia="zh-CN"/>
        </w:rPr>
        <w:t>“</w:t>
      </w:r>
      <w:r>
        <w:rPr>
          <w:lang w:eastAsia="zh-CN"/>
        </w:rPr>
        <w:t>于乎不显，文王之德之纯！</w:t>
      </w:r>
      <w:r>
        <w:rPr>
          <w:lang w:eastAsia="zh-CN"/>
        </w:rPr>
        <w:t>“</w:t>
      </w:r>
      <w:r>
        <w:rPr>
          <w:lang w:eastAsia="zh-CN"/>
        </w:rPr>
        <w:t>盖曰文王之所以为文也，纯亦不已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哉！圣人之道洋洋乎！发育万物，峻极于天。优优大哉</w:t>
      </w:r>
      <w:r>
        <w:rPr>
          <w:lang w:eastAsia="zh-CN"/>
        </w:rPr>
        <w:lastRenderedPageBreak/>
        <w:t>！礼仪三百，威仪三千。待其人然后行。故曰：苟不至德，至道不凝焉。故君子尊德性而道问学。致广大而尽精微。极高明而道中庸。温故而知新，敦厚以崇礼。是故居上不骄，为下不倍；国有道，其言足以兴；国无道，其默足以容。《诗》曰：</w:t>
      </w:r>
      <w:r>
        <w:rPr>
          <w:lang w:eastAsia="zh-CN"/>
        </w:rPr>
        <w:t>“</w:t>
      </w:r>
      <w:r>
        <w:rPr>
          <w:lang w:eastAsia="zh-CN"/>
        </w:rPr>
        <w:t>既明且哲，以保其身。</w:t>
      </w:r>
      <w:r>
        <w:rPr>
          <w:lang w:eastAsia="zh-CN"/>
        </w:rPr>
        <w:t>“</w:t>
      </w:r>
      <w:r>
        <w:rPr>
          <w:lang w:eastAsia="zh-CN"/>
        </w:rPr>
        <w:t>其此之谓与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愚而好自用，贱而好自专，生乎今之世，反古之道：如此者，灾及其身者也。</w:t>
      </w:r>
      <w:r>
        <w:rPr>
          <w:lang w:eastAsia="zh-CN"/>
        </w:rPr>
        <w:t>“</w:t>
      </w:r>
      <w:r>
        <w:rPr>
          <w:lang w:eastAsia="zh-CN"/>
        </w:rPr>
        <w:t>非天子，不议礼，不制度，不考文。今天下车同轨，书同文，行同伦。虽有其位，苟无其德，不敢作礼乐焉；虽有其德。苟无其位，亦不敢作礼乐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吾说夏礼，杞不足徵也。吾学殷礼，有宋存焉。吾学周礼，今用之，吾从周。</w:t>
      </w:r>
      <w:r>
        <w:rPr>
          <w:lang w:eastAsia="zh-CN"/>
        </w:rPr>
        <w:t>“</w:t>
      </w:r>
      <w:r>
        <w:rPr>
          <w:lang w:eastAsia="zh-CN"/>
        </w:rPr>
        <w:t>王天下有三重焉，其寡过矣乎！上焉者虽善无徵，无徵不信，不信民弗从；下焉者虽善不尊，不尊不信，不信民弗从。故君子之道：本诸身，徵诸庶民，考诸三王而不缪，建诸天地而不悖，质诸鬼神而无疑，百世以俟圣人而不惑。质诸鬼神而无疑，知天也；百世以俟圣人而不惑，知人也。是故君子动而世为天下道，行而世为天下法，言而世为天下则。远之则有望，近之则不厌。《诗》曰：</w:t>
      </w:r>
      <w:r>
        <w:rPr>
          <w:lang w:eastAsia="zh-CN"/>
        </w:rPr>
        <w:t>“</w:t>
      </w:r>
      <w:r>
        <w:rPr>
          <w:lang w:eastAsia="zh-CN"/>
        </w:rPr>
        <w:t>在彼无恶，在此无射。庶几夙夜，以永终誉！</w:t>
      </w:r>
      <w:r>
        <w:rPr>
          <w:lang w:eastAsia="zh-CN"/>
        </w:rPr>
        <w:t>“</w:t>
      </w:r>
      <w:r>
        <w:rPr>
          <w:lang w:eastAsia="zh-CN"/>
        </w:rPr>
        <w:t>君子未有不如此，而蚤有誉于天下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仲尼祖述尧舜，宪章文武：上律天时，下袭水土。辟如天地之无不持载，无不覆帱，辟如四时之错行，如日月之代明。万物并育而不相害，道并行而不相悖，小德川流，大德敦化，此天地之这所以为大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唯天下至圣为能聪明睿知，足以有临也；宽裕温柔，足以有容也；发强刚毅，足以有执也；齐庄中正，足以有敬也；文理密察，足以有别也。溥博渊泉，而时出之。溥博如天，渊泉如渊。见而民莫不敬，言而民莫不信，行而民莫不说。是以声名洋溢乎中国，施及蛮貊。舟车所至，人力所通，天之所覆，地之所载，日月所照，霜露所队，凡有血气者，莫不尊亲，故曰配天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唯天下至诚，为能经纶天下之大经，立天下之大本，知天地之化育。夫焉有所倚？肫肫其仁！渊渊其渊！浩浩其天！苟不固聪明圣知达天德者，其孰能知之？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曰：</w:t>
      </w:r>
      <w:r>
        <w:rPr>
          <w:lang w:eastAsia="zh-CN"/>
        </w:rPr>
        <w:t>“</w:t>
      </w:r>
      <w:r>
        <w:rPr>
          <w:lang w:eastAsia="zh-CN"/>
        </w:rPr>
        <w:t>衣锦尚絅</w:t>
      </w:r>
      <w:r>
        <w:rPr>
          <w:lang w:eastAsia="zh-CN"/>
        </w:rPr>
        <w:t>“</w:t>
      </w:r>
      <w:r>
        <w:rPr>
          <w:lang w:eastAsia="zh-CN"/>
        </w:rPr>
        <w:t>，恶其文之著也。故君子之道，闇然而日章；小人之道，的然而日亡。君子之道：淡而面不厌，简而文，温而理，知远之近，知风之自，知微之显，可与入德矣。《诗》云：</w:t>
      </w:r>
      <w:r>
        <w:rPr>
          <w:lang w:eastAsia="zh-CN"/>
        </w:rPr>
        <w:t>“</w:t>
      </w:r>
      <w:r>
        <w:rPr>
          <w:lang w:eastAsia="zh-CN"/>
        </w:rPr>
        <w:t>潜虽伏矣，亦孔之昭！</w:t>
      </w:r>
      <w:r>
        <w:rPr>
          <w:lang w:eastAsia="zh-CN"/>
        </w:rPr>
        <w:t>“</w:t>
      </w:r>
      <w:r>
        <w:rPr>
          <w:lang w:eastAsia="zh-CN"/>
        </w:rPr>
        <w:t>故君子内省不疚，无恶于志。君子之所不可及者，其唯人之所不见乎！《诗》云：</w:t>
      </w:r>
      <w:r>
        <w:rPr>
          <w:lang w:eastAsia="zh-CN"/>
        </w:rPr>
        <w:t>“</w:t>
      </w:r>
      <w:r>
        <w:rPr>
          <w:lang w:eastAsia="zh-CN"/>
        </w:rPr>
        <w:t>相在尔室，尚不愧于屋漏。</w:t>
      </w:r>
      <w:r>
        <w:rPr>
          <w:lang w:eastAsia="zh-CN"/>
        </w:rPr>
        <w:t>“</w:t>
      </w:r>
      <w:r>
        <w:rPr>
          <w:lang w:eastAsia="zh-CN"/>
        </w:rPr>
        <w:t>故君子不动而敬，不言而信。《诗》曰：</w:t>
      </w:r>
      <w:r>
        <w:rPr>
          <w:lang w:eastAsia="zh-CN"/>
        </w:rPr>
        <w:t>“</w:t>
      </w:r>
      <w:r>
        <w:rPr>
          <w:lang w:eastAsia="zh-CN"/>
        </w:rPr>
        <w:t>奏假无言，时靡有争。</w:t>
      </w:r>
      <w:r>
        <w:rPr>
          <w:lang w:eastAsia="zh-CN"/>
        </w:rPr>
        <w:t>“</w:t>
      </w:r>
      <w:r>
        <w:rPr>
          <w:lang w:eastAsia="zh-CN"/>
        </w:rPr>
        <w:t>是故君子不赏而民劝，不怒而民威于鈇钺。《诗》曰：</w:t>
      </w:r>
      <w:r>
        <w:rPr>
          <w:lang w:eastAsia="zh-CN"/>
        </w:rPr>
        <w:t>“</w:t>
      </w:r>
      <w:r>
        <w:rPr>
          <w:lang w:eastAsia="zh-CN"/>
        </w:rPr>
        <w:t>不显惟德！百辟其刑之。</w:t>
      </w:r>
      <w:r>
        <w:rPr>
          <w:lang w:eastAsia="zh-CN"/>
        </w:rPr>
        <w:t>“</w:t>
      </w:r>
      <w:r>
        <w:rPr>
          <w:lang w:eastAsia="zh-CN"/>
        </w:rPr>
        <w:t>是故君子笃恭而天下平。《诗》云：</w:t>
      </w:r>
      <w:r>
        <w:rPr>
          <w:lang w:eastAsia="zh-CN"/>
        </w:rPr>
        <w:t>“</w:t>
      </w:r>
      <w:r>
        <w:rPr>
          <w:lang w:eastAsia="zh-CN"/>
        </w:rPr>
        <w:t>予怀明德，不大声以色。</w:t>
      </w:r>
      <w:r>
        <w:rPr>
          <w:lang w:eastAsia="zh-CN"/>
        </w:rPr>
        <w:t>“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声色之于以化民。末也。</w:t>
      </w:r>
      <w:r>
        <w:rPr>
          <w:lang w:eastAsia="zh-CN"/>
        </w:rPr>
        <w:t>“</w:t>
      </w:r>
      <w:r>
        <w:rPr>
          <w:lang w:eastAsia="zh-CN"/>
        </w:rPr>
        <w:t>《诗》</w:t>
      </w:r>
      <w:r>
        <w:rPr>
          <w:lang w:eastAsia="zh-CN"/>
        </w:rPr>
        <w:lastRenderedPageBreak/>
        <w:t>曰：</w:t>
      </w:r>
      <w:r>
        <w:rPr>
          <w:lang w:eastAsia="zh-CN"/>
        </w:rPr>
        <w:t>“</w:t>
      </w:r>
      <w:r>
        <w:rPr>
          <w:lang w:eastAsia="zh-CN"/>
        </w:rPr>
        <w:t>德輶如毛。</w:t>
      </w:r>
      <w:r>
        <w:rPr>
          <w:lang w:eastAsia="zh-CN"/>
        </w:rPr>
        <w:t>“</w:t>
      </w:r>
      <w:r>
        <w:rPr>
          <w:lang w:eastAsia="zh-CN"/>
        </w:rPr>
        <w:t>毛犹有伦，上天之载，无声无臭，至矣！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4" w:name="header-n744"/>
      <w:r>
        <w:rPr>
          <w:lang w:eastAsia="zh-CN"/>
        </w:rPr>
        <w:t>表记</w:t>
      </w:r>
      <w:bookmarkEnd w:id="34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归乎！君子隐而显，不矜而庄，不厉而威，不言而信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不失足于人，不失色于人，不失口于人，是故君子貌足畏也，色足惮也，言足信也。《甫刑》曰：『敬忌而罔有择言在躬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裼袭之不相因也，欲民之毋相渎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祭极敬，不继之以乐；朝极辨，不继之以倦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慎以辟祸，笃以不掩，恭以远耻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庄敬日强，安肆日偷。君子不以一日使其躬儳焉，如不终日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齐戒以事鬼神，择日月以见君，恐民之不敬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狎侮，死焉而不畏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无辞不相接也，无礼不相见也；欲民之毋相亵也。《易》曰：『初筮告，再三渎，渎则不告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仁者，天下之表也；义者，天下之制也；报者，天下之利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以德报德，则民有所劝；以怨报怨，则民有所惩。《诗》曰：『无言不雠，无德不报。』《太甲》曰：『民非后无能胥以宁；后非民无以辟四方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以德报怨，则宽身之仁也；以怨报德，则刑戮之民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无欲而好仁者，无畏而恶不仁者，天下一人而已矣。是故君子议道自己，而置法以民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仁有三，与仁同功而异情。与仁同功，其仁未可知也；与仁同过，然后其仁可知也。仁者安仁，知者利仁，畏罪者强仁。仁者右也，道者左也。仁者人也，道者义也。厚于仁者薄于义，亲而不尊；厚于义者薄于仁，尊而不亲。道有至，义有考。至道以王，义道以霸，考道以为无失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仁有数，义有长短小大。中心憯怛，爱人之仁也；率法而强之，资仁者也。《诗》云：『丰水有芑，武王岂不仕！诒厥孙谋，以燕翼子，武王烝哉！』数世之仁也。国风曰：『我今不阅，皇恤我后。』终身之仁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仁之为器重，其为道远，举者莫能胜也，行者莫能致也，取数多者仁也；夫勉于仁者不亦难乎？是故君子以义度人，则难为人；以人望人，则贤者可知已矣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中心安仁者，天下一人而已矣。大雅曰：『德輶如毛，民鲜克举之；我仪图之，惟仲山甫举之，爱莫助之。』</w:t>
      </w:r>
      <w:r>
        <w:rPr>
          <w:lang w:eastAsia="zh-CN"/>
        </w:rPr>
        <w:t>”</w:t>
      </w:r>
      <w:r>
        <w:rPr>
          <w:lang w:eastAsia="zh-CN"/>
        </w:rPr>
        <w:t>小雅曰：</w:t>
      </w:r>
      <w:r>
        <w:rPr>
          <w:lang w:eastAsia="zh-CN"/>
        </w:rPr>
        <w:t>“</w:t>
      </w:r>
      <w:r>
        <w:rPr>
          <w:lang w:eastAsia="zh-CN"/>
        </w:rPr>
        <w:t>高山仰止，景行行止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《诗》之好仁如此；乡道而行，中道而废，忘身之老也，不知年数之不足，俛焉日有孳孳，毙而后已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仁之难成久矣！人人失其所好；故仁者之过易辞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恭近礼，俭近仁，信近情，敬让以行此，虽有过，其不甚矣。夫恭寡过，情可信，俭易容也；以此失之者，不亦鲜乎？《诗》曰：『温温恭人，惟德之基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仁之难成久矣，惟君子</w:t>
      </w:r>
      <w:r>
        <w:rPr>
          <w:lang w:eastAsia="zh-CN"/>
        </w:rPr>
        <w:lastRenderedPageBreak/>
        <w:t>能之。是故君子不以其所能者病人，不以人之所不能者愧人。是故圣人之制行也，不制以己，使民有所劝勉愧耻，以行其言。礼以节之，信以结之，容貌以文之，衣服以移之，朋友以极之，欲民之有壹也。小雅曰：『不愧于人，不畏于天。』是故君子服其服，则文以君子之容；有其容，则文以君子之辞；遂其辞，则实以君子之德。是故君子耻服其服而无其容，耻有其容而无其辞，耻有其辞而无其德，耻有其德而无其行。是故君子衰绖则有哀色；端冕则有敬色；甲胄则有不可辱之色。《诗》云：『惟鹈在梁，不濡其翼；彼记之子，不称其服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君子之所谓义者，贵贱皆有事于天下；天子亲耕，粢盛秬鬯以事上帝，故诸侯勤以辅事于天子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下之事上也，虽有庇民之大德，不敢有君民之心，仁之厚也。是故君子恭俭以求役仁，信让以求役礼，不自尚其事，不自尊其身，俭于位而寡于欲，让于贤，卑己尊而人，小心而畏义，求以事君，得之自是，不得自是，以听天命。《诗》云：『莫莫葛藟，施于条枚；凯弟君子，求福不回。』其舜、禹、文王、周公之谓与！有君民之大德，有事君之小心。《诗》云：『惟此文王，小心翼翼，昭事上帝，聿怀多福，厥德不回，以受方国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先王谥以尊名，节以壹惠，耻名之浮于行也。是故君子不自大其事，不自尚其功，以求处情；过行弗率，以求处厚；彰人之善而美人之功，以求下贤。是故君子虽自卑，而民敬尊之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后稷，天下之为烈也，岂一手一足哉！唯欲行之浮于名也，故自谓便人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君子之所谓仁者其难乎！《诗》云：『凯弟君子，民之父母。』凯以强教之；弟以说安之。乐而毋荒，有礼而亲，威庄而安，孝慈而敬。使民有父之尊，有母之亲。如此而后可以为民父母矣，非至德其孰能如此乎？今父之亲子也，亲贤而下无能；母之亲子也，贤则亲之，无能则怜之。母，亲而不尊；父，尊而不亲。水之于民也，亲而不尊；火，尊而不亲。土之于民也，亲而不尊；天，尊而不亲。命之于民也，亲而不尊；鬼，尊而不亲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夏道尊命，事鬼敬神而远之，近人而忠焉，先禄而后</w:t>
      </w:r>
      <w:r>
        <w:rPr>
          <w:lang w:eastAsia="zh-CN"/>
        </w:rPr>
        <w:lastRenderedPageBreak/>
        <w:t>威，先赏而后罚，亲而不尊；其民之敝：蠢而愚，乔而野，朴而不文。殷人尊神，率民以事神，先鬼而后礼，先罚而后赏，尊而不亲；其民之敝：荡而不静，胜而无耻。周人尊礼尚施，事鬼敬神而远之，近人而忠焉，其赏罚用爵列，亲而不尊；其民之敝：利而巧，文而不惭，贼而蔽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夏道未渎辞，不求备，不大望于民，民未厌其亲；殷人未渎礼，而求备于民；周人强民，未渎神，而赏爵刑罚穷矣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虞夏之道，寡怨于民；殷周之道，不胜其敝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虞夏之质，殷周之文，至矣。虞夏之文不胜其质；殷周之质不胜其文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曰：</w:t>
      </w:r>
      <w:r>
        <w:rPr>
          <w:lang w:eastAsia="zh-CN"/>
        </w:rPr>
        <w:t>“</w:t>
      </w:r>
      <w:r>
        <w:rPr>
          <w:lang w:eastAsia="zh-CN"/>
        </w:rPr>
        <w:t>后世虽有作者，虞帝弗可及也已矣。君天下，生无私，死不厚其子；子民如父母，有憯怛之爱，有忠利之教；亲而尊，安而敬，威而爱，富而有礼，惠而能散；其君子尊仁畏义，耻费轻实，忠而不犯，义而顺，文而静，宽而有辨。《甫刑》曰：『德威惟威，德明惟明。』非虞帝其孰能如此乎？</w:t>
      </w:r>
      <w:r>
        <w:rPr>
          <w:lang w:eastAsia="zh-CN"/>
        </w:rPr>
        <w:t>”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事君先资其言，拜自献其身，以成其信。是故君有责于其臣，臣有死于其言。故其受禄不诬，其受罪益寡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大言入则望大利，小言入则望小利；故君子不以小言受大禄，不以大言受小禄。《易》曰：『不家食，吉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不下达，不尚辞，非其人弗自。小雅曰：『靖共尔位，正直是与；神之听之，式谷以女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远而谏，则谄也；近而不谏，则尸利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迩臣守和，宰正百官，大臣虑四方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欲谏不欲陈。《诗》云：『心乎爱矣，瑕不谓矣；中心藏之，何日忘之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难进而易退，则位有序；易进而难退则乱也。故君子三揖而进，一辞而退，以远乱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三违而不出竟，则利禄也；人虽曰不要，吾弗信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慎始而敬终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可贵可贱，可富可贫，可生可杀，而不可使为乱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事君，军旅不辟难，朝廷不辞贱；处其位而不履其事则乱也。故君使其臣得志，则慎虑而从之；否，则孰虑而从之。终事而退，臣之厚也。《易》曰：『不事王侯，高尚其事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唯天子受命于天，士受命于君。故君命顺则臣有顺命；君命逆则臣有逆命。《诗》曰：『鹊之姜姜，鹑之贲贲；人之无良，我以为君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不以辞尽人。故天下有道，则行有枝叶；天下无道，则辞有枝叶。是故君子于有丧者之侧，不能赙焉，则不问其所费；于有病者之侧，不能馈焉，则不问其所欲；有客，不能馆，则不问其所舍。故君子之接如水，小人之接如醴；君子淡以成，小人甘以坏。小雅曰：『盗言孔甘，乱是用餤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不以口誉人，则民作忠。故君子问人之寒，则衣之；问人之饥，则</w:t>
      </w:r>
      <w:r>
        <w:rPr>
          <w:lang w:eastAsia="zh-CN"/>
        </w:rPr>
        <w:lastRenderedPageBreak/>
        <w:t>食之；称人之美，则爵之。国风曰：『心之忧矣，于我归说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口惠而实不至，怨菑及其身。是故君子与其有诺责也，宁有已怨。国风曰：『言笑晏晏，信誓旦旦，不思其反；反是不思，亦已焉哉！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不以色亲人；情疏而貌亲，在小人则穿窬之盗也与？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情欲信，辞欲巧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：</w:t>
      </w:r>
      <w:r>
        <w:rPr>
          <w:lang w:eastAsia="zh-CN"/>
        </w:rPr>
        <w:t>“</w:t>
      </w:r>
      <w:r>
        <w:rPr>
          <w:lang w:eastAsia="zh-CN"/>
        </w:rPr>
        <w:t>昔三代明王皆事天地之神明，无非卜筮之用，不敢以其私，亵事上帝。是故不犯日月，不违卜筮。卜筮不相袭也。大事有时日；小事无时日，有筮。外事用刚日，内事用柔日。不违龟筮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牲牷礼乐齐盛，是以无害乎鬼神，无怨乎百姓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后稷之祀易富也；其辞恭，其欲俭，其禄及子孙。《诗》曰：『后稷兆祀，庶无罪悔，以迄于今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大人之器威敬。天子无筮；诸侯有守筮。天子道以筮；诸侯非其国不以筮。卜宅寝室。天子不卜处大庙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敬则用祭器。是以不废日月，不违龟筮，以敬事其君长，是以上不渎于民，下不亵于上。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5" w:name="header-n755"/>
      <w:r>
        <w:rPr>
          <w:lang w:eastAsia="zh-CN"/>
        </w:rPr>
        <w:t>缁衣</w:t>
      </w:r>
      <w:bookmarkEnd w:id="35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言之曰：</w:t>
      </w:r>
      <w:r>
        <w:rPr>
          <w:lang w:eastAsia="zh-CN"/>
        </w:rPr>
        <w:t>“</w:t>
      </w:r>
      <w:r>
        <w:rPr>
          <w:lang w:eastAsia="zh-CN"/>
        </w:rPr>
        <w:t>为上易事也，为下易知也，则刑不烦矣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好贤如《缁衣》，恶恶如《巷伯》，则爵不渎而民作愿，刑不试而民咸服。大雅曰：『仪刑文王，万国作孚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夫民，教之以德，齐之以礼，则民有格心；教之以政，齐之以刑，则民有遁心。故君民者，子以爱之，则民亲之；信以结之，则民不倍；恭以莅之，则民有孙心。《甫刑》曰：『苗民罪用命，制以刑，惟作五虐之刑曰法。是以民有恶德，而遂绝其世也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下之事上也，不从其所令，从其所行。上好是物，下必有甚者矣。故上之所好恶，不可不慎也，是民之表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禹立三年，百姓以仁遂焉，岂必尽仁？《诗》云：『赫赫师尹，民具尔瞻。』《甫刑》曰：『一人有庆，兆民赖之。』大雅曰：『成王之孚，下土之式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上好仁，则下之为仁争先人。故长民者章志、贞教、尊仁，以子爱百姓；民致行己以说其上矣。《诗》云：『有梏德行，四国顺之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王言如丝，其出如纶；王言如纶，其出如綍。故大人不倡游言。可言也，不可行。君子弗言也；可行也，不可言，君子弗行也。则民言不危行，而行不危言矣。《诗》云：『淑慎尔止，不愆于仪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君子道人以言，而禁人以行。故言必虑其所终，而行必稽其所敝；则民谨于言而慎于行。《诗》云：『慎尔出话，敬尔威仪。』大雅曰：『穆穆文王，于缉熙敬止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长民者，衣服不贰，从容有常，以齐其民，则民德壹。《诗》云：『彼都人士，狐裘黄黄，其容不改，出言有章，</w:t>
      </w:r>
      <w:r>
        <w:rPr>
          <w:lang w:eastAsia="zh-CN"/>
        </w:rPr>
        <w:lastRenderedPageBreak/>
        <w:t>行归于周，万民所望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为上可望而知也，为下可述而志也，则君不疑于其臣，而臣不惑于其君矣。《尹吉》曰：『惟尹躬及汤，咸有壹德。』《诗》云：『淑人君子，其仪不忒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有国者章义</w:t>
      </w:r>
      <w:r>
        <w:rPr>
          <w:lang w:eastAsia="zh-CN"/>
        </w:rPr>
        <w:t></w:t>
      </w:r>
      <w:r>
        <w:rPr>
          <w:lang w:eastAsia="zh-CN"/>
        </w:rPr>
        <w:t>恶，以示民厚，则民情不贰。《诗》云：『靖共尔位，好是正直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上人疑则百姓惑，下难知则君长劳。故君民者，章好以示民俗，慎恶以御民之淫，则民不惑矣。臣仪行，不重辞，不援其所不及，不烦其所不知，则君不劳矣。《诗》云：『上帝板板，下民卒</w:t>
      </w:r>
      <w:r>
        <w:rPr>
          <w:lang w:eastAsia="zh-CN"/>
        </w:rPr>
        <w:t></w:t>
      </w:r>
      <w:r>
        <w:rPr>
          <w:lang w:eastAsia="zh-CN"/>
        </w:rPr>
        <w:t>。』小雅曰：『匪其止共，惟王之邛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政之不行也，教之不成也，爵禄不足劝也，刑罚不足耻也。故上不可以亵刑而轻爵。《康诰》曰：『敬明乃罚。』《甫刑》曰：『播刑之不迪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大臣不亲，百姓不宁，则忠敬不足，而富贵已过也；大臣不治而迩臣比矣。故大臣不可不敬也，是民之表也；迩臣不可不慎也，是民之道也。君毋以小谋大，毋以远言近，毋以内图外，则大臣不怨，迩臣不疾，而远臣不蔽矣。叶公之顾命曰：『毋以小谋败大作，毋以嬖御人疾庄后，毋以嬖御士疾庄士、大夫、卿士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大人不亲其所贤，而信其所贱；民是以亲失，而教是以烦。《诗》云：『彼求我则，如不我得；执我仇仇，亦不我力。』《君陈》曰：『未见圣，若己弗克见；既见圣，亦不克由圣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小人溺于水，君子溺于口，大人溺于民，皆在其所亵也。夫水近于人而溺人，德易狎而难亲也，易以溺人；口费而烦，易出难悔，易以溺人；夫民闭于人，而有鄙心，可敬不可慢，易以溺人。故君子不可以不慎也。《太甲》曰：『毋越厥命以自覆也；若虞机张，往省括于厥度则释。』《兑命》曰：『惟口起羞，惟甲胄起兵，惟衣裳在笥，惟干戈省厥躬。』《太甲》曰：『天作孽，可违也；自作孽，不可以逭。』《尹吉》曰：『惟尹躬天，见于西邑；夏自周有终，相亦惟终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民以君为心，君以民为体；心庄则体舒，心肃则容敬。心好之，身必安之；君好之，民必欲之。心以体全，亦以体伤；君以民存，亦以民亡。《诗》云：『昔吾有先正，其言明且清，国家以宁，都邑以成，庶民以生；谁能秉国成，不自为正，卒劳百姓。《君雅》曰：『夏日暑雨，小民惟曰怨；资冬祁寒，小民亦惟曰怨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下之事上也，身不正，言不信，则义不壹，行无类也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言有物而行有格也；是以生则不可夺志，死则不可夺名。故君子多闻，质而守之；多志，质而亲之；精知，略而行之。《君陈》曰：『出入自尔师虞，庶言同。』《诗》云：『淑人君子，其仪一也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lastRenderedPageBreak/>
        <w:t>“</w:t>
      </w:r>
      <w:r>
        <w:rPr>
          <w:lang w:eastAsia="zh-CN"/>
        </w:rPr>
        <w:t>唯君子能好其正，小人毒其正。故君子之朋友有乡，其恶有方；是故迩者不惑，而远者不疑也。《诗》云：『君子好仇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轻绝贫贱，而重绝富贵，则好贤不坚，而恶恶不着也。人虽曰不利，吾不信也。《诗》云：『朋有攸摄，摄以威仪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私惠不归德，君子不自留焉。《诗》云：『人之好我，示我周行。』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茍有车，必见其轼；茍有衣，必见其敝；人茍或言之，必闻其声；茍或行之，必见其成。《葛覃》曰：『服之无射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言从而行之，则言不可饰也；行从而言之，则行不可饰也。故君子寡言，而行以成其信，则民不得大其美而小其恶。《诗》云：『自圭之玷，尚可磨也；斯言之玷，不可为也。』小雅曰：『允也君子，展也大成。』《君奭》曰：『昔在上帝，周田观文王之德，其集大命于厥躬。』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南人有言曰：『人而无恒，不可以为卜筮。』古之遗言与？龟筮犹不能知也，而况于人乎？《诗》云：『我龟既厌，不我告犹。』《兑命》曰：『爵无及恶德，民立而正事，纯而祭祀，是为不敬；事烦则乱，事神则难。』《易》曰：『不恒其德，或承之羞。恒其德侦，妇人吉，夫子凶。』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6" w:name="header-n771"/>
      <w:r>
        <w:rPr>
          <w:lang w:eastAsia="zh-CN"/>
        </w:rPr>
        <w:t>奔丧</w:t>
      </w:r>
      <w:bookmarkEnd w:id="36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奔丧之礼：始闻亲丧，以哭答使者，尽哀；问故，又哭尽哀。遂行，日行百里，不以夜行。唯父母之丧，见星而行，见星而舍。若未得行，则成服而后行。过国至竟，哭尽哀而止。哭辟市朝。望其国竟哭。至于家，入门左，升自西阶，殡东，西面坐，哭尽哀，括发袒，降堂东即位，西乡哭，成踊，袭绖于序东，绞带。反位，拜宾成踊，送宾，反位；有宾后至者，则拜之，成踊、送宾皆如初。众主人兄弟皆出门，出门哭止；阖门，相者告就次。于又哭，括发袒成踊；于三哭，犹括发袒成踊。三日，成服，拜宾、送宾皆如初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奔丧者非主人，则主人为之拜宾送宾。奔丧者自齐衰以下，入门左中庭北面哭尽哀，免麻于序东，即位袒，与主人哭</w:t>
      </w:r>
      <w:r>
        <w:rPr>
          <w:lang w:eastAsia="zh-CN"/>
        </w:rPr>
        <w:lastRenderedPageBreak/>
        <w:t>成踊。于又哭、三哭皆免袒，有宾则主人拜宾、送宾。丈夫妇人之待之也，皆如朝夕哭，位无变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奔母之丧，西面哭尽哀，括发袒，降堂东即位，西乡哭，成踊，袭免绖于序东，拜宾、送宾，皆如奔父之礼，于又哭不括发。妇人奔丧，升自东阶，殡东，西面坐，哭尽哀；东髽，即位，与主人拾踊。奔丧者不及殡，先之墓，北面坐，哭尽哀。主人之待之也，即位于墓左，妇人墓右，成踊尽哀括发，东即主人位，绖绞带，哭成踊，拜宾，反位，成踊，相者告事毕。遂冠归，入门左，北面哭尽哀，括发袒成踊，东即位，拜宾成踊。宾出，主人拜送；有宾后至者则拜之成踊；送宾如初。众主人兄弟皆出门，出门哭止，相者告就次。于又哭，括发成踊；于三哭，犹括发成踊。三日成服，于五哭，相者告事毕。为母所以异于父者，壹括发，其余免以终事，他如奔父之礼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齐衰以下不及殡：先之墓，西面哭尽哀，免麻于东方，即位，与主人哭成踊，袭。有宾则主人拜宾、送宾；宾有后至者，拜之如初。相者告事毕。遂冠归，入门左，北面哭尽哀，免袒成踊，东即位，拜宾成踊，宾出，主人拜送。于又哭，免袒成踊；于三哭，犹免袒成踊。三日成服，于五哭，相者告事毕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闻丧不得奔丧，哭尽哀；问故，又哭尽哀。乃为位，括发袒成踊，袭绖绞带即位，拜宾反位成踊。宾出，主人拜送于门外，反位；若有宾后至者，拜之成踊，送宾如初。于又哭，括发袒成踊，于三哭，犹括发袒成踊，三日成服，于五哭，拜宾送宾如初。若除丧而后归，则之墓，哭成踊，东括发袒绖，拜宾成踊，送宾反位，又哭尽哀，遂除，于家不哭。主人之待之也，无变于服，与之哭，不踊。自齐衰以下，所以异者，免麻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为位，非亲丧，齐衰以下，皆即位哭尽哀，而东免绖，即位，袒、成踊、袭，拜宾反位，哭成踊，送宾反位，相者告就次。三日，五哭卒，主人出送宾；众主人兄弟皆出门，哭止。相者告事毕。成服拜宾。若所为位家远，则成服而往。齐衰，望乡而哭；大功，望门而哭；小功，至门而哭；缌麻，即位而哭。哭父之党于庙；母妻之党于寝；师于庙门外</w:t>
      </w:r>
      <w:r>
        <w:rPr>
          <w:lang w:eastAsia="zh-CN"/>
        </w:rPr>
        <w:lastRenderedPageBreak/>
        <w:t>；朋友于寝门外；所识于野张帷。凡为位不奠。哭天子九，诸侯七，卿大夫五，士三。大夫哭诸侯，不敢拜宾。诸臣在他国，为位而哭，不敢拜宾。与诸侯为兄弟，亦为位而哭。凡为位者壹袒。所识者吊，先哭于家而后之墓，皆为之成踊，从主人北面而踊。凡丧，父在父为主；父没，兄弟同居，各主其丧。亲同，长者主之；不同，亲者主之。闻远兄弟之丧，既除丧而后闻丧，免袒成踊，拜宾则尚左手。无服而为位者，唯嫂叔；及妇人降而无服者麻。凡奔丧，有大夫至，袒，拜之，成踊而后袭；于士，袭而后拜之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7" w:name="header-n780"/>
      <w:r>
        <w:rPr>
          <w:lang w:eastAsia="zh-CN"/>
        </w:rPr>
        <w:t>问丧</w:t>
      </w:r>
      <w:bookmarkEnd w:id="37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亲始死，鸡斯徒跣，扱上衽，交手哭。恻怛之心，痛疾之意，伤肾干肝焦肺，水浆不入口，三日不举火，故邻里为之糜粥以饮食之。夫悲哀在中，故形变于外也，痛疾在心，故口不甘味，身不安美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日而敛，在床曰尸，在棺曰柩，动尸举柩，哭踊无数。恻怛之心，痛疾之意，悲哀志懑气盛，故袒而踊之，所以动体安心下气也。妇人不宜袒，故发胸击心爵踊，殷殷田田，如坏墙然，悲哀痛疾之至也。故曰：</w:t>
      </w:r>
      <w:r>
        <w:rPr>
          <w:lang w:eastAsia="zh-CN"/>
        </w:rPr>
        <w:t>“</w:t>
      </w:r>
      <w:r>
        <w:rPr>
          <w:lang w:eastAsia="zh-CN"/>
        </w:rPr>
        <w:t>辟踊哭泣，哀以送之。送形而往，迎精而反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其往送也，望望然、汲汲然如有追而弗及也；其反哭也，皇皇然若有求而弗得也。故其往送也如慕，其反也如疑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求而无所得之也，入门而弗见也，上堂又弗见也，入室又弗见也。亡矣丧矣！不可复见矣！故哭泣辟踊，尽哀而止矣。心怅焉怆焉、惚焉忾焉，心绝志悲而已矣。祭之宗庙，以鬼飨之，徼幸复反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成圹而归，不敢入处室，居于倚庐，哀亲之在外也；寝苫枕块，哀亲之在土也。故哭泣无时，服勤三年，思慕之心，孝子之志也，人情之实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或问曰：</w:t>
      </w:r>
      <w:r>
        <w:rPr>
          <w:lang w:eastAsia="zh-CN"/>
        </w:rPr>
        <w:t>“</w:t>
      </w:r>
      <w:r>
        <w:rPr>
          <w:lang w:eastAsia="zh-CN"/>
        </w:rPr>
        <w:t>死三日而后敛者，何也？</w:t>
      </w:r>
      <w:r>
        <w:rPr>
          <w:lang w:eastAsia="zh-CN"/>
        </w:rPr>
        <w:t>”</w:t>
      </w:r>
      <w:r>
        <w:rPr>
          <w:lang w:eastAsia="zh-CN"/>
        </w:rPr>
        <w:t>曰：孝子亲死，悲哀志懑，故匍匐而哭之，若将复生然，安可得夺而敛之也。故曰三日而后敛者，以俟其生也；三日而不生，亦不生矣。孝子之心亦益衰矣；家室之计，衣服之具，亦可以成矣；亲戚之远者，亦可以至矣。是故圣人为之断决以三日为之礼制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或问曰：</w:t>
      </w:r>
      <w:r>
        <w:rPr>
          <w:lang w:eastAsia="zh-CN"/>
        </w:rPr>
        <w:t>“</w:t>
      </w:r>
      <w:r>
        <w:rPr>
          <w:lang w:eastAsia="zh-CN"/>
        </w:rPr>
        <w:t>冠者不肉袒，何也？</w:t>
      </w:r>
      <w:r>
        <w:rPr>
          <w:lang w:eastAsia="zh-CN"/>
        </w:rPr>
        <w:t>”</w:t>
      </w:r>
      <w:r>
        <w:rPr>
          <w:lang w:eastAsia="zh-CN"/>
        </w:rPr>
        <w:t>曰：冠，至尊也，不居肉袒之体也，故为之免以代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则秃者不免，伛者不袒</w:t>
      </w:r>
      <w:r>
        <w:rPr>
          <w:lang w:eastAsia="zh-CN"/>
        </w:rPr>
        <w:lastRenderedPageBreak/>
        <w:t>，跛者不踊，非不悲也；身有锢疾，不可以备礼也。故曰：丧礼唯哀为主矣。女子哭泣悲哀，击胸伤心；男子哭泣悲哀，稽颡触地无容，哀之至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或问曰：</w:t>
      </w:r>
      <w:r>
        <w:rPr>
          <w:lang w:eastAsia="zh-CN"/>
        </w:rPr>
        <w:t>“</w:t>
      </w:r>
      <w:r>
        <w:rPr>
          <w:lang w:eastAsia="zh-CN"/>
        </w:rPr>
        <w:t>免者以何为也？</w:t>
      </w:r>
      <w:r>
        <w:rPr>
          <w:lang w:eastAsia="zh-CN"/>
        </w:rPr>
        <w:t>”</w:t>
      </w:r>
      <w:r>
        <w:rPr>
          <w:lang w:eastAsia="zh-CN"/>
        </w:rPr>
        <w:t>曰：不冠者之所服也。《礼》曰：</w:t>
      </w:r>
      <w:r>
        <w:rPr>
          <w:lang w:eastAsia="zh-CN"/>
        </w:rPr>
        <w:t>“</w:t>
      </w:r>
      <w:r>
        <w:rPr>
          <w:lang w:eastAsia="zh-CN"/>
        </w:rPr>
        <w:t>童子不缌，唯当室缌。</w:t>
      </w:r>
      <w:r>
        <w:rPr>
          <w:lang w:eastAsia="zh-CN"/>
        </w:rPr>
        <w:t>”</w:t>
      </w:r>
      <w:r>
        <w:rPr>
          <w:lang w:eastAsia="zh-CN"/>
        </w:rPr>
        <w:t>缌者其免也，当室则免而杖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或问曰：</w:t>
      </w:r>
      <w:r>
        <w:rPr>
          <w:lang w:eastAsia="zh-CN"/>
        </w:rPr>
        <w:t>“</w:t>
      </w:r>
      <w:r>
        <w:rPr>
          <w:lang w:eastAsia="zh-CN"/>
        </w:rPr>
        <w:t>杖者何也？</w:t>
      </w:r>
      <w:r>
        <w:rPr>
          <w:lang w:eastAsia="zh-CN"/>
        </w:rPr>
        <w:t>”</w:t>
      </w:r>
      <w:r>
        <w:rPr>
          <w:lang w:eastAsia="zh-CN"/>
        </w:rPr>
        <w:t>曰：竹、桐一也。故为父苴杖</w:t>
      </w:r>
      <w:r>
        <w:rPr>
          <w:lang w:eastAsia="zh-CN"/>
        </w:rPr>
        <w:t>--</w:t>
      </w:r>
      <w:r>
        <w:rPr>
          <w:lang w:eastAsia="zh-CN"/>
        </w:rPr>
        <w:t>苴杖，竹也；为母削杖</w:t>
      </w:r>
      <w:r>
        <w:rPr>
          <w:lang w:eastAsia="zh-CN"/>
        </w:rPr>
        <w:t>--</w:t>
      </w:r>
      <w:r>
        <w:rPr>
          <w:lang w:eastAsia="zh-CN"/>
        </w:rPr>
        <w:t>削杖，桐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或问曰：</w:t>
      </w:r>
      <w:r>
        <w:rPr>
          <w:lang w:eastAsia="zh-CN"/>
        </w:rPr>
        <w:t>“</w:t>
      </w:r>
      <w:r>
        <w:rPr>
          <w:lang w:eastAsia="zh-CN"/>
        </w:rPr>
        <w:t>杖者以何为也？</w:t>
      </w:r>
      <w:r>
        <w:rPr>
          <w:lang w:eastAsia="zh-CN"/>
        </w:rPr>
        <w:t>”</w:t>
      </w:r>
      <w:r>
        <w:rPr>
          <w:lang w:eastAsia="zh-CN"/>
        </w:rPr>
        <w:t>曰：孝子丧亲，哭泣无数，服勤三年，身病体羸，以杖扶病也。则父在不敢杖矣，尊者在故也；堂上不杖，辟尊者之处也；堂上不趋，示不遽也。此孝子之志也，人情之实也，礼义之经也，非从天降也，非从地出也，人情而已矣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8" w:name="header-n794"/>
      <w:r>
        <w:rPr>
          <w:lang w:eastAsia="zh-CN"/>
        </w:rPr>
        <w:t>服问</w:t>
      </w:r>
      <w:bookmarkEnd w:id="38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传曰：</w:t>
      </w:r>
      <w:r>
        <w:rPr>
          <w:lang w:eastAsia="zh-CN"/>
        </w:rPr>
        <w:t>“</w:t>
      </w:r>
      <w:r>
        <w:rPr>
          <w:lang w:eastAsia="zh-CN"/>
        </w:rPr>
        <w:t>有从轻而重，公子之妻为其皇姑。有从重而轻，为妻之父母。有从无服而有服，公子之妻为公子之外兄弟。有从有服而无服，公子为其妻之父母。</w:t>
      </w:r>
      <w:r>
        <w:rPr>
          <w:lang w:eastAsia="zh-CN"/>
        </w:rPr>
        <w:t>”</w:t>
      </w:r>
      <w:r>
        <w:rPr>
          <w:lang w:eastAsia="zh-CN"/>
        </w:rPr>
        <w:t>传曰：</w:t>
      </w:r>
      <w:r>
        <w:rPr>
          <w:lang w:eastAsia="zh-CN"/>
        </w:rPr>
        <w:t>“</w:t>
      </w:r>
      <w:r>
        <w:rPr>
          <w:lang w:eastAsia="zh-CN"/>
        </w:rPr>
        <w:t>母出，则为继母之党服；母死，则为其母之党服。为其母之党服，则不为继母之党服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年之丧，既练矣，有期之丧，既葬矣，则带其故葛带，绖期之绖，服其功衰。有大功之丧，亦如之。小功，无变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麻之有本者，变三年之葛。既练，遇麻断本者，于免，绖之；既免，去绖。每可以绖必绖；既绖，则去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小功不易丧之练冠，如免，则绖其缌小功之绖，因其初葛带。缌之麻，不变小功之葛；小功之麻，不变大功之葛。以有本为税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殇：长、中，变三年之葛。终殇之月算，而反三年之葛。是非重麻，为其无卒哭之税。下殇则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为天子三年，夫人如外宗之为君也。世子不为天子服。君所主：夫人、妻、大子适妇。大夫之适子为君、夫人、大子，如士服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之母，非夫人，则群臣无服。唯近臣及仆骖乘从服，唯君所服，服也。公为卿大夫锡衰以居，出亦如之。当事则弁绖。大夫相为，亦然。为其妻，往则服之，出则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见人无免绖，虽朝于君，无免绖。唯公门有税齐衰。传曰：</w:t>
      </w:r>
      <w:r>
        <w:rPr>
          <w:lang w:eastAsia="zh-CN"/>
        </w:rPr>
        <w:t>“</w:t>
      </w:r>
      <w:r>
        <w:rPr>
          <w:lang w:eastAsia="zh-CN"/>
        </w:rPr>
        <w:t>君子不夺人之丧，亦不可夺丧也。</w:t>
      </w:r>
      <w:r>
        <w:rPr>
          <w:lang w:eastAsia="zh-CN"/>
        </w:rPr>
        <w:t>”</w:t>
      </w:r>
      <w:r>
        <w:rPr>
          <w:lang w:eastAsia="zh-CN"/>
        </w:rPr>
        <w:t>传曰：</w:t>
      </w:r>
      <w:r>
        <w:rPr>
          <w:lang w:eastAsia="zh-CN"/>
        </w:rPr>
        <w:t>“</w:t>
      </w:r>
      <w:r>
        <w:rPr>
          <w:lang w:eastAsia="zh-CN"/>
        </w:rPr>
        <w:t>罪多而刑五，丧多而服五，上附下附列也。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39" w:name="header-n805"/>
      <w:r>
        <w:rPr>
          <w:lang w:eastAsia="zh-CN"/>
        </w:rPr>
        <w:t>间传</w:t>
      </w:r>
      <w:bookmarkEnd w:id="39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何以服苴？苴，恶貌也，所以首其内而见诸外也。斩衰貌若苴，齐衰貌若枲，大功貌若止，小功、缌麻容貌可也，此哀之发于容体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之哭，若往而不反；齐衰之哭，若往而反；大功之哭，三曲而偯；小功缌麻，哀容可也。此哀之发于声音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，唯而不对；齐衰，对而不言；大功，言而不议；小功缌麻，议而不及乐</w:t>
      </w:r>
      <w:r>
        <w:rPr>
          <w:lang w:eastAsia="zh-CN"/>
        </w:rPr>
        <w:lastRenderedPageBreak/>
        <w:t>。此哀之发于言语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，三日不食；齐衰，二日不食；大功，三不食；小功缌麻，再不食；士与敛焉，则壹不食。故父母之丧，既殡食粥，朝一溢米，莫一溢米；齐衰之丧，疏食水饮，不食菜果；大功之丧，不食酰酱；小功缌麻，不饮醴酒。此哀之发于饮食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既虞卒哭，疏食水饮，不食菜果；期而小祥，食菜果；又期而大祥，有酰酱；中月而禫，禫而饮醴酒。始饮酒者先饮醴酒。始食肉者先食干肉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居倚庐，寝苫枕块，不说绖带；齐衰之丧，居垩室，芐翦不纳；大功之丧，寝有席，小功缌麻，床可也。此哀之发于居处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既虞卒哭，柱楣翦屏，芐翦不纳；期而小祥，居垩室，寝有席；又期而大祥，居复寝；中月而禫，禫而床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三升，齐衰四升、五升、六升，大功七升、八升、九升，小功十升、十一升、十二升，缌麻十五升去其半，有事其缕、无事其布曰缌。此哀之发于衣服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斩衰三升，既虞卒哭，受以成布六升、冠七升；为母疏衰四升，受以成布七升、冠八升。去麻服葛，葛带三重。期而小祥，练冠縓缘，要绖不除，男子除乎首，妇人除乎带。男子何为除乎首也？妇人何为除乎带也？男子重首，妇人重带。除服者先重者，易服者易轻者。又期而大祥，素缟麻衣。中月而禫，禫而纤，无所不佩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易服者何？为易轻者也。斩衰之丧，既虞卒哭，遭齐衰之丧，轻者包，重者特。既练，遭大功之丧，麻葛重。齐衰之丧，既虞卒哭，遭大功之丧，麻葛兼服之。斩衰之葛，与齐衰之麻同；齐衰之葛，与大功之麻同；大功之葛，与小功之麻同；小功之葛，与缌之麻同，麻同则兼服之。兼服之服重者，则易轻者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0" w:name="header-n818"/>
      <w:r>
        <w:rPr>
          <w:lang w:eastAsia="zh-CN"/>
        </w:rPr>
        <w:t>三年问</w:t>
      </w:r>
      <w:bookmarkEnd w:id="40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年之丧何也？曰：称情而立</w:t>
      </w:r>
      <w:r>
        <w:rPr>
          <w:lang w:eastAsia="zh-CN"/>
        </w:rPr>
        <w:lastRenderedPageBreak/>
        <w:t>文，因以饰群，别亲疏贵践之节，而不可损益也。故曰：无易之道也。创巨者其日久，痛甚者其愈迟，三年者，称情而立文，所以为至痛极也。斩衰苴杖，居倚庐，食粥，寝苫枕块，所以为至痛饰也。三年之丧，二十五月而毕；哀痛未尽，思慕未忘，然而服以是断之者，岂不送死者有已，复生有节哉？凡生天地之间者，有血气之属必有知，有知之属莫不知爱其类；今是大鸟兽，则失丧其群匹，越月逾时焉，则必反巡，过其故乡，翔回焉，鸣号焉，蹢躅焉，踟蹰焉，然后乃能去之；小者至于燕雀，犹有啁</w:t>
      </w:r>
      <w:r>
        <w:rPr>
          <w:lang w:eastAsia="zh-CN"/>
        </w:rPr>
        <w:t></w:t>
      </w:r>
      <w:r>
        <w:rPr>
          <w:lang w:eastAsia="zh-CN"/>
        </w:rPr>
        <w:t>之顷焉，然后乃能去之；故有血气之属者，莫知于人，故人于其亲也，至死不穷。将由夫患邪淫之人与，则彼朝死而夕忘之，然而从之，则是曾鸟兽之不若也，夫焉能相与群居而不乱乎？将由夫修饰之君子与，则三年之丧，二十五月而毕，若驷之过隙，然而遂之，则是无穷也。故先王焉为之立中制节，壹使足以成文理，则释之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则何以至期也？曰：至亲以期断。是何也？曰：天地则已易矣，四时则已变矣，其在天地之中者，莫不更始焉，以是象之也。然则何以三年也？曰：加隆焉尔也，焉使倍之，故再期也。由九月以下何也？曰：焉使弗及也。故三年以为隆，缌小功以为杀，期九月以为间。上取象于天，下取法于地，中取则于人，人之所以群居和壹之理尽矣。故三年之丧，人道之至文者也，夫是之谓至隆。是百王之所同，古今之所壹也，未有知其所由来者也。孔子曰：</w:t>
      </w:r>
      <w:r>
        <w:rPr>
          <w:lang w:eastAsia="zh-CN"/>
        </w:rPr>
        <w:t>“</w:t>
      </w:r>
      <w:r>
        <w:rPr>
          <w:lang w:eastAsia="zh-CN"/>
        </w:rPr>
        <w:t>子生三年，然后免于父母之怀；夫三年之丧，天下之达丧也。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1" w:name="header-n823"/>
      <w:r>
        <w:rPr>
          <w:lang w:eastAsia="zh-CN"/>
        </w:rPr>
        <w:t>深衣</w:t>
      </w:r>
      <w:bookmarkEnd w:id="41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深衣，盖有制度，以应规、矩、绳、权、衡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短毋见肤，长毋被土。续衽，钩边。要缝半下；袼之高下，可以运肘；袂</w:t>
      </w:r>
      <w:r>
        <w:rPr>
          <w:lang w:eastAsia="zh-CN"/>
        </w:rPr>
        <w:lastRenderedPageBreak/>
        <w:t>之长短，反诎之及肘。带下毋厌髀，上毋厌胁，当无骨者。制：十有二幅以应十有二月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袂圜以应规；曲袷如矩以应方；负绳及踝以应直；下齐如权衡以应平。故规者，行举手以为容；负绳抱方者，以直其政，方其义也。故《易》曰：坤，</w:t>
      </w:r>
      <w:r>
        <w:rPr>
          <w:lang w:eastAsia="zh-CN"/>
        </w:rPr>
        <w:t>“</w:t>
      </w:r>
      <w:r>
        <w:rPr>
          <w:lang w:eastAsia="zh-CN"/>
        </w:rPr>
        <w:t>六二之动，直以方</w:t>
      </w:r>
      <w:r>
        <w:rPr>
          <w:lang w:eastAsia="zh-CN"/>
        </w:rPr>
        <w:t>”</w:t>
      </w:r>
      <w:r>
        <w:rPr>
          <w:lang w:eastAsia="zh-CN"/>
        </w:rPr>
        <w:t>也。下齐如权衡者，以安志而平心也。五法已施，故圣人服之。故规矩取其无私，绳取其直，权衡取其平，故先王贵之。故可以为文，可以为武，可以摈相，可以治军旅，完且弗费，善衣之次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具父母、大父母，衣纯以缋；具父母，衣纯以青。如孤子，衣纯以素。纯袂、缘、纯边，广各寸半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2" w:name="header-n830"/>
      <w:r>
        <w:rPr>
          <w:lang w:eastAsia="zh-CN"/>
        </w:rPr>
        <w:t>投壶</w:t>
      </w:r>
      <w:bookmarkEnd w:id="42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投壶之礼，主人奉矢，司射奉中，使人执壶。主人请曰：</w:t>
      </w:r>
      <w:r>
        <w:rPr>
          <w:lang w:eastAsia="zh-CN"/>
        </w:rPr>
        <w:t>“</w:t>
      </w:r>
      <w:r>
        <w:rPr>
          <w:lang w:eastAsia="zh-CN"/>
        </w:rPr>
        <w:t>某有枉矢哨壶，请以乐宾。</w:t>
      </w:r>
      <w:r>
        <w:rPr>
          <w:lang w:eastAsia="zh-CN"/>
        </w:rPr>
        <w:t>”</w:t>
      </w:r>
      <w:r>
        <w:rPr>
          <w:lang w:eastAsia="zh-CN"/>
        </w:rPr>
        <w:t>宾曰：</w:t>
      </w:r>
      <w:r>
        <w:rPr>
          <w:lang w:eastAsia="zh-CN"/>
        </w:rPr>
        <w:t>“</w:t>
      </w:r>
      <w:r>
        <w:rPr>
          <w:lang w:eastAsia="zh-CN"/>
        </w:rPr>
        <w:t>子有旨酒嘉肴，某既赐矣，又重以乐，敢辞。</w:t>
      </w:r>
      <w:r>
        <w:rPr>
          <w:lang w:eastAsia="zh-CN"/>
        </w:rPr>
        <w:t>”</w:t>
      </w:r>
      <w:r>
        <w:rPr>
          <w:lang w:eastAsia="zh-CN"/>
        </w:rPr>
        <w:t>主人曰：</w:t>
      </w:r>
      <w:r>
        <w:rPr>
          <w:lang w:eastAsia="zh-CN"/>
        </w:rPr>
        <w:t>“</w:t>
      </w:r>
      <w:r>
        <w:rPr>
          <w:lang w:eastAsia="zh-CN"/>
        </w:rPr>
        <w:t>枉矢哨壶，不足辞也，敢以请。</w:t>
      </w:r>
      <w:r>
        <w:rPr>
          <w:lang w:eastAsia="zh-CN"/>
        </w:rPr>
        <w:t>”</w:t>
      </w:r>
      <w:r>
        <w:rPr>
          <w:lang w:eastAsia="zh-CN"/>
        </w:rPr>
        <w:t>宾曰：</w:t>
      </w:r>
      <w:r>
        <w:rPr>
          <w:lang w:eastAsia="zh-CN"/>
        </w:rPr>
        <w:t>“</w:t>
      </w:r>
      <w:r>
        <w:rPr>
          <w:lang w:eastAsia="zh-CN"/>
        </w:rPr>
        <w:t>某既赐矣，又重以乐，敢固辞。</w:t>
      </w:r>
      <w:r>
        <w:rPr>
          <w:lang w:eastAsia="zh-CN"/>
        </w:rPr>
        <w:t>”</w:t>
      </w:r>
      <w:r>
        <w:rPr>
          <w:lang w:eastAsia="zh-CN"/>
        </w:rPr>
        <w:t>主人曰：</w:t>
      </w:r>
      <w:r>
        <w:rPr>
          <w:lang w:eastAsia="zh-CN"/>
        </w:rPr>
        <w:t>“</w:t>
      </w:r>
      <w:r>
        <w:rPr>
          <w:lang w:eastAsia="zh-CN"/>
        </w:rPr>
        <w:t>枉矢哨壶，不足辞也，敢固以请。</w:t>
      </w:r>
      <w:r>
        <w:rPr>
          <w:lang w:eastAsia="zh-CN"/>
        </w:rPr>
        <w:t>”</w:t>
      </w:r>
      <w:r>
        <w:rPr>
          <w:lang w:eastAsia="zh-CN"/>
        </w:rPr>
        <w:t>宾曰：</w:t>
      </w:r>
      <w:r>
        <w:rPr>
          <w:lang w:eastAsia="zh-CN"/>
        </w:rPr>
        <w:t>“</w:t>
      </w:r>
      <w:r>
        <w:rPr>
          <w:lang w:eastAsia="zh-CN"/>
        </w:rPr>
        <w:t>某固辞不得命，敢不敬从？</w:t>
      </w:r>
      <w:r>
        <w:rPr>
          <w:lang w:eastAsia="zh-CN"/>
        </w:rPr>
        <w:t>”</w:t>
      </w:r>
      <w:r>
        <w:rPr>
          <w:lang w:eastAsia="zh-CN"/>
        </w:rPr>
        <w:t>宾再拜受，主人般还，曰：</w:t>
      </w:r>
      <w:r>
        <w:rPr>
          <w:lang w:eastAsia="zh-CN"/>
        </w:rPr>
        <w:t>“</w:t>
      </w:r>
      <w:r>
        <w:rPr>
          <w:lang w:eastAsia="zh-CN"/>
        </w:rPr>
        <w:t>辟。</w:t>
      </w:r>
      <w:r>
        <w:rPr>
          <w:lang w:eastAsia="zh-CN"/>
        </w:rPr>
        <w:t>”</w:t>
      </w:r>
      <w:r>
        <w:rPr>
          <w:lang w:eastAsia="zh-CN"/>
        </w:rPr>
        <w:t>主人阼阶上拜送，宾般还，曰：</w:t>
      </w:r>
      <w:r>
        <w:rPr>
          <w:lang w:eastAsia="zh-CN"/>
        </w:rPr>
        <w:t>“</w:t>
      </w:r>
      <w:r>
        <w:rPr>
          <w:lang w:eastAsia="zh-CN"/>
        </w:rPr>
        <w:t>辟。</w:t>
      </w:r>
      <w:r>
        <w:rPr>
          <w:lang w:eastAsia="zh-CN"/>
        </w:rPr>
        <w:t>”</w:t>
      </w:r>
      <w:r>
        <w:rPr>
          <w:lang w:eastAsia="zh-CN"/>
        </w:rPr>
        <w:t>已拜，受矢，进即两楹间，退反位，揖宾就筵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司射进度壶，间以二矢半，反位，设中，东面，执八算兴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请宾曰：</w:t>
      </w:r>
      <w:r>
        <w:rPr>
          <w:lang w:eastAsia="zh-CN"/>
        </w:rPr>
        <w:t>“</w:t>
      </w:r>
      <w:r>
        <w:rPr>
          <w:lang w:eastAsia="zh-CN"/>
        </w:rPr>
        <w:t>顺投为入。比投不释，胜饮不胜者，正爵既行，请为胜者立马，一马从二马，三马既立，请庆多马。</w:t>
      </w:r>
      <w:r>
        <w:rPr>
          <w:lang w:eastAsia="zh-CN"/>
        </w:rPr>
        <w:t>”</w:t>
      </w:r>
      <w:r>
        <w:rPr>
          <w:lang w:eastAsia="zh-CN"/>
        </w:rPr>
        <w:t>请主人亦如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命弦者曰：</w:t>
      </w:r>
      <w:r>
        <w:rPr>
          <w:lang w:eastAsia="zh-CN"/>
        </w:rPr>
        <w:t>“</w:t>
      </w:r>
      <w:r>
        <w:rPr>
          <w:lang w:eastAsia="zh-CN"/>
        </w:rPr>
        <w:t>请奏《狸首》，间若一。</w:t>
      </w:r>
      <w:r>
        <w:rPr>
          <w:lang w:eastAsia="zh-CN"/>
        </w:rPr>
        <w:t>”</w:t>
      </w:r>
      <w:r>
        <w:rPr>
          <w:lang w:eastAsia="zh-CN"/>
        </w:rPr>
        <w:t>大师曰：</w:t>
      </w:r>
      <w:r>
        <w:rPr>
          <w:lang w:eastAsia="zh-CN"/>
        </w:rPr>
        <w:t>“</w:t>
      </w:r>
      <w:r>
        <w:rPr>
          <w:lang w:eastAsia="zh-CN"/>
        </w:rPr>
        <w:t>诺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左右告矢具，请拾投。有入者，则司射坐而释一算焉。宾党于右，主党于左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卒投，司射执算曰：</w:t>
      </w:r>
      <w:r>
        <w:rPr>
          <w:lang w:eastAsia="zh-CN"/>
        </w:rPr>
        <w:t>“</w:t>
      </w:r>
      <w:r>
        <w:rPr>
          <w:lang w:eastAsia="zh-CN"/>
        </w:rPr>
        <w:t>左右</w:t>
      </w:r>
      <w:r>
        <w:rPr>
          <w:lang w:eastAsia="zh-CN"/>
        </w:rPr>
        <w:lastRenderedPageBreak/>
        <w:t>卒投，请数。</w:t>
      </w:r>
      <w:r>
        <w:rPr>
          <w:lang w:eastAsia="zh-CN"/>
        </w:rPr>
        <w:t>”</w:t>
      </w:r>
      <w:r>
        <w:rPr>
          <w:lang w:eastAsia="zh-CN"/>
        </w:rPr>
        <w:t>二算为纯，一纯以取，一算为奇。遂以奇算告曰：</w:t>
      </w:r>
      <w:r>
        <w:rPr>
          <w:lang w:eastAsia="zh-CN"/>
        </w:rPr>
        <w:t>“</w:t>
      </w:r>
      <w:r>
        <w:rPr>
          <w:lang w:eastAsia="zh-CN"/>
        </w:rPr>
        <w:t>某贤于某若干纯</w:t>
      </w:r>
      <w:r>
        <w:rPr>
          <w:lang w:eastAsia="zh-CN"/>
        </w:rPr>
        <w:t>”</w:t>
      </w:r>
      <w:r>
        <w:rPr>
          <w:lang w:eastAsia="zh-CN"/>
        </w:rPr>
        <w:t>。奇则曰奇，钧则曰左右钧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命酌曰：</w:t>
      </w:r>
      <w:r>
        <w:rPr>
          <w:lang w:eastAsia="zh-CN"/>
        </w:rPr>
        <w:t>“</w:t>
      </w:r>
      <w:r>
        <w:rPr>
          <w:lang w:eastAsia="zh-CN"/>
        </w:rPr>
        <w:t>请行觞。</w:t>
      </w:r>
      <w:r>
        <w:rPr>
          <w:lang w:eastAsia="zh-CN"/>
        </w:rPr>
        <w:t>”</w:t>
      </w:r>
      <w:r>
        <w:rPr>
          <w:lang w:eastAsia="zh-CN"/>
        </w:rPr>
        <w:t>酌者曰：</w:t>
      </w:r>
      <w:r>
        <w:rPr>
          <w:lang w:eastAsia="zh-CN"/>
        </w:rPr>
        <w:t>“</w:t>
      </w:r>
      <w:r>
        <w:rPr>
          <w:lang w:eastAsia="zh-CN"/>
        </w:rPr>
        <w:t>诺。</w:t>
      </w:r>
      <w:r>
        <w:rPr>
          <w:lang w:eastAsia="zh-CN"/>
        </w:rPr>
        <w:t>”</w:t>
      </w:r>
      <w:r>
        <w:rPr>
          <w:lang w:eastAsia="zh-CN"/>
        </w:rPr>
        <w:t>当饮者皆跪奉觞，曰：</w:t>
      </w:r>
      <w:r>
        <w:rPr>
          <w:lang w:eastAsia="zh-CN"/>
        </w:rPr>
        <w:t>“</w:t>
      </w:r>
      <w:r>
        <w:rPr>
          <w:lang w:eastAsia="zh-CN"/>
        </w:rPr>
        <w:t>赐灌</w:t>
      </w:r>
      <w:r>
        <w:rPr>
          <w:lang w:eastAsia="zh-CN"/>
        </w:rPr>
        <w:t>”</w:t>
      </w:r>
      <w:r>
        <w:rPr>
          <w:lang w:eastAsia="zh-CN"/>
        </w:rPr>
        <w:t>；胜者跪曰：</w:t>
      </w:r>
      <w:r>
        <w:rPr>
          <w:lang w:eastAsia="zh-CN"/>
        </w:rPr>
        <w:t>“</w:t>
      </w:r>
      <w:r>
        <w:rPr>
          <w:lang w:eastAsia="zh-CN"/>
        </w:rPr>
        <w:t>敬养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正爵既行，请立马。马各直其算。一马从二马，以庆。庆礼曰：</w:t>
      </w:r>
      <w:r>
        <w:rPr>
          <w:lang w:eastAsia="zh-CN"/>
        </w:rPr>
        <w:t>“</w:t>
      </w:r>
      <w:r>
        <w:rPr>
          <w:lang w:eastAsia="zh-CN"/>
        </w:rPr>
        <w:t>三马既备，请庆多马。</w:t>
      </w:r>
      <w:r>
        <w:rPr>
          <w:lang w:eastAsia="zh-CN"/>
        </w:rPr>
        <w:t>”</w:t>
      </w:r>
      <w:r>
        <w:rPr>
          <w:lang w:eastAsia="zh-CN"/>
        </w:rPr>
        <w:t>宾主皆曰：</w:t>
      </w:r>
      <w:r>
        <w:rPr>
          <w:lang w:eastAsia="zh-CN"/>
        </w:rPr>
        <w:t>“</w:t>
      </w:r>
      <w:r>
        <w:rPr>
          <w:lang w:eastAsia="zh-CN"/>
        </w:rPr>
        <w:t>诺。</w:t>
      </w:r>
      <w:r>
        <w:rPr>
          <w:lang w:eastAsia="zh-CN"/>
        </w:rPr>
        <w:t>”</w:t>
      </w:r>
      <w:r>
        <w:rPr>
          <w:lang w:eastAsia="zh-CN"/>
        </w:rPr>
        <w:t>正爵既行，请彻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算多少视其坐。筹，室中五扶，堂上七扶，庭中九扶。算长尺二寸。壶：颈修七寸，腹修五寸，口径二寸半；容斗五升。壶中实小豆焉，为其矢之跃而出也。壶去席二矢半。矢以柘若棘，毋去其皮。鲁令弟子辞曰：毋幠，毋敖，毋偝立，毋逾言；偝立逾言，有常爵。薛令弟子辞曰：毋幠，毋敖，毋偝立，毋逾言；若是者浮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取半以下为投壶礼，尽用之为射礼。司射、庭长，及冠士立者，皆属宾党；</w:t>
      </w:r>
      <w:r>
        <w:rPr>
          <w:lang w:eastAsia="zh-CN"/>
        </w:rPr>
        <w:t xml:space="preserve"> </w:t>
      </w:r>
      <w:r>
        <w:rPr>
          <w:lang w:eastAsia="zh-CN"/>
        </w:rPr>
        <w:t>乐人及使者、童子，皆属主党。</w:t>
      </w:r>
      <w:r>
        <w:rPr>
          <w:lang w:eastAsia="zh-CN"/>
        </w:rPr>
        <w:t xml:space="preserve"> 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3" w:name="header-n843"/>
      <w:r>
        <w:rPr>
          <w:lang w:eastAsia="zh-CN"/>
        </w:rPr>
        <w:t>儒行</w:t>
      </w:r>
      <w:bookmarkEnd w:id="43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鲁哀公问于孔子曰：</w:t>
      </w:r>
      <w:r>
        <w:rPr>
          <w:lang w:eastAsia="zh-CN"/>
        </w:rPr>
        <w:t>“</w:t>
      </w:r>
      <w:r>
        <w:rPr>
          <w:lang w:eastAsia="zh-CN"/>
        </w:rPr>
        <w:t>夫子之服，其儒服与？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丘少居鲁，衣逢掖之衣，长居宋，冠章甫之冠。丘闻之也：君子之学也博，其服也乡；丘不知儒服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哀公曰：</w:t>
      </w:r>
      <w:r>
        <w:rPr>
          <w:lang w:eastAsia="zh-CN"/>
        </w:rPr>
        <w:t>“</w:t>
      </w:r>
      <w:r>
        <w:rPr>
          <w:lang w:eastAsia="zh-CN"/>
        </w:rPr>
        <w:t>敢问儒行。</w:t>
      </w:r>
      <w:r>
        <w:rPr>
          <w:lang w:eastAsia="zh-CN"/>
        </w:rPr>
        <w:t>”</w:t>
      </w:r>
      <w:r>
        <w:rPr>
          <w:lang w:eastAsia="zh-CN"/>
        </w:rPr>
        <w:t>孔子对曰：</w:t>
      </w:r>
      <w:r>
        <w:rPr>
          <w:lang w:eastAsia="zh-CN"/>
        </w:rPr>
        <w:t>“</w:t>
      </w:r>
      <w:r>
        <w:rPr>
          <w:lang w:eastAsia="zh-CN"/>
        </w:rPr>
        <w:t>遽数之不能终其物，悉数之乃留，更仆未可终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哀公命席。孔子侍曰：</w:t>
      </w:r>
      <w:r>
        <w:rPr>
          <w:lang w:eastAsia="zh-CN"/>
        </w:rPr>
        <w:t>“</w:t>
      </w:r>
      <w:r>
        <w:rPr>
          <w:lang w:eastAsia="zh-CN"/>
        </w:rPr>
        <w:t>儒有席上之珍以待聘，夙夜强学以待问，怀忠信以待举，力行以待取，其自立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衣冠中，动作慎，其大让如慢，小让如伪，大则如威，小则如愧，其难进而易退也，粥粥若无能也。其容貌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居处齐难，其坐起恭敬，言必先信，行必中正，道涂不争险易之利，冬夏不争阴阳之和，爱其死以有待也，养其身以有为也。其备豫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不宝金玉，而忠信以为宝；不祈土地，立义以为土地；不祈多积，多文以为富。难得而易禄也，易禄而难畜也，非时不见，不亦难得乎？非义不合，不亦难畜乎？先劳而后禄，不亦易禄乎？其近人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委之以货财，淹之以乐好，见利不亏其义；劫之以众，沮之以兵，见死不更其守；鸷虫攫搏不程勇者，引重鼎不程其力；往者</w:t>
      </w:r>
      <w:r>
        <w:rPr>
          <w:lang w:eastAsia="zh-CN"/>
        </w:rPr>
        <w:lastRenderedPageBreak/>
        <w:t>不悔，来者不豫；过言不再，流言不极；不断其威，不习其谋。其特立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“</w:t>
      </w:r>
      <w:r>
        <w:rPr>
          <w:lang w:eastAsia="zh-CN"/>
        </w:rPr>
        <w:t>儒有可亲而不可劫也；可近而不可迫也；可杀而不可辱也。其居处不淫，其饮食不溽；其过失可微辨而不可面数也。其刚毅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忠信以为甲胄，礼义以为干橹；戴仁而行，抱义而处，虽有暴政，不更其所。其自立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一亩之宫，环堵之室，筚门圭窬，蓬户瓮牖；易衣而出，并日而食，上答之不敢以疑，上不答不敢以谄。其仕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“</w:t>
      </w:r>
      <w:r>
        <w:rPr>
          <w:lang w:eastAsia="zh-CN"/>
        </w:rPr>
        <w:t>儒有今人与居，古人与稽；今世行之，后世以为楷；适弗逢世，上弗援，下弗推，谗谄之民有比党而危之者，身可危也，而志不可夺也，虽危起居，竟信其志，犹将不忘百姓之病也。其忧思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博学而不穷，笃行而不倦；幽居而不淫，上通而不困；礼之以和为贵，忠信之美，优游之法，举贤而容众，毁方而瓦合。其宽裕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“</w:t>
      </w:r>
      <w:r>
        <w:rPr>
          <w:lang w:eastAsia="zh-CN"/>
        </w:rPr>
        <w:t>儒有内称不辟亲，外举不辟怨，程功积事，推贤而进达之，不望其报；君得其志，茍利国家，不求富贵。其举贤援能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闻善以相告也，见善以相示也；爵位相先也，患难相死也；久相待也，远相致也。其任举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澡身而浴德，陈言而伏，静而正之，上弗知也；粗而翘之，又不急为也；不临深而为高，不加少而为多；世治不轻，世乱不沮；同弗与，异弗非也。其特立独行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“</w:t>
      </w:r>
      <w:r>
        <w:rPr>
          <w:lang w:eastAsia="zh-CN"/>
        </w:rPr>
        <w:t>儒有上不臣天子，下不事诸侯；慎静而尚宽，强毅以与人，博学以知服；近文章砥厉廉隅；虽分国如锱铢，不臣不仕。其规为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合志同方，营道同术；并立则乐，相下不厌；久不相见，</w:t>
      </w:r>
      <w:r>
        <w:rPr>
          <w:lang w:eastAsia="zh-CN"/>
        </w:rPr>
        <w:lastRenderedPageBreak/>
        <w:t>闻流言不信；其行本方立义，同而进，不同而退。其交友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温良者，仁之本也；敬慎者，仁之地也；宽裕者，仁之作也；孙接者，仁之能也；礼节者，仁之貌也；言谈者，仁之文也；歌乐者，仁之和也；分散者，仁之施也；儒皆兼此而有之，犹且不敢言仁也。其尊让有如此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儒有不陨获于贫贱，不充诎于富贵，不慁君王，不累长上，不闵有司，故曰儒。今众人之命儒也妄，常以儒相诟病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至舍，哀公馆之，闻此言也，言加信，行加义：</w:t>
      </w:r>
      <w:r>
        <w:rPr>
          <w:lang w:eastAsia="zh-CN"/>
        </w:rPr>
        <w:t>“</w:t>
      </w:r>
      <w:r>
        <w:rPr>
          <w:lang w:eastAsia="zh-CN"/>
        </w:rPr>
        <w:t>终没吾世，不敢以儒为戏。</w:t>
      </w:r>
      <w:r>
        <w:rPr>
          <w:lang w:eastAsia="zh-CN"/>
        </w:rP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4" w:name="header-n866"/>
      <w:r>
        <w:rPr>
          <w:lang w:eastAsia="zh-CN"/>
        </w:rPr>
        <w:t>大学</w:t>
      </w:r>
      <w:bookmarkEnd w:id="44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之道，在明明德，在亲民，在止于至善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知止而后有定，定而后能静，静而后能安，安而后能虑，虑而后能得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物有本末，事有终始，知所先后，则近道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之欲明明德于天下者，先治其国；欲治其国者，先齐其家；欲齐其家者，先修其身；欲修其身者，先正其心；欲正其心者，先诚其意；欲诚其意者，先致其知，致知在格物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物格而后知至，知至而后意诚，意诚而后心正，心正而后身修，身修而后家齐，家齐而后国治，国治而后天下平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天子以至于庶人，壹是皆以修身为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其本乱而末治者否矣，其所厚者薄，而其所薄者厚，未之有也！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此谓知本，此谓知之至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谓诚其意者，毋自欺也，如恶恶臭，如好好色，此之谓自谦，故君子必慎其独也！小人闲居为不善，无所不至，见君子而后厌然，掩其不善，而着其善。人之视己，如见其肺肝然，则何益矣！此谓诚于中，形于外，故君子必慎其独也。曾子曰：</w:t>
      </w:r>
      <w:r>
        <w:rPr>
          <w:lang w:eastAsia="zh-CN"/>
        </w:rPr>
        <w:t>“</w:t>
      </w:r>
      <w:r>
        <w:rPr>
          <w:lang w:eastAsia="zh-CN"/>
        </w:rPr>
        <w:t>十目所视，十手所指，其严乎！</w:t>
      </w:r>
      <w:r>
        <w:rPr>
          <w:lang w:eastAsia="zh-CN"/>
        </w:rPr>
        <w:t>”</w:t>
      </w:r>
      <w:r>
        <w:rPr>
          <w:lang w:eastAsia="zh-CN"/>
        </w:rPr>
        <w:t>富润屋，德</w:t>
      </w:r>
      <w:r>
        <w:rPr>
          <w:lang w:eastAsia="zh-CN"/>
        </w:rPr>
        <w:lastRenderedPageBreak/>
        <w:t>润身，心广体胖，故君子必诚其意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瞻彼淇澳，菉竹猗猗。有斐君子，如切如磋，如琢如磨。瑟兮僴兮，赫兮喧兮。有斐君子，终不可諠兮！</w:t>
      </w:r>
      <w:r>
        <w:rPr>
          <w:lang w:eastAsia="zh-CN"/>
        </w:rPr>
        <w:t>”“</w:t>
      </w:r>
      <w:r>
        <w:rPr>
          <w:lang w:eastAsia="zh-CN"/>
        </w:rPr>
        <w:t>如切如磋</w:t>
      </w:r>
      <w:r>
        <w:rPr>
          <w:lang w:eastAsia="zh-CN"/>
        </w:rPr>
        <w:t>”</w:t>
      </w:r>
      <w:r>
        <w:rPr>
          <w:lang w:eastAsia="zh-CN"/>
        </w:rPr>
        <w:t>者，道学也；</w:t>
      </w:r>
      <w:r>
        <w:rPr>
          <w:lang w:eastAsia="zh-CN"/>
        </w:rPr>
        <w:t>“</w:t>
      </w:r>
      <w:r>
        <w:rPr>
          <w:lang w:eastAsia="zh-CN"/>
        </w:rPr>
        <w:t>如琢如磨</w:t>
      </w:r>
      <w:r>
        <w:rPr>
          <w:lang w:eastAsia="zh-CN"/>
        </w:rPr>
        <w:t>”</w:t>
      </w:r>
      <w:r>
        <w:rPr>
          <w:lang w:eastAsia="zh-CN"/>
        </w:rPr>
        <w:t>者，自修也；</w:t>
      </w:r>
      <w:r>
        <w:rPr>
          <w:lang w:eastAsia="zh-CN"/>
        </w:rPr>
        <w:t>“</w:t>
      </w:r>
      <w:r>
        <w:rPr>
          <w:lang w:eastAsia="zh-CN"/>
        </w:rPr>
        <w:t>瑟兮僴兮</w:t>
      </w:r>
      <w:r>
        <w:rPr>
          <w:lang w:eastAsia="zh-CN"/>
        </w:rPr>
        <w:t>”</w:t>
      </w:r>
      <w:r>
        <w:rPr>
          <w:lang w:eastAsia="zh-CN"/>
        </w:rPr>
        <w:t>者，恂栗也；</w:t>
      </w:r>
      <w:r>
        <w:rPr>
          <w:lang w:eastAsia="zh-CN"/>
        </w:rPr>
        <w:t>“</w:t>
      </w:r>
      <w:r>
        <w:rPr>
          <w:lang w:eastAsia="zh-CN"/>
        </w:rPr>
        <w:t>赫兮喧兮</w:t>
      </w:r>
      <w:r>
        <w:rPr>
          <w:lang w:eastAsia="zh-CN"/>
        </w:rPr>
        <w:t>”</w:t>
      </w:r>
      <w:r>
        <w:rPr>
          <w:lang w:eastAsia="zh-CN"/>
        </w:rPr>
        <w:t>者，威仪也；</w:t>
      </w:r>
      <w:r>
        <w:rPr>
          <w:lang w:eastAsia="zh-CN"/>
        </w:rPr>
        <w:t>“</w:t>
      </w:r>
      <w:r>
        <w:rPr>
          <w:lang w:eastAsia="zh-CN"/>
        </w:rPr>
        <w:t>有斐君子，终不可諠兮</w:t>
      </w:r>
      <w:r>
        <w:rPr>
          <w:lang w:eastAsia="zh-CN"/>
        </w:rPr>
        <w:t>”</w:t>
      </w:r>
      <w:r>
        <w:rPr>
          <w:lang w:eastAsia="zh-CN"/>
        </w:rPr>
        <w:t>者，道盛德至善，民之不能忘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于戏前王不忘！</w:t>
      </w:r>
      <w:r>
        <w:rPr>
          <w:lang w:eastAsia="zh-CN"/>
        </w:rPr>
        <w:t>”</w:t>
      </w:r>
      <w:r>
        <w:rPr>
          <w:lang w:eastAsia="zh-CN"/>
        </w:rPr>
        <w:t>君子贤其贤而亲其亲，小人乐其乐而利其利，此以没世不忘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康诰》曰：</w:t>
      </w:r>
      <w:r>
        <w:rPr>
          <w:lang w:eastAsia="zh-CN"/>
        </w:rPr>
        <w:t>“</w:t>
      </w:r>
      <w:r>
        <w:rPr>
          <w:lang w:eastAsia="zh-CN"/>
        </w:rPr>
        <w:t>克明德。</w:t>
      </w:r>
      <w:r>
        <w:rPr>
          <w:lang w:eastAsia="zh-CN"/>
        </w:rPr>
        <w:t>”</w:t>
      </w:r>
      <w:r>
        <w:rPr>
          <w:lang w:eastAsia="zh-CN"/>
        </w:rPr>
        <w:t>《太甲》曰：</w:t>
      </w:r>
      <w:r>
        <w:rPr>
          <w:lang w:eastAsia="zh-CN"/>
        </w:rPr>
        <w:t>“</w:t>
      </w:r>
      <w:r>
        <w:rPr>
          <w:lang w:eastAsia="zh-CN"/>
        </w:rPr>
        <w:t>顾諟天之明命。</w:t>
      </w:r>
      <w:r>
        <w:rPr>
          <w:lang w:eastAsia="zh-CN"/>
        </w:rPr>
        <w:t>”</w:t>
      </w:r>
      <w:r>
        <w:rPr>
          <w:lang w:eastAsia="zh-CN"/>
        </w:rPr>
        <w:t>《帝典》曰：</w:t>
      </w:r>
      <w:r>
        <w:rPr>
          <w:lang w:eastAsia="zh-CN"/>
        </w:rPr>
        <w:t>“</w:t>
      </w:r>
      <w:r>
        <w:rPr>
          <w:lang w:eastAsia="zh-CN"/>
        </w:rPr>
        <w:t>克明峻德。</w:t>
      </w:r>
      <w:r>
        <w:rPr>
          <w:lang w:eastAsia="zh-CN"/>
        </w:rPr>
        <w:t>”</w:t>
      </w:r>
      <w:r>
        <w:rPr>
          <w:lang w:eastAsia="zh-CN"/>
        </w:rPr>
        <w:t>皆自明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汤之盘铭曰：</w:t>
      </w:r>
      <w:r>
        <w:rPr>
          <w:lang w:eastAsia="zh-CN"/>
        </w:rPr>
        <w:t>“</w:t>
      </w:r>
      <w:r>
        <w:rPr>
          <w:lang w:eastAsia="zh-CN"/>
        </w:rPr>
        <w:t>茍日新，日日新，又日新。</w:t>
      </w:r>
      <w:r>
        <w:rPr>
          <w:lang w:eastAsia="zh-CN"/>
        </w:rPr>
        <w:t>”</w:t>
      </w:r>
      <w:r>
        <w:rPr>
          <w:lang w:eastAsia="zh-CN"/>
        </w:rPr>
        <w:t>《康诰》曰：</w:t>
      </w:r>
      <w:r>
        <w:rPr>
          <w:lang w:eastAsia="zh-CN"/>
        </w:rPr>
        <w:t>“</w:t>
      </w:r>
      <w:r>
        <w:rPr>
          <w:lang w:eastAsia="zh-CN"/>
        </w:rPr>
        <w:t>作新民。</w:t>
      </w:r>
      <w:r>
        <w:rPr>
          <w:lang w:eastAsia="zh-CN"/>
        </w:rPr>
        <w:t>”</w:t>
      </w:r>
      <w:r>
        <w:rPr>
          <w:lang w:eastAsia="zh-CN"/>
        </w:rPr>
        <w:t>《诗》曰：</w:t>
      </w:r>
      <w:r>
        <w:rPr>
          <w:lang w:eastAsia="zh-CN"/>
        </w:rPr>
        <w:t>“</w:t>
      </w:r>
      <w:r>
        <w:rPr>
          <w:lang w:eastAsia="zh-CN"/>
        </w:rPr>
        <w:t>周虽旧邦，其命惟新。</w:t>
      </w:r>
      <w:r>
        <w:rPr>
          <w:lang w:eastAsia="zh-CN"/>
        </w:rPr>
        <w:t>”</w:t>
      </w:r>
      <w:r>
        <w:rPr>
          <w:lang w:eastAsia="zh-CN"/>
        </w:rPr>
        <w:t>是故君子无所不用其极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邦畿千里，惟民所止。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缗蛮黄鸟，止于丘隅。</w:t>
      </w:r>
      <w:r>
        <w:rPr>
          <w:lang w:eastAsia="zh-CN"/>
        </w:rPr>
        <w:t>”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于止，知其所止，可以人而不如鸟乎？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穆穆文王，于缉熙敬止！</w:t>
      </w:r>
      <w:r>
        <w:rPr>
          <w:lang w:eastAsia="zh-CN"/>
        </w:rPr>
        <w:t>”</w:t>
      </w:r>
      <w:r>
        <w:rPr>
          <w:lang w:eastAsia="zh-CN"/>
        </w:rPr>
        <w:t>为人君，止于仁；为人臣，止于敬；为人子，止于孝；为人父，止于慈；与国人交，止于信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子曰：</w:t>
      </w:r>
      <w:r>
        <w:rPr>
          <w:lang w:eastAsia="zh-CN"/>
        </w:rPr>
        <w:t>“</w:t>
      </w:r>
      <w:r>
        <w:rPr>
          <w:lang w:eastAsia="zh-CN"/>
        </w:rPr>
        <w:t>听讼，吾犹人也，必也使无讼乎！</w:t>
      </w:r>
      <w:r>
        <w:rPr>
          <w:lang w:eastAsia="zh-CN"/>
        </w:rPr>
        <w:t>”</w:t>
      </w:r>
      <w:r>
        <w:rPr>
          <w:lang w:eastAsia="zh-CN"/>
        </w:rPr>
        <w:t>无情者不得尽其辞，大畏民志。此谓知本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谓修身在正其心者：身有所忿懥，则不得其正；有所恐惧，则不得其正；有所好乐，则不得其正；有所忧患，则不得其正。心不在焉，视而不见，听而不闻，食而不知其味。此谓修身在正其心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谓齐其家在修其身者：人之其所亲爱而辟焉，之其所贱恶而辟焉，之其所畏敬而辟焉，之其所哀矜而辟焉，之其所敖惰而辟焉。故好而知其恶，恶而知其美者，天下鲜矣！故谚有之曰：</w:t>
      </w:r>
      <w:r>
        <w:rPr>
          <w:lang w:eastAsia="zh-CN"/>
        </w:rPr>
        <w:t>“</w:t>
      </w:r>
      <w:r>
        <w:rPr>
          <w:lang w:eastAsia="zh-CN"/>
        </w:rPr>
        <w:t>人莫知其子之恶，莫知其苗之硕。</w:t>
      </w:r>
      <w:r>
        <w:rPr>
          <w:lang w:eastAsia="zh-CN"/>
        </w:rPr>
        <w:t>”</w:t>
      </w:r>
      <w:r>
        <w:rPr>
          <w:lang w:eastAsia="zh-CN"/>
        </w:rPr>
        <w:t>此谓身</w:t>
      </w:r>
      <w:r>
        <w:rPr>
          <w:lang w:eastAsia="zh-CN"/>
        </w:rPr>
        <w:lastRenderedPageBreak/>
        <w:t>不修不可以齐其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谓治国必先齐其家者，其家不可教而能教人者，无之。故君子不出家而成教于国：孝者，所以事君也；弟者，所以事长也；慈者，所以使众也。《康诰》曰：</w:t>
      </w:r>
      <w:r>
        <w:rPr>
          <w:lang w:eastAsia="zh-CN"/>
        </w:rPr>
        <w:t>“</w:t>
      </w:r>
      <w:r>
        <w:rPr>
          <w:lang w:eastAsia="zh-CN"/>
        </w:rPr>
        <w:t>如保赤子</w:t>
      </w:r>
      <w:r>
        <w:rPr>
          <w:lang w:eastAsia="zh-CN"/>
        </w:rPr>
        <w:t>”</w:t>
      </w:r>
      <w:r>
        <w:rPr>
          <w:lang w:eastAsia="zh-CN"/>
        </w:rPr>
        <w:t>，心诚求之，虽不中不远矣。未有学养子而后嫁者也！一家仁，一国兴仁；一家让，一国兴让；一人贪戾，一国作乱。其机如此。此谓一言偾事，一人定国。尧、舜率天下以仁，而民从之；桀、纣率天下以暴，而民从之。其所令反其所好，而民不从。是故君子有诸己而后求诸人，无诸己而后非诸人。所藏乎身不恕，而能喻诸人者，未之有也。故治国在齐其家。《诗》云：</w:t>
      </w:r>
      <w:r>
        <w:rPr>
          <w:lang w:eastAsia="zh-CN"/>
        </w:rPr>
        <w:t>“</w:t>
      </w:r>
      <w:r>
        <w:rPr>
          <w:lang w:eastAsia="zh-CN"/>
        </w:rPr>
        <w:t>桃之夭夭，其叶蓁蓁；之子于归，宜其家人。</w:t>
      </w:r>
      <w:r>
        <w:rPr>
          <w:lang w:eastAsia="zh-CN"/>
        </w:rPr>
        <w:t>”</w:t>
      </w:r>
      <w:r>
        <w:rPr>
          <w:lang w:eastAsia="zh-CN"/>
        </w:rPr>
        <w:t>宜其家人，而后可以教国人。《诗》云：</w:t>
      </w:r>
      <w:r>
        <w:rPr>
          <w:lang w:eastAsia="zh-CN"/>
        </w:rPr>
        <w:t>“</w:t>
      </w:r>
      <w:r>
        <w:rPr>
          <w:lang w:eastAsia="zh-CN"/>
        </w:rPr>
        <w:t>宜兄宜弟。</w:t>
      </w:r>
      <w:r>
        <w:rPr>
          <w:lang w:eastAsia="zh-CN"/>
        </w:rPr>
        <w:t>”</w:t>
      </w:r>
      <w:r>
        <w:rPr>
          <w:lang w:eastAsia="zh-CN"/>
        </w:rPr>
        <w:t>宜兄宜弟，而后可以教国人。《诗》云：</w:t>
      </w:r>
      <w:r>
        <w:rPr>
          <w:lang w:eastAsia="zh-CN"/>
        </w:rPr>
        <w:t>“</w:t>
      </w:r>
      <w:r>
        <w:rPr>
          <w:lang w:eastAsia="zh-CN"/>
        </w:rPr>
        <w:t>其仪不忒，正是四国。</w:t>
      </w:r>
      <w:r>
        <w:rPr>
          <w:lang w:eastAsia="zh-CN"/>
        </w:rPr>
        <w:t>”</w:t>
      </w:r>
      <w:r>
        <w:rPr>
          <w:lang w:eastAsia="zh-CN"/>
        </w:rPr>
        <w:t>其为父子兄弟足法，而后民法之也。此谓治国在齐其家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谓平天下在治其国者：上老老而民兴孝，上长长而民兴弟，上恤孤而民不倍，是以君子有絜矩之道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所恶于上，毋以使下；所恶于下，毋以事上；所恶于前，毋以先后；所恶于后，毋以从前；所恶于右，毋以交于左；所恶于左，毋以交于右。此之谓絜矩之道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乐只君子，民之父母。</w:t>
      </w:r>
      <w:r>
        <w:rPr>
          <w:lang w:eastAsia="zh-CN"/>
        </w:rPr>
        <w:t>”</w:t>
      </w:r>
      <w:r>
        <w:rPr>
          <w:lang w:eastAsia="zh-CN"/>
        </w:rPr>
        <w:t>民之所好好之，民之所恶恶之，此之谓民之父母。《诗》云：</w:t>
      </w:r>
      <w:r>
        <w:rPr>
          <w:lang w:eastAsia="zh-CN"/>
        </w:rPr>
        <w:t>“</w:t>
      </w:r>
      <w:r>
        <w:rPr>
          <w:lang w:eastAsia="zh-CN"/>
        </w:rPr>
        <w:t>节彼南山，维石岩岩。赫赫师尹，民具尔瞻。</w:t>
      </w:r>
      <w:r>
        <w:rPr>
          <w:lang w:eastAsia="zh-CN"/>
        </w:rPr>
        <w:t>”</w:t>
      </w:r>
      <w:r>
        <w:rPr>
          <w:lang w:eastAsia="zh-CN"/>
        </w:rPr>
        <w:t>有国者不可以不慎，辟则为天下戮矣。《诗》云：</w:t>
      </w:r>
      <w:r>
        <w:rPr>
          <w:lang w:eastAsia="zh-CN"/>
        </w:rPr>
        <w:t>“</w:t>
      </w:r>
      <w:r>
        <w:rPr>
          <w:lang w:eastAsia="zh-CN"/>
        </w:rPr>
        <w:t>殷之未丧师，克配上帝。仪监于殷，峻命不易。</w:t>
      </w:r>
      <w:r>
        <w:rPr>
          <w:lang w:eastAsia="zh-CN"/>
        </w:rPr>
        <w:t>”</w:t>
      </w:r>
      <w:r>
        <w:rPr>
          <w:lang w:eastAsia="zh-CN"/>
        </w:rPr>
        <w:t>道得众则得国，失众则失国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故君子先慎乎德。有德此有人，有人此有土，有土此有财，有财此有用。德者本也，财者末也，外本内末，争民施夺。是故财</w:t>
      </w:r>
      <w:r>
        <w:rPr>
          <w:lang w:eastAsia="zh-CN"/>
        </w:rPr>
        <w:lastRenderedPageBreak/>
        <w:t>聚则民散，财散则民聚。是故言悖而出者，亦悖而入；货悖而入者，亦悖而出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康诰》曰：</w:t>
      </w:r>
      <w:r>
        <w:rPr>
          <w:lang w:eastAsia="zh-CN"/>
        </w:rPr>
        <w:t>“</w:t>
      </w:r>
      <w:r>
        <w:rPr>
          <w:lang w:eastAsia="zh-CN"/>
        </w:rPr>
        <w:t>惟命不于常！</w:t>
      </w:r>
      <w:r>
        <w:rPr>
          <w:lang w:eastAsia="zh-CN"/>
        </w:rPr>
        <w:t>”</w:t>
      </w:r>
      <w:r>
        <w:rPr>
          <w:lang w:eastAsia="zh-CN"/>
        </w:rPr>
        <w:t>道善则得之，不善则失之矣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楚书曰：</w:t>
      </w:r>
      <w:r>
        <w:rPr>
          <w:lang w:eastAsia="zh-CN"/>
        </w:rPr>
        <w:t>“</w:t>
      </w:r>
      <w:r>
        <w:rPr>
          <w:lang w:eastAsia="zh-CN"/>
        </w:rPr>
        <w:t>楚国无以为宝，惟善以为宝。</w:t>
      </w:r>
      <w:r>
        <w:rPr>
          <w:lang w:eastAsia="zh-CN"/>
        </w:rPr>
        <w:t>”</w:t>
      </w:r>
      <w:r>
        <w:rPr>
          <w:lang w:eastAsia="zh-CN"/>
        </w:rPr>
        <w:t>舅犯曰：</w:t>
      </w:r>
      <w:r>
        <w:rPr>
          <w:lang w:eastAsia="zh-CN"/>
        </w:rPr>
        <w:t>“</w:t>
      </w:r>
      <w:r>
        <w:rPr>
          <w:lang w:eastAsia="zh-CN"/>
        </w:rPr>
        <w:t>亡人无以为宝，仁亲以为宝。</w:t>
      </w:r>
      <w: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秦誓》曰：</w:t>
      </w:r>
      <w:r>
        <w:rPr>
          <w:lang w:eastAsia="zh-CN"/>
        </w:rPr>
        <w:t>“</w:t>
      </w:r>
      <w:r>
        <w:rPr>
          <w:lang w:eastAsia="zh-CN"/>
        </w:rPr>
        <w:t>若有一介臣，断断兮无他技，其心休休焉，其如有容焉。人之有技，若己有之；人之彦圣，其心好之，不啻若自其口出。实能容之，以能保我子孙黎民，尚亦有利哉！人之有技，媢嫉以恶之；人之彦圣，而违之俾不通。实不能容，以不能保我子孙黎民，亦曰殆哉！</w:t>
      </w:r>
      <w:r>
        <w:rPr>
          <w:lang w:eastAsia="zh-CN"/>
        </w:rPr>
        <w:t>”</w:t>
      </w:r>
      <w:r>
        <w:rPr>
          <w:lang w:eastAsia="zh-CN"/>
        </w:rPr>
        <w:t>唯仁人放流之，迸诸四夷，不与同中国，此谓唯仁人为能爱人，能恶人。见贤而不能举，举而不能先，命也；见不善而不能退，退而不能远，过也。好人之所恶，恶人之所好，是谓拂人之性，灾必逮夫身。是故君子有大道，必忠信以得之，骄泰以失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生财有大道。生之者众，食之者寡，为之者疾，用之者舒，则财恒足矣。仁者以财发身，不仁者以身发财。未有上好仁而下不好义者也，未有好义其事不终者也，未有府库财非其财者也。孟献子曰：</w:t>
      </w:r>
      <w:r>
        <w:rPr>
          <w:lang w:eastAsia="zh-CN"/>
        </w:rPr>
        <w:t>“</w:t>
      </w:r>
      <w:r>
        <w:rPr>
          <w:lang w:eastAsia="zh-CN"/>
        </w:rPr>
        <w:t>畜马乘，不察于鸡豚；伐冰之家，不畜牛羊；百乘之家，不畜聚敛之臣。与其有聚敛之臣，宁有盗臣。</w:t>
      </w:r>
      <w:r>
        <w:rPr>
          <w:lang w:eastAsia="zh-CN"/>
        </w:rPr>
        <w:t>”</w:t>
      </w:r>
      <w:r>
        <w:rPr>
          <w:lang w:eastAsia="zh-CN"/>
        </w:rPr>
        <w:t>此谓国不以利为利，以义为利也。长国家而务财用者，必自小人矣。彼为善之，小人之使为国家，灾害并至。虽有善者，亦无如之何矣！此谓国不以利为利，以义为利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45" w:name="header-n895"/>
      <w:r>
        <w:rPr>
          <w:lang w:eastAsia="zh-CN"/>
        </w:rPr>
        <w:t>冠义</w:t>
      </w:r>
      <w:bookmarkEnd w:id="45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人之所以为人者，礼义也。礼义之始，在于正容体、齐颜色、顺辞令。容体正，颜色齐，辞令顺，而后礼义备。以正君臣、亲父子、和长幼。君臣正，父子亲，长幼和，而后礼义立。故冠而</w:t>
      </w:r>
      <w:r>
        <w:rPr>
          <w:lang w:eastAsia="zh-CN"/>
        </w:rPr>
        <w:lastRenderedPageBreak/>
        <w:t>后服备，服备而后容体正、颜色齐、辞令顺。故曰：冠者，礼之始也。是故古者圣王重冠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冠礼筮日筮宾，所以敬冠事，敬冠事所以重礼；重礼所以为国本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冠于阼，以着代也；醮于客位，三加弥尊，加有成也；已冠而字之，成人之道也。见于母，母拜之；见于兄弟，兄弟拜之；成人而与为礼也。玄冠、玄端奠挚于君，遂以挚见于乡大夫、乡先生；以成人见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成人之者，将责成人礼焉也。责成人礼焉者，将责为人子、为人弟、为人臣、为人少者之礼行焉。将责四者之行于人，其礼可不重与？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孝弟忠顺之行立，而后可以为人；可以为人，而后可以治人也。故圣王重礼。故曰：冠者，礼之始也，嘉事之重者也。是故古者重冠；重冠故行之于庙；行之于庙者，所以尊重事；尊重事而不敢擅重事；不敢擅重事，所以自卑而尊先祖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46" w:name="header-n903"/>
      <w:r>
        <w:t>昏义</w:t>
      </w:r>
      <w:bookmarkEnd w:id="46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昏礼者，将合二姓之好，上以事宗庙，而下以继后世也。故君子重之。是以昏礼纳采、问名、纳吉、纳征、请期，皆主人筵几于庙，而拜迎于门外，入，揖让而升，听命于庙，所以敬慎重正昏礼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亲醮子，而命之迎，男先于女也。子承命以迎，主人筵几于庙，而拜迎于门外。婿执雁入，揖让升堂，再拜奠雁，盖亲受之于父母也。降，出御妇车，而婿授绥，御轮三周。先俟于门外，妇至，婿揖妇以入，共牢而食，合卺而酳，所以合体同尊卑以亲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敬慎重正而后亲之，礼之大体，而所以成男女之别，而立夫妇之义也。男女有别，而后夫妇有义；夫妇有义，而后父子有亲；父子有亲，而后君臣有正。故曰：昏礼者，礼之本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礼始于冠，本于昏，重于丧祭，尊于朝聘，和于射乡</w:t>
      </w:r>
      <w:r>
        <w:rPr>
          <w:lang w:eastAsia="zh-CN"/>
        </w:rPr>
        <w:t>--</w:t>
      </w:r>
      <w:r>
        <w:rPr>
          <w:lang w:eastAsia="zh-CN"/>
        </w:rPr>
        <w:t>此礼之大体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夙兴，妇沐浴以俟见；质明，赞见妇于舅姑，执笲、枣、栗、段修以见，赞醴妇，妇祭脯醢，祭醴，成妇礼也。舅姑入室，妇以特豚馈，明妇顺也。厥明，舅姑共飨妇以一献之礼，奠酬。舅姑先降自西阶，妇降自阼阶，以着代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成妇礼，明妇顺，又申之以着代，所以重责妇顺焉也。妇顺者，顺于舅姑，和于室人；而后当于夫，以成丝麻布帛之事，以审守委积盖藏。是故妇顺备而后内和理；内和理而后家可长久也；故圣王重之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古者妇人先嫁三月，祖祢未毁，教于公宫，祖祢既毁，</w:t>
      </w:r>
      <w:r>
        <w:rPr>
          <w:lang w:eastAsia="zh-CN"/>
        </w:rPr>
        <w:lastRenderedPageBreak/>
        <w:t>教于宗室，教以妇德、妇言、妇容、妇功。教成祭之，牲用鱼，芼之以苹藻，所以成妇顺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天子后立六宫、三夫人、九嫔、二十七世妇、八十一御妻，以听天下之内治，以明章妇顺；故天下内和而家理。天子立六官、三公、九卿、二十七大夫、八十一元士，以听天下之外治，以明章天下之男教；故外和而国治。故曰：天子听男教，后听女顺；天子理阳道，后治阴德；天子听外治，后听内职。教顺成俗，外内和顺，国家理治，此之谓盛德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故男教不修，阳事不得，适见于天，日为之食；妇顺不修，阴事不得，适见于天，月为之食。是故日食则天子素服而修六官之职，荡天下之阳事；月食则后素服而修六宫之职，荡天下之阴事。故天子与后，犹日之与月、阴之与阳，相须而后成者也。天子修男教，父道也；后修女顺，母道也。故曰：天子之与后，犹父之与母也。故为天王服斩衰，服父之义也；为后服资衰，服母之义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47" w:name="header-n915"/>
      <w:r>
        <w:t>乡饮酒义</w:t>
      </w:r>
      <w:bookmarkEnd w:id="47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乡饮酒之义：主人拜迎宾于庠门之外，入，三揖而后至阶，三让而后升，所以致尊让也。盥洗扬觯，所以致洁也。拜至，拜洗，拜受，拜送，拜既，所以致敬也。尊让洁敬也者，君子之所以相接也。君子尊让则不争，洁敬则不慢，不慢不争，则远于斗辨矣；不斗辨则无暴乱之祸矣，斯君子之所以免于人祸也，故圣人制之以道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乡人、士、君子，尊于房户之间，宾主共之也。尊有玄酒，贵其质也。羞出自东房，主人共之也。洗当东荣，主人之所以自洁，而以事宾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宾主象天地也；介僎象阴阳也；三宾象三光也；让之三也，象月之三日而成魄也；四面之坐，象四时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天地严凝之气，始于西南，而盛于西北，此天地之尊严气也，此天地之义气也。天地温厚之气，始于东北，而盛于东南，此天地之盛德气也，此天地之仁气也。主人者尊宾，故坐宾于西北，而坐介于西南以辅宾，宾者接人以义</w:t>
      </w:r>
      <w:r>
        <w:rPr>
          <w:lang w:eastAsia="zh-CN"/>
        </w:rPr>
        <w:lastRenderedPageBreak/>
        <w:t>者也，故坐于西北。主人者，接人以德厚者也，故坐于东南。而坐僎于东北，以辅主人也。仁义接，宾主有事，俎豆有数曰圣，圣立而将之以敬曰礼，礼以体长幼曰德。德也者，得于身也。故曰：古之学术道者，将以得身也。</w:t>
      </w:r>
      <w:r>
        <w:t>是故圣人务焉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祭荐，祭酒，敬礼也。哜肺，尝礼也。啐酒，成礼也。于席末，言是席之正，非专为饮食也，为行礼也，此所以贵礼而贱财也。卒觯，致实于西阶上，言是席之上，非专为饮食也，此先礼而后财之义也。</w:t>
      </w:r>
      <w:r>
        <w:t>先礼而后财，则民作敬让而不争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乡饮酒之礼：六十者坐，五十者立侍，以听政役，所以明尊长也。六十者三豆，七十者四豆，八十者五豆，九十者六豆，所以明养老也。民知尊长养老，而后乃能入孝弟。民入孝弟，出尊长养老，而后成教，成教而后国可安也。君子之所谓孝者，非家至而日见之也；合诸乡射，教之乡饮酒之礼，而孝弟之行立矣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吾观于乡，而知王道之易易也。</w:t>
      </w:r>
      <w: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主人亲速宾及介，而众宾自从之。至于门外，主人拜宾及介，而众宾自入；贵贱之义别矣。三揖至于阶，三让以宾升，拜至、献、酬、辞让之节繁。及介省矣。至于众宾升受，坐祭，立饮。不酢而降；隆杀之义别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主人酬介工入，升歌三终，主人献之；笙入三终，主人献之；间歌三终，合乐三终，工告乐备，遂出。一人扬觯，乃立司正焉，知其能和乐而不流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宾酬主人，主人酬介，介酬众宾，少长以齿，终于沃洗者焉。</w:t>
      </w:r>
      <w:r>
        <w:t>知其能弟长而无遗矣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降，说屦升坐，修爵无数。饮酒之节，朝不废朝，莫不废夕。宾出，主人拜送，节文终遂焉。</w:t>
      </w:r>
      <w:r>
        <w:t>知其能安燕而不乱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贵贱</w:t>
      </w:r>
      <w:r>
        <w:rPr>
          <w:lang w:eastAsia="zh-CN"/>
        </w:rPr>
        <w:lastRenderedPageBreak/>
        <w:t>明，隆杀辨，和乐而不流，弟长而无遗，安燕而不乱，此五行者，足以正身安国矣。彼国安而天下安。故曰：</w:t>
      </w:r>
      <w:r>
        <w:rPr>
          <w:lang w:eastAsia="zh-CN"/>
        </w:rPr>
        <w:t>“</w:t>
      </w:r>
      <w:r>
        <w:rPr>
          <w:lang w:eastAsia="zh-CN"/>
        </w:rPr>
        <w:t>吾观于乡，而知王道之易易也。</w:t>
      </w:r>
      <w:r>
        <w:rPr>
          <w:lang w:eastAsia="zh-CN"/>
        </w:rP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乡饮酒之义：立宾以象天，立主以象地，设介僎以象日月，立三宾以象三光。古之制礼也，经之以天地，纪之以日月，参之以三光，政教之本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亨狗于东方，祖阳气之发于东方也。洗之在阼，其水在洗东，祖天地之左海也。</w:t>
      </w:r>
      <w:r>
        <w:t>尊有玄酒，教民不忘本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宾必南乡。东方者春，春之为言蠢也，产万物者圣也。南方者夏，夏之为言假也，养之、长之、假之，仁也。西方者秋，秋之为言愁也，愁之以时察，守义者也。北方者冬，冬之言中也，中者藏也。是以天子之立也，左圣乡仁，右义偝藏也。介必东乡，介宾主也。主人必居东方，东方者春，春之为言蠢也，产万物者也；主人者造之，产万物者也。月者三日则成魄，三月则成时，是以礼有三让，建国必立三卿。</w:t>
      </w:r>
      <w:r>
        <w:t>三宾者，政教之本，礼之大参也。</w:t>
      </w:r>
    </w:p>
    <w:p w:rsidR="009B7A03" w:rsidRDefault="009B7A03" w:rsidP="0067503B">
      <w:pPr>
        <w:pStyle w:val="a0"/>
        <w:spacing w:line="360" w:lineRule="auto"/>
        <w:ind w:firstLineChars="200" w:firstLine="480"/>
      </w:pPr>
    </w:p>
    <w:p w:rsidR="009B7A03" w:rsidRDefault="009B7A03" w:rsidP="0067503B">
      <w:pPr>
        <w:pStyle w:val="a0"/>
        <w:spacing w:line="360" w:lineRule="auto"/>
        <w:ind w:firstLineChars="200" w:firstLine="480"/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48" w:name="header-n933"/>
      <w:r>
        <w:t>射义</w:t>
      </w:r>
      <w:bookmarkEnd w:id="48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诸侯之射也，必先行燕礼；卿、大夫、士之射也，必先行乡饮酒之礼。故燕礼者，所以明君臣之义也；乡饮酒之礼者，所以明长幼之序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射者，进退周还必中礼，内志正，外体直，然后持弓矢审固；持弓矢审固，然后可以言中，此可以观德行矣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其节：天子以《驺虞》为节；诸侯以《狸首》为节；卿大夫以《采苹》为节；士以《采繁》为节。《驺虞》者，乐官备也，《狸首》者，乐会时也；《采苹》者，乐循法也；《采繁》者，乐不失职也。是故天子以备官为节；诸侯以时会天子为节；卿大夫以循法为节；士以不失职为节。故明乎其节之志，以不失其事，则功成而德行立，德行立则无暴乱之祸矣。</w:t>
      </w:r>
      <w:r>
        <w:t>功成则国安。故曰：射者，所以观盛德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故古者天子以射选诸侯、卿、大夫、士。射者，男子之事也，因而饰之以</w:t>
      </w:r>
      <w:r>
        <w:rPr>
          <w:lang w:eastAsia="zh-CN"/>
        </w:rPr>
        <w:lastRenderedPageBreak/>
        <w:t>礼乐也。故事之尽礼乐，而可数为，以立德行者，莫若射，故圣王务焉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是故古者天子之制，诸侯岁献贡士于天子，天子试之于射宫。其容体比于礼，其节比于乐，而中多者，得与于祭。其容体不比于礼，其节不比于乐，而中少者，不得与于祭。数与于祭而君有庆；数不与于祭而君有让。数有庆而益地；数有让而削地。故曰：射者，射为诸侯也。是以诸侯君臣尽志于射，以习礼乐。</w:t>
      </w:r>
      <w:r>
        <w:t>夫君臣习礼乐而以流亡者，未之有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《诗》曰：</w:t>
      </w:r>
      <w:r>
        <w:rPr>
          <w:lang w:eastAsia="zh-CN"/>
        </w:rPr>
        <w:t>“</w:t>
      </w:r>
      <w:r>
        <w:rPr>
          <w:lang w:eastAsia="zh-CN"/>
        </w:rPr>
        <w:t>曾孙侯氏，四正具举；大夫君子，凡以庶士，小大莫处，御于君所，以燕以射，则燕则誉。</w:t>
      </w:r>
      <w:r>
        <w:rPr>
          <w:lang w:eastAsia="zh-CN"/>
        </w:rPr>
        <w:t>”</w:t>
      </w:r>
      <w:r>
        <w:rPr>
          <w:lang w:eastAsia="zh-CN"/>
        </w:rPr>
        <w:t>言君臣相与尽志于射，以习礼乐，则安则誉也。是以天子制之，而诸侯务焉。此天子之所以养诸侯，而兵不用，诸侯自为正之具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射于矍相之圃，盖观者如堵墙。射至于司马，使子路执弓矢，出延射曰：</w:t>
      </w:r>
      <w:r>
        <w:rPr>
          <w:lang w:eastAsia="zh-CN"/>
        </w:rPr>
        <w:t>“</w:t>
      </w:r>
      <w:r>
        <w:rPr>
          <w:lang w:eastAsia="zh-CN"/>
        </w:rPr>
        <w:t>贲军之将，亡国之大夫，与为人后者不入，其余皆入。</w:t>
      </w:r>
      <w:r>
        <w:rPr>
          <w:lang w:eastAsia="zh-CN"/>
        </w:rPr>
        <w:t>”</w:t>
      </w:r>
      <w:r>
        <w:rPr>
          <w:lang w:eastAsia="zh-CN"/>
        </w:rPr>
        <w:t>盖去者半，入者半。又使公罔之裘、序点，扬觯而语，公罔之裘扬觯而语曰：</w:t>
      </w:r>
      <w:r>
        <w:rPr>
          <w:lang w:eastAsia="zh-CN"/>
        </w:rPr>
        <w:t>“</w:t>
      </w:r>
      <w:r>
        <w:rPr>
          <w:lang w:eastAsia="zh-CN"/>
        </w:rPr>
        <w:t>幼壮孝弟，耆耋好礼，不从流俗，修身以俟死者，不，在此位也。</w:t>
      </w:r>
      <w:r>
        <w:rPr>
          <w:lang w:eastAsia="zh-CN"/>
        </w:rPr>
        <w:t>”</w:t>
      </w:r>
      <w:r>
        <w:rPr>
          <w:lang w:eastAsia="zh-CN"/>
        </w:rPr>
        <w:t>盖去者半，处者半。序点又扬觯而语曰：</w:t>
      </w:r>
      <w:r>
        <w:rPr>
          <w:lang w:eastAsia="zh-CN"/>
        </w:rPr>
        <w:t>“</w:t>
      </w:r>
      <w:r>
        <w:rPr>
          <w:lang w:eastAsia="zh-CN"/>
        </w:rPr>
        <w:t>好学不倦，好礼不变，旄期称道不乱者，不，在此位也。</w:t>
      </w:r>
      <w:r>
        <w:rPr>
          <w:lang w:eastAsia="zh-CN"/>
        </w:rPr>
        <w:t>”</w:t>
      </w:r>
      <w:r>
        <w:rPr>
          <w:lang w:eastAsia="zh-CN"/>
        </w:rPr>
        <w:t>盖仅有存者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射之为言者绎也，或曰舍也。绎者，各绎己之志也。故心平体正，持弓矢审固；持弓矢审固，则射中矣。故曰：为人父者，以为父鹄；为人子者，以为子鹄；为人君者，以为君鹄；为人臣者，以为臣鹄。故射者各射己之鹄。故天子之大射谓之射侯；射侯者，射为诸侯也。射中则得为诸侯；射不中则不得为诸侯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子将祭，必先习射于泽。泽者，所以择士也。已射于泽，而后射于射宫。射中者得与于祭；不中者不得与于祭。不得与于祭者有让，削以地；得与于祭者有庆，益以地。进爵绌地是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男子生，桑弧蓬矢六，以射天地四方。天地四方者，男子之所有事也。故必先有志于其所</w:t>
      </w:r>
      <w:r>
        <w:rPr>
          <w:lang w:eastAsia="zh-CN"/>
        </w:rPr>
        <w:lastRenderedPageBreak/>
        <w:t>有事，然后敢用谷也。饭食之谓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射者，仁之道也。射求正诸己，己正然后发，发而不中，则不怨胜己者，反求诸己而已矣。孔子曰：</w:t>
      </w:r>
      <w:r>
        <w:rPr>
          <w:lang w:eastAsia="zh-CN"/>
        </w:rPr>
        <w:t>“</w:t>
      </w:r>
      <w:r>
        <w:rPr>
          <w:lang w:eastAsia="zh-CN"/>
        </w:rPr>
        <w:t>君子无所争，必也射乎！揖让而升，下而饮，其争也君子。</w:t>
      </w:r>
      <w:r>
        <w:t>”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射者何以射？何以听？循声而发，发而不失正鹄者，其唯贤者乎！若夫不肖之人，则彼将安能以中？</w:t>
      </w:r>
      <w:r>
        <w:rPr>
          <w:lang w:eastAsia="zh-CN"/>
        </w:rPr>
        <w:t>”</w:t>
      </w:r>
      <w:r>
        <w:rPr>
          <w:lang w:eastAsia="zh-CN"/>
        </w:rPr>
        <w:t>《诗》云：</w:t>
      </w:r>
      <w:r>
        <w:rPr>
          <w:lang w:eastAsia="zh-CN"/>
        </w:rPr>
        <w:t>“</w:t>
      </w:r>
      <w:r>
        <w:rPr>
          <w:lang w:eastAsia="zh-CN"/>
        </w:rPr>
        <w:t>发彼有的，以祈尔爵。</w:t>
      </w:r>
      <w:r>
        <w:rPr>
          <w:lang w:eastAsia="zh-CN"/>
        </w:rPr>
        <w:t>”</w:t>
      </w:r>
      <w:r>
        <w:rPr>
          <w:lang w:eastAsia="zh-CN"/>
        </w:rPr>
        <w:t>祈，求也；求中以辞爵也。酒者，所以养老也，所以养病也；求中以辞爵者，辞养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49" w:name="header-n948"/>
      <w:r>
        <w:t>燕义</w:t>
      </w:r>
      <w:bookmarkEnd w:id="49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者周天子之官，有庶子官。庶子官职诸侯、卿、大夫、士之庶子之卒，掌其戒令，与其教治，别其等，正其位。国有大事，则率国子而致于大子，唯所用之。若有甲兵之事，则授之以车甲，合其卒伍，置其有司，以军法治之，司马弗正。凡国之政事，国子存游卒，使之修德学道，春合诸学，秋合诸射，以考其艺而进退之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诸侯燕礼之义：君立阼阶之东南，南乡尔卿，大夫皆少进，定位也；君席阼阶之上，居主位也；君独升立席上，西面特立，莫敢适之义也。</w:t>
      </w:r>
      <w:r>
        <w:t>设宾主，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饮酒之礼也；使宰夫为献主，臣莫敢与君亢礼也；不以公卿为宾，而以大夫为宾，为疑也，明嫌之义也；宾入中庭，君降一等而揖之，礼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举旅于宾，及君所赐爵，皆降再拜稽首，升成拜，明臣礼也；君答拜之，礼无不答，明君上之礼也。臣下竭力尽能以立功于国，君必报之以爵禄，故臣下皆务竭力尽能以立功，是以国安而君宁。礼无不答，言上之不虚取于下也。上必明正道以道民，民道之而有功，然后取其什一，故上用足而下不匮也；是以上下和亲而不相怨也。和宁，礼之用也；此君臣上下</w:t>
      </w:r>
      <w:r>
        <w:rPr>
          <w:lang w:eastAsia="zh-CN"/>
        </w:rPr>
        <w:lastRenderedPageBreak/>
        <w:t>之大义也。故曰：燕礼者，所以明君臣之义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t>席：小卿次上卿，大夫次小卿，士、庶子以次就位于下。</w:t>
      </w:r>
      <w:r>
        <w:rPr>
          <w:lang w:eastAsia="zh-CN"/>
        </w:rPr>
        <w:t>献君，君举旅行酬；而后献卿，卿举旅行酬；而后献大夫，大夫举旅行酬；而后献士，士举旅行酬；而后献庶子。俎豆、牲体、荐羞，皆有等差，所以明贵贱也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p w:rsidR="009B7A03" w:rsidRDefault="0067503B" w:rsidP="0067503B">
      <w:pPr>
        <w:pStyle w:val="2"/>
        <w:spacing w:line="360" w:lineRule="auto"/>
        <w:ind w:firstLineChars="200" w:firstLine="643"/>
      </w:pPr>
      <w:bookmarkStart w:id="50" w:name="header-n956"/>
      <w:r>
        <w:t>聘义</w:t>
      </w:r>
      <w:bookmarkEnd w:id="50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聘礼，上公七介，侯、伯五介，子、男三介，所以明贵贱也。介绍而传命，君子于其所尊弗敢质，敬之至也。三让而后传命，三让而后入庙门，三揖而后至阶，三让而后升，所以致尊让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君使士迎于竟，大夫郊劳，君亲拜迎于大门之内而庙受，北面拜贶，拜君命之辱，所以致敬也。敬让也者，君子之所以相接也。故诸侯相接以敬让，则不相侵陵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卿为上摈，大夫为承摈，士为绍摈。君亲礼宾，宾私面、私觌、致饔饩、还圭璋、贿赠、飨食燕，所以明宾客君臣之义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天子制诸侯，比年小聘，三年大聘，相厉以礼。使者聘而误，主君弗亲飨食也。所以愧厉之也。诸侯相厉以礼，则外不相侵，内不相陵。此天子之所以养诸侯，兵不用而诸侯自为正之具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以圭璋聘，重礼也；已聘而还圭璋，此轻财而重礼之义也。诸侯相厉以轻财重礼，则民作让矣。主国待客，出入三积，饩客于舍，五牢之具陈于内，米三十车，禾三十车，刍薪倍禾，皆陈于外，乘禽日五双，群介皆有饩牢，壹食再飨，燕与时赐无数，所以厚重礼也。古之用财者不能均如此，然而用财如此其厚者，言尽之于礼也。尽之于礼，则内君臣不相陵，而外不相侵。故天子制之，而诸侯务焉尔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聘射之礼，至大礼也。质明而始行事，日几中而后礼成，非强有力者弗能行也。故强有力者，将以行礼也。酒清，人渴而不敢饮也；肉干，人饥而不敢食也；日莫人倦，齐庄正齐，而不敢解惰。以成礼节，以正君臣，以亲父子，以和长幼。此众人之所难，而君子行之，故谓之有行；有行之谓有义，有义之谓勇敢。故所贵于勇敢者，贵其能以立义也；所贵于立义者，贵其有行也；所贵于有行者，贵其行礼也。故所贵于勇敢者，贵其敢行礼义也。故勇敢强有力</w:t>
      </w:r>
      <w:r>
        <w:rPr>
          <w:lang w:eastAsia="zh-CN"/>
        </w:rPr>
        <w:lastRenderedPageBreak/>
        <w:t>者，天下无事，则用之于礼义；天下有事，则用之于战胜。用之于战胜则无敌，用之于礼义则顺治；外无敌，内顺治，此之谓盛德。故圣王之贵勇敢强有力如此也。勇敢强有力而不用之于礼义战胜，而用之于争斗，则谓之乱人。刑罚行于国，所诛者乱人也。如此则民顺治而国安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子贡问于孔子曰：</w:t>
      </w:r>
      <w:r>
        <w:rPr>
          <w:lang w:eastAsia="zh-CN"/>
        </w:rPr>
        <w:t>“</w:t>
      </w:r>
      <w:r>
        <w:rPr>
          <w:lang w:eastAsia="zh-CN"/>
        </w:rPr>
        <w:t>敢问君子贵玉而贱玟者何也？为玉之寡而玟之多与？</w:t>
      </w:r>
      <w:r>
        <w:rPr>
          <w:lang w:eastAsia="zh-CN"/>
        </w:rPr>
        <w:t>”</w:t>
      </w:r>
      <w:r>
        <w:rPr>
          <w:lang w:eastAsia="zh-CN"/>
        </w:rPr>
        <w:t>孔子曰：</w:t>
      </w:r>
      <w:r>
        <w:rPr>
          <w:lang w:eastAsia="zh-CN"/>
        </w:rPr>
        <w:t>“</w:t>
      </w:r>
      <w:r>
        <w:rPr>
          <w:lang w:eastAsia="zh-CN"/>
        </w:rPr>
        <w:t>非为玟之多故贱之也、玉之寡故贵之也。夫昔者君子比德于玉焉：温润而泽，仁也；缜密以栗，知也；廉而不刿，义也；垂之如队，礼也；叩之其声清越以长，其终诎然，乐也；瑕不掩瑜、瑜不掩瑕，忠也；孚尹旁达，信也；气如白虹，天也；精神见于山川，地也；圭璋特达，德也。天下莫不贵者，道也。《诗》云：『言念君子，温其如玉。</w:t>
      </w:r>
      <w:r>
        <w:t>』故君子贵之也。</w:t>
      </w:r>
      <w:r>
        <w:t>”</w:t>
      </w:r>
    </w:p>
    <w:p w:rsidR="009B7A03" w:rsidRDefault="009B7A03" w:rsidP="0067503B">
      <w:pPr>
        <w:pStyle w:val="a0"/>
        <w:spacing w:line="360" w:lineRule="auto"/>
        <w:ind w:firstLineChars="200" w:firstLine="480"/>
      </w:pPr>
    </w:p>
    <w:p w:rsidR="009B7A03" w:rsidRDefault="009B7A03" w:rsidP="0067503B">
      <w:pPr>
        <w:pStyle w:val="a0"/>
        <w:spacing w:line="360" w:lineRule="auto"/>
        <w:ind w:firstLineChars="200" w:firstLine="480"/>
      </w:pPr>
    </w:p>
    <w:p w:rsidR="009B7A03" w:rsidRDefault="0067503B" w:rsidP="0067503B">
      <w:pPr>
        <w:pStyle w:val="2"/>
        <w:spacing w:line="360" w:lineRule="auto"/>
        <w:ind w:firstLineChars="200" w:firstLine="643"/>
        <w:rPr>
          <w:lang w:eastAsia="zh-CN"/>
        </w:rPr>
      </w:pPr>
      <w:bookmarkStart w:id="51" w:name="header-n966"/>
      <w:r>
        <w:t>丧服四制</w:t>
      </w:r>
      <w:bookmarkEnd w:id="51"/>
    </w:p>
    <w:p w:rsidR="009B7A03" w:rsidRDefault="0067503B" w:rsidP="0067503B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礼之大体，体天地，法四时，则阴阳，顺人情，故谓之礼。訾之者，是不知礼之所由生也。夫礼，吉凶异道，不得相干，取之阴阳也。丧有四制，变而从宜，取之四时也。有恩有理，有节有权，取之人情也。恩者仁也，理者义也，节者礼也，权者知也。仁义礼智，人道具矣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其恩厚者，其服重；故为父斩衰三年，以恩制者也。门内之治，恩掩义；门外之治，义断恩。资于事父以事君，而敬同，贵贵尊尊，义之大者也。故为君亦斩衰三年，以义制者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日而食，三月而沐，期而练，毁不灭性，不以死伤生也。丧不过三年，苴衰不补，坟墓不培；祥之日，鼓素琴，告民有终也；以节制者也。资于事父以事母，而爱同。天无二日，土无二王，国无二君，家无二尊，以一治之也。故父在，为母齐衰期者，见无二尊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杖者何也？爵也。三日授子杖，五日授大夫杖，七日授士杖。或曰担主；或曰辅病，妇人、童子不杖，不能病也。百官备，百物具，不言而事行者，扶而起；言而后事行者，杖而起；身自</w:t>
      </w:r>
      <w:r>
        <w:rPr>
          <w:lang w:eastAsia="zh-CN"/>
        </w:rPr>
        <w:lastRenderedPageBreak/>
        <w:t>执事而后行</w:t>
      </w:r>
      <w:r>
        <w:rPr>
          <w:lang w:eastAsia="zh-CN"/>
        </w:rPr>
        <w:lastRenderedPageBreak/>
        <w:t>者，面垢而已。秃者不髽，伛者不袒，跛者不踊。老病不止酒肉。凡此八者，以权制者也。</w:t>
      </w:r>
    </w:p>
    <w:p w:rsidR="009B7A03" w:rsidRDefault="0067503B" w:rsidP="0067503B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始死，三日不怠，三月不解，期悲哀，三年忧</w:t>
      </w:r>
      <w:r>
        <w:rPr>
          <w:lang w:eastAsia="zh-CN"/>
        </w:rPr>
        <w:t>--</w:t>
      </w:r>
      <w:r>
        <w:rPr>
          <w:lang w:eastAsia="zh-CN"/>
        </w:rPr>
        <w:t>恩之杀也。圣人因杀以制节，此丧之所以三年。贤者不得过，不肖者不得不及，此丧之中庸也，王者之所常行也。《书》曰：</w:t>
      </w:r>
      <w:r>
        <w:rPr>
          <w:lang w:eastAsia="zh-CN"/>
        </w:rPr>
        <w:t>“</w:t>
      </w:r>
      <w:r>
        <w:rPr>
          <w:lang w:eastAsia="zh-CN"/>
        </w:rPr>
        <w:t>高宗谅闇，三年不言</w:t>
      </w:r>
      <w:r>
        <w:rPr>
          <w:lang w:eastAsia="zh-CN"/>
        </w:rPr>
        <w:t>”</w:t>
      </w:r>
      <w:r>
        <w:rPr>
          <w:lang w:eastAsia="zh-CN"/>
        </w:rPr>
        <w:t>，善之也；王者莫不行此礼。何以独善之也？曰：高宗者武丁；武丁者，殷之贤王也。继世即位而慈良于丧，当此之时，殷衰而复兴，礼废而复起，故善之。善之，故载之书中而高之，故谓之高宗。三年之丧，君不言，《书》云：</w:t>
      </w:r>
      <w:r>
        <w:rPr>
          <w:lang w:eastAsia="zh-CN"/>
        </w:rPr>
        <w:t>“</w:t>
      </w:r>
      <w:r>
        <w:rPr>
          <w:lang w:eastAsia="zh-CN"/>
        </w:rPr>
        <w:t>高宗谅闇，三年不言</w:t>
      </w:r>
      <w:r>
        <w:rPr>
          <w:lang w:eastAsia="zh-CN"/>
        </w:rPr>
        <w:t>”</w:t>
      </w:r>
      <w:r>
        <w:rPr>
          <w:lang w:eastAsia="zh-CN"/>
        </w:rPr>
        <w:t>，此之谓也。</w:t>
      </w:r>
      <w:r>
        <w:t>然而曰</w:t>
      </w:r>
      <w:r>
        <w:t>“</w:t>
      </w:r>
      <w:r>
        <w:t>言不文</w:t>
      </w:r>
      <w:r>
        <w:t>”</w:t>
      </w:r>
      <w:r>
        <w:t>者，谓臣下也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礼：斩衰之丧，唯而不对；齐衰之丧，对而不言；大功之丧，言而不议；缌小功之丧，议而不及乐。</w:t>
      </w:r>
    </w:p>
    <w:p w:rsidR="009B7A03" w:rsidRDefault="0067503B" w:rsidP="0067503B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父母之丧，衰冠绳缨菅屦，三日而食粥，三月而沐，期十三月而练冠，三年而祥。比终兹三节者，仁者可以观其爱焉，知者可以观其理焉，强者可以观其志焉。礼以治之，义以正之，孝子弟弟贞妇，皆可得而察焉。</w:t>
      </w:r>
    </w:p>
    <w:p w:rsidR="009B7A03" w:rsidRDefault="009B7A03" w:rsidP="0067503B">
      <w:pPr>
        <w:pStyle w:val="a0"/>
        <w:spacing w:line="360" w:lineRule="auto"/>
        <w:ind w:firstLineChars="200" w:firstLine="480"/>
        <w:rPr>
          <w:lang w:eastAsia="zh-CN"/>
        </w:rPr>
      </w:pPr>
    </w:p>
    <w:sectPr w:rsidR="009B7A03" w:rsidSect="0067503B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159F" w:rsidRDefault="000B159F">
      <w:pPr>
        <w:spacing w:after="0"/>
      </w:pPr>
      <w:r>
        <w:separator/>
      </w:r>
    </w:p>
  </w:endnote>
  <w:endnote w:type="continuationSeparator" w:id="0">
    <w:p w:rsidR="000B159F" w:rsidRDefault="000B15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159F" w:rsidRDefault="000B159F">
      <w:r>
        <w:separator/>
      </w:r>
    </w:p>
  </w:footnote>
  <w:footnote w:type="continuationSeparator" w:id="0">
    <w:p w:rsidR="000B159F" w:rsidRDefault="000B1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36E694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ECC9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159F"/>
    <w:rsid w:val="004E29B3"/>
    <w:rsid w:val="00590D07"/>
    <w:rsid w:val="0067503B"/>
    <w:rsid w:val="006C58EB"/>
    <w:rsid w:val="00784D58"/>
    <w:rsid w:val="008D6863"/>
    <w:rsid w:val="009A4735"/>
    <w:rsid w:val="009B7A03"/>
    <w:rsid w:val="00A5580A"/>
    <w:rsid w:val="00B86B75"/>
    <w:rsid w:val="00BC48D5"/>
    <w:rsid w:val="00C36279"/>
    <w:rsid w:val="00C923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d">
    <w:name w:val="FollowedHyperlink"/>
    <w:basedOn w:val="a1"/>
    <w:rsid w:val="006750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CF364-938D-4FF1-929E-1CE34F884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45</Pages>
  <Words>18816</Words>
  <Characters>107256</Characters>
  <Application>Microsoft Office Word</Application>
  <DocSecurity>0</DocSecurity>
  <Lines>893</Lines>
  <Paragraphs>251</Paragraphs>
  <ScaleCrop>false</ScaleCrop>
  <Company/>
  <LinksUpToDate>false</LinksUpToDate>
  <CharactersWithSpaces>125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lphaxuan</cp:lastModifiedBy>
  <cp:revision>7</cp:revision>
  <dcterms:created xsi:type="dcterms:W3CDTF">2019-01-31T03:14:00Z</dcterms:created>
  <dcterms:modified xsi:type="dcterms:W3CDTF">2019-01-31T23:42:00Z</dcterms:modified>
</cp:coreProperties>
</file>